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2275C6" w14:textId="77777777" w:rsidR="00F9390C" w:rsidRDefault="00F9390C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bookmarkStart w:id="0" w:name="_GoBack"/>
      <w:bookmarkEnd w:id="0"/>
    </w:p>
    <w:p w14:paraId="63612E5C" w14:textId="439841D6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</w:pPr>
      <w:r w:rsidRPr="00C019B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Appendix:</w:t>
      </w:r>
    </w:p>
    <w:p w14:paraId="05BA5409" w14:textId="2F3508D9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VP</w:t>
      </w:r>
      <w:r w:rsidR="00706FEC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706FEC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hacotrabeculectomy</w:t>
      </w:r>
      <w:proofErr w:type="spellEnd"/>
      <w:r w:rsidR="00706FEC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versus </w:t>
      </w:r>
      <w:proofErr w:type="spellStart"/>
      <w:r w:rsidR="00706FEC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hacogoniotomy</w:t>
      </w:r>
      <w:proofErr w:type="spellEnd"/>
      <w:r w:rsidR="00706FEC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study group</w:t>
      </w:r>
    </w:p>
    <w:p w14:paraId="02F37D27" w14:textId="535F9242" w:rsidR="004243FA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The PVP study group consisted of eight top-ranked ophthalmic institutes or tertiary hospitals in China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, and 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s aiming </w:t>
      </w:r>
      <w:r w:rsidR="00435458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to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investigate the safety and efficacy of combined MIGS for PACG, which has high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ly popular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ity in Asia. A randomized controlled trial is ongoing 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to compar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ing the surgical outcome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 xml:space="preserve">s of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hacotrabeculectomy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hacogoniotomy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(i.e.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,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PEI+GSL+GT) (Clinicaltrials.gov; identifier: NCT04878458</w: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begin"/>
      </w:r>
      <w:r w:rsidR="00C019B8"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instrText xml:space="preserve"> ADDIN NE.Ref.{779B7129-F945-4076-A5A0-B0B93E4834AC}</w:instrText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fldChar w:fldCharType="end"/>
      </w: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)</w:t>
      </w:r>
      <w:r w:rsidRPr="00C019B8">
        <w:rPr>
          <w:rFonts w:ascii="Times New Roman" w:eastAsia="SimSun" w:hAnsi="Times New Roman" w:cs="Times New Roman"/>
          <w:bCs/>
          <w:color w:val="000000"/>
          <w:sz w:val="24"/>
          <w:szCs w:val="24"/>
        </w:rPr>
        <w:t>.</w:t>
      </w:r>
    </w:p>
    <w:p w14:paraId="58368CFF" w14:textId="73E28A5D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Principal investigators: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Xiulan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Zhang,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Huiping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Yuan, Li Tang,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Guangxian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Tang, Lan Lu,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Sujie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Fan,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Minwen</w:t>
      </w:r>
      <w:proofErr w:type="spellEnd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 Zhou, and Lin </w:t>
      </w:r>
      <w:proofErr w:type="spellStart"/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Xie</w:t>
      </w:r>
      <w:proofErr w:type="spellEnd"/>
    </w:p>
    <w:p w14:paraId="3FCC0786" w14:textId="729A4E53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Principle center:</w:t>
      </w:r>
    </w:p>
    <w:p w14:paraId="1149874F" w14:textId="10EDAD9E" w:rsidR="00E3168F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Zhongshan Ophthalmic Center</w:t>
      </w:r>
    </w:p>
    <w:p w14:paraId="092A31DD" w14:textId="77777777" w:rsidR="008E25B6" w:rsidRPr="00C019B8" w:rsidRDefault="008E25B6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</w:p>
    <w:p w14:paraId="4CD89D31" w14:textId="3654457B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Coordinating centers:</w:t>
      </w:r>
    </w:p>
    <w:p w14:paraId="2D13432F" w14:textId="6D2FA7D5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epartment of Ophthalmology, The 2nd Affiliated Hospital, Harbin Medical University</w:t>
      </w:r>
    </w:p>
    <w:p w14:paraId="57052881" w14:textId="584674F0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epartment of Ophthalmology, West China Hospital of Sichuan University</w:t>
      </w:r>
    </w:p>
    <w:p w14:paraId="7BEFD32C" w14:textId="4DE14D42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epartment of Ophthalmology, Shijiazhuang People’s Hospital</w:t>
      </w:r>
    </w:p>
    <w:p w14:paraId="3A8537EB" w14:textId="575DB877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epartment of Ophthalmology, Fujian Medical University Union Hospital</w:t>
      </w:r>
    </w:p>
    <w:p w14:paraId="23BF12CE" w14:textId="417A7EC1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Department of Ophthalmology, Shanghai General Hospital</w:t>
      </w:r>
    </w:p>
    <w:p w14:paraId="744139E8" w14:textId="135D7D92" w:rsidR="00E3168F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>Handan City Eye Hospital (The Third Hospital of Handan)</w:t>
      </w:r>
    </w:p>
    <w:p w14:paraId="055767A8" w14:textId="14D72873" w:rsidR="00E3168F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color w:val="000000" w:themeColor="text1"/>
          <w:sz w:val="24"/>
          <w:szCs w:val="24"/>
        </w:rPr>
        <w:t xml:space="preserve">Department of Ophthalmology, the Third Affiliated Hospital of Chongqing Medical </w:t>
      </w:r>
      <w:r w:rsidRPr="00C019B8">
        <w:rPr>
          <w:rFonts w:ascii="Times New Roman" w:eastAsia="SimSun" w:hAnsi="Times New Roman" w:cs="Times New Roman"/>
          <w:bCs/>
          <w:sz w:val="24"/>
          <w:szCs w:val="24"/>
        </w:rPr>
        <w:t>University</w:t>
      </w:r>
    </w:p>
    <w:p w14:paraId="1D377070" w14:textId="77777777" w:rsidR="008E25B6" w:rsidRPr="00C019B8" w:rsidRDefault="008E25B6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</w:p>
    <w:p w14:paraId="2170F279" w14:textId="154A1C04" w:rsidR="008D0E60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sz w:val="24"/>
          <w:szCs w:val="24"/>
        </w:rPr>
        <w:t xml:space="preserve">Steering committee: Robert N </w:t>
      </w:r>
      <w:proofErr w:type="spellStart"/>
      <w:r w:rsidRPr="00C019B8">
        <w:rPr>
          <w:rFonts w:ascii="Times New Roman" w:eastAsia="SimSun" w:hAnsi="Times New Roman" w:cs="Times New Roman"/>
          <w:bCs/>
          <w:sz w:val="24"/>
          <w:szCs w:val="24"/>
        </w:rPr>
        <w:t>Weinreb</w:t>
      </w:r>
      <w:proofErr w:type="spellEnd"/>
      <w:r w:rsidRPr="00C019B8">
        <w:rPr>
          <w:rFonts w:ascii="Times New Roman" w:eastAsia="SimSun" w:hAnsi="Times New Roman" w:cs="Times New Roman"/>
          <w:bCs/>
          <w:sz w:val="24"/>
          <w:szCs w:val="24"/>
        </w:rPr>
        <w:t>, Dennis SC Lam</w:t>
      </w:r>
    </w:p>
    <w:p w14:paraId="2045D03E" w14:textId="269616B8" w:rsidR="008D0E60" w:rsidRPr="00C019B8" w:rsidRDefault="00A349E2" w:rsidP="004078A0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kinsoku w:val="0"/>
        <w:spacing w:line="360" w:lineRule="auto"/>
        <w:ind w:leftChars="-1" w:hanging="2"/>
        <w:contextualSpacing/>
        <w:jc w:val="left"/>
        <w:rPr>
          <w:rFonts w:ascii="Times New Roman" w:eastAsia="SimSun" w:hAnsi="Times New Roman" w:cs="Times New Roman"/>
          <w:bCs/>
          <w:sz w:val="24"/>
          <w:szCs w:val="24"/>
        </w:rPr>
      </w:pPr>
      <w:r w:rsidRPr="00C019B8">
        <w:rPr>
          <w:rFonts w:ascii="Times New Roman" w:eastAsia="SimSun" w:hAnsi="Times New Roman" w:cs="Times New Roman"/>
          <w:bCs/>
          <w:sz w:val="24"/>
          <w:szCs w:val="24"/>
        </w:rPr>
        <w:t>Data Safety and Monitoring Committee: Keith Barton, Ki-Ho Park, Tin Aung</w:t>
      </w:r>
    </w:p>
    <w:sectPr w:rsidR="008D0E60" w:rsidRPr="00C019B8" w:rsidSect="00B652BE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857FF"/>
    <w:multiLevelType w:val="hybridMultilevel"/>
    <w:tmpl w:val="0ADABF1A"/>
    <w:lvl w:ilvl="0" w:tplc="8B7A5D16">
      <w:start w:val="1"/>
      <w:numFmt w:val="decimal"/>
      <w:lvlText w:val="%1）"/>
      <w:lvlJc w:val="left"/>
      <w:pPr>
        <w:ind w:left="867" w:hanging="368"/>
      </w:pPr>
      <w:rPr>
        <w:rFonts w:hint="default"/>
      </w:rPr>
    </w:lvl>
    <w:lvl w:ilvl="1" w:tplc="73ECA810" w:tentative="1">
      <w:start w:val="1"/>
      <w:numFmt w:val="lowerLetter"/>
      <w:lvlText w:val="%2)"/>
      <w:lvlJc w:val="left"/>
      <w:pPr>
        <w:ind w:left="1339" w:hanging="420"/>
      </w:pPr>
    </w:lvl>
    <w:lvl w:ilvl="2" w:tplc="F64E9E3E" w:tentative="1">
      <w:start w:val="1"/>
      <w:numFmt w:val="lowerRoman"/>
      <w:lvlText w:val="%3."/>
      <w:lvlJc w:val="right"/>
      <w:pPr>
        <w:ind w:left="1759" w:hanging="420"/>
      </w:pPr>
    </w:lvl>
    <w:lvl w:ilvl="3" w:tplc="4636F6F0" w:tentative="1">
      <w:start w:val="1"/>
      <w:numFmt w:val="decimal"/>
      <w:lvlText w:val="%4."/>
      <w:lvlJc w:val="left"/>
      <w:pPr>
        <w:ind w:left="2179" w:hanging="420"/>
      </w:pPr>
    </w:lvl>
    <w:lvl w:ilvl="4" w:tplc="E97CE8EA" w:tentative="1">
      <w:start w:val="1"/>
      <w:numFmt w:val="lowerLetter"/>
      <w:lvlText w:val="%5)"/>
      <w:lvlJc w:val="left"/>
      <w:pPr>
        <w:ind w:left="2599" w:hanging="420"/>
      </w:pPr>
    </w:lvl>
    <w:lvl w:ilvl="5" w:tplc="1ACC7672" w:tentative="1">
      <w:start w:val="1"/>
      <w:numFmt w:val="lowerRoman"/>
      <w:lvlText w:val="%6."/>
      <w:lvlJc w:val="right"/>
      <w:pPr>
        <w:ind w:left="3019" w:hanging="420"/>
      </w:pPr>
    </w:lvl>
    <w:lvl w:ilvl="6" w:tplc="6020183A" w:tentative="1">
      <w:start w:val="1"/>
      <w:numFmt w:val="decimal"/>
      <w:lvlText w:val="%7."/>
      <w:lvlJc w:val="left"/>
      <w:pPr>
        <w:ind w:left="3439" w:hanging="420"/>
      </w:pPr>
    </w:lvl>
    <w:lvl w:ilvl="7" w:tplc="F0105226" w:tentative="1">
      <w:start w:val="1"/>
      <w:numFmt w:val="lowerLetter"/>
      <w:lvlText w:val="%8)"/>
      <w:lvlJc w:val="left"/>
      <w:pPr>
        <w:ind w:left="3859" w:hanging="420"/>
      </w:pPr>
    </w:lvl>
    <w:lvl w:ilvl="8" w:tplc="EC68FA9C" w:tentative="1">
      <w:start w:val="1"/>
      <w:numFmt w:val="lowerRoman"/>
      <w:lvlText w:val="%9."/>
      <w:lvlJc w:val="right"/>
      <w:pPr>
        <w:ind w:left="4279" w:hanging="420"/>
      </w:pPr>
    </w:lvl>
  </w:abstractNum>
  <w:abstractNum w:abstractNumId="1">
    <w:nsid w:val="1CF81E05"/>
    <w:multiLevelType w:val="hybridMultilevel"/>
    <w:tmpl w:val="A314B098"/>
    <w:lvl w:ilvl="0" w:tplc="4F04E1BA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3F40F132" w:tentative="1">
      <w:start w:val="1"/>
      <w:numFmt w:val="lowerLetter"/>
      <w:lvlText w:val="%2)"/>
      <w:lvlJc w:val="left"/>
      <w:pPr>
        <w:ind w:left="981" w:hanging="420"/>
      </w:pPr>
    </w:lvl>
    <w:lvl w:ilvl="2" w:tplc="BF8C07E0" w:tentative="1">
      <w:start w:val="1"/>
      <w:numFmt w:val="lowerRoman"/>
      <w:lvlText w:val="%3."/>
      <w:lvlJc w:val="right"/>
      <w:pPr>
        <w:ind w:left="1401" w:hanging="420"/>
      </w:pPr>
    </w:lvl>
    <w:lvl w:ilvl="3" w:tplc="5D6A1D02" w:tentative="1">
      <w:start w:val="1"/>
      <w:numFmt w:val="decimal"/>
      <w:lvlText w:val="%4."/>
      <w:lvlJc w:val="left"/>
      <w:pPr>
        <w:ind w:left="1821" w:hanging="420"/>
      </w:pPr>
    </w:lvl>
    <w:lvl w:ilvl="4" w:tplc="32D0C4B2" w:tentative="1">
      <w:start w:val="1"/>
      <w:numFmt w:val="lowerLetter"/>
      <w:lvlText w:val="%5)"/>
      <w:lvlJc w:val="left"/>
      <w:pPr>
        <w:ind w:left="2241" w:hanging="420"/>
      </w:pPr>
    </w:lvl>
    <w:lvl w:ilvl="5" w:tplc="62942F16" w:tentative="1">
      <w:start w:val="1"/>
      <w:numFmt w:val="lowerRoman"/>
      <w:lvlText w:val="%6."/>
      <w:lvlJc w:val="right"/>
      <w:pPr>
        <w:ind w:left="2661" w:hanging="420"/>
      </w:pPr>
    </w:lvl>
    <w:lvl w:ilvl="6" w:tplc="C0FAC1B2" w:tentative="1">
      <w:start w:val="1"/>
      <w:numFmt w:val="decimal"/>
      <w:lvlText w:val="%7."/>
      <w:lvlJc w:val="left"/>
      <w:pPr>
        <w:ind w:left="3081" w:hanging="420"/>
      </w:pPr>
    </w:lvl>
    <w:lvl w:ilvl="7" w:tplc="7F80D190" w:tentative="1">
      <w:start w:val="1"/>
      <w:numFmt w:val="lowerLetter"/>
      <w:lvlText w:val="%8)"/>
      <w:lvlJc w:val="left"/>
      <w:pPr>
        <w:ind w:left="3501" w:hanging="420"/>
      </w:pPr>
    </w:lvl>
    <w:lvl w:ilvl="8" w:tplc="2E5E3720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2">
    <w:nsid w:val="1D5445DE"/>
    <w:multiLevelType w:val="hybridMultilevel"/>
    <w:tmpl w:val="1FD22394"/>
    <w:lvl w:ilvl="0" w:tplc="751A02D2">
      <w:start w:val="1"/>
      <w:numFmt w:val="bullet"/>
      <w:lvlText w:val="·"/>
      <w:lvlJc w:val="left"/>
      <w:pPr>
        <w:ind w:left="720" w:hanging="349"/>
      </w:pPr>
      <w:rPr>
        <w:rFonts w:ascii="Symbol" w:eastAsia="Symbol" w:hAnsi="Symbol" w:cs="Symbol"/>
      </w:rPr>
    </w:lvl>
    <w:lvl w:ilvl="1" w:tplc="8D9AF7BA">
      <w:start w:val="1"/>
      <w:numFmt w:val="bullet"/>
      <w:lvlText w:val="o"/>
      <w:lvlJc w:val="left"/>
      <w:pPr>
        <w:ind w:left="1440" w:hanging="349"/>
      </w:pPr>
      <w:rPr>
        <w:rFonts w:ascii="Courier New" w:eastAsia="Courier New" w:hAnsi="Courier New" w:cs="Courier New"/>
      </w:rPr>
    </w:lvl>
    <w:lvl w:ilvl="2" w:tplc="3FB4590E">
      <w:start w:val="1"/>
      <w:numFmt w:val="bullet"/>
      <w:lvlText w:val="§"/>
      <w:lvlJc w:val="left"/>
      <w:pPr>
        <w:ind w:left="2160" w:hanging="349"/>
      </w:pPr>
      <w:rPr>
        <w:rFonts w:ascii="Wingdings" w:eastAsia="Wingdings" w:hAnsi="Wingdings" w:cs="Wingdings"/>
      </w:rPr>
    </w:lvl>
    <w:lvl w:ilvl="3" w:tplc="FEBAEC60">
      <w:start w:val="1"/>
      <w:numFmt w:val="bullet"/>
      <w:lvlText w:val="·"/>
      <w:lvlJc w:val="left"/>
      <w:pPr>
        <w:ind w:left="2880" w:hanging="349"/>
      </w:pPr>
      <w:rPr>
        <w:rFonts w:ascii="Symbol" w:eastAsia="Symbol" w:hAnsi="Symbol" w:cs="Symbol"/>
      </w:rPr>
    </w:lvl>
    <w:lvl w:ilvl="4" w:tplc="E87C9276">
      <w:start w:val="1"/>
      <w:numFmt w:val="bullet"/>
      <w:lvlText w:val="o"/>
      <w:lvlJc w:val="left"/>
      <w:pPr>
        <w:ind w:left="3600" w:hanging="349"/>
      </w:pPr>
      <w:rPr>
        <w:rFonts w:ascii="Courier New" w:eastAsia="Courier New" w:hAnsi="Courier New" w:cs="Courier New"/>
      </w:rPr>
    </w:lvl>
    <w:lvl w:ilvl="5" w:tplc="3A46E056">
      <w:start w:val="1"/>
      <w:numFmt w:val="bullet"/>
      <w:lvlText w:val="§"/>
      <w:lvlJc w:val="left"/>
      <w:pPr>
        <w:ind w:left="4320" w:hanging="349"/>
      </w:pPr>
      <w:rPr>
        <w:rFonts w:ascii="Wingdings" w:eastAsia="Wingdings" w:hAnsi="Wingdings" w:cs="Wingdings"/>
      </w:rPr>
    </w:lvl>
    <w:lvl w:ilvl="6" w:tplc="BDB0B6BE">
      <w:start w:val="1"/>
      <w:numFmt w:val="bullet"/>
      <w:lvlText w:val="·"/>
      <w:lvlJc w:val="left"/>
      <w:pPr>
        <w:ind w:left="5040" w:hanging="349"/>
      </w:pPr>
      <w:rPr>
        <w:rFonts w:ascii="Symbol" w:eastAsia="Symbol" w:hAnsi="Symbol" w:cs="Symbol"/>
      </w:rPr>
    </w:lvl>
    <w:lvl w:ilvl="7" w:tplc="398C0A4C">
      <w:start w:val="1"/>
      <w:numFmt w:val="bullet"/>
      <w:lvlText w:val="o"/>
      <w:lvlJc w:val="left"/>
      <w:pPr>
        <w:ind w:left="5760" w:hanging="349"/>
      </w:pPr>
      <w:rPr>
        <w:rFonts w:ascii="Courier New" w:eastAsia="Courier New" w:hAnsi="Courier New" w:cs="Courier New"/>
      </w:rPr>
    </w:lvl>
    <w:lvl w:ilvl="8" w:tplc="401E2798">
      <w:start w:val="1"/>
      <w:numFmt w:val="bullet"/>
      <w:lvlText w:val="§"/>
      <w:lvlJc w:val="left"/>
      <w:pPr>
        <w:ind w:left="6480" w:hanging="349"/>
      </w:pPr>
      <w:rPr>
        <w:rFonts w:ascii="Wingdings" w:eastAsia="Wingdings" w:hAnsi="Wingdings" w:cs="Wingdings"/>
      </w:rPr>
    </w:lvl>
  </w:abstractNum>
  <w:abstractNum w:abstractNumId="3">
    <w:nsid w:val="22A7168A"/>
    <w:multiLevelType w:val="hybridMultilevel"/>
    <w:tmpl w:val="C388EC5A"/>
    <w:lvl w:ilvl="0" w:tplc="F162C266">
      <w:start w:val="1"/>
      <w:numFmt w:val="decimal"/>
      <w:lvlText w:val="%1."/>
      <w:lvlJc w:val="left"/>
      <w:pPr>
        <w:ind w:left="499" w:hanging="360"/>
      </w:pPr>
      <w:rPr>
        <w:rFonts w:hint="default"/>
      </w:rPr>
    </w:lvl>
    <w:lvl w:ilvl="1" w:tplc="7D36DE2A" w:tentative="1">
      <w:start w:val="1"/>
      <w:numFmt w:val="lowerLetter"/>
      <w:lvlText w:val="%2)"/>
      <w:lvlJc w:val="left"/>
      <w:pPr>
        <w:ind w:left="979" w:hanging="420"/>
      </w:pPr>
    </w:lvl>
    <w:lvl w:ilvl="2" w:tplc="98A21F88" w:tentative="1">
      <w:start w:val="1"/>
      <w:numFmt w:val="lowerRoman"/>
      <w:lvlText w:val="%3."/>
      <w:lvlJc w:val="right"/>
      <w:pPr>
        <w:ind w:left="1399" w:hanging="420"/>
      </w:pPr>
    </w:lvl>
    <w:lvl w:ilvl="3" w:tplc="27F40C06" w:tentative="1">
      <w:start w:val="1"/>
      <w:numFmt w:val="decimal"/>
      <w:lvlText w:val="%4."/>
      <w:lvlJc w:val="left"/>
      <w:pPr>
        <w:ind w:left="1819" w:hanging="420"/>
      </w:pPr>
    </w:lvl>
    <w:lvl w:ilvl="4" w:tplc="9384B1EA" w:tentative="1">
      <w:start w:val="1"/>
      <w:numFmt w:val="lowerLetter"/>
      <w:lvlText w:val="%5)"/>
      <w:lvlJc w:val="left"/>
      <w:pPr>
        <w:ind w:left="2239" w:hanging="420"/>
      </w:pPr>
    </w:lvl>
    <w:lvl w:ilvl="5" w:tplc="DC265282" w:tentative="1">
      <w:start w:val="1"/>
      <w:numFmt w:val="lowerRoman"/>
      <w:lvlText w:val="%6."/>
      <w:lvlJc w:val="right"/>
      <w:pPr>
        <w:ind w:left="2659" w:hanging="420"/>
      </w:pPr>
    </w:lvl>
    <w:lvl w:ilvl="6" w:tplc="C70C92F0" w:tentative="1">
      <w:start w:val="1"/>
      <w:numFmt w:val="decimal"/>
      <w:lvlText w:val="%7."/>
      <w:lvlJc w:val="left"/>
      <w:pPr>
        <w:ind w:left="3079" w:hanging="420"/>
      </w:pPr>
    </w:lvl>
    <w:lvl w:ilvl="7" w:tplc="806C10C8" w:tentative="1">
      <w:start w:val="1"/>
      <w:numFmt w:val="lowerLetter"/>
      <w:lvlText w:val="%8)"/>
      <w:lvlJc w:val="left"/>
      <w:pPr>
        <w:ind w:left="3499" w:hanging="420"/>
      </w:pPr>
    </w:lvl>
    <w:lvl w:ilvl="8" w:tplc="2C46F8B6" w:tentative="1">
      <w:start w:val="1"/>
      <w:numFmt w:val="lowerRoman"/>
      <w:lvlText w:val="%9."/>
      <w:lvlJc w:val="right"/>
      <w:pPr>
        <w:ind w:left="3919" w:hanging="420"/>
      </w:pPr>
    </w:lvl>
  </w:abstractNum>
  <w:abstractNum w:abstractNumId="4">
    <w:nsid w:val="26542257"/>
    <w:multiLevelType w:val="hybridMultilevel"/>
    <w:tmpl w:val="E52EC600"/>
    <w:lvl w:ilvl="0" w:tplc="415AAC34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272BD88" w:tentative="1">
      <w:start w:val="1"/>
      <w:numFmt w:val="lowerLetter"/>
      <w:lvlText w:val="%2)"/>
      <w:lvlJc w:val="left"/>
      <w:pPr>
        <w:ind w:left="981" w:hanging="420"/>
      </w:pPr>
    </w:lvl>
    <w:lvl w:ilvl="2" w:tplc="88941B8C" w:tentative="1">
      <w:start w:val="1"/>
      <w:numFmt w:val="lowerRoman"/>
      <w:lvlText w:val="%3."/>
      <w:lvlJc w:val="right"/>
      <w:pPr>
        <w:ind w:left="1401" w:hanging="420"/>
      </w:pPr>
    </w:lvl>
    <w:lvl w:ilvl="3" w:tplc="4DB8ED16" w:tentative="1">
      <w:start w:val="1"/>
      <w:numFmt w:val="decimal"/>
      <w:lvlText w:val="%4."/>
      <w:lvlJc w:val="left"/>
      <w:pPr>
        <w:ind w:left="1821" w:hanging="420"/>
      </w:pPr>
    </w:lvl>
    <w:lvl w:ilvl="4" w:tplc="EC7ABDAC" w:tentative="1">
      <w:start w:val="1"/>
      <w:numFmt w:val="lowerLetter"/>
      <w:lvlText w:val="%5)"/>
      <w:lvlJc w:val="left"/>
      <w:pPr>
        <w:ind w:left="2241" w:hanging="420"/>
      </w:pPr>
    </w:lvl>
    <w:lvl w:ilvl="5" w:tplc="EFCAD2A0" w:tentative="1">
      <w:start w:val="1"/>
      <w:numFmt w:val="lowerRoman"/>
      <w:lvlText w:val="%6."/>
      <w:lvlJc w:val="right"/>
      <w:pPr>
        <w:ind w:left="2661" w:hanging="420"/>
      </w:pPr>
    </w:lvl>
    <w:lvl w:ilvl="6" w:tplc="D16CDBD0" w:tentative="1">
      <w:start w:val="1"/>
      <w:numFmt w:val="decimal"/>
      <w:lvlText w:val="%7."/>
      <w:lvlJc w:val="left"/>
      <w:pPr>
        <w:ind w:left="3081" w:hanging="420"/>
      </w:pPr>
    </w:lvl>
    <w:lvl w:ilvl="7" w:tplc="4BB0EFEE" w:tentative="1">
      <w:start w:val="1"/>
      <w:numFmt w:val="lowerLetter"/>
      <w:lvlText w:val="%8)"/>
      <w:lvlJc w:val="left"/>
      <w:pPr>
        <w:ind w:left="3501" w:hanging="420"/>
      </w:pPr>
    </w:lvl>
    <w:lvl w:ilvl="8" w:tplc="34F623AA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5">
    <w:nsid w:val="3D506DFE"/>
    <w:multiLevelType w:val="hybridMultilevel"/>
    <w:tmpl w:val="CD501534"/>
    <w:lvl w:ilvl="0" w:tplc="3E6C46A8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E9CE3868" w:tentative="1">
      <w:start w:val="1"/>
      <w:numFmt w:val="lowerLetter"/>
      <w:lvlText w:val="%2)"/>
      <w:lvlJc w:val="left"/>
      <w:pPr>
        <w:ind w:left="981" w:hanging="420"/>
      </w:pPr>
    </w:lvl>
    <w:lvl w:ilvl="2" w:tplc="46604DF0" w:tentative="1">
      <w:start w:val="1"/>
      <w:numFmt w:val="lowerRoman"/>
      <w:lvlText w:val="%3."/>
      <w:lvlJc w:val="right"/>
      <w:pPr>
        <w:ind w:left="1401" w:hanging="420"/>
      </w:pPr>
    </w:lvl>
    <w:lvl w:ilvl="3" w:tplc="5F9C5200" w:tentative="1">
      <w:start w:val="1"/>
      <w:numFmt w:val="decimal"/>
      <w:lvlText w:val="%4."/>
      <w:lvlJc w:val="left"/>
      <w:pPr>
        <w:ind w:left="1821" w:hanging="420"/>
      </w:pPr>
    </w:lvl>
    <w:lvl w:ilvl="4" w:tplc="243089F0" w:tentative="1">
      <w:start w:val="1"/>
      <w:numFmt w:val="lowerLetter"/>
      <w:lvlText w:val="%5)"/>
      <w:lvlJc w:val="left"/>
      <w:pPr>
        <w:ind w:left="2241" w:hanging="420"/>
      </w:pPr>
    </w:lvl>
    <w:lvl w:ilvl="5" w:tplc="5EF44F3E" w:tentative="1">
      <w:start w:val="1"/>
      <w:numFmt w:val="lowerRoman"/>
      <w:lvlText w:val="%6."/>
      <w:lvlJc w:val="right"/>
      <w:pPr>
        <w:ind w:left="2661" w:hanging="420"/>
      </w:pPr>
    </w:lvl>
    <w:lvl w:ilvl="6" w:tplc="6F520FF4" w:tentative="1">
      <w:start w:val="1"/>
      <w:numFmt w:val="decimal"/>
      <w:lvlText w:val="%7."/>
      <w:lvlJc w:val="left"/>
      <w:pPr>
        <w:ind w:left="3081" w:hanging="420"/>
      </w:pPr>
    </w:lvl>
    <w:lvl w:ilvl="7" w:tplc="7F78B7A4" w:tentative="1">
      <w:start w:val="1"/>
      <w:numFmt w:val="lowerLetter"/>
      <w:lvlText w:val="%8)"/>
      <w:lvlJc w:val="left"/>
      <w:pPr>
        <w:ind w:left="3501" w:hanging="420"/>
      </w:pPr>
    </w:lvl>
    <w:lvl w:ilvl="8" w:tplc="C1A0BC30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6">
    <w:nsid w:val="43A37AE8"/>
    <w:multiLevelType w:val="hybridMultilevel"/>
    <w:tmpl w:val="0B9490CC"/>
    <w:lvl w:ilvl="0" w:tplc="075213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E5AA25C" w:tentative="1">
      <w:start w:val="1"/>
      <w:numFmt w:val="lowerLetter"/>
      <w:lvlText w:val="%2)"/>
      <w:lvlJc w:val="left"/>
      <w:pPr>
        <w:ind w:left="840" w:hanging="420"/>
      </w:pPr>
    </w:lvl>
    <w:lvl w:ilvl="2" w:tplc="516C0E56" w:tentative="1">
      <w:start w:val="1"/>
      <w:numFmt w:val="lowerRoman"/>
      <w:lvlText w:val="%3."/>
      <w:lvlJc w:val="right"/>
      <w:pPr>
        <w:ind w:left="1260" w:hanging="420"/>
      </w:pPr>
    </w:lvl>
    <w:lvl w:ilvl="3" w:tplc="7EF86D5A" w:tentative="1">
      <w:start w:val="1"/>
      <w:numFmt w:val="decimal"/>
      <w:lvlText w:val="%4."/>
      <w:lvlJc w:val="left"/>
      <w:pPr>
        <w:ind w:left="1680" w:hanging="420"/>
      </w:pPr>
    </w:lvl>
    <w:lvl w:ilvl="4" w:tplc="9BCC5FEC" w:tentative="1">
      <w:start w:val="1"/>
      <w:numFmt w:val="lowerLetter"/>
      <w:lvlText w:val="%5)"/>
      <w:lvlJc w:val="left"/>
      <w:pPr>
        <w:ind w:left="2100" w:hanging="420"/>
      </w:pPr>
    </w:lvl>
    <w:lvl w:ilvl="5" w:tplc="5CA8F1F0" w:tentative="1">
      <w:start w:val="1"/>
      <w:numFmt w:val="lowerRoman"/>
      <w:lvlText w:val="%6."/>
      <w:lvlJc w:val="right"/>
      <w:pPr>
        <w:ind w:left="2520" w:hanging="420"/>
      </w:pPr>
    </w:lvl>
    <w:lvl w:ilvl="6" w:tplc="2C309C6C" w:tentative="1">
      <w:start w:val="1"/>
      <w:numFmt w:val="decimal"/>
      <w:lvlText w:val="%7."/>
      <w:lvlJc w:val="left"/>
      <w:pPr>
        <w:ind w:left="2940" w:hanging="420"/>
      </w:pPr>
    </w:lvl>
    <w:lvl w:ilvl="7" w:tplc="44F85F54" w:tentative="1">
      <w:start w:val="1"/>
      <w:numFmt w:val="lowerLetter"/>
      <w:lvlText w:val="%8)"/>
      <w:lvlJc w:val="left"/>
      <w:pPr>
        <w:ind w:left="3360" w:hanging="420"/>
      </w:pPr>
    </w:lvl>
    <w:lvl w:ilvl="8" w:tplc="9814D3D6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71359ED"/>
    <w:multiLevelType w:val="hybridMultilevel"/>
    <w:tmpl w:val="A6C2D01A"/>
    <w:lvl w:ilvl="0" w:tplc="4A007A4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2D9E56FA" w:tentative="1">
      <w:start w:val="1"/>
      <w:numFmt w:val="lowerLetter"/>
      <w:lvlText w:val="%2)"/>
      <w:lvlJc w:val="left"/>
      <w:pPr>
        <w:ind w:left="840" w:hanging="420"/>
      </w:pPr>
    </w:lvl>
    <w:lvl w:ilvl="2" w:tplc="09486E0C" w:tentative="1">
      <w:start w:val="1"/>
      <w:numFmt w:val="lowerRoman"/>
      <w:lvlText w:val="%3."/>
      <w:lvlJc w:val="right"/>
      <w:pPr>
        <w:ind w:left="1260" w:hanging="420"/>
      </w:pPr>
    </w:lvl>
    <w:lvl w:ilvl="3" w:tplc="4D08B1B2" w:tentative="1">
      <w:start w:val="1"/>
      <w:numFmt w:val="decimal"/>
      <w:lvlText w:val="%4."/>
      <w:lvlJc w:val="left"/>
      <w:pPr>
        <w:ind w:left="1680" w:hanging="420"/>
      </w:pPr>
    </w:lvl>
    <w:lvl w:ilvl="4" w:tplc="932EB95E" w:tentative="1">
      <w:start w:val="1"/>
      <w:numFmt w:val="lowerLetter"/>
      <w:lvlText w:val="%5)"/>
      <w:lvlJc w:val="left"/>
      <w:pPr>
        <w:ind w:left="2100" w:hanging="420"/>
      </w:pPr>
    </w:lvl>
    <w:lvl w:ilvl="5" w:tplc="DD20AA1A" w:tentative="1">
      <w:start w:val="1"/>
      <w:numFmt w:val="lowerRoman"/>
      <w:lvlText w:val="%6."/>
      <w:lvlJc w:val="right"/>
      <w:pPr>
        <w:ind w:left="2520" w:hanging="420"/>
      </w:pPr>
    </w:lvl>
    <w:lvl w:ilvl="6" w:tplc="5B2883D0" w:tentative="1">
      <w:start w:val="1"/>
      <w:numFmt w:val="decimal"/>
      <w:lvlText w:val="%7."/>
      <w:lvlJc w:val="left"/>
      <w:pPr>
        <w:ind w:left="2940" w:hanging="420"/>
      </w:pPr>
    </w:lvl>
    <w:lvl w:ilvl="7" w:tplc="4E4E76B8" w:tentative="1">
      <w:start w:val="1"/>
      <w:numFmt w:val="lowerLetter"/>
      <w:lvlText w:val="%8)"/>
      <w:lvlJc w:val="left"/>
      <w:pPr>
        <w:ind w:left="3360" w:hanging="420"/>
      </w:pPr>
    </w:lvl>
    <w:lvl w:ilvl="8" w:tplc="025260CE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5"/>
  </w:num>
  <w:num w:numId="5">
    <w:abstractNumId w:val="1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DateAndTime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LUwMTMwMzQzNTJV0lEKTi0uzszPAykwqQUArCA8ASwAAAA="/>
    <w:docVar w:name="KY_MEDREF_DOCUID" w:val="{89F8495E-8C84-479E-B89F-2C189E7BFB62}"/>
    <w:docVar w:name="KY_MEDREF_VERSION" w:val="3"/>
    <w:docVar w:name="NE.Ref{0076A458-CF79-4DC3-85AB-BDB110D7FCC4}" w:val=" ADDIN NE.Ref.{0076A458-CF79-4DC3-85AB-BDB110D7FCC4}&lt;Citation&gt;&lt;Group&gt;&lt;References&gt;&lt;Item&gt;&lt;ID&gt;1518&lt;/ID&gt;&lt;UID&gt;{21F1D850-7109-4119-95B9-7C381382BD2F}&lt;/UID&gt;&lt;Title&gt;Phacoemulsification with or without goniosynechialysis for angle-closure glaucoma: a  global Meta-analysis based on randomized controlled trials&lt;/Title&gt;&lt;Template&gt;Journal Article&lt;/Template&gt;&lt;Star&gt;0&lt;/Star&gt;&lt;Tag&gt;0&lt;/Tag&gt;&lt;Author&gt;Wang, N; Jia, S B&lt;/Author&gt;&lt;Year&gt;2019&lt;/Year&gt;&lt;Details&gt;&lt;_accession_num&gt;31131244&lt;/_accession_num&gt;&lt;_author_adr&gt;Department of Ophthalmology, the Second Xiangya Hospital, Central South University,  Changsha 410011, Hunan Province, China.; Hunan Clinical Research Center of Ophthalmic Disease, Changsha 410011, Hunan  Province, China.; Department of Ophthalmology, the Second Xiangya Hospital, Central South University,  Changsha 410011, Hunan Province, China.; Hunan Clinical Research Center of Ophthalmic Disease, Changsha 410011, Hunan  Province, China.&lt;/_author_adr&gt;&lt;_created&gt;64154464&lt;/_created&gt;&lt;_date&gt;2019-01-20&lt;/_date&gt;&lt;_date_display&gt;2019&lt;/_date_display&gt;&lt;_doi&gt;10.18240/ijo.2019.05.20&lt;/_doi&gt;&lt;_impact_factor&gt;   1.779&lt;/_impact_factor&gt;&lt;_isbn&gt;2222-3959 (Print); 2227-4898 (Electronic); 2222-3959 (Linking)&lt;/_isbn&gt;&lt;_issue&gt;5&lt;/_issue&gt;&lt;_journal&gt;Int J Ophthalmol&lt;/_journal&gt;&lt;_keywords&gt;Meta-analysis; angle-closure glaucoma; cataract; goniosynechialysis; phacoemulsification&lt;/_keywords&gt;&lt;_language&gt;eng&lt;/_language&gt;&lt;_modified&gt;64154464&lt;/_modified&gt;&lt;_pages&gt;826-833&lt;/_pages&gt;&lt;_tertiary_title&gt;International journal of ophthalmology&lt;/_tertiary_title&gt;&lt;_type_work&gt;Journal Article&lt;/_type_work&gt;&lt;_url&gt;http://www.ncbi.nlm.nih.gov/entrez/query.fcgi?cmd=Retrieve&amp;amp;db=pubmed&amp;amp;dopt=Abstract&amp;amp;list_uids=31131244&amp;amp;query_hl=1&lt;/_url&gt;&lt;_volume&gt;12&lt;/_volume&gt;&lt;/Details&gt;&lt;Extra&gt;&lt;DBUID&gt;{44D1E62E-E978-48A2-8C0D-0FC16F3EE2DB}&lt;/DBUID&gt;&lt;/Extra&gt;&lt;/Item&gt;&lt;/References&gt;&lt;/Group&gt;&lt;/Citation&gt;_x000a_"/>
    <w:docVar w:name="NE.Ref{00E29F7E-C8C0-4F53-82A1-A8144A16592F}" w:val=" ADDIN NE.Ref.{00E29F7E-C8C0-4F53-82A1-A8144A16592F}&lt;Citation&gt;&lt;Group&gt;&lt;References&gt;&lt;Item&gt;&lt;ID&gt;1726&lt;/ID&gt;&lt;UID&gt;{73B1B902-3842-4242-A8C4-57DB28FCE565}&lt;/UID&gt;&lt;Title&gt;Phacoemulsification versus Phacotrabeculectomy in Medically Controlled Primary  Angle Closure Glaucoma with Cataract in an Indian Cohort: A randomized controlled  trial&lt;/Title&gt;&lt;Template&gt;Journal Article&lt;/Template&gt;&lt;Star&gt;0&lt;/Star&gt;&lt;Tag&gt;0&lt;/Tag&gt;&lt;Author&gt;Senthil, S; Rao, H L; Choudhari, N; Garudadri, C&lt;/Author&gt;&lt;Year&gt;2022&lt;/Year&gt;&lt;Details&gt;&lt;_accessed&gt;64378870&lt;/_accessed&gt;&lt;_accession_num&gt;34370172&lt;/_accession_num&gt;&lt;_author_adr&gt;VST Glaucoma Center, L V Prasad Eye Institute, Banjara Hills, Hyderabad, India.  sirishasenthil@lvpei.org.; Kallam Anji Reddy Campus, L.V Prasad Eye Institute, L V Prasad Marg, Road No: 2,  Banjara Hills, Hyderabad, 500034, India. sirishasenthil@lvpei.org.; Narayana Nethralaya, Bangalore, India.; University Medical Center, University Eye Clinic Maastricht, Maastricht, The  Netherlands.; VST Glaucoma Center, L V Prasad Eye Institute, Banjara Hills, Hyderabad, India.; Kallam Anji Reddy Campus, L.V Prasad Eye Institute, L V Prasad Marg, Road No: 2,  Banjara Hills, Hyderabad, 500034, India.; VST Glaucoma Center, L V Prasad Eye Institute, Banjara Hills, Hyderabad, India.; Kallam Anji Reddy Campus, L.V Prasad Eye Institute, L V Prasad Marg, Road No: 2,  Banjara Hills, Hyderabad, 500034, India.&lt;/_author_adr&gt;&lt;_collection_scope&gt;SCIE&lt;/_collection_scope&gt;&lt;_created&gt;64364408&lt;/_created&gt;&lt;_date&gt;2022-01-01&lt;/_date&gt;&lt;_date_display&gt;2022 Jan&lt;/_date_display&gt;&lt;_doi&gt;10.1007/s10792-021-01997-6&lt;/_doi&gt;&lt;_impact_factor&gt;   2.031&lt;/_impact_factor&gt;&lt;_isbn&gt;1573-2630 (Electronic); 0165-5701 (Linking)&lt;/_isbn&gt;&lt;_issue&gt;1&lt;/_issue&gt;&lt;_journal&gt;Int Ophthalmol&lt;/_journal&gt;&lt;_keywords&gt;Angle closure glaucoma; Cataract surgery; PACG; Phacoemulsification; Phacotrabeculectomy&lt;/_keywords&gt;&lt;_language&gt;eng&lt;/_language&gt;&lt;_modified&gt;64378870&lt;/_modified&gt;&lt;_ori_publication&gt;© 2021. The Author(s), under exclusive licence to Springer Nature B.V.&lt;/_ori_publication&gt;&lt;_pages&gt;35-45&lt;/_pages&gt;&lt;_subject_headings&gt;*Cataract/complications; *Glaucoma, Angle-Closure/surgery; Humans; Intraocular Pressure; *Phacoemulsification; Prospective Studies; *Trabeculectomy; Treatment Outcome&lt;/_subject_headings&gt;&lt;_tertiary_title&gt;International ophthalmology&lt;/_tertiary_title&gt;&lt;_type_work&gt;Journal Article; Randomized Controlled Trial&lt;/_type_work&gt;&lt;_url&gt;http://www.ncbi.nlm.nih.gov/entrez/query.fcgi?cmd=Retrieve&amp;amp;db=pubmed&amp;amp;dopt=Abstract&amp;amp;list_uids=34370172&amp;amp;query_hl=1&lt;/_url&gt;&lt;_volume&gt;42&lt;/_volume&gt;&lt;/Details&gt;&lt;Extra&gt;&lt;DBUID&gt;{44D1E62E-E978-48A2-8C0D-0FC16F3EE2DB}&lt;/DBUID&gt;&lt;/Extra&gt;&lt;/Item&gt;&lt;/References&gt;&lt;/Group&gt;&lt;/Citation&gt;_x000a_"/>
    <w:docVar w:name="NE.Ref{01A245C5-D97E-494A-A077-7404596845A5}" w:val=" ADDIN NE.Ref.{01A245C5-D97E-494A-A077-7404596845A5}&lt;Citation&gt;&lt;Group&gt;&lt;References&gt;&lt;Item&gt;&lt;ID&gt;1443&lt;/ID&gt;&lt;UID&gt;{F40611C2-2AEA-49B3-A8CA-F52416C2F970}&lt;/UID&gt;&lt;Title&gt;Evaluation of a Myopic Normative Database for Analysis of Retinal Nerve Fiber Layer  Thickness&lt;/Title&gt;&lt;Template&gt;Journal Article&lt;/Template&gt;&lt;Star&gt;0&lt;/Star&gt;&lt;Tag&gt;0&lt;/Tag&gt;&lt;Author&gt;Biswas, S; Lin, C; Leung, C K&lt;/Author&gt;&lt;Year&gt;2016&lt;/Year&gt;&lt;Details&gt;&lt;_accession_num&gt;27442185&lt;/_accession_num&gt;&lt;_author_adr&gt;Department of Ophthalmology and Visual Sciences, The Chinese University of Hong  Kong, Hong Kong, People&amp;apos;s Republic of China.; Department of Ophthalmology and Visual Sciences, The Chinese University of Hong  Kong, Hong Kong, People&amp;apos;s Republic of China.; Department of Ophthalmology and Visual Sciences, The Chinese University of Hong  Kong, Hong Kong, People&amp;apos;s Republic of China.&lt;/_author_adr&gt;&lt;_collection_scope&gt;SCI;SCIE&lt;/_collection_scope&gt;&lt;_created&gt;64016173&lt;/_created&gt;&lt;_date&gt;2016-09-01&lt;/_date&gt;&lt;_date_display&gt;2016 Sep 1&lt;/_date_display&gt;&lt;_doi&gt;10.1001/jamaophthalmol.2016.2343&lt;/_doi&gt;&lt;_impact_factor&gt;   7.389&lt;/_impact_factor&gt;&lt;_isbn&gt;2168-6173 (Electronic); 2168-6165 (Linking)&lt;/_isbn&gt;&lt;_issue&gt;9&lt;/_issue&gt;&lt;_journal&gt;JAMA Ophthalmol&lt;/_journal&gt;&lt;_language&gt;eng&lt;/_language&gt;&lt;_modified&gt;64016173&lt;/_modified&gt;&lt;_pages&gt;1032-9&lt;/_pages&gt;&lt;_subject_headings&gt;Cross-Sectional Studies; Female; Humans; Male; Middle Aged; Myopia/*diagnosis/physiopathology; Nerve Fibers/*pathology; Optic Disk/pathology; ROC Curve; Refraction, Ocular/*physiology; Reproducibility of Results; Retinal Ganglion Cells/*pathology; Retrospective Studies; Tomography, Optical Coherence/*methods&lt;/_subject_headings&gt;&lt;_tertiary_title&gt;JAMA ophthalmology&lt;/_tertiary_title&gt;&lt;_type_work&gt;Journal Article; Research Support, Non-U.S. Gov&amp;apos;t&lt;/_type_work&gt;&lt;_url&gt;http://www.ncbi.nlm.nih.gov/entrez/query.fcgi?cmd=Retrieve&amp;amp;db=pubmed&amp;amp;dopt=Abstract&amp;amp;list_uids=27442185&amp;amp;query_hl=1&lt;/_url&gt;&lt;_volume&gt;134&lt;/_volume&gt;&lt;/Details&gt;&lt;Extra&gt;&lt;DBUID&gt;{44D1E62E-E978-48A2-8C0D-0FC16F3EE2DB}&lt;/DBUID&gt;&lt;/Extra&gt;&lt;/Item&gt;&lt;/References&gt;&lt;/Group&gt;&lt;/Citation&gt;_x000a_"/>
    <w:docVar w:name="NE.Ref{028EFF92-8FC0-4C32-8E76-1CBBD7760DB3}" w:val=" ADDIN NE.Ref.{028EFF92-8FC0-4C32-8E76-1CBBD7760DB3}&lt;Citation&gt;&lt;Group&gt;&lt;References&gt;&lt;Item&gt;&lt;ID&gt;1497&lt;/ID&gt;&lt;UID&gt;{901DB275-4D42-4FB0-89D3-F968C90CC6B8}&lt;/UID&gt;&lt;Title&gt;Kahook Dual Blade Excisional Goniotomy and Goniosynechialysis Combined With  Phacoemulsification for Angle-closure Glaucoma: 6-Month Results&lt;/Title&gt;&lt;Template&gt;Journal Article&lt;/Template&gt;&lt;Star&gt;0&lt;/Star&gt;&lt;Tag&gt;0&lt;/Tag&gt;&lt;Author&gt;Dorairaj, S; Tam, M D&lt;/Author&gt;&lt;Year&gt;2019&lt;/Year&gt;&lt;Details&gt;&lt;_accession_num&gt;30950968&lt;/_accession_num&gt;&lt;_author_adr&gt;Department of Ophthalmology, Mayo Clinic, Jacksonville, FL.; Glaucoma Department, Ho Chi Minh City Eye Hospital, Ho Chi Minh City, Vietnam.&lt;/_author_adr&gt;&lt;_collection_scope&gt;SCI;SCIE&lt;/_collection_scope&gt;&lt;_created&gt;64127085&lt;/_created&gt;&lt;_date&gt;2019-07-01&lt;/_date&gt;&lt;_date_display&gt;2019 Jul&lt;/_date_display&gt;&lt;_doi&gt;10.1097/IJG.0000000000001256&lt;/_doi&gt;&lt;_impact_factor&gt;   2.503&lt;/_impact_factor&gt;&lt;_isbn&gt;1536-481X (Electronic); 1057-0829 (Linking)&lt;/_isbn&gt;&lt;_issue&gt;7&lt;/_issue&gt;&lt;_journal&gt;J Glaucoma&lt;/_journal&gt;&lt;_language&gt;eng&lt;/_language&gt;&lt;_modified&gt;64127085&lt;/_modified&gt;&lt;_pages&gt;643-646&lt;/_pages&gt;&lt;_subject_headings&gt;Aged; Cataract/complications/physiopathology/*therapy; Cataract Extraction/adverse effects/*methods; Combined Modality Therapy; Female; Glaucoma, Angle-Closure/complications/physiopathology/*surgery; Humans; Intraocular Pressure/physiology; Male; Middle Aged; Phacoemulsification/adverse effects/*methods; Postoperative Complications/etiology; Postoperative Period; Retrospective Studies; Tonometry, Ocular; Trabeculectomy/adverse effects/*methods; Treatment Outcome&lt;/_subject_headings&gt;&lt;_tertiary_title&gt;Journal of glaucoma&lt;/_tertiary_title&gt;&lt;_type_work&gt;Journal Article&lt;/_type_work&gt;&lt;_url&gt;http://www.ncbi.nlm.nih.gov/entrez/query.fcgi?cmd=Retrieve&amp;amp;db=pubmed&amp;amp;dopt=Abstract&amp;amp;list_uids=30950968&amp;amp;query_hl=1&lt;/_url&gt;&lt;_volume&gt;28&lt;/_volume&gt;&lt;/Details&gt;&lt;Extra&gt;&lt;DBUID&gt;{44D1E62E-E978-48A2-8C0D-0FC16F3EE2DB}&lt;/DBUID&gt;&lt;/Extra&gt;&lt;/Item&gt;&lt;/References&gt;&lt;/Group&gt;&lt;Group&gt;&lt;References&gt;&lt;Item&gt;&lt;ID&gt;1498&lt;/ID&gt;&lt;UID&gt;{95085099-9A7A-447A-90A7-C508A5D82C89}&lt;/UID&gt;&lt;Title&gt;Midterm Results of Microhook ab Interno Trabeculotomy in Initial 560 Eyes with  Glaucoma&lt;/Title&gt;&lt;Template&gt;Journal Article&lt;/Template&gt;&lt;Star&gt;0&lt;/Star&gt;&lt;Tag&gt;0&lt;/Tag&gt;&lt;Author&gt;Tanito, M; Sugihara, K; Tsutsui, A; Hara, K; Manabe, K; Matsuoka, Y&lt;/Author&gt;&lt;Year&gt;2021&lt;/Year&gt;&lt;Details&gt;&lt;_accession_num&gt;33671386&lt;/_accession_num&gt;&lt;_author_adr&gt;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ivision of Ophthalmology, Matsue Red Cross Hospital, Matsue 690-8506, Japan.; Division of Ophthalmology, Matsue Red Cross Hospital, Matsue 690-8506, Japan.&lt;/_author_adr&gt;&lt;_collection_scope&gt;SCIE&lt;/_collection_scope&gt;&lt;_created&gt;64127086&lt;/_created&gt;&lt;_date&gt;2021-02-17&lt;/_date&gt;&lt;_date_display&gt;2021 Feb 17&lt;/_date_display&gt;&lt;_doi&gt;10.3390/jcm10040814&lt;/_doi&gt;&lt;_impact_factor&gt;   4.242&lt;/_impact_factor&gt;&lt;_isbn&gt;2077-0383 (Print); 2077-0383 (Electronic); 2077-0383 (Linking)&lt;/_isbn&gt;&lt;_issue&gt;4&lt;/_issue&gt;&lt;_journal&gt;J Clin Med&lt;/_journal&gt;&lt;_keywords&gt;Tanito microhook (TMH); minimally invasive glaucoma surgery (MIGS); surgical complication; surgical efficacy&lt;/_keywords&gt;&lt;_language&gt;eng&lt;/_language&gt;&lt;_modified&gt;64380253&lt;/_modified&gt;&lt;_tertiary_title&gt;Journal of clinical medicine&lt;/_tertiary_title&gt;&lt;_type_work&gt;Journal Article&lt;/_type_work&gt;&lt;_url&gt;http://www.ncbi.nlm.nih.gov/entrez/query.fcgi?cmd=Retrieve&amp;amp;db=pubmed&amp;amp;dopt=Abstract&amp;amp;list_uids=33671386&amp;amp;query_hl=1&lt;/_url&gt;&lt;_volume&gt;10&lt;/_volume&gt;&lt;/Details&gt;&lt;Extra&gt;&lt;DBUID&gt;{44D1E62E-E978-48A2-8C0D-0FC16F3EE2DB}&lt;/DBUID&gt;&lt;/Extra&gt;&lt;/Item&gt;&lt;/References&gt;&lt;/Group&gt;&lt;Group&gt;&lt;References&gt;&lt;Item&gt;&lt;ID&gt;1503&lt;/ID&gt;&lt;UID&gt;{C1CA2A6D-2F52-4AF9-B16E-0FD4BFFF73FD}&lt;/UID&gt;&lt;Title&gt;Twelve-month outcomes of excisional goniotomy using the Kahook Dual Blade(®) in eyes  with angle-closure glaucoma&lt;/Title&gt;&lt;Template&gt;Journal Article&lt;/Template&gt;&lt;Star&gt;0&lt;/Star&gt;&lt;Tag&gt;0&lt;/Tag&gt;&lt;Author&gt;Dorairaj, S; Tam, M D; Balasubramani, G K&lt;/Author&gt;&lt;Year&gt;2019&lt;/Year&gt;&lt;Details&gt;&lt;_accession_num&gt;31571816&lt;/_accession_num&gt;&lt;_author_adr&gt;Department of Ophthalmology, Mayo Clinic, Jacksonville, FL, USA.; Glaucoma Department, Ho Chi Minh City Eye Hospital, Ho Chi Minh City, Vietnam.; University of Pittsburgh, Department of Epidemiology, Pittsburgh, PA, USA.&lt;/_author_adr&gt;&lt;_created&gt;64127095&lt;/_created&gt;&lt;_date&gt;2019-01-20&lt;/_date&gt;&lt;_date_display&gt;2019&lt;/_date_display&gt;&lt;_doi&gt;10.2147/OPTH.S221299&lt;/_doi&gt;&lt;_isbn&gt;1177-5467 (Print); 1177-5483 (Electronic); 1177-5467 (Linking)&lt;/_isbn&gt;&lt;_journal&gt;Clin Ophthalmol&lt;/_journal&gt;&lt;_keywords&gt;MIGS; angle closure; glaucoma; goniotomy; synechialysis&lt;/_keywords&gt;&lt;_language&gt;eng&lt;/_language&gt;&lt;_modified&gt;64127095&lt;/_modified&gt;&lt;_ori_publication&gt;© 2019 Dorairaj et al.&lt;/_ori_publication&gt;&lt;_pages&gt;1779-1785&lt;/_pages&gt;&lt;_tertiary_title&gt;Clinical ophthalmology (Auckland, N.Z.)&lt;/_tertiary_title&gt;&lt;_type_work&gt;Journal Article&lt;/_type_work&gt;&lt;_url&gt;http://www.ncbi.nlm.nih.gov/entrez/query.fcgi?cmd=Retrieve&amp;amp;db=pubmed&amp;amp;dopt=Abstract&amp;amp;list_uids=31571816&amp;amp;query_hl=1&lt;/_url&gt;&lt;_volume&gt;13&lt;/_volume&gt;&lt;/Details&gt;&lt;Extra&gt;&lt;DBUID&gt;{44D1E62E-E978-48A2-8C0D-0FC16F3EE2DB}&lt;/DBUID&gt;&lt;/Extra&gt;&lt;/Item&gt;&lt;/References&gt;&lt;/Group&gt;&lt;/Citation&gt;_x000a_"/>
    <w:docVar w:name="NE.Ref{02B268E2-AABC-41B4-8A50-FFF75B477291}" w:val=" ADDIN NE.Ref.{02B268E2-AABC-41B4-8A50-FFF75B477291}&lt;Citation&gt;&lt;Group&gt;&lt;References&gt;&lt;Item&gt;&lt;ID&gt;1530&lt;/ID&gt;&lt;UID&gt;{482439C0-2310-44EA-B20A-4B0A8F86065B}&lt;/UID&gt;&lt;Title&gt;A Prospective Study of Intraocular Pressure Spike and Failure After  Gonioscopy-Assisted Transluminal Trabeculotomy in Juvenile Open-Angle Glaucoma: A  Prospective Study of GATT in JOAG&lt;/Title&gt;&lt;Template&gt;Journal Article&lt;/Template&gt;&lt;Star&gt;0&lt;/Star&gt;&lt;Tag&gt;0&lt;/Tag&gt;&lt;Author&gt;Shi, Y; Wang, H; Oatts, J T; Xin, C; Yin, P; Zhang, L; Tian, J; Zhang, Y; Cao, K; Han, Y; Wang, N&lt;/Author&gt;&lt;Year&gt;2021&lt;/Year&gt;&lt;Details&gt;&lt;_accession_num&gt;34695398&lt;/_accession_num&gt;&lt;_author_adr&gt;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 Electronic address: trhz_wang@163.com.; Department of Ophthalmology (J.T.O, Y.H.), University of California, San Francisco  School of Medicine, San Francisco, California, USA.; 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; Beijing Tongren Eye Center (Y.S., H.W., C.X., P.Y., L.Z., J.T., Y.Z., K.C., N.W.),  Beijing Tongren Hospital, Beijing Institute of Ophthalmology, Capital Medical  University, Beijing, China.; Department of Ophthalmology (J.T.O, Y.H.), University of California, San Francisco  School of Medicine, San Francisco, California, USA.; Beijing Tongren Eye Center (Y.S., H.W., C.X., P.Y., L.Z., J.T., Y.Z., K.C., N.W.),  Beijing Tongren Hospital, Beijing Institute of Ophthalmology, Capital Medical  University, Beijing, China. Electronic address: wningli@vip.163.com.&lt;/_author_adr&gt;&lt;_collection_scope&gt;SCI;SCIE&lt;/_collection_scope&gt;&lt;_created&gt;64171394&lt;/_created&gt;&lt;_date&gt;2021-10-22&lt;/_date&gt;&lt;_date_display&gt;2021 Oct 22&lt;/_date_display&gt;&lt;_doi&gt;10.1016/j.ajo.2021.10.009&lt;/_doi&gt;&lt;_impact_factor&gt;   5.258&lt;/_impact_factor&gt;&lt;_isbn&gt;1879-1891 (Electronic); 0002-9394 (Linking)&lt;/_isbn&gt;&lt;_journal&gt;Am J Ophthalmol&lt;/_journal&gt;&lt;_language&gt;eng&lt;/_language&gt;&lt;_modified&gt;64171394&lt;/_modified&gt;&lt;_ori_publication&gt;Copyright © 2021 The Authors. Published by Elsevier Inc. All rights reserved.&lt;/_ori_publication&gt;&lt;_pages&gt;79-88&lt;/_pages&gt;&lt;_tertiary_title&gt;American journal of ophthalmology&lt;/_tertiary_title&gt;&lt;_type_work&gt;Journal Article&lt;/_type_work&gt;&lt;_url&gt;http://www.ncbi.nlm.nih.gov/entrez/query.fcgi?cmd=Retrieve&amp;amp;db=pubmed&amp;amp;dopt=Abstract&amp;amp;list_uids=34695398&amp;amp;query_hl=1&lt;/_url&gt;&lt;_volume&gt;236&lt;/_volume&gt;&lt;/Details&gt;&lt;Extra&gt;&lt;DBUID&gt;{44D1E62E-E978-48A2-8C0D-0FC16F3EE2DB}&lt;/DBUID&gt;&lt;/Extra&gt;&lt;/Item&gt;&lt;/References&gt;&lt;/Group&gt;&lt;/Citation&gt;_x000a_"/>
    <w:docVar w:name="NE.Ref{05B8F9AE-B413-47F9-8D05-07282641C923}" w:val=" ADDIN NE.Ref.{05B8F9AE-B413-47F9-8D05-07282641C923}&lt;Citation&gt;&lt;Group&gt;&lt;References&gt;&lt;Item&gt;&lt;ID&gt;1405&lt;/ID&gt;&lt;UID&gt;{CA9E7FA7-2DDB-4A53-B2CD-DF5FAB53FB19}&lt;/UID&gt;&lt;Title&gt;Minimally Invasive Glaucoma Surgery: Where Is the Evidence?&lt;/Title&gt;&lt;Template&gt;Journal Article&lt;/Template&gt;&lt;Star&gt;0&lt;/Star&gt;&lt;Tag&gt;0&lt;/Tag&gt;&lt;Author&gt;Gillmann, K; Mansouri, K&lt;/Author&gt;&lt;Year&gt;2020&lt;/Year&gt;&lt;Details&gt;&lt;_accession_num&gt;32501895&lt;/_accession_num&gt;&lt;_author_adr&gt;Glaucoma Research Center, Montchoisi Clinic, Swiss Visio, Lausanne, Switzerland.; Glaucoma Research Center, Montchoisi Clinic, Swiss Visio, Lausanne, Switzerland.; Department of Ophthalmology, University of Colorado School of Medicine, Denver, CO,  USA.&lt;/_author_adr&gt;&lt;_created&gt;63980009&lt;/_created&gt;&lt;_date&gt;2020-05-01&lt;/_date&gt;&lt;_date_display&gt;2020 May-Jun&lt;/_date_display&gt;&lt;_doi&gt;10.1097/APO.0000000000000294&lt;/_doi&gt;&lt;_isbn&gt;2162-0989 (Electronic); 2162-0989 (Linking)&lt;/_isbn&gt;&lt;_issue&gt;3&lt;/_issue&gt;&lt;_journal&gt;Asia Pac J Ophthalmol (Phila)&lt;/_journal&gt;&lt;_language&gt;eng&lt;/_language&gt;&lt;_modified&gt;63980009&lt;/_modified&gt;&lt;_pages&gt;203-214&lt;/_pages&gt;&lt;_subject_headings&gt;Filtering Surgery/*methods; Glaucoma/physiopathology/*surgery; Humans; Intraocular Pressure/*physiology; Minimally Invasive Surgical Procedures/*methods&lt;/_subject_headings&gt;&lt;_tertiary_title&gt;Asia-Pacific journal of ophthalmology (Philadelphia, Pa.)&lt;/_tertiary_title&gt;&lt;_type_work&gt;Journal Article; Meta-Analysis; Systematic Review&lt;/_type_work&gt;&lt;_url&gt;http://www.ncbi.nlm.nih.gov/entrez/query.fcgi?cmd=Retrieve&amp;amp;db=pubmed&amp;amp;dopt=Abstract&amp;amp;list_uids=32501895&amp;amp;query_hl=1&lt;/_url&gt;&lt;_volume&gt;9&lt;/_volume&gt;&lt;/Details&gt;&lt;Extra&gt;&lt;DBUID&gt;{44D1E62E-E978-48A2-8C0D-0FC16F3EE2DB}&lt;/DBUID&gt;&lt;/Extra&gt;&lt;/Item&gt;&lt;/References&gt;&lt;/Group&gt;&lt;/Citation&gt;_x000a_"/>
    <w:docVar w:name="NE.Ref{0644560B-15C6-404F-8BA2-CF973033E55D}" w:val=" ADDIN NE.Ref.{0644560B-15C6-404F-8BA2-CF973033E55D}&lt;Citation&gt;&lt;Group&gt;&lt;References&gt;&lt;Item&gt;&lt;ID&gt;1349&lt;/ID&gt;&lt;UID&gt;{26FB7AC4-00BF-4F6D-A08A-3BF3009E5716}&lt;/UID&gt;&lt;Title&gt;Efficacy of Phacoemulsification Alone vs Phacoemulsification With Goniosynechialysis  in Patients With Primary Angle-Closure Disease: A Randomized Clinical Trial&lt;/Title&gt;&lt;Template&gt;Journal Article&lt;/Template&gt;&lt;Star&gt;0&lt;/Star&gt;&lt;Tag&gt;0&lt;/Tag&gt;&lt;Author&gt;Husain, R; Do, T; Lai, J; Kitnarong, N; Nongpiur, M E; Perera, S A; Ho, C L; Lim, S K; Aung, T&lt;/Author&gt;&lt;Year&gt;2019&lt;/Year&gt;&lt;Details&gt;&lt;_accession_num&gt;31294768&lt;/_accession_num&gt;&lt;_author_adr&gt;Singapore National Eye Centre, Singapore Eye Research Institute, Singapore.; Yong Loo Lin School of Medicine, National University of Singapore, Singapore.; Vietnam National Institute of Ophthalmology, Hanoi, Vietnam.; Li Ka Shing Faculty of Medicine, University of Hong Kong and Queen Mary&amp;apos;s Hospital,  Hong Kong.; Faculty of Medicine, Siriraj Hospital, Mahjidol University, Bangkok, Thailand.; Singapore National Eye Centre, Singapore Eye Research Institute, Singapore.; Singapore National Eye Centre, Singapore Eye Research Institute, Singapore.; Yong Loo Lin School of Medicine, National University of Singapore, Singapore.; Singapore National Eye Centre, Singapore Eye Research Institute, Singapore.; Yong Loo Lin School of Medicine, National University of Singapore, Singapore.; Department of Ophthalmology, Guy&amp;apos;s and St Thomas&amp;apos; National Health Services  Foundation Trust, London, United Kingdom.; Singapore National Eye Centre, Singapore Eye Research Institute, Singapore.; Yong Loo Lin School of Medicine, National University of Singapore, Singapore.&lt;/_author_adr&gt;&lt;_collection_scope&gt;SCI;SCIE&lt;/_collection_scope&gt;&lt;_created&gt;63968878&lt;/_created&gt;&lt;_date&gt;2019-10-01&lt;/_date&gt;&lt;_date_display&gt;2019 Oct 1&lt;/_date_display&gt;&lt;_doi&gt;10.1001/jamaophthalmol.2019.2493&lt;/_doi&gt;&lt;_impact_factor&gt;   7.389&lt;/_impact_factor&gt;&lt;_isbn&gt;2168-6173 (Electronic); 2168-6165 (Print); 2168-6165 (Linking)&lt;/_isbn&gt;&lt;_issue&gt;10&lt;/_issue&gt;&lt;_journal&gt;JAMA Ophthalmol&lt;/_journal&gt;&lt;_language&gt;eng&lt;/_language&gt;&lt;_modified&gt;63968878&lt;/_modified&gt;&lt;_pages&gt;1107-1113&lt;/_pages&gt;&lt;_tertiary_title&gt;JAMA ophthalmology&lt;/_tertiary_title&gt;&lt;_type_work&gt;Journal Article&lt;/_type_work&gt;&lt;_url&gt;http://www.ncbi.nlm.nih.gov/entrez/query.fcgi?cmd=Retrieve&amp;amp;db=pubmed&amp;amp;dopt=Abstract&amp;amp;list_uids=31294768&amp;amp;query_hl=1&lt;/_url&gt;&lt;_volume&gt;137&lt;/_volume&gt;&lt;/Details&gt;&lt;Extra&gt;&lt;DBUID&gt;{44D1E62E-E978-48A2-8C0D-0FC16F3EE2DB}&lt;/DBUID&gt;&lt;/Extra&gt;&lt;/Item&gt;&lt;/References&gt;&lt;/Group&gt;&lt;/Citation&gt;_x000a_"/>
    <w:docVar w:name="NE.Ref{07B62D2A-22C1-4A89-AD6A-D10133D75427}" w:val=" ADDIN NE.Ref.{07B62D2A-22C1-4A89-AD6A-D10133D75427}&lt;Citation&gt;&lt;Group&gt;&lt;References&gt;&lt;Item&gt;&lt;ID&gt;1338&lt;/ID&gt;&lt;UID&gt;{930346CD-1F12-40AE-836B-70CF6DA91AFD}&lt;/UID&gt;&lt;Title&gt;Management of Primary Angle-Closure Glaucoma&lt;/Title&gt;&lt;Template&gt;Journal Article&lt;/Template&gt;&lt;Star&gt;0&lt;/Star&gt;&lt;Tag&gt;0&lt;/Tag&gt;&lt;Author&gt;Lai, J; Choy, B N; Shum, J W&lt;/Author&gt;&lt;Year&gt;2016&lt;/Year&gt;&lt;Details&gt;&lt;_accession_num&gt;26886121&lt;/_accession_num&gt;&lt;_author_adr&gt;From the Department of Ophthalmology, The University of Hong Kong, Hong Kong, China.&lt;/_author_adr&gt;&lt;_created&gt;63968842&lt;/_created&gt;&lt;_date&gt;2016-01-01&lt;/_date&gt;&lt;_date_display&gt;2016 Jan-Feb&lt;/_date_display&gt;&lt;_doi&gt;10.1097/APO.0000000000000180&lt;/_doi&gt;&lt;_isbn&gt;2162-0989 (Electronic); 2162-0989 (Linking)&lt;/_isbn&gt;&lt;_issue&gt;1&lt;/_issue&gt;&lt;_journal&gt;Asia Pac J Ophthalmol (Phila)&lt;/_journal&gt;&lt;_language&gt;eng&lt;/_language&gt;&lt;_modified&gt;63968842&lt;/_modified&gt;&lt;_pages&gt;59-62&lt;/_pages&gt;&lt;_subject_headings&gt;Antihypertensive Agents/therapeutic use; Combined Modality Therapy; Disease Management; Glaucoma Drainage Implants; Glaucoma, Angle-Closure/*therapy; Humans; Iridectomy/methods; Laser Therapy/methods; Ocular Hypertension/complications/drug therapy; Optic Nerve Diseases/therapy; Phacoemulsification/methods; Trabeculectomy/methods&lt;/_subject_headings&gt;&lt;_tertiary_title&gt;Asia-Pacific journal of ophthalmology (Philadelphia, Pa.)&lt;/_tertiary_title&gt;&lt;_type_work&gt;Journal Article; Review&lt;/_type_work&gt;&lt;_url&gt;http://www.ncbi.nlm.nih.gov/entrez/query.fcgi?cmd=Retrieve&amp;amp;db=pubmed&amp;amp;dopt=Abstract&amp;amp;list_uids=26886121&amp;amp;query_hl=1&lt;/_url&gt;&lt;_volume&gt;5&lt;/_volume&gt;&lt;/Details&gt;&lt;Extra&gt;&lt;DBUID&gt;{44D1E62E-E978-48A2-8C0D-0FC16F3EE2DB}&lt;/DBUID&gt;&lt;/Extra&gt;&lt;/Item&gt;&lt;/References&gt;&lt;/Group&gt;&lt;/Citation&gt;_x000a_"/>
    <w:docVar w:name="NE.Ref{0C31F891-0588-4404-B937-7F9365038463}" w:val=" ADDIN NE.Ref.{0C31F891-0588-4404-B937-7F9365038463}&lt;Citation&gt;&lt;Group&gt;&lt;References&gt;&lt;Item&gt;&lt;ID&gt;1511&lt;/ID&gt;&lt;UID&gt;{47A91EFB-BFB0-40AD-BE9B-29D61E6B850A}&lt;/UID&gt;&lt;Title&gt;Efficacy and safety of phacotrabeculectomy versus phacogoniotomy in advanced primary  angle-closure glaucoma: study protocol for a multicentre non-inferiority randomised  controlled trial (PVP Study)&lt;/Title&gt;&lt;Template&gt;Journal Article&lt;/Template&gt;&lt;Star&gt;0&lt;/Star&gt;&lt;Tag&gt;0&lt;/Tag&gt;&lt;Author&gt;Song, Y; Song, W; Zhang, Y; Zhang, H; Xiao, M; Zhao, X; Lv, A; Yan, X; Lu, P; Zhu, X; Gao, X; Hu, K; Zhang, Y; Liang, X; Zhang, X; Tang, G; Lu, L; Zhou, M; Fan, S; Xie, L; Jin, L; Tang, L; Yuan, H; Zhang, X&lt;/Author&gt;&lt;Year&gt;2021&lt;/Year&gt;&lt;Details&gt;&lt;_accession_num&gt;34880029&lt;/_accession_num&gt;&lt;_author_adr&gt;State Key Laboratory of Ophthalmology, Zhongshan Ophthalmic Center, Sun Yat-sen  University, Guangzhou, Guangdong, China.; Department of Ophthalmology, Harbin Medical University, Harbin, Heilongjiang, China.; Department of Ophthalmology, Sichuan University West China Hospital, Chengdu,  Sichuan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Shijiazhuang People&amp;apos;s Hospital, Shijiazhuang, Hebei  Province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Affliated Hospital of Guizhou Medical University, Guiyang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Department of Ophthalmology, Sichuan University West China Hospital, Chengdu,  Sichuan, China.; Department of Ophthalmology, Harbin Medical University, Harbin, Heilongjiang, China  zhangxl2@mail.sysu.edu.cn yuanhp2013@126.com.; State Key Laboratory of Ophthalmology, Zhongshan Ophthalmic Center, Sun Yat-sen  University, Guangzhou, Guangdong, China zhangxl2@mail.sysu.edu.cn  yuanhp2013@126.com.&lt;/_author_adr&gt;&lt;_collection_scope&gt;SCIE&lt;/_collection_scope&gt;&lt;_created&gt;64136875&lt;/_created&gt;&lt;_date&gt;2021-12-08&lt;/_date&gt;&lt;_date_display&gt;2021 Dec 8&lt;/_date_display&gt;&lt;_doi&gt;10.1136/bmjopen-2021-056876&lt;/_doi&gt;&lt;_impact_factor&gt;   2.692&lt;/_impact_factor&gt;&lt;_isbn&gt;2044-6055 (Electronic); 2044-6055 (Linking)&lt;/_isbn&gt;&lt;_issue&gt;12&lt;/_issue&gt;&lt;_journal&gt;BMJ Open&lt;/_journal&gt;&lt;_keywords&gt;glaucoma; medical ophthalmology; ophthalmology&lt;/_keywords&gt;&lt;_language&gt;eng&lt;/_language&gt;&lt;_modified&gt;64136875&lt;/_modified&gt;&lt;_ori_publication&gt;© Author(s) (or their employer(s)) 2021. Re-use permitted under CC BY-NC. No _x000d__x000a_      commercial re-use. See rights and permissions. Published by BMJ.&lt;/_ori_publication&gt;&lt;_pages&gt;e056876&lt;/_pages&gt;&lt;_tertiary_title&gt;BMJ open&lt;/_tertiary_title&gt;&lt;_type_work&gt;Journal Article&lt;/_type_work&gt;&lt;_url&gt;http://www.ncbi.nlm.nih.gov/entrez/query.fcgi?cmd=Retrieve&amp;amp;db=pubmed&amp;amp;dopt=Abstract&amp;amp;list_uids=34880029&amp;amp;query_hl=1&lt;/_url&gt;&lt;_volume&gt;11&lt;/_volume&gt;&lt;/Details&gt;&lt;Extra&gt;&lt;DBUID&gt;{44D1E62E-E978-48A2-8C0D-0FC16F3EE2DB}&lt;/DBUID&gt;&lt;/Extra&gt;&lt;/Item&gt;&lt;/References&gt;&lt;/Group&gt;&lt;/Citation&gt;_x000a_"/>
    <w:docVar w:name="NE.Ref{0F19FDE4-1447-4BC3-AE4F-BF2C93FD25BE}" w:val=" ADDIN NE.Ref.{0F19FDE4-1447-4BC3-AE4F-BF2C93FD25BE}&lt;Citation&gt;&lt;Group&gt;&lt;References&gt;&lt;Item&gt;&lt;ID&gt;1481&lt;/ID&gt;&lt;UID&gt;{08B378AB-BA1B-4247-96EA-C9E28DB8736C}&lt;/UID&gt;&lt;Title&gt;Retinal Nerve Fiber Layer Thickness in a Multiethnic Normal Asian Population: The  Singapore Epidemiology of Eye Diseases Study&lt;/Title&gt;&lt;Template&gt;Journal Article&lt;/Template&gt;&lt;Star&gt;0&lt;/Star&gt;&lt;Tag&gt;0&lt;/Tag&gt;&lt;Author&gt;Ho, H; Tham, Y C; Chee, M L; Shi, Y; Tan, NYQ; Wong, K H; Majithia, S; Cheung, C Y; Aung, T; Wong, T Y; Cheng, C Y&lt;/Author&gt;&lt;Year&gt;2019&lt;/Year&gt;&lt;Details&gt;&lt;_accession_num&gt;30529130&lt;/_accession_num&gt;&lt;_author_adr&gt;Singapore Eye Research Institute, Singapore National Eye Center, Singapore, Republic  of Singapore; Department of Ophthalmology, St. Thomas&amp;apos; Hospital, London, United  Kingdom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; Department of Ophthalmology, National University Hospital, Singapore,  Republic of Singapore.; Singapore Eye Research Institute, Singapore National Eye Center, Singapore, Republic  of Singapore; Ophthalmology and Visual Science Academic Clinical Program, Duke-NUS  Medical School, Singapore, Republic of Singapore.; Singapore Eye Research Institute, Singapore National Eye Center, Singapore, Republic  of Singapore; Department of Ophthalmology and Visual Science, The Chinese University  of Hong Kong, Hong Kong, China; Department of Ophthalmology, Yong Loo Lin School of  Medicine, National University of Singapore, Singapore, Republic of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 Electronic address: chingyu.cheng@duke-nus.edu.sg.&lt;/_author_adr&gt;&lt;_collection_scope&gt;SCI;SCIE&lt;/_collection_scope&gt;&lt;_created&gt;64112299&lt;/_created&gt;&lt;_date&gt;2019-05-01&lt;/_date&gt;&lt;_date_display&gt;2019 May&lt;/_date_display&gt;&lt;_doi&gt;10.1016/j.ophtha.2018.11.031&lt;/_doi&gt;&lt;_impact_factor&gt;  12.079&lt;/_impact_factor&gt;&lt;_isbn&gt;1549-4713 (Electronic); 0161-6420 (Linking)&lt;/_isbn&gt;&lt;_issue&gt;5&lt;/_issue&gt;&lt;_journal&gt;Ophthalmology&lt;/_journal&gt;&lt;_language&gt;eng&lt;/_language&gt;&lt;_modified&gt;64112299&lt;/_modified&gt;&lt;_ori_publication&gt;Copyright © 2018 American Academy of Ophthalmology. Published by Elsevier Inc. All _x000d__x000a_      rights reserved.&lt;/_ori_publication&gt;&lt;_pages&gt;702-711&lt;/_pages&gt;&lt;_subject_headings&gt;Adult; Aged; Aged, 80 and over; Cross-Sectional Studies; Female; Glaucoma/diagnosis/epidemiology; Humans; Male; Middle Aged; Nerve Fibers; Prevalence; Reference Values; Retinal Ganglion Cells/*cytology; Singapore/epidemiology; Tomography, Optical Coherence/*methods&lt;/_subject_headings&gt;&lt;_tertiary_title&gt;Ophthalmology&lt;/_tertiary_title&gt;&lt;_type_work&gt;Journal Article; Research Support, Non-U.S. Gov&amp;apos;t&lt;/_type_work&gt;&lt;_url&gt;http://www.ncbi.nlm.nih.gov/entrez/query.fcgi?cmd=Retrieve&amp;amp;db=pubmed&amp;amp;dopt=Abstract&amp;amp;list_uids=30529130&amp;amp;query_hl=1&lt;/_url&gt;&lt;_volume&gt;126&lt;/_volume&gt;&lt;/Details&gt;&lt;Extra&gt;&lt;DBUID&gt;{44D1E62E-E978-48A2-8C0D-0FC16F3EE2DB}&lt;/DBUID&gt;&lt;/Extra&gt;&lt;/Item&gt;&lt;/References&gt;&lt;/Group&gt;&lt;Group&gt;&lt;References&gt;&lt;Item&gt;&lt;ID&gt;1482&lt;/ID&gt;&lt;UID&gt;{437EF5FE-7A1A-4E39-A2A5-DE957B05DF3F}&lt;/UID&gt;&lt;Title&gt;Profiles of Ganglion Cell-Inner Plexiform Layer Thickness in a Multi-Ethnic Asian  Population: The Singapore Epidemiology of Eye Diseases Study&lt;/Title&gt;&lt;Template&gt;Journal Article&lt;/Template&gt;&lt;Star&gt;0&lt;/Star&gt;&lt;Tag&gt;0&lt;/Tag&gt;&lt;Author&gt;Tham, Y C; Chee, M L; Dai, W; Lim, Z W; Majithia, S; Siantar, R; Thakur, S; Rim, T; Cheung, C Y; Sabanayagam, C; Aung, T; Wong, T Y; Cheng, C Y&lt;/Author&gt;&lt;Year&gt;2020&lt;/Year&gt;&lt;Details&gt;&lt;_accession_num&gt;32197910&lt;/_accession_num&gt;&lt;_author_adr&gt;Singapore Eye Research Institute, Singapore National Eye Centre, Singapore;  Ophthalmology and Visual Sciences Academic Clinical Program (Eye ACP), Duke-NUS  Medical School, Singapore.; Singapore Eye Research Institute, Singapore National Eye Centre, Singapore.; Singapore Eye Research Institute, Singapore National Eye Centre, Singapore.; Singapore Eye Research Institute, Singapore National Eye Centre, Singapore.; Singapore Eye Research Institute, Singapore National Eye Centre, Singapore.; Department of Ophthalmology, Tan Tock Seng Hospital, Singapore.; Singapore Eye Research Institute, Singapore National Eye Centre, Singapore.; Singapore Eye Research Institute, Singapore National Eye Centre, Singapore;  Ophthalmology and Visual Sciences Academic Clinical Program (Eye ACP), Duke-NUS  Medical School, Singapore.; Department of Ophthalmology and Visual Sciences, The Chinese University of Hong  Kong, Hong Kong.; Singapore Eye Research Institute, Singapore National Eye Centre, Singapore;  Ophthalmology and Visual Sciences Academic Clinical Program (Eye ACP), Duke-NUS  Medical School, Singapore.; Singapore Eye Research Institute, Singapore National Eye Centre, Singapore;  Ophthalmology and Visual Sciences Academic Clinical Program (Eye ACP), Duke-NUS  Medical School, Singapore; Department of Ophthalmology, Yong Loo Lin School of  Medicine, National University of Singapore, Singapore.; Singapore Eye Research Institute, Singapore National Eye Centre, Singapore;  Ophthalmology and Visual Sciences Academic Clinical Program (Eye ACP), Duke-NUS  Medical School, Singapore; Department of Ophthalmology, Yong Loo Lin School of  Medicine, National University of Singapore, Singapore.; Singapore Eye Research Institute, Singapore National Eye Centre, Singapore;  Ophthalmology and Visual Sciences Academic Clinical Program (Eye ACP), Duke-NUS  Medical School, Singapore; Department of Ophthalmology, Yong Loo Lin School of  Medicine, National University of Singapore, Singapore. Electronic address:  chingyu.cheng@duke-nus.edu.sg.&lt;/_author_adr&gt;&lt;_collection_scope&gt;SCI;SCIE&lt;/_collection_scope&gt;&lt;_created&gt;64112300&lt;/_created&gt;&lt;_date&gt;2020-08-01&lt;/_date&gt;&lt;_date_display&gt;2020 Aug&lt;/_date_display&gt;&lt;_doi&gt;10.1016/j.ophtha.2020.01.055&lt;/_doi&gt;&lt;_impact_factor&gt;  12.079&lt;/_impact_factor&gt;&lt;_isbn&gt;1549-4713 (Electronic); 0161-6420 (Linking)&lt;/_isbn&gt;&lt;_issue&gt;8&lt;/_issue&gt;&lt;_journal&gt;Ophthalmology&lt;/_journal&gt;&lt;_language&gt;eng&lt;/_language&gt;&lt;_modified&gt;64112300&lt;/_modified&gt;&lt;_ori_publication&gt;Copyright © 2020 American Academy of Ophthalmology. Published by Elsevier Inc. All _x000d__x000a_      rights reserved.&lt;/_ori_publication&gt;&lt;_pages&gt;1064-1076&lt;/_pages&gt;&lt;_subject_headings&gt;Cross-Sectional Studies; *Ethnic Groups; Female; Glaucoma/diagnosis/*ethnology; Humans; Male; Middle Aged; Nerve Fibers; Optic Disk; *Population Surveillance; Retinal Ganglion Cells/*pathology; Singapore/epidemiology; Tomography, Optical Coherence&lt;/_subject_headings&gt;&lt;_tertiary_title&gt;Ophthalmology&lt;/_tertiary_title&gt;&lt;_type_work&gt;Journal Article; Multicenter Study; Research Support, Non-U.S. Gov&amp;apos;t&lt;/_type_work&gt;&lt;_url&gt;http://www.ncbi.nlm.nih.gov/entrez/query.fcgi?cmd=Retrieve&amp;amp;db=pubmed&amp;amp;dopt=Abstract&amp;amp;list_uids=32197910&amp;amp;query_hl=1&lt;/_url&gt;&lt;_volume&gt;127&lt;/_volume&gt;&lt;/Details&gt;&lt;Extra&gt;&lt;DBUID&gt;{44D1E62E-E978-48A2-8C0D-0FC16F3EE2DB}&lt;/DBUID&gt;&lt;/Extra&gt;&lt;/Item&gt;&lt;/References&gt;&lt;/Group&gt;&lt;/Citation&gt;_x000a_"/>
    <w:docVar w:name="NE.Ref{10032E67-AE9B-4315-BD2F-B25C3A50580B}" w:val=" ADDIN NE.Ref.{10032E67-AE9B-4315-BD2F-B25C3A50580B}&lt;Citation&gt;&lt;Group&gt;&lt;References&gt;&lt;Item&gt;&lt;ID&gt;1724&lt;/ID&gt;&lt;UID&gt;{7EDA359B-B6AD-4E81-AAD0-68A32DD3170B}&lt;/UID&gt;&lt;Title&gt;Mitomycin C-augmented Phacotrabeculectomy Versus Phacoemulsification in Primary  Angle-closure Glaucoma: A Randomized Controlled Study&lt;/Title&gt;&lt;Template&gt;Journal Article&lt;/Template&gt;&lt;Star&gt;0&lt;/Star&gt;&lt;Tag&gt;0&lt;/Tag&gt;&lt;Author&gt;El, Sayed YM; Elhusseiny, A M; Albalkini, A S; El, Sheikh RH; Osman, M A&lt;/Author&gt;&lt;Year&gt;2019&lt;/Year&gt;&lt;Details&gt;&lt;_accessed&gt;64364408&lt;/_accessed&gt;&lt;_accession_num&gt;31469675&lt;/_accession_num&gt;&lt;_author_adr&gt;Department of Ophthalmology, Kasr Al-Ainy School of Medicine, Cairo University,  Cairo, Egypt.&lt;/_author_adr&gt;&lt;_collection_scope&gt;SCI;SCIE&lt;/_collection_scope&gt;&lt;_created&gt;64364388&lt;/_created&gt;&lt;_date&gt;2019-10-01&lt;/_date&gt;&lt;_date_display&gt;2019 Oct&lt;/_date_display&gt;&lt;_doi&gt;10.1097/IJG.0000000000001345&lt;/_doi&gt;&lt;_impact_factor&gt;   2.503&lt;/_impact_factor&gt;&lt;_isbn&gt;1536-481X (Electronic); 1057-0829 (Linking)&lt;/_isbn&gt;&lt;_issue&gt;10&lt;/_issue&gt;&lt;_journal&gt;J Glaucoma&lt;/_journal&gt;&lt;_language&gt;eng&lt;/_language&gt;&lt;_modified&gt;64364408&lt;/_modified&gt;&lt;_pages&gt;911-915&lt;/_pages&gt;&lt;_subject_headings&gt;Aged; Alkylating Agents/*administration &amp;amp; dosage; Antihypertensive Agents/administration &amp;amp; dosage; Combined Modality Therapy; Female; Glaucoma, Angle-Closure/diagnosis/physiopathology/*surgery; Humans; Intraocular Pressure/physiology; Male; Middle Aged; Mitomycin/*administration &amp;amp; dosage; *Phacoemulsification; Prospective Studies; Sclera/drug effects; Suture Techniques; Tonometry, Ocular; *Trabeculectomy; Visual Field Tests&lt;/_subject_headings&gt;&lt;_tertiary_title&gt;Journal of glaucoma&lt;/_tertiary_title&gt;&lt;_type_work&gt;Comparative Study; Journal Article; Randomized Controlled Trial&lt;/_type_work&gt;&lt;_url&gt;http://www.ncbi.nlm.nih.gov/entrez/query.fcgi?cmd=Retrieve&amp;amp;db=pubmed&amp;amp;dopt=Abstract&amp;amp;list_uids=31469675&amp;amp;query_hl=1&lt;/_url&gt;&lt;_volume&gt;28&lt;/_volume&gt;&lt;/Details&gt;&lt;Extra&gt;&lt;DBUID&gt;{44D1E62E-E978-48A2-8C0D-0FC16F3EE2DB}&lt;/DBUID&gt;&lt;/Extra&gt;&lt;/Item&gt;&lt;/References&gt;&lt;/Group&gt;&lt;/Citation&gt;_x000a_"/>
    <w:docVar w:name="NE.Ref{13DF4ECC-80B7-463E-B9AA-DEC3B0E6F6B1}" w:val=" ADDIN NE.Ref.{13DF4ECC-80B7-463E-B9AA-DEC3B0E6F6B1}&lt;Citation&gt;&lt;Group&gt;&lt;References&gt;&lt;Item&gt;&lt;ID&gt;1413&lt;/ID&gt;&lt;UID&gt;{A689DFF9-1692-4D74-826A-2BE81CB6FF3C}&lt;/UID&gt;&lt;Title&gt;Epidemiology and disease burden of pathologic myopia and myopic choroidal  neovascularization: an evidence-based systematic review&lt;/Title&gt;&lt;Template&gt;Journal Article&lt;/Template&gt;&lt;Star&gt;0&lt;/Star&gt;&lt;Tag&gt;0&lt;/Tag&gt;&lt;Author&gt;Wong, T Y; Ferreira, A; Hughes, R; Carter, G; Mitchell, P&lt;/Author&gt;&lt;Year&gt;2014&lt;/Year&gt;&lt;Details&gt;&lt;_accessed&gt;64007222&lt;/_accessed&gt;&lt;_accession_num&gt;24099276&lt;/_accession_num&gt;&lt;_author_adr&gt;Singapore Eye Research Institute, Singapore National Eye Centre, National University  of Singapore, Singapore. Electronic address: ophwty@nus.edu.sg.; Novartis Pharma AG, Basel, Switzerland.; Value Demonstration Practice, Oxford PharmaGenesis Ltd, Oxford, United Kingdom.; Value Demonstration Practice, Oxford PharmaGenesis Ltd, Oxford, United Kingdom.; Centre for Vision Research, Westmead Millennium Institute, University of Sydney,  Sydney, Australia.&lt;/_author_adr&gt;&lt;_collection_scope&gt;SCI;SCIE&lt;/_collection_scope&gt;&lt;_created&gt;64007222&lt;/_created&gt;&lt;_date&gt;2014-01-01&lt;/_date&gt;&lt;_date_display&gt;2014 Jan&lt;/_date_display&gt;&lt;_doi&gt;10.1016/j.ajo.2013.08.010&lt;/_doi&gt;&lt;_impact_factor&gt;   5.258&lt;/_impact_factor&gt;&lt;_isbn&gt;1879-1891 (Electronic); 0002-9394 (Linking)&lt;/_isbn&gt;&lt;_issue&gt;1&lt;/_issue&gt;&lt;_journal&gt;Am J Ophthalmol&lt;/_journal&gt;&lt;_language&gt;eng&lt;/_language&gt;&lt;_modified&gt;64007222&lt;/_modified&gt;&lt;_ori_publication&gt;Copyright © 2014 Elsevier Inc. All rights reserved.&lt;/_ori_publication&gt;&lt;_pages&gt;9-25.e12&lt;/_pages&gt;&lt;_subject_headings&gt;Choroidal Neovascularization/*epidemiology; Evidence-Based Medicine; Humans; Myopia, Degenerative/*epidemiology; Prevalence; Vision Disorders/*epidemiology; Visual Acuity; Visually Impaired Persons/*statistics &amp;amp; numerical data&lt;/_subject_headings&gt;&lt;_tertiary_title&gt;American journal of ophthalmology&lt;/_tertiary_title&gt;&lt;_type_work&gt;Journal Article; Review; Systematic Review&lt;/_type_work&gt;&lt;_url&gt;http://www.ncbi.nlm.nih.gov/entrez/query.fcgi?cmd=Retrieve&amp;amp;db=pubmed&amp;amp;dopt=Abstract&amp;amp;list_uids=24099276&amp;amp;query_hl=1&lt;/_url&gt;&lt;_volume&gt;157&lt;/_volume&gt;&lt;/Details&gt;&lt;Extra&gt;&lt;DBUID&gt;{44D1E62E-E978-48A2-8C0D-0FC16F3EE2DB}&lt;/DBUID&gt;&lt;/Extra&gt;&lt;/Item&gt;&lt;/References&gt;&lt;/Group&gt;&lt;Group&gt;&lt;References&gt;&lt;Item&gt;&lt;ID&gt;1414&lt;/ID&gt;&lt;UID&gt;{31774E46-E2D1-4A4F-9F78-8CEDC0380CEB}&lt;/UID&gt;&lt;Title&gt;Continued Increase of Axial Length and Its Risk Factors in Adults With High Myopia&lt;/Title&gt;&lt;Template&gt;Journal Article&lt;/Template&gt;&lt;Star&gt;0&lt;/Star&gt;&lt;Tag&gt;0&lt;/Tag&gt;&lt;Author&gt;&amp;quot;Du R&amp;quot;; Xie, S; Igarashi-Yokoi, T; Watanabe, T; Uramoto, K; Takahashi, H; Nakao, N; Yoshida, T; Fang, Y; Ohno-Matsui, K&lt;/Author&gt;&lt;Year&gt;2021&lt;/Year&gt;&lt;Details&gt;&lt;_accessed&gt;64007281&lt;/_accessed&gt;&lt;_accession_num&gt;34436537&lt;/_accession_num&gt;&lt;_author_adr&gt;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Department of Ophthalmology and Visual Science, Tokyo Medical and Dental University,  Tokyo, Japan.; Beijing Tongren Eye Center, Beijing Key Laboratory of Ophthalmology and Visual  Science, Beijing Tongren Hospital, Capital Medical University, Beijing, China.; Department of Ophthalmology and Visual Science, Tokyo Medical and Dental University,  Tokyo, Japan.&lt;/_author_adr&gt;&lt;_collection_scope&gt;SCI;SCIE&lt;/_collection_scope&gt;&lt;_created&gt;64007222&lt;/_created&gt;&lt;_date&gt;2021-08-26&lt;/_date&gt;&lt;_date_display&gt;2021 Aug 26&lt;/_date_display&gt;&lt;_doi&gt;10.1001/jamaophthalmol.2021.3303&lt;/_doi&gt;&lt;_impact_factor&gt;   7.389&lt;/_impact_factor&gt;&lt;_isbn&gt;2168-6173 (Electronic); 2168-6165 (Linking)&lt;/_isbn&gt;&lt;_journal&gt;JAMA Ophthalmol&lt;/_journal&gt;&lt;_language&gt;eng&lt;/_language&gt;&lt;_modified&gt;64007281&lt;/_modified&gt;&lt;_tertiary_title&gt;JAMA ophthalmology&lt;/_tertiary_title&gt;&lt;_type_work&gt;Journal Article&lt;/_type_work&gt;&lt;_url&gt;http://www.ncbi.nlm.nih.gov/entrez/query.fcgi?cmd=Retrieve&amp;amp;db=pubmed&amp;amp;dopt=Abstract&amp;amp;list_uids=34436537&amp;amp;query_hl=1&lt;/_url&gt;&lt;/Details&gt;&lt;Extra&gt;&lt;DBUID&gt;{44D1E62E-E978-48A2-8C0D-0FC16F3EE2DB}&lt;/DBUID&gt;&lt;/Extra&gt;&lt;/Item&gt;&lt;/References&gt;&lt;/Group&gt;&lt;/Citation&gt;_x000a_"/>
    <w:docVar w:name="NE.Ref{13E3CEF9-68E7-4D34-92BA-B25B5320EB0A}" w:val=" ADDIN NE.Ref.{13E3CEF9-68E7-4D34-92BA-B25B5320EB0A}&lt;Citation&gt;&lt;Group&gt;&lt;References&gt;&lt;Item&gt;&lt;ID&gt;1448&lt;/ID&gt;&lt;UID&gt;{8C6FEF0F-5D98-4E9A-BF8D-5F63E3543C20}&lt;/UID&gt;&lt;Title&gt;Effect of myopia on the thickness of the retinal nerve fiber layer measured by  Cirrus HD optical coherence tomography&lt;/Title&gt;&lt;Template&gt;Journal Article&lt;/Template&gt;&lt;Star&gt;0&lt;/Star&gt;&lt;Tag&gt;0&lt;/Tag&gt;&lt;Author&gt;Kang, S H; Hong, S W; Im, S K; Lee, S H; Ahn, M D&lt;/Author&gt;&lt;Year&gt;2010&lt;/Year&gt;&lt;Details&gt;&lt;_accession_num&gt;20237247&lt;/_accession_num&gt;&lt;_author_adr&gt;Department of Ophthalmology, Armed Forces Capital Hospital of Korea, Seongnam,  Korea.&lt;/_author_adr&gt;&lt;_created&gt;64016212&lt;/_created&gt;&lt;_date&gt;2010-08-01&lt;/_date&gt;&lt;_date_display&gt;2010 Aug&lt;/_date_display&gt;&lt;_doi&gt;10.1167/iovs.09-4737&lt;/_doi&gt;&lt;_impact_factor&gt;   4.799&lt;/_impact_factor&gt;&lt;_isbn&gt;1552-5783 (Electronic); 0146-0404 (Linking)&lt;/_isbn&gt;&lt;_issue&gt;8&lt;/_issue&gt;&lt;_journal&gt;Invest Ophthalmol Vis Sci&lt;/_journal&gt;&lt;_language&gt;eng&lt;/_language&gt;&lt;_modified&gt;64016212&lt;/_modified&gt;&lt;_pages&gt;4075-83&lt;/_pages&gt;&lt;_subject_headings&gt;Adult; Female; Glaucoma/diagnosis; Humans; Male; Myopia/*complications; Nerve Fibers/*pathology; Optic Disk/*pathology; Refraction, Ocular; Retinal Ganglion Cells/*pathology; Tomography, Optical Coherence; Visual Acuity; Young Adult&lt;/_subject_headings&gt;&lt;_tertiary_title&gt;Investigative ophthalmology &amp;amp; visual science&lt;/_tertiary_title&gt;&lt;_type_work&gt;Journal Article; Research Support, Non-U.S. Gov&amp;apos;t&lt;/_type_work&gt;&lt;_url&gt;http://www.ncbi.nlm.nih.gov/entrez/query.fcgi?cmd=Retrieve&amp;amp;db=pubmed&amp;amp;dopt=Abstract&amp;amp;list_uids=20237247&amp;amp;query_hl=1&lt;/_url&gt;&lt;_volume&gt;51&lt;/_volume&gt;&lt;/Details&gt;&lt;Extra&gt;&lt;DBUID&gt;{44D1E62E-E978-48A2-8C0D-0FC16F3EE2DB}&lt;/DBUID&gt;&lt;/Extra&gt;&lt;/Item&gt;&lt;/References&gt;&lt;/Group&gt;&lt;/Citation&gt;_x000a_"/>
    <w:docVar w:name="NE.Ref{149CF7CA-0A17-4283-AE93-BD85BA827435}" w:val=" ADDIN NE.Ref.{149CF7CA-0A17-4283-AE93-BD85BA827435}&lt;Citation&gt;&lt;Group&gt;&lt;References&gt;&lt;Item&gt;&lt;ID&gt;1416&lt;/ID&gt;&lt;UID&gt;{6E44770D-8B2D-4173-8FA2-F1AECD788C44}&lt;/UID&gt;&lt;Title&gt;Causes of blindness and vision impairment in 2020 and trends over 30 years, and  prevalence of avoidable blindness in relation to VISION 2020: the Right to Sight: an  analysis for the Global Burden of Disease Study&lt;/Title&gt;&lt;Template&gt;Journal Article&lt;/Template&gt;&lt;Star&gt;0&lt;/Star&gt;&lt;Tag&gt;0&lt;/Tag&gt;&lt;Author/&gt;&lt;Year&gt;2021&lt;/Year&gt;&lt;Details&gt;&lt;_accessed&gt;64007281&lt;/_accessed&gt;&lt;_accession_num&gt;33275949&lt;/_accession_num&gt;&lt;_collection_scope&gt;SCIE;SSCI&lt;/_collection_scope&gt;&lt;_created&gt;64007281&lt;/_created&gt;&lt;_date&gt;2021-02-01&lt;/_date&gt;&lt;_date_display&gt;2021 Feb&lt;/_date_display&gt;&lt;_doi&gt;10.1016/S2214-109X(20)30489-7&lt;/_doi&gt;&lt;_impact_factor&gt;  26.763&lt;/_impact_factor&gt;&lt;_isbn&gt;2214-109X (Electronic); 2214-109X (Linking)&lt;/_isbn&gt;&lt;_issue&gt;2&lt;/_issue&gt;&lt;_journal&gt;Lancet Glob Health&lt;/_journal&gt;&lt;_language&gt;eng&lt;/_language&gt;&lt;_modified&gt;64007281&lt;/_modified&gt;&lt;_ori_publication&gt;Copyright © 2021 The Author(s). Published by Elsevier Ltd. This is an Open Access _x000d__x000a_      article under the CC BY 4.0 license. Published by Elsevier Ltd.. All rights _x000d__x000a_      reserved.&lt;/_ori_publication&gt;&lt;_pages&gt;e144-e160&lt;/_pages&gt;&lt;_subject_headings&gt;Aged; Aged, 80 and over; Blindness/epidemiology/*etiology/prevention &amp;amp; control; Cataract/complications; Eye Diseases/*complications; Female; Glaucoma/complications; *Global Burden of Disease/trends; *Global Health/trends; Humans; Macular Degeneration/complications; Male; Middle Aged; Refractive Errors/complications; Vision Disorders/epidemiology/etiology/prevention &amp;amp; control; Vision, Low/epidemiology/*etiology/prevention &amp;amp; control; *Visual Acuity&lt;/_subject_headings&gt;&lt;_tertiary_title&gt;The Lancet. Global health&lt;/_tertiary_title&gt;&lt;_type_work&gt;Journal Article; Meta-Analysis; Research Support, N.I.H., Extramural; Research Support, Non-U.S. Gov&amp;apos;t; Research Support, U.S. Gov&amp;apos;t, Non-P.H.S.; Systematic Review&lt;/_type_work&gt;&lt;_url&gt;http://www.ncbi.nlm.nih.gov/entrez/query.fcgi?cmd=Retrieve&amp;amp;db=pubmed&amp;amp;dopt=Abstract&amp;amp;list_uids=33275949&amp;amp;query_hl=1&lt;/_url&gt;&lt;_volume&gt;9&lt;/_volume&gt;&lt;/Details&gt;&lt;Extra&gt;&lt;DBUID&gt;{44D1E62E-E978-48A2-8C0D-0FC16F3EE2DB}&lt;/DBUID&gt;&lt;/Extra&gt;&lt;/Item&gt;&lt;/References&gt;&lt;/Group&gt;&lt;Group&gt;&lt;References&gt;&lt;Item&gt;&lt;ID&gt;1415&lt;/ID&gt;&lt;UID&gt;{50D5FB57-1DE2-45B5-B683-78141C5F99C4}&lt;/UID&gt;&lt;Title&gt;Global causes of blindness and distance vision impairment 1990-2020: a systematic  review and meta-analysis&lt;/Title&gt;&lt;Template&gt;Journal Article&lt;/Template&gt;&lt;Star&gt;0&lt;/Star&gt;&lt;Tag&gt;0&lt;/Tag&gt;&lt;Author&gt;Flaxman, S R; Bourne, RRA; Resnikoff, S; Ackland, P; Braithwaite, T; Cicinelli, M V; Das, A; Jonas, J B; Keeffe, J; Kempen, J H; Leasher, J; Limburg, H; Naidoo, K; Pesudovs, K; Silvester, A; Stevens, G A; Tahhan, N; Wong, T Y; Taylor, H R&lt;/Author&gt;&lt;Year&gt;2017&lt;/Year&gt;&lt;Details&gt;&lt;_accessed&gt;64008767&lt;/_accessed&gt;&lt;_accession_num&gt;29032195&lt;/_accession_num&gt;&lt;_author_adr&gt;Department of Mathematics and Data Science Institute, Imperial College London,  London, UK.; Vision and Eye Research Unit, Anglia Ruskin University, Cambridge, UK. Electronic  address: rb@rupertbourne.co.uk.; Brien Holden Vision Institute, Sydney, NSW, Australia; School of Optometry and  Vision Science, University of New South Wales, Sydney, NSW, Australia.; International Agency for the Prevention of Blindness, London, UK.; Moorfields Eye Hospital NHS Foundation Trust, London, UK.; San Raffaele Scientific Institute, Milan, Italy.; York Hospital, York, UK.; Department of Ophthalmology, Universitätsmedizin, Mannheim, Germany; Medical Faculty  Mannheim, Heidelberg University, Mannheim, Germany.; L V Prasad Eye Institute, Hyderabad, India.; Department of Ophthalmology, Massachusetts Eye and Ear Infirmary, Harvard Medical  School, Boston, MA, USA; Discovery Eye Center, Addis Ababa, Ethiopia; MyungSung  Christian Medical Center, Addis Ababa, Ethiopia.; Nova Southeastern University, Fort Lauderdale, FL, USA.; Health Information Services, Grootebroek, Netherlands.; Brien Holden Vision Institute, Sydney, NSW, Australia; African Vision Research  Institute, University of Kwazulu-Natal, Glenwood, Durban, South Africa.; National Health and Medical Research Council Centre for Clinical Eye Research,  Flinders University, Adelaide, SA, Australia.; SpaMedica Research Institute, Bolton, UK.; Department of Information, Evidence and Research, World Health Organization, Geneva,  Switzerland.; Brien Holden Vision Institute, Sydney, NSW, Australia; School of Optometry and  Vision Science, University of New South Wales, Sydney, NSW, Australia.; Singapore Eye Research Institute, Duke-National University of Singapore Graduate  Medical School, National University of Singapore, Singapore.; Melbourne School of Population and Global Health, University of Melbourne,  Melbourne, VIC, Australia.&lt;/_author_adr&gt;&lt;_collection_scope&gt;SCIE;SSCI&lt;/_collection_scope&gt;&lt;_created&gt;64007281&lt;/_created&gt;&lt;_date&gt;2017-12-01&lt;/_date&gt;&lt;_date_display&gt;2017 Dec&lt;/_date_display&gt;&lt;_doi&gt;10.1016/S2214-109X(17)30393-5&lt;/_doi&gt;&lt;_impact_factor&gt;  26.763&lt;/_impact_factor&gt;&lt;_isbn&gt;2214-109X (Electronic); 2214-109X (Linking)&lt;/_isbn&gt;&lt;_issue&gt;12&lt;/_issue&gt;&lt;_journal&gt;Lancet Glob Health&lt;/_journal&gt;&lt;_language&gt;eng&lt;/_language&gt;&lt;_modified&gt;64008767&lt;/_modified&gt;&lt;_ori_publication&gt;Copyright © 2017 The Author(s). Published by Elsevier Ltd. This is an Open Access _x000d__x000a_      article under the CC BY 4.0 license. Published by Elsevier Ltd.. All rights _x000d__x000a_      reserved.&lt;/_ori_publication&gt;&lt;_pages&gt;e1221-e1234&lt;/_pages&gt;&lt;_subject_headings&gt;*Aging; Blindness/*etiology; Cataract/complications; Diabetic Retinopathy/complications; Glaucoma/complications; *Global Health; Humans; Macular Degeneration/complications; Prevalence; Visual Acuity&lt;/_subject_headings&gt;&lt;_tertiary_title&gt;The Lancet. Global health&lt;/_tertiary_title&gt;&lt;_type_work&gt;Journal Article; Meta-Analysis; Review; Systematic Review&lt;/_type_work&gt;&lt;_url&gt;http://www.ncbi.nlm.nih.gov/entrez/query.fcgi?cmd=Retrieve&amp;amp;db=pubmed&amp;amp;dopt=Abstract&amp;amp;list_uids=29032195&amp;amp;query_hl=1&lt;/_url&gt;&lt;_volume&gt;5&lt;/_volume&gt;&lt;/Details&gt;&lt;Extra&gt;&lt;DBUID&gt;{44D1E62E-E978-48A2-8C0D-0FC16F3EE2DB}&lt;/DBUID&gt;&lt;/Extra&gt;&lt;/Item&gt;&lt;/References&gt;&lt;/Group&gt;&lt;/Citation&gt;_x000a_"/>
    <w:docVar w:name="NE.Ref{15575C72-3D92-4AC6-B528-0FBA929FC836}" w:val=" ADDIN NE.Ref.{15575C72-3D92-4AC6-B528-0FBA929FC836}&lt;Citation&gt;&lt;Group&gt;&lt;References&gt;&lt;Item&gt;&lt;ID&gt;1527&lt;/ID&gt;&lt;UID&gt;{7BEFBB05-7F3F-48F9-852D-AF7F8ADFC206}&lt;/UID&gt;&lt;Title&gt;Histopathology of the trabecular meshwork and Schlemm&amp;apos;s canal in primary  angle-closure glaucoma&lt;/Title&gt;&lt;Template&gt;Journal Article&lt;/Template&gt;&lt;Star&gt;0&lt;/Star&gt;&lt;Tag&gt;0&lt;/Tag&gt;&lt;Author&gt;Hamanaka, T; Kasahara, K; Takemura, T&lt;/Author&gt;&lt;Year&gt;2011&lt;/Year&gt;&lt;Details&gt;&lt;_accessed&gt;64367180&lt;/_accessed&gt;&lt;_accession_num&gt;21960557&lt;/_accession_num&gt;&lt;_author_adr&gt;Department of Ophthalmology, Japanese Red Cross Medical Center, 4-1-22 Hiroo,  Shibuyaku, Tokyo 150-8935, Japan. hamanaka_teruhiko@med.jrc.or.jp&lt;/_author_adr&gt;&lt;_created&gt;64171366&lt;/_created&gt;&lt;_date&gt;2011-11-17&lt;/_date&gt;&lt;_date_display&gt;2011 Nov 17&lt;/_date_display&gt;&lt;_doi&gt;10.1167/iovs.11-7591&lt;/_doi&gt;&lt;_impact_factor&gt;   4.799&lt;/_impact_factor&gt;&lt;_isbn&gt;1552-5783 (Electronic); 0146-0404 (Linking)&lt;/_isbn&gt;&lt;_issue&gt;12&lt;/_issue&gt;&lt;_journal&gt;Invest Ophthalmol Vis Sci&lt;/_journal&gt;&lt;_language&gt;eng&lt;/_language&gt;&lt;_modified&gt;64365031&lt;/_modified&gt;&lt;_pages&gt;8849-61&lt;/_pages&gt;&lt;_subject_headings&gt;Aged; Aqueous Humor/metabolism; Endothelium/pathology/ultrastructure; Female; Glaucoma, Angle-Closure/metabolism/*pathology/surgery; Gonioscopy; Humans; Intraocular Pressure/physiology; Male; Microscopy, Electron, Transmission; Middle Aged; Mitochondria/pathology/ultrastructure; Retrospective Studies; Trabecular Meshwork/*pathology/surgery/*ultrastructure; Trabeculectomy&lt;/_subject_headings&gt;&lt;_tertiary_title&gt;Investigative ophthalmology &amp;amp; visual science&lt;/_tertiary_title&gt;&lt;_type_work&gt;Journal Article&lt;/_type_work&gt;&lt;_url&gt;http://www.ncbi.nlm.nih.gov/entrez/query.fcgi?cmd=Retrieve&amp;amp;db=pubmed&amp;amp;dopt=Abstract&amp;amp;list_uids=21960557&amp;amp;query_hl=1&lt;/_url&gt;&lt;_volume&gt;52&lt;/_volume&gt;&lt;/Details&gt;&lt;Extra&gt;&lt;DBUID&gt;{44D1E62E-E978-48A2-8C0D-0FC16F3EE2DB}&lt;/DBUID&gt;&lt;/Extra&gt;&lt;/Item&gt;&lt;/References&gt;&lt;/Group&gt;&lt;/Citation&gt;_x000a_"/>
    <w:docVar w:name="NE.Ref{1570D2E4-C77A-4F8F-901D-B10A9A18587C}" w:val=" ADDIN NE.Ref.{1570D2E4-C77A-4F8F-901D-B10A9A18587C}&lt;Citation&gt;&lt;Group&gt;&lt;References&gt;&lt;Item&gt;&lt;ID&gt;1431&lt;/ID&gt;&lt;UID&gt;{BEFBC23F-9A10-4D8B-B07A-62A34C31200D}&lt;/UID&gt;&lt;Title&gt;Visual field defects and myopic macular degeneration in Singapore adults with high  myopia&lt;/Title&gt;&lt;Template&gt;Journal Article&lt;/Template&gt;&lt;Star&gt;0&lt;/Star&gt;&lt;Tag&gt;0&lt;/Tag&gt;&lt;Author&gt;Lanca, C; Sun, C H; Chong, R; Wong, Y L; Nongpiur, M E; Htoon, H M; Thakur, S; Quek, DQY; Cheng, C Y; Hoang, Q V; Sabanayagam, C; Saw, S M; Wong, C W&lt;/Author&gt;&lt;Year&gt;2021&lt;/Year&gt;&lt;Details&gt;&lt;_accession_num&gt;33888462&lt;/_accession_num&gt;&lt;_author_adr&gt;Singapore Eye Research Institute, Singapore.; Department of Ophthalmology, National University Hospital, Singapore.; Singapore Eye Research Institute, Singapore.; Singapore National Eye Centre, Singapore.; Duke-NUS Medical School, Singapore.; Yong Loo Lin School of Medicine, National University of Singapore and National  University Health System, Singapore.; R&amp;amp;D Vision Sciences AMERA, Essilor International, Singapore.; Singapore Eye Research Institute, Singapore.; Singapore National Eye Centre, Singapore.; Duke-NUS Medical School, Singapore.; Singapore Eye Research Institute, Singapore.; Duke-NUS Medical School, Singapore.; Singapore Eye Research Institute, Singapore.; Singapore National Eye Centre, Singapore.; Duke-NUS Medical School, Singapore.; Ministry of Health Holdings Pte Ltd, Singapore.; Singapore Eye Research Institute, Singapore.; Duke-NUS Medical School, Singapore.; Yong Loo Lin School of Medicine, National University of Singapore and National  University Health System, Singapore.; Singapore Eye Research Institute, Singapore.; Singapore National Eye Centre, Singapore.; Duke-NUS Medical School, Singapore.; Yong Loo Lin School of Medicine, National University of Singapore and National  University Health System, Singapore.; Singapore Eye Research Institute, Singapore.; Duke-NUS Medical School, Singapore.; Yong Loo Lin School of Medicine, National University of Singapore and National  University Health System, Singapore.; Singapore Eye Research Institute, Singapore.; Duke-NUS Medical School, Singapore.; Saw Swee Hock School of Public Health, National University of Singapore and National  University Health System, Singapore.; Singapore Eye Research Institute, Singapore wong.chee.wai@singhealth.com.sg.; Singapore National Eye Centre, Singapore.; Duke-NUS Medical School, Singapore.&lt;/_author_adr&gt;&lt;_created&gt;64011838&lt;/_created&gt;&lt;_date&gt;2021-04-22&lt;/_date&gt;&lt;_date_display&gt;2021 Apr 22&lt;/_date_display&gt;&lt;_doi&gt;10.1136/bjophthalmol-2020-318674&lt;/_doi&gt;&lt;_impact_factor&gt;   4.638&lt;/_impact_factor&gt;&lt;_isbn&gt;1468-2079 (Electronic); 0007-1161 (Linking)&lt;/_isbn&gt;&lt;_journal&gt;Br J Ophthalmol&lt;/_journal&gt;&lt;_keywords&gt;degeneration; diagnostic tests/investigation; epidemiology; field of vision&lt;/_keywords&gt;&lt;_language&gt;eng&lt;/_language&gt;&lt;_modified&gt;64011838&lt;/_modified&gt;&lt;_ori_publication&gt;© Author(s) (or their employer(s)) 2021. No commercial re-use. See rights and _x000d__x000a_      permissions. Published by BMJ.&lt;/_ori_publication&gt;&lt;_tertiary_title&gt;The British journal of ophthalmology&lt;/_tertiary_title&gt;&lt;_type_work&gt;Journal Article&lt;/_type_work&gt;&lt;_url&gt;http://www.ncbi.nlm.nih.gov/entrez/query.fcgi?cmd=Retrieve&amp;amp;db=pubmed&amp;amp;dopt=Abstract&amp;amp;list_uids=33888462&amp;amp;query_hl=1&lt;/_url&gt;&lt;/Details&gt;&lt;Extra&gt;&lt;DBUID&gt;{44D1E62E-E978-48A2-8C0D-0FC16F3EE2DB}&lt;/DBUID&gt;&lt;/Extra&gt;&lt;/Item&gt;&lt;/References&gt;&lt;/Group&gt;&lt;Group&gt;&lt;References&gt;&lt;Item&gt;&lt;ID&gt;1430&lt;/ID&gt;&lt;UID&gt;{09AB9133-AE6E-4EFC-8619-A1CCA4D20D10}&lt;/UID&gt;&lt;Title&gt;Visual field defect classification in the Zhongshan Ophthalmic Center-Brien Holden  Vision Institute High Myopia Registry Study&lt;/Title&gt;&lt;Template&gt;Journal Article&lt;/Template&gt;&lt;Star&gt;0&lt;/Star&gt;&lt;Tag&gt;0&lt;/Tag&gt;&lt;Author&gt;Ding, X; Chang, R T; Guo, X; Liu, X; Johnson, C A; Holden, B A; He, M&lt;/Author&gt;&lt;Year&gt;2016&lt;/Year&gt;&lt;Details&gt;&lt;_accession_num&gt;27033693&lt;/_accession_num&gt;&lt;_author_adr&gt;State Key Laboratory of Ophthalmology, Zhongshan Ophthalmic Center, Sun Yat-sen  University, Guangzhou, China.; State Key Laboratory of Ophthalmology, Zhongshan Ophthalmic Center, Sun Yat-sen  University, Guangzhou, China.; Department of Ophthalmology, Byers Eye Institute at Stanford University, Palo Alto,  California, USA.; State Key Laboratory of Ophthalmology, Zhongshan Ophthalmic Center, Sun Yat-sen  University, Guangzhou, China.; State Key Laboratory of Ophthalmology, Zhongshan Ophthalmic Center, Sun Yat-sen  University, Guangzhou, China.; Department of Ophthalmology and Visual Sciences, University of Iowa, Iowa City,  Iowa, USA.; Brien Holden Vision Institute, University of New South Wales, Sydney, New South  Wales, Australia.; State Key Laboratory of Ophthalmology, Zhongshan Ophthalmic Center, Sun Yat-sen  University, Guangzhou, China.&lt;/_author_adr&gt;&lt;_created&gt;64011833&lt;/_created&gt;&lt;_date&gt;2016-12-01&lt;/_date&gt;&lt;_date_display&gt;2016 Dec&lt;/_date_display&gt;&lt;_doi&gt;10.1136/bjophthalmol-2015-307942&lt;/_doi&gt;&lt;_impact_factor&gt;   4.638&lt;/_impact_factor&gt;&lt;_isbn&gt;1468-2079 (Electronic); 0007-1161 (Linking)&lt;/_isbn&gt;&lt;_issue&gt;12&lt;/_issue&gt;&lt;_journal&gt;Br J Ophthalmol&lt;/_journal&gt;&lt;_keywords&gt;*Field of vision; *Glaucoma&lt;/_keywords&gt;&lt;_language&gt;eng&lt;/_language&gt;&lt;_modified&gt;64011833&lt;/_modified&gt;&lt;_ori_publication&gt;Published by the BMJ Publishing Group Limited. For permission to use (where not _x000d__x000a_      already granted under a licence) please go to _x000d__x000a_      http://www.bmj.com/company/products-services/rights-and-licensing/.&lt;/_ori_publication&gt;&lt;_pages&gt;1697-1702&lt;/_pages&gt;&lt;_subject_headings&gt;Adolescent; Adult; Aged; Child; China; Female; Follow-Up Studies; Humans; Male; Middle Aged; Myopia/*complications/diagnosis/physiopathology; Optic Disk/diagnostic imaging; Prospective Studies; Refraction, Ocular/*physiology; *Registries; Scotoma/*classification/diagnosis/etiology; Time Factors; Visual Field Tests; Visual Fields/*physiology; Young Adult&lt;/_subject_headings&gt;&lt;_tertiary_title&gt;The British journal of ophthalmology&lt;/_tertiary_title&gt;&lt;_type_work&gt;Journal Article; Observational Study&lt;/_type_work&gt;&lt;_url&gt;http://www.ncbi.nlm.nih.gov/entrez/query.fcgi?cmd=Retrieve&amp;amp;db=pubmed&amp;amp;dopt=Abstract&amp;amp;list_uids=27033693&amp;amp;query_hl=1&lt;/_url&gt;&lt;_volume&gt;100&lt;/_volume&gt;&lt;/Details&gt;&lt;Extra&gt;&lt;DBUID&gt;{44D1E62E-E978-48A2-8C0D-0FC16F3EE2DB}&lt;/DBUID&gt;&lt;/Extra&gt;&lt;/Item&gt;&lt;/References&gt;&lt;/Group&gt;&lt;/Citation&gt;_x000a_"/>
    <w:docVar w:name="NE.Ref{174EB110-21EB-4865-935C-6388596A7998}" w:val=" ADDIN NE.Ref.{174EB110-21EB-4865-935C-6388596A7998}&lt;Citation&gt;&lt;Group&gt;&lt;References&gt;&lt;Item&gt;&lt;ID&gt;1516&lt;/ID&gt;&lt;UID&gt;{8B0E9E26-5959-4CD0-A8AD-50DB08622259}&lt;/UID&gt;&lt;Title&gt;Primary Angle-Closure Disease Preferred Practice Pattern®&lt;/Title&gt;&lt;Template&gt;Journal Article&lt;/Template&gt;&lt;Star&gt;0&lt;/Star&gt;&lt;Tag&gt;0&lt;/Tag&gt;&lt;Author&gt;Gedde, S J; Chen, P P; Muir, K W; Vinod, K; Lind, J T; Wright, M M; Li, T; Mansberger, S L&lt;/Author&gt;&lt;Year&gt;2021&lt;/Year&gt;&lt;Details&gt;&lt;_accession_num&gt;34933744&lt;/_accession_num&gt;&lt;_author_adr&gt;Bascom Palmer Eye Institute, Miami, Florida.; Professor and Grace E. Hill Chair, Department of Ophthalmology, University of  Washington, Chief of Ophthalmology, UW Medicine Eye Institute, Seattle, Washington.; Duke University School of Medicine, Department of Ophthalmology, Durham, North  Carolina.; Department of Ophthalmology, Icahn School of Medicine at Mount Sinai and New York  Eye and Ear Infirmary of Mount Sinai, New York, New York.; Indiana University School of Medicine, Department of Ophthalmology, Indianapolis,  Indiana.; Minneapolis VA Medical Center, Minneapolis, Minnesota.; Department of Ophthalmology, School of Medicine, Department of Epidemiology, School  of Public Health, University of Colorado Anschutz Medical Campus, Aurora, Colorado.; Legacy Devers Eye Institute, Portland, Oregon.&lt;/_author_adr&gt;&lt;_collection_scope&gt;SCI;SCIE&lt;/_collection_scope&gt;&lt;_created&gt;64154137&lt;/_created&gt;&lt;_date&gt;2021-01-01&lt;/_date&gt;&lt;_date_display&gt;2021 Jan&lt;/_date_display&gt;&lt;_doi&gt;10.1016/j.ophtha.2020.10.021&lt;/_doi&gt;&lt;_impact_factor&gt;  12.079&lt;/_impact_factor&gt;&lt;_isbn&gt;1549-4713 (Electronic); 0161-6420 (Linking)&lt;/_isbn&gt;&lt;_issue&gt;1&lt;/_issue&gt;&lt;_journal&gt;Ophthalmology&lt;/_journal&gt;&lt;_language&gt;eng&lt;/_language&gt;&lt;_modified&gt;64154137&lt;/_modified&gt;&lt;_pages&gt;P30-P70&lt;/_pages&gt;&lt;_tertiary_title&gt;Ophthalmology&lt;/_tertiary_title&gt;&lt;_type_work&gt;Journal Article&lt;/_type_work&gt;&lt;_url&gt;http://www.ncbi.nlm.nih.gov/entrez/query.fcgi?cmd=Retrieve&amp;amp;db=pubmed&amp;amp;dopt=Abstract&amp;amp;list_uids=34933744&amp;amp;query_hl=1&lt;/_url&gt;&lt;_volume&gt;128&lt;/_volume&gt;&lt;/Details&gt;&lt;Extra&gt;&lt;DBUID&gt;{44D1E62E-E978-48A2-8C0D-0FC16F3EE2DB}&lt;/DBUID&gt;&lt;/Extra&gt;&lt;/Item&gt;&lt;/References&gt;&lt;/Group&gt;&lt;/Citation&gt;_x000a_"/>
    <w:docVar w:name="NE.Ref{1C301BD1-5048-4E9B-83A1-A22F6196DCB3}" w:val=" ADDIN NE.Ref.{1C301BD1-5048-4E9B-83A1-A22F6196DCB3}&lt;Citation&gt;&lt;Group&gt;&lt;References&gt;&lt;Item&gt;&lt;ID&gt;1452&lt;/ID&gt;&lt;UID&gt;{A6B265F3-C1FC-4714-A816-F48EDADB6E7C}&lt;/UID&gt;&lt;Title&gt;Optic disc torsion presenting as unilateral glaucomatous-appearing visual field  defect in young myopic Korean eyes&lt;/Title&gt;&lt;Template&gt;Journal Article&lt;/Template&gt;&lt;Star&gt;0&lt;/Star&gt;&lt;Tag&gt;0&lt;/Tag&gt;&lt;Author&gt;Lee, K S; Lee, J R; Kook, M S&lt;/Author&gt;&lt;Year&gt;2014&lt;/Year&gt;&lt;Details&gt;&lt;_accessed&gt;64048245&lt;/_accessed&gt;&lt;_accession_num&gt;24507857&lt;/_accession_num&gt;&lt;_author_adr&gt;Department of Ophthalmology, College of Medicine, University of Ulsan, Asan Medical  Center, Seoul, Korea.; Department of Ophthalmology, College of Medicine, University of Ulsan, Asan Medical  Center, Seoul, Korea.; Department of Ophthalmology, College of Medicine, University of Ulsan, Asan Medical  Center, Seoul, Korea. Electronic address: mskook@amc.seoul.kr.&lt;/_author_adr&gt;&lt;_collection_scope&gt;SCI;SCIE&lt;/_collection_scope&gt;&lt;_created&gt;64016250&lt;/_created&gt;&lt;_date&gt;2014-05-01&lt;/_date&gt;&lt;_date_display&gt;2014 May&lt;/_date_display&gt;&lt;_doi&gt;10.1016/j.ophtha.2013.11.014&lt;/_doi&gt;&lt;_impact_factor&gt;  12.079&lt;/_impact_factor&gt;&lt;_isbn&gt;1549-4713 (Electronic); 0161-6420 (Linking)&lt;/_isbn&gt;&lt;_issue&gt;5&lt;/_issue&gt;&lt;_journal&gt;Ophthalmology&lt;/_journal&gt;&lt;_language&gt;eng&lt;/_language&gt;&lt;_modified&gt;64048245&lt;/_modified&gt;&lt;_ori_publication&gt;Copyright © 2014 American Academy of Ophthalmology. Published by Elsevier Inc. All _x000d__x000a_      rights reserved.&lt;/_ori_publication&gt;&lt;_pages&gt;1013-9&lt;/_pages&gt;&lt;_subject_headings&gt;Adult; Cross-Sectional Studies; Female; Glaucoma, Open-Angle/*diagnosis; Humans; Intraocular Pressure/physiology; Male; Middle Aged; Myopia/*complications/ethnology; Nerve Fibers/pathology; Optic Disk/*pathology; Optic Nerve Diseases/*diagnosis; Republic of Korea/ethnology; Retinal Ganglion Cells/pathology; Retrospective Studies; Tomography, Optical Coherence; Torsion Abnormality/*diagnosis; Vision Disorders/*diagnosis; Visual Field Tests; *Visual Fields; Young Adult&lt;/_subject_headings&gt;&lt;_tertiary_title&gt;Ophthalmology&lt;/_tertiary_title&gt;&lt;_type_work&gt;Comparative Study; Journal Article&lt;/_type_work&gt;&lt;_url&gt;http://www.ncbi.nlm.nih.gov/entrez/query.fcgi?cmd=Retrieve&amp;amp;db=pubmed&amp;amp;dopt=Abstract&amp;amp;list_uids=24507857&amp;amp;query_hl=1&lt;/_url&gt;&lt;_volume&gt;121&lt;/_volume&gt;&lt;/Details&gt;&lt;Extra&gt;&lt;DBUID&gt;{44D1E62E-E978-48A2-8C0D-0FC16F3EE2DB}&lt;/DBUID&gt;&lt;/Extra&gt;&lt;/Item&gt;&lt;/References&gt;&lt;/Group&gt;&lt;Group&gt;&lt;References&gt;&lt;Item&gt;&lt;ID&gt;1453&lt;/ID&gt;&lt;UID&gt;{70D0BEC9-E97B-4F0C-A1D4-4873B0C01BCE}&lt;/UID&gt;&lt;Title&gt;Different Disc Characteristics Associated With High Myopia and the Location of  Glaucomatous Damage in Primary Open-Angle Glaucoma and Normal-Tension Glaucoma&lt;/Title&gt;&lt;Template&gt;Journal Article&lt;/Template&gt;&lt;Star&gt;0&lt;/Star&gt;&lt;Tag&gt;0&lt;/Tag&gt;&lt;Author&gt;Lan, Y W; Chang, S Y; Sun, F J; Hsieh, J W&lt;/Author&gt;&lt;Year&gt;2019&lt;/Year&gt;&lt;Details&gt;&lt;_accession_num&gt;30789526&lt;/_accession_num&gt;&lt;_author_adr&gt;Departments of Ophthalmology.; Department of Medicine, MacKay Medical College, New Taipei City, Taiwan.; MacKay Junior College of Medicine, Nursing, and Management.; Departments of Ophthalmology.; MacKay Junior College of Medicine, Nursing, and Management.; Medical Research, MacKay Memorial Hospital.; Departments of Ophthalmology.; Department of Ophthalmology, National Taiwan University.; Department of Ophthalmology, Taipei Medical University, Taipei.&lt;/_author_adr&gt;&lt;_collection_scope&gt;SCI;SCIE&lt;/_collection_scope&gt;&lt;_created&gt;64016251&lt;/_created&gt;&lt;_date&gt;2019-06-01&lt;/_date&gt;&lt;_date_display&gt;2019 Jun&lt;/_date_display&gt;&lt;_doi&gt;10.1097/IJG.0000000000001217&lt;/_doi&gt;&lt;_impact_factor&gt;   2.503&lt;/_impact_factor&gt;&lt;_isbn&gt;1536-481X (Electronic); 1057-0829 (Linking)&lt;/_isbn&gt;&lt;_issue&gt;6&lt;/_issue&gt;&lt;_journal&gt;J Glaucoma&lt;/_journal&gt;&lt;_language&gt;eng&lt;/_language&gt;&lt;_modified&gt;64016251&lt;/_modified&gt;&lt;_pages&gt;519-528&lt;/_pages&gt;&lt;_subject_headings&gt;Adult; Disease Progression; Female; Glaucoma, Open-Angle/complications/diagnosis/*pathology; Humans; Intraocular Pressure; Low Tension Glaucoma/complications/diagnosis/*pathology; Male; Middle Aged; Myopia/complications/*diagnosis/*pathology; Optic Disk/diagnostic imaging/*pathology; Optic Nerve Diseases/complications/*diagnosis/pathology; Prospective Studies; Visual Fields; Young Adult&lt;/_subject_headings&gt;&lt;_tertiary_title&gt;Journal of glaucoma&lt;/_tertiary_title&gt;&lt;_type_work&gt;Journal Article&lt;/_type_work&gt;&lt;_url&gt;http://www.ncbi.nlm.nih.gov/entrez/query.fcgi?cmd=Retrieve&amp;amp;db=pubmed&amp;amp;dopt=Abstract&amp;amp;list_uids=30789526&amp;amp;query_hl=1&lt;/_url&gt;&lt;_volume&gt;28&lt;/_volume&gt;&lt;/Details&gt;&lt;Extra&gt;&lt;DBUID&gt;{44D1E62E-E978-48A2-8C0D-0FC16F3EE2DB}&lt;/DBUID&gt;&lt;/Extra&gt;&lt;/Item&gt;&lt;/References&gt;&lt;/Group&gt;&lt;Group&gt;&lt;References&gt;&lt;Item&gt;&lt;ID&gt;1454&lt;/ID&gt;&lt;UID&gt;{BDD6498B-A916-4A89-A4E7-7D282B52ED41}&lt;/UID&gt;&lt;Title&gt;Angular Location of Retinal Nerve Fiber Layer Defect: Association With Myopia and  Open-Angle Glaucoma&lt;/Title&gt;&lt;Template&gt;Journal Article&lt;/Template&gt;&lt;Star&gt;0&lt;/Star&gt;&lt;Tag&gt;0&lt;/Tag&gt;&lt;Author&gt;Bak, E; Lee, K M; Kim, M; Oh, S; Kim, S H&lt;/Author&gt;&lt;Year&gt;2020&lt;/Year&gt;&lt;Details&gt;&lt;_accession_num&gt;32902578&lt;/_accession_num&gt;&lt;_author_adr&gt;Department of Ophthalmology, Seoul National University College of Medicine, Seoul,  Korea.; Department of Ophthalmology, Seoul National University Hospital, Seoul, Korea.; Department of Ophthalmology, Seoul National University College of Medicine, Seoul,  Korea.; Department of Ophthalmology, Seoul National University Boramae Medical Center,  Seoul, Korea.; Department of Ophthalmology, Dongguk University Ilsan Hospital, Goyang, Korea.; Department of Biostatistics, Seoul National University Boramae Medical Center,  Seoul, Korea.; Department of Ophthalmology, Seoul National University College of Medicine, Seoul,  Korea.; Department of Ophthalmology, Seoul National University Boramae Medical Center,  Seoul, Korea.&lt;/_author_adr&gt;&lt;_created&gt;64016254&lt;/_created&gt;&lt;_date&gt;2020-09-01&lt;/_date&gt;&lt;_date_display&gt;2020 Sep 1&lt;/_date_display&gt;&lt;_doi&gt;10.1167/iovs.61.11.13&lt;/_doi&gt;&lt;_impact_factor&gt;   4.799&lt;/_impact_factor&gt;&lt;_isbn&gt;1552-5783 (Electronic); 0146-0404 (Print); 0146-0404 (Linking)&lt;/_isbn&gt;&lt;_issue&gt;11&lt;/_issue&gt;&lt;_journal&gt;Invest Ophthalmol Vis Sci&lt;/_journal&gt;&lt;_language&gt;eng&lt;/_language&gt;&lt;_modified&gt;64016254&lt;/_modified&gt;&lt;_pages&gt;13&lt;/_pages&gt;&lt;_subject_headings&gt;Cross-Sectional Studies; Female; Follow-Up Studies; Glaucoma, Open-Angle/*diagnosis/physiopathology; Humans; Intraocular Pressure/*physiology; Male; Middle Aged; Myopia/*diagnosis/physiopathology; Nerve Fibers/pathology; Optic Disk/*pathology; Prospective Studies; Retinal Ganglion Cells/*pathology; Tomography, Optical Coherence/*methods; Visual Fields/*physiology&lt;/_subject_headings&gt;&lt;_tertiary_title&gt;Investigative ophthalmology &amp;amp; visual science&lt;/_tertiary_title&gt;&lt;_type_work&gt;Comparative Study; Journal Article; Research Support, Non-U.S. Gov&amp;apos;t&lt;/_type_work&gt;&lt;_url&gt;http://www.ncbi.nlm.nih.gov/entrez/query.fcgi?cmd=Retrieve&amp;amp;db=pubmed&amp;amp;dopt=Abstract&amp;amp;list_uids=32902578&amp;amp;query_hl=1&lt;/_url&gt;&lt;_volume&gt;61&lt;/_volume&gt;&lt;/Details&gt;&lt;Extra&gt;&lt;DBUID&gt;{44D1E62E-E978-48A2-8C0D-0FC16F3EE2DB}&lt;/DBUID&gt;&lt;/Extra&gt;&lt;/Item&gt;&lt;/References&gt;&lt;/Group&gt;&lt;/Citation&gt;_x000a_"/>
    <w:docVar w:name="NE.Ref{1D4082DD-7E61-437A-9123-E386B17E35C9}" w:val=" ADDIN NE.Ref.{1D4082DD-7E61-437A-9123-E386B17E35C9}&lt;Citation&gt;&lt;Group&gt;&lt;References&gt;&lt;Item&gt;&lt;ID&gt;1527&lt;/ID&gt;&lt;UID&gt;{7BEFBB05-7F3F-48F9-852D-AF7F8ADFC206}&lt;/UID&gt;&lt;Title&gt;Histopathology of the trabecular meshwork and Schlemm&amp;apos;s canal in primary  angle-closure glaucoma&lt;/Title&gt;&lt;Template&gt;Journal Article&lt;/Template&gt;&lt;Star&gt;0&lt;/Star&gt;&lt;Tag&gt;0&lt;/Tag&gt;&lt;Author&gt;Hamanaka, T; Kasahara, K; Takemura, T&lt;/Author&gt;&lt;Year&gt;2011&lt;/Year&gt;&lt;Details&gt;&lt;_accessed&gt;64367215&lt;/_accessed&gt;&lt;_accession_num&gt;21960557&lt;/_accession_num&gt;&lt;_author_adr&gt;Department of Ophthalmology, Japanese Red Cross Medical Center, 4-1-22 Hiroo,  Shibuyaku, Tokyo 150-8935, Japan. hamanaka_teruhiko@med.jrc.or.jp&lt;/_author_adr&gt;&lt;_created&gt;64171366&lt;/_created&gt;&lt;_date&gt;2011-11-17&lt;/_date&gt;&lt;_date_display&gt;2011 Nov 17&lt;/_date_display&gt;&lt;_doi&gt;10.1167/iovs.11-7591&lt;/_doi&gt;&lt;_impact_factor&gt;   4.799&lt;/_impact_factor&gt;&lt;_isbn&gt;1552-5783 (Electronic); 0146-0404 (Linking)&lt;/_isbn&gt;&lt;_issue&gt;12&lt;/_issue&gt;&lt;_journal&gt;Invest Ophthalmol Vis Sci&lt;/_journal&gt;&lt;_language&gt;eng&lt;/_language&gt;&lt;_modified&gt;64367215&lt;/_modified&gt;&lt;_pages&gt;8849-61&lt;/_pages&gt;&lt;_subject_headings&gt;Aged; Aqueous Humor/metabolism; Endothelium/pathology/ultrastructure; Female; Glaucoma, Angle-Closure/metabolism/*pathology/surgery; Gonioscopy; Humans; Intraocular Pressure/physiology; Male; Microscopy, Electron, Transmission; Middle Aged; Mitochondria/pathology/ultrastructure; Retrospective Studies; Trabecular Meshwork/*pathology/surgery/*ultrastructure; Trabeculectomy&lt;/_subject_headings&gt;&lt;_tertiary_title&gt;Investigative ophthalmology &amp;amp; visual science&lt;/_tertiary_title&gt;&lt;_type_work&gt;Journal Article&lt;/_type_work&gt;&lt;_url&gt;http://www.ncbi.nlm.nih.gov/entrez/query.fcgi?cmd=Retrieve&amp;amp;db=pubmed&amp;amp;dopt=Abstract&amp;amp;list_uids=21960557&amp;amp;query_hl=1&lt;/_url&gt;&lt;_volume&gt;52&lt;/_volume&gt;&lt;/Details&gt;&lt;Extra&gt;&lt;DBUID&gt;{44D1E62E-E978-48A2-8C0D-0FC16F3EE2DB}&lt;/DBUID&gt;&lt;/Extra&gt;&lt;/Item&gt;&lt;/References&gt;&lt;/Group&gt;&lt;/Citation&gt;_x000a_"/>
    <w:docVar w:name="NE.Ref{1E1484F4-485D-4573-AEB2-198E8736BBE3}" w:val=" ADDIN NE.Ref.{1E1484F4-485D-4573-AEB2-198E8736BBE3}&lt;Citation&gt;&lt;Group&gt;&lt;References&gt;&lt;Item&gt;&lt;ID&gt;1521&lt;/ID&gt;&lt;UID&gt;{872E8696-294B-42E6-87E7-DFD208629415}&lt;/UID&gt;&lt;Title&gt;Two-Year Clinical Outcomes of Combined Phacoemulsification, Goniosynechialysis, and  Excisional Goniotomy For Angle-Closure Glaucoma&lt;/Title&gt;&lt;Template&gt;Journal Article&lt;/Template&gt;&lt;Star&gt;0&lt;/Star&gt;&lt;Tag&gt;0&lt;/Tag&gt;&lt;Author&gt;Dorairaj, S; Tam, M D; Balasubramani, G K&lt;/Author&gt;&lt;Year&gt;2020&lt;/Year&gt;&lt;Details&gt;&lt;_accession_num&gt;33031110&lt;/_accession_num&gt;&lt;_author_adr&gt;Department of Ophthalmology, Mayo Clinic, Jacksonville, FL, USA.; Glaucoma Department, Ho Chi Minh City Eye Hospital, Vietnam.; University of Pittsburgh, Department of Epidemiology, Pittsburgh, PA, USA.&lt;/_author_adr&gt;&lt;_created&gt;64157248&lt;/_created&gt;&lt;_date&gt;2020-10-06&lt;/_date&gt;&lt;_date_display&gt;2020 Oct 6&lt;/_date_display&gt;&lt;_doi&gt;10.1097/APO.0000000000000321&lt;/_doi&gt;&lt;_isbn&gt;2162-0989 (Electronic); 2162-0989 (Linking)&lt;/_isbn&gt;&lt;_issue&gt;2&lt;/_issue&gt;&lt;_journal&gt;Asia Pac J Ophthalmol (Phila)&lt;/_journal&gt;&lt;_language&gt;eng&lt;/_language&gt;&lt;_modified&gt;64157248&lt;/_modified&gt;&lt;_ori_publication&gt;Copyright © 2020 Asia-Pacific Academy of Ophthalmology. Published by Wolters Kluwer _x000d__x000a_      Health, Inc. on behalf of the Asia-Pacific Academy of Ophthalmology.&lt;/_ori_publication&gt;&lt;_pages&gt;183-187&lt;/_pages&gt;&lt;_subject_headings&gt;*Glaucoma, Angle-Closure/complications/surgery; Humans; Intraocular Pressure; *Phacoemulsification; Retrospective Studies; Trabecular Meshwork; *Trabeculectomy; Treatment Outcome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3031110&amp;amp;query_hl=1&lt;/_url&gt;&lt;_volume&gt;10&lt;/_volume&gt;&lt;/Details&gt;&lt;Extra&gt;&lt;DBUID&gt;{44D1E62E-E978-48A2-8C0D-0FC16F3EE2DB}&lt;/DBUID&gt;&lt;/Extra&gt;&lt;/Item&gt;&lt;/References&gt;&lt;/Group&gt;&lt;/Citation&gt;_x000a_"/>
    <w:docVar w:name="NE.Ref{1F203925-FBF8-4EF8-8167-11533E3C5469}" w:val=" ADDIN NE.Ref.{1F203925-FBF8-4EF8-8167-11533E3C5469}&lt;Citation&gt;&lt;Group&gt;&lt;References&gt;&lt;Item&gt;&lt;ID&gt;1544&lt;/ID&gt;&lt;UID&gt;{9CE40654-2899-40FF-96CE-5C532C1ED788}&lt;/UID&gt;&lt;Title&gt;Minimally Invasive Glaucoma Surgery: Where Is the Evidence?&lt;/Title&gt;&lt;Template&gt;Journal Article&lt;/Template&gt;&lt;Star&gt;0&lt;/Star&gt;&lt;Tag&gt;0&lt;/Tag&gt;&lt;Author&gt;Gillmann, K; Mansouri, K&lt;/Author&gt;&lt;Year&gt;2020&lt;/Year&gt;&lt;Details&gt;&lt;_accessed&gt;64368566&lt;/_accessed&gt;&lt;_accession_num&gt;32501895&lt;/_accession_num&gt;&lt;_author_adr&gt;Glaucoma Research Center, Montchoisi Clinic, Swiss Visio, Lausanne, Switzerland.; Glaucoma Research Center, Montchoisi Clinic, Swiss Visio, Lausanne, Switzerland.; Department of Ophthalmology, University of Colorado School of Medicine, Denver, CO,  USA.&lt;/_author_adr&gt;&lt;_created&gt;64203105&lt;/_created&gt;&lt;_date&gt;2020-05-01&lt;/_date&gt;&lt;_date_display&gt;2020 May-Jun&lt;/_date_display&gt;&lt;_doi&gt;10.1097/APO.0000000000000294&lt;/_doi&gt;&lt;_impact_factor&gt;   2.827&lt;/_impact_factor&gt;&lt;_isbn&gt;2162-0989 (Electronic); 2162-0989 (Linking)&lt;/_isbn&gt;&lt;_issue&gt;3&lt;/_issue&gt;&lt;_journal&gt;Asia Pac J Ophthalmol (Phila)&lt;/_journal&gt;&lt;_language&gt;eng&lt;/_language&gt;&lt;_modified&gt;64368566&lt;/_modified&gt;&lt;_pages&gt;203-214&lt;/_pages&gt;&lt;_subject_headings&gt;Filtering Surgery/*methods; Glaucoma/physiopathology/*surgery; Humans; Intraocular Pressure/*physiology; Minimally Invasive Surgical Procedures/*methods&lt;/_subject_headings&gt;&lt;_tertiary_title&gt;Asia-Pacific journal of ophthalmology (Philadelphia, Pa.)&lt;/_tertiary_title&gt;&lt;_type_work&gt;Journal Article; Meta-Analysis; Systematic Review&lt;/_type_work&gt;&lt;_url&gt;http://www.ncbi.nlm.nih.gov/entrez/query.fcgi?cmd=Retrieve&amp;amp;db=pubmed&amp;amp;dopt=Abstract&amp;amp;list_uids=32501895&amp;amp;query_hl=1&lt;/_url&gt;&lt;_volume&gt;9&lt;/_volume&gt;&lt;/Details&gt;&lt;Extra&gt;&lt;DBUID&gt;{44D1E62E-E978-48A2-8C0D-0FC16F3EE2DB}&lt;/DBUID&gt;&lt;/Extra&gt;&lt;/Item&gt;&lt;/References&gt;&lt;/Group&gt;&lt;Group&gt;&lt;References&gt;&lt;Item&gt;&lt;ID&gt;1527&lt;/ID&gt;&lt;UID&gt;{7BEFBB05-7F3F-48F9-852D-AF7F8ADFC206}&lt;/UID&gt;&lt;Title&gt;Histopathology of the trabecular meshwork and Schlemm&amp;apos;s canal in primary  angle-closure glaucoma&lt;/Title&gt;&lt;Template&gt;Journal Article&lt;/Template&gt;&lt;Star&gt;0&lt;/Star&gt;&lt;Tag&gt;0&lt;/Tag&gt;&lt;Author&gt;Hamanaka, T; Kasahara, K; Takemura, T&lt;/Author&gt;&lt;Year&gt;2011&lt;/Year&gt;&lt;Details&gt;&lt;_accessed&gt;64367215&lt;/_accessed&gt;&lt;_accession_num&gt;21960557&lt;/_accession_num&gt;&lt;_author_adr&gt;Department of Ophthalmology, Japanese Red Cross Medical Center, 4-1-22 Hiroo,  Shibuyaku, Tokyo 150-8935, Japan. hamanaka_teruhiko@med.jrc.or.jp&lt;/_author_adr&gt;&lt;_created&gt;64171366&lt;/_created&gt;&lt;_date&gt;2011-11-17&lt;/_date&gt;&lt;_date_display&gt;2011 Nov 17&lt;/_date_display&gt;&lt;_doi&gt;10.1167/iovs.11-7591&lt;/_doi&gt;&lt;_impact_factor&gt;   4.799&lt;/_impact_factor&gt;&lt;_isbn&gt;1552-5783 (Electronic); 0146-0404 (Linking)&lt;/_isbn&gt;&lt;_issue&gt;12&lt;/_issue&gt;&lt;_journal&gt;Invest Ophthalmol Vis Sci&lt;/_journal&gt;&lt;_language&gt;eng&lt;/_language&gt;&lt;_modified&gt;64367215&lt;/_modified&gt;&lt;_pages&gt;8849-61&lt;/_pages&gt;&lt;_subject_headings&gt;Aged; Aqueous Humor/metabolism; Endothelium/pathology/ultrastructure; Female; Glaucoma, Angle-Closure/metabolism/*pathology/surgery; Gonioscopy; Humans; Intraocular Pressure/physiology; Male; Microscopy, Electron, Transmission; Middle Aged; Mitochondria/pathology/ultrastructure; Retrospective Studies; Trabecular Meshwork/*pathology/surgery/*ultrastructure; Trabeculectomy&lt;/_subject_headings&gt;&lt;_tertiary_title&gt;Investigative ophthalmology &amp;amp; visual science&lt;/_tertiary_title&gt;&lt;_type_work&gt;Journal Article&lt;/_type_work&gt;&lt;_url&gt;http://www.ncbi.nlm.nih.gov/entrez/query.fcgi?cmd=Retrieve&amp;amp;db=pubmed&amp;amp;dopt=Abstract&amp;amp;list_uids=21960557&amp;amp;query_hl=1&lt;/_url&gt;&lt;_volume&gt;52&lt;/_volume&gt;&lt;/Details&gt;&lt;Extra&gt;&lt;DBUID&gt;{44D1E62E-E978-48A2-8C0D-0FC16F3EE2DB}&lt;/DBUID&gt;&lt;/Extra&gt;&lt;/Item&gt;&lt;/References&gt;&lt;/Group&gt;&lt;/Citation&gt;_x000a_"/>
    <w:docVar w:name="NE.Ref{226E861C-80AC-4E99-A788-E20309E5D3C3}" w:val=" ADDIN NE.Ref.{226E861C-80AC-4E99-A788-E20309E5D3C3}&lt;Citation&gt;&lt;Group&gt;&lt;References&gt;&lt;Item&gt;&lt;ID&gt;1724&lt;/ID&gt;&lt;UID&gt;{7EDA359B-B6AD-4E81-AAD0-68A32DD3170B}&lt;/UID&gt;&lt;Title&gt;Mitomycin C-augmented Phacotrabeculectomy Versus Phacoemulsification in Primary  Angle-closure Glaucoma: A Randomized Controlled Study&lt;/Title&gt;&lt;Template&gt;Journal Article&lt;/Template&gt;&lt;Star&gt;0&lt;/Star&gt;&lt;Tag&gt;0&lt;/Tag&gt;&lt;Author&gt;El, Sayed YM; Elhusseiny, A M; Albalkini, A S; El, Sheikh RH; Osman, M A&lt;/Author&gt;&lt;Year&gt;2019&lt;/Year&gt;&lt;Details&gt;&lt;_accessed&gt;64364408&lt;/_accessed&gt;&lt;_accession_num&gt;31469675&lt;/_accession_num&gt;&lt;_author_adr&gt;Department of Ophthalmology, Kasr Al-Ainy School of Medicine, Cairo University,  Cairo, Egypt.&lt;/_author_adr&gt;&lt;_collection_scope&gt;SCI;SCIE&lt;/_collection_scope&gt;&lt;_created&gt;64364388&lt;/_created&gt;&lt;_date&gt;2019-10-01&lt;/_date&gt;&lt;_date_display&gt;2019 Oct&lt;/_date_display&gt;&lt;_doi&gt;10.1097/IJG.0000000000001345&lt;/_doi&gt;&lt;_impact_factor&gt;   2.503&lt;/_impact_factor&gt;&lt;_isbn&gt;1536-481X (Electronic); 1057-0829 (Linking)&lt;/_isbn&gt;&lt;_issue&gt;10&lt;/_issue&gt;&lt;_journal&gt;J Glaucoma&lt;/_journal&gt;&lt;_language&gt;eng&lt;/_language&gt;&lt;_modified&gt;64364408&lt;/_modified&gt;&lt;_pages&gt;911-915&lt;/_pages&gt;&lt;_subject_headings&gt;Aged; Alkylating Agents/*administration &amp;amp; dosage; Antihypertensive Agents/administration &amp;amp; dosage; Combined Modality Therapy; Female; Glaucoma, Angle-Closure/diagnosis/physiopathology/*surgery; Humans; Intraocular Pressure/physiology; Male; Middle Aged; Mitomycin/*administration &amp;amp; dosage; *Phacoemulsification; Prospective Studies; Sclera/drug effects; Suture Techniques; Tonometry, Ocular; *Trabeculectomy; Visual Field Tests&lt;/_subject_headings&gt;&lt;_tertiary_title&gt;Journal of glaucoma&lt;/_tertiary_title&gt;&lt;_type_work&gt;Comparative Study; Journal Article; Randomized Controlled Trial&lt;/_type_work&gt;&lt;_url&gt;http://www.ncbi.nlm.nih.gov/entrez/query.fcgi?cmd=Retrieve&amp;amp;db=pubmed&amp;amp;dopt=Abstract&amp;amp;list_uids=31469675&amp;amp;query_hl=1&lt;/_url&gt;&lt;_volume&gt;28&lt;/_volume&gt;&lt;/Details&gt;&lt;Extra&gt;&lt;DBUID&gt;{44D1E62E-E978-48A2-8C0D-0FC16F3EE2DB}&lt;/DBUID&gt;&lt;/Extra&gt;&lt;/Item&gt;&lt;/References&gt;&lt;/Group&gt;&lt;/Citation&gt;_x000a_"/>
    <w:docVar w:name="NE.Ref{235A5ABD-1281-4310-A334-3A8D46D5EB3E}" w:val=" ADDIN NE.Ref.{235A5ABD-1281-4310-A334-3A8D46D5EB3E}&lt;Citation&gt;&lt;Group&gt;&lt;References&gt;&lt;Item&gt;&lt;ID&gt;1531&lt;/ID&gt;&lt;UID&gt;{0C23B2B5-69F2-4690-92B4-C30987D98576}&lt;/UID&gt;&lt;Title&gt;Long term outcome of combined phacoemulsification and excisional goniotomy with the  Kahook Dual Blade in different subtypes of glaucoma&lt;/Title&gt;&lt;Template&gt;Journal Article&lt;/Template&gt;&lt;Star&gt;0&lt;/Star&gt;&lt;Tag&gt;0&lt;/Tag&gt;&lt;Author&gt;Al, Habash A; Albuainain, A&lt;/Author&gt;&lt;Year&gt;2021&lt;/Year&gt;&lt;Details&gt;&lt;_accession_num&gt;34021228&lt;/_accession_num&gt;&lt;_author_adr&gt;Department of Ophthalmology, King Fahd Hospital of the University, College of  Medicine, Imam Abdulrahman bin Faisal University, Dammam, Kingdom of Saudi Arabia.  ahmedalhabash@gmail.com.; Eye and Laser Centre, Bahrain Defence Force Hospital, Royal Medical Services, Riffa,  Kingdom of Bahrain.&lt;/_author_adr&gt;&lt;_created&gt;64178526&lt;/_created&gt;&lt;_date&gt;2021-05-21&lt;/_date&gt;&lt;_date_display&gt;2021 May 21&lt;/_date_display&gt;&lt;_doi&gt;10.1038/s41598-021-90223-5&lt;/_doi&gt;&lt;_impact_factor&gt;   4.380&lt;/_impact_factor&gt;&lt;_isbn&gt;2045-2322 (Electronic); 2045-2322 (Linking)&lt;/_isbn&gt;&lt;_issue&gt;1&lt;/_issue&gt;&lt;_journal&gt;Sci Rep&lt;/_journal&gt;&lt;_language&gt;eng&lt;/_language&gt;&lt;_modified&gt;64178526&lt;/_modified&gt;&lt;_pages&gt;10660&lt;/_pages&gt;&lt;_subject_headings&gt;Aged; Combined Modality Therapy; Disease Management; Female; Glaucoma/diagnosis/*epidemiology/*surgery; Humans; Male; Middle Aged; *Phacoemulsification/adverse effects/methods; Prognosis; Time Factors; *Trabeculectomy/adverse effects/methods; Treatment Outcome; Visual Acuity&lt;/_subject_headings&gt;&lt;_tertiary_title&gt;Scientific reports&lt;/_tertiary_title&gt;&lt;_type_work&gt;Journal Article&lt;/_type_work&gt;&lt;_url&gt;http://www.ncbi.nlm.nih.gov/entrez/query.fcgi?cmd=Retrieve&amp;amp;db=pubmed&amp;amp;dopt=Abstract&amp;amp;list_uids=34021228&amp;amp;query_hl=1&lt;/_url&gt;&lt;_volume&gt;11&lt;/_volume&gt;&lt;/Details&gt;&lt;Extra&gt;&lt;DBUID&gt;{44D1E62E-E978-48A2-8C0D-0FC16F3EE2DB}&lt;/DBUID&gt;&lt;/Extra&gt;&lt;/Item&gt;&lt;/References&gt;&lt;/Group&gt;&lt;/Citation&gt;_x000a_"/>
    <w:docVar w:name="NE.Ref{25D0559B-413F-4BE8-B3F2-66BCCEC64699}" w:val=" ADDIN NE.Ref.{25D0559B-413F-4BE8-B3F2-66BCCEC64699}&lt;Citation&gt;&lt;Group&gt;&lt;References&gt;&lt;Item&gt;&lt;ID&gt;1470&lt;/ID&gt;&lt;UID&gt;{267C41E5-4367-4656-BC4D-9417E3433D9C}&lt;/UID&gt;&lt;Title&gt;Steroid-induced glaucoma: Epidemiology, pathophysiology, and clinical management&lt;/Title&gt;&lt;Template&gt;Journal Article&lt;/Template&gt;&lt;Star&gt;0&lt;/Star&gt;&lt;Tag&gt;0&lt;/Tag&gt;&lt;Author&gt;Roberti, G; Oddone, F; Agnifili, L; Katsanos, A; Michelessi, M; Mastropasqua, L; Quaranta, L; Riva, I; Tanga, L; Manni, G&lt;/Author&gt;&lt;Year&gt;2020&lt;/Year&gt;&lt;Details&gt;&lt;_accession_num&gt;32057761&lt;/_accession_num&gt;&lt;_author_adr&gt;IRCCS - Fondazione Bietti, Rome, Italy.; IRCCS - Fondazione Bietti, Rome, Italy. Electronic address: odd1fr@gmail.com.; Ophthalmology Clinic, Department of Medicine and Aging Science, University G.  d&amp;apos;Annunzio of Chieti-Pescara, Chieti, Italy.; Department of Ophthalmology, University of Ioannina, Ioannina, Greece.; IRCCS - Fondazione Bietti, Rome, Italy.; Ophthalmology Clinic, Department of Medicine and Aging Science, University G.  d&amp;apos;Annunzio of Chieti-Pescara, Chieti, Italy.; Section of Ophthalmology, Department of Surgical and Clinical, Diagnostic and  Pediatric Sciences, University of Pavia - IRCCS Fondazione Policlinico, San Matteo,  Pavia, Italy.; IRCCS - Fondazione Bietti, Rome, Italy.; IRCCS - Fondazione Bietti, Rome, Italy.; DSCMT-University of Rome Tor Vergata, Rome, Italy.&lt;/_author_adr&gt;&lt;_collection_scope&gt;SCI;SCIE&lt;/_collection_scope&gt;&lt;_created&gt;64072272&lt;/_created&gt;&lt;_date&gt;2020-07-01&lt;/_date&gt;&lt;_date_display&gt;2020 Jul-Aug&lt;/_date_display&gt;&lt;_doi&gt;10.1016/j.survophthal.2020.01.002&lt;/_doi&gt;&lt;_impact_factor&gt;   6.048&lt;/_impact_factor&gt;&lt;_isbn&gt;1879-3304 (Electronic); 0039-6257 (Linking)&lt;/_isbn&gt;&lt;_issue&gt;4&lt;/_issue&gt;&lt;_journal&gt;Surv Ophthalmol&lt;/_journal&gt;&lt;_keywords&gt;*corticosteroids; *intraocular pressure; *optic neuropathy; *steroid-induced glaucoma&lt;/_keywords&gt;&lt;_language&gt;eng&lt;/_language&gt;&lt;_modified&gt;64072272&lt;/_modified&gt;&lt;_ori_publication&gt;Copyright © 2020 Elsevier Inc. All rights reserved.&lt;/_ori_publication&gt;&lt;_pages&gt;458-472&lt;/_pages&gt;&lt;_subject_headings&gt;Glaucoma/*chemically induced/epidemiology/therapy; Global Health; Glucocorticoids/*adverse effects; Humans; Incidence; Intraocular Pressure/*drug effects; Risk Factors; *Visual Acuity&lt;/_subject_headings&gt;&lt;_tertiary_title&gt;Survey of ophthalmology&lt;/_tertiary_title&gt;&lt;_type_work&gt;Journal Article; Research Support, Non-U.S. Gov&amp;apos;t; Review&lt;/_type_work&gt;&lt;_url&gt;http://www.ncbi.nlm.nih.gov/entrez/query.fcgi?cmd=Retrieve&amp;amp;db=pubmed&amp;amp;dopt=Abstract&amp;amp;list_uids=32057761&amp;amp;query_hl=1&lt;/_url&gt;&lt;_volume&gt;65&lt;/_volume&gt;&lt;/Details&gt;&lt;Extra&gt;&lt;DBUID&gt;{44D1E62E-E978-48A2-8C0D-0FC16F3EE2DB}&lt;/DBUID&gt;&lt;/Extra&gt;&lt;/Item&gt;&lt;/References&gt;&lt;/Group&gt;&lt;/Citation&gt;_x000a_"/>
    <w:docVar w:name="NE.Ref{25F375EB-5746-436F-B11B-82D9A5B5327E}" w:val=" ADDIN NE.Ref.{25F375EB-5746-436F-B11B-82D9A5B5327E}&lt;Citation&gt;&lt;Group&gt;&lt;References&gt;&lt;Item&gt;&lt;ID&gt;1432&lt;/ID&gt;&lt;UID&gt;{6DB81E5F-EA3D-49AE-BEBC-8EE3D62A61A5}&lt;/UID&gt;&lt;Title&gt;Natural history of glaucomatous optic neuropathy in highly myopic Chinese: study  protocol for a registry cohort study&lt;/Title&gt;&lt;Template&gt;Journal Article&lt;/Template&gt;&lt;Star&gt;0&lt;/Star&gt;&lt;Tag&gt;0&lt;/Tag&gt;&lt;Author&gt;Song, Y; Wang, W; Lin, F; Chen, S; Jin, L; Li, F; Gao, K; Cheng, W; Xiong, J; Zhou, R; Chen, M; Liang, J; Zhang, J; Jonas, J B; Zhang, X&lt;/Author&gt;&lt;Year&gt;2020&lt;/Year&gt;&lt;Details&gt;&lt;_accession_num&gt;33380478&lt;/_accession_num&gt;&lt;_author_adr&gt;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Department of Ophthalmology, Medical Faculty Mannheim, Heidelberg University,  Heidelberg, Baden-Württemberg, Germany.; State Key Laboratory of Ophthalmology, Zhongshan Ophthalmic Center, Sun Yat-sen  University, Guangzhou, China zhangxl2@mail.sysu.edu.cn.&lt;/_author_adr&gt;&lt;_date_display&gt;2020 Dec 30&lt;/_date_display&gt;&lt;_date&gt;2020-12-30&lt;/_date&gt;&lt;_doi&gt;10.1136/bmjopen-2020-039183&lt;/_doi&gt;&lt;_isbn&gt;2044-6055 (Electronic); 2044-6055 (Linking)&lt;/_isbn&gt;&lt;_issue&gt;12&lt;/_issue&gt;&lt;_journal&gt;BMJ Open&lt;/_journal&gt;&lt;_keywords&gt;*glaucoma; *medical retina; *ophthalmology&lt;/_keywords&gt;&lt;_language&gt;eng&lt;/_language&gt;&lt;_ori_publication&gt;© Author(s) (or their employer(s)) 2020. Re-use permitted under CC BY-NC. No _x000d__x000a_      commercial re-use. See rights and permissions. Published by BMJ.&lt;/_ori_publication&gt;&lt;_pages&gt;e039183&lt;/_pages&gt;&lt;_subject_headings&gt;China; Cohort Studies; *Glaucoma; Humans; Intraocular Pressure; *Myopia/complications; *Optic Nerve Diseases/etiology; Registries; Retrospective Studies&lt;/_subject_headings&gt;&lt;_tertiary_title&gt;BMJ open&lt;/_tertiary_title&gt;&lt;_type_work&gt;Journal Article; Research Support, Non-U.S. Gov&amp;apos;t&lt;/_type_work&gt;&lt;_url&gt;http://www.ncbi.nlm.nih.gov/entrez/query.fcgi?cmd=Retrieve&amp;amp;db=pubmed&amp;amp;dopt=Abstract&amp;amp;list_uids=33380478&amp;amp;query_hl=1&lt;/_url&gt;&lt;_volume&gt;10&lt;/_volume&gt;&lt;_created&gt;64013363&lt;/_created&gt;&lt;_modified&gt;64013363&lt;/_modified&gt;&lt;_impact_factor&gt;   2.692&lt;/_impact_factor&gt;&lt;_collection_scope&gt;SCIE&lt;/_collection_scope&gt;&lt;/Details&gt;&lt;Extra&gt;&lt;DBUID&gt;{44D1E62E-E978-48A2-8C0D-0FC16F3EE2DB}&lt;/DBUID&gt;&lt;/Extra&gt;&lt;/Item&gt;&lt;/References&gt;&lt;/Group&gt;&lt;/Citation&gt;_x000a_"/>
    <w:docVar w:name="NE.Ref{25F4B64B-04C2-4755-BCE3-D3D95A30D801}" w:val=" ADDIN NE.Ref.{25F4B64B-04C2-4755-BCE3-D3D95A30D801}&lt;Citation&gt;&lt;Group&gt;&lt;References&gt;&lt;Item&gt;&lt;ID&gt;1409&lt;/ID&gt;&lt;UID&gt;{BA23B44D-4DCE-491E-BC8C-419878FED1A8}&lt;/UID&gt;&lt;Title&gt;Global Prevalence of Myopia and High Myopia and Temporal Trends from 2000 through  2050&lt;/Title&gt;&lt;Template&gt;Journal Article&lt;/Template&gt;&lt;Star&gt;0&lt;/Star&gt;&lt;Tag&gt;0&lt;/Tag&gt;&lt;Author&gt;Holden, B A; Fricke, T R; Wilson, D A; Jong, M; Naidoo, K S; Sankaridurg, P; Wong, T Y; Naduvilath, T J; Resnikoff, S&lt;/Author&gt;&lt;Year&gt;2016&lt;/Year&gt;&lt;Details&gt;&lt;_accessed&gt;64007222&lt;/_accessed&gt;&lt;_accession_num&gt;26875007&lt;/_accession_num&gt;&lt;_author_adr&gt;Brien Holden Vision Institute, Sydney, Australia; School of Optometry and Vision  Science, University of New South Wales, Sydney, Australia.; Brien Holden Vision Institute, Sydney, Australia.; Brien Holden Vision Institute, Sydney, Australia; School of Optometry and Vision  Science, University of New South Wales, Sydney, Australia; African Vision Research  Institute, University of KwaZulu-Natal, Durban, South Africa.; Brien Holden Vision Institute, Sydney, Australia.; Brien Holden Vision Institute, Sydney, Australia; School of Optometry and Vision  Science, University of New South Wales, Sydney, Australia; African Vision Research  Institute, University of KwaZulu-Natal, Durban, South Africa. Electronic address:  k.naidoo@brienholdenvision.org.; Brien Holden Vision Institute, Sydney, Australia; School of Optometry and Vision  Science, University of New South Wales, Sydney, Australia.; Singapore Eye Research Institute, Singapore National Eye Center, Duke-NUS Medical  School, Singapore, Republic of Singapore.; Brien Holden Vision Institute, Sydney, Australia.; Brien Holden Vision Institute, Sydney, Australia; School of Optometry and Vision  Science, University of New South Wales, Sydney, Australia.&lt;/_author_adr&gt;&lt;_collection_scope&gt;SCI;SCIE&lt;/_collection_scope&gt;&lt;_created&gt;64007205&lt;/_created&gt;&lt;_date&gt;2016-05-01&lt;/_date&gt;&lt;_date_display&gt;2016 May&lt;/_date_display&gt;&lt;_doi&gt;10.1016/j.ophtha.2016.01.006&lt;/_doi&gt;&lt;_impact_factor&gt;  12.079&lt;/_impact_factor&gt;&lt;_isbn&gt;1549-4713 (Electronic); 0161-6420 (Linking)&lt;/_isbn&gt;&lt;_issue&gt;5&lt;/_issue&gt;&lt;_journal&gt;Ophthalmology&lt;/_journal&gt;&lt;_language&gt;eng&lt;/_language&gt;&lt;_modified&gt;64007222&lt;/_modified&gt;&lt;_ori_publication&gt;Copyright © 2016 American Academy of Ophthalmology. Published by Elsevier Inc. All _x000d__x000a_      rights reserved.&lt;/_ori_publication&gt;&lt;_pages&gt;1036-42&lt;/_pages&gt;&lt;_subject_headings&gt;Global Health/*trends; Humans; Myopia/*epidemiology; Myopia, Degenerative/*epidemiology; Rural Population/statistics &amp;amp; numerical data; Urban Population/statistics &amp;amp; numerical data&lt;/_subject_headings&gt;&lt;_tertiary_title&gt;Ophthalmology&lt;/_tertiary_title&gt;&lt;_type_work&gt;Journal Article; Meta-Analysis; Review; Systematic Review&lt;/_type_work&gt;&lt;_url&gt;http://www.ncbi.nlm.nih.gov/entrez/query.fcgi?cmd=Retrieve&amp;amp;db=pubmed&amp;amp;dopt=Abstract&amp;amp;list_uids=26875007&amp;amp;query_hl=1&lt;/_url&gt;&lt;_volume&gt;123&lt;/_volume&gt;&lt;/Details&gt;&lt;Extra&gt;&lt;DBUID&gt;{44D1E62E-E978-48A2-8C0D-0FC16F3EE2DB}&lt;/DBUID&gt;&lt;/Extra&gt;&lt;/Item&gt;&lt;/References&gt;&lt;/Group&gt;&lt;/Citation&gt;_x000a_"/>
    <w:docVar w:name="NE.Ref{2636D8E4-19FE-4D2C-8B4B-77386F3B6659}" w:val=" ADDIN NE.Ref.{2636D8E4-19FE-4D2C-8B4B-77386F3B6659}&lt;Citation&gt;&lt;Group&gt;&lt;References&gt;&lt;Item&gt;&lt;ID&gt;1525&lt;/ID&gt;&lt;UID&gt;{863ED736-8BD8-495D-A008-0FC544C5A33D}&lt;/UID&gt;&lt;Title&gt;Outcomes of combined lens extraction and goniosynechialysis in angle closure&lt;/Title&gt;&lt;Template&gt;Journal Article&lt;/Template&gt;&lt;Star&gt;0&lt;/Star&gt;&lt;Tag&gt;0&lt;/Tag&gt;&lt;Author&gt;White, A J; Orros, J M; Healey, P R&lt;/Author&gt;&lt;Year&gt;2013&lt;/Year&gt;&lt;Details&gt;&lt;_accession_num&gt;23601286&lt;/_accession_num&gt;&lt;_author_adr&gt;Centre for Vision Research, Department of Ophthalmology and Westmead Millennium  Institute, University of Sydney, Sydney, NSW, Australia.&lt;/_author_adr&gt;&lt;_collection_scope&gt;SCI;SCIE&lt;/_collection_scope&gt;&lt;_created&gt;64171349&lt;/_created&gt;&lt;_date&gt;2013-11-01&lt;/_date&gt;&lt;_date_display&gt;2013 Nov&lt;/_date_display&gt;&lt;_doi&gt;10.1111/ceo.12121&lt;/_doi&gt;&lt;_impact_factor&gt;   4.212&lt;/_impact_factor&gt;&lt;_isbn&gt;1442-9071 (Electronic); 1442-6404 (Linking)&lt;/_isbn&gt;&lt;_issue&gt;8&lt;/_issue&gt;&lt;_journal&gt;Clin Exp Ophthalmol&lt;/_journal&gt;&lt;_keywords&gt;angle closure; cataract; gioniosynechialysis; phacoemulsification&lt;/_keywords&gt;&lt;_language&gt;eng&lt;/_language&gt;&lt;_modified&gt;64380264&lt;/_modified&gt;&lt;_ori_publication&gt;© 2013 Royal Australian and New Zealand College of Ophthalmologists.&lt;/_ori_publication&gt;&lt;_pages&gt;746-52&lt;/_pages&gt;&lt;_subject_headings&gt;Acute Disease; Aged; Antihypertensive Agents/therapeutic use; Chronic Disease; Female; Filtering Surgery/*methods; Follow-Up Studies; Glaucoma, Angle-Closure/physiopathology/*surgery; Humans; Intraocular Pressure/physiology; Male; Phacoemulsification/*methods; Retrospective Studies; Tonometry, Ocular; Trabecular Meshwork/*surgery; Treatment Outcome&lt;/_subject_headings&gt;&lt;_tertiary_title&gt;Clinical &amp;amp; experimental ophthalmology&lt;/_tertiary_title&gt;&lt;_type_work&gt;Journal Article&lt;/_type_work&gt;&lt;_url&gt;http://www.ncbi.nlm.nih.gov/entrez/query.fcgi?cmd=Retrieve&amp;amp;db=pubmed&amp;amp;dopt=Abstract&amp;amp;list_uids=23601286&amp;amp;query_hl=1&lt;/_url&gt;&lt;_volume&gt;41&lt;/_volume&gt;&lt;/Details&gt;&lt;Extra&gt;&lt;DBUID&gt;{44D1E62E-E978-48A2-8C0D-0FC16F3EE2DB}&lt;/DBUID&gt;&lt;/Extra&gt;&lt;/Item&gt;&lt;/References&gt;&lt;/Group&gt;&lt;/Citation&gt;_x000a_"/>
    <w:docVar w:name="NE.Ref{27764DFC-5C56-45E2-AE53-C2A90C56480D}" w:val=" ADDIN NE.Ref.{27764DFC-5C56-45E2-AE53-C2A90C56480D}&lt;Citation&gt;&lt;Group&gt;&lt;References&gt;&lt;Item&gt;&lt;ID&gt;1519&lt;/ID&gt;&lt;UID&gt;{E8BE0B63-1FEA-4924-9454-F7EB8DD99A5D}&lt;/UID&gt;&lt;Title&gt;Matched Cohort Study of Cataract Surgery With and Without Trabecular Microbypass  Stent Implantation in Primary Angle-Closure Glaucoma&lt;/Title&gt;&lt;Template&gt;Journal Article&lt;/Template&gt;&lt;Star&gt;0&lt;/Star&gt;&lt;Tag&gt;0&lt;/Tag&gt;&lt;Author&gt;Salimi, A; Abu-Nada, M; Harasymowycz, P&lt;/Author&gt;&lt;Year&gt;2021&lt;/Year&gt;&lt;Details&gt;&lt;_accession_num&gt;33428885&lt;/_accession_num&gt;&lt;_author_adr&gt;Department of Ophthalmology, Faculty of Medicine, McGill University, Montreal,  Quebec, Canada; Montreal Glaucoma Institute and Bellevue Ophthalmology Clinics,  Montreal, Quebec, Canada.; Faculty of Medicine, McGill University, Montreal, Quebec, Canada.; Montreal Glaucoma Institute and Bellevue Ophthalmology Clinics, Montreal, Quebec,  Canada; Department of Ophthalmology, University of Montreal, Montreal, Quebec,  Canada. Electronic address: pavloh@igmtl.com.&lt;/_author_adr&gt;&lt;_date_display&gt;2021 Apr&lt;/_date_display&gt;&lt;_date&gt;2021-04-01&lt;/_date&gt;&lt;_doi&gt;10.1016/j.ajo.2020.12.032&lt;/_doi&gt;&lt;_isbn&gt;1879-1891 (Electronic); 0002-9394 (Linking)&lt;/_isbn&gt;&lt;_journal&gt;Am J Ophthalmol&lt;/_journal&gt;&lt;_language&gt;eng&lt;/_language&gt;&lt;_ori_publication&gt;Copyright © 2021 Elsevier Inc. All rights reserved.&lt;/_ori_publication&gt;&lt;_pages&gt;310-320&lt;/_pages&gt;&lt;_subject_headings&gt;Aged; Female; *Glaucoma Drainage Implants; Glaucoma, Angle-Closure/physiopathology/*surgery; Humans; Intraocular Pressure/physiology; Lens Implantation, Intraocular; Male; Matched-Pair Analysis; Middle Aged; *Phacoemulsification; Pseudophakia/physiopathology; Retrospective Studies; *Stents; Tonometry, Ocular; Trabecular Meshwork/*surgery; Visual Acuity/physiology&lt;/_subject_headings&gt;&lt;_tertiary_title&gt;American journal of ophthalmology&lt;/_tertiary_title&gt;&lt;_type_work&gt;Comparative Study; Journal Article&lt;/_type_work&gt;&lt;_url&gt;http://www.ncbi.nlm.nih.gov/entrez/query.fcgi?cmd=Retrieve&amp;amp;db=pubmed&amp;amp;dopt=Abstract&amp;amp;list_uids=33428885&amp;amp;query_hl=1&lt;/_url&gt;&lt;_volume&gt;224&lt;/_volume&gt;&lt;_created&gt;64154491&lt;/_created&gt;&lt;_modified&gt;64154491&lt;/_modified&gt;&lt;_impact_factor&gt;   5.258&lt;/_impact_factor&gt;&lt;_collection_scope&gt;SCI;SCIE&lt;/_collection_scope&gt;&lt;/Details&gt;&lt;Extra&gt;&lt;DBUID&gt;{44D1E62E-E978-48A2-8C0D-0FC16F3EE2DB}&lt;/DBUID&gt;&lt;/Extra&gt;&lt;/Item&gt;&lt;/References&gt;&lt;/Group&gt;&lt;/Citation&gt;_x000a_"/>
    <w:docVar w:name="NE.Ref{28C7DDD4-8B28-41F5-9C5B-4147D00794C8}" w:val=" ADDIN NE.Ref.{28C7DDD4-8B28-41F5-9C5B-4147D00794C8}&lt;Citation&gt;&lt;Group&gt;&lt;References&gt;&lt;Item&gt;&lt;ID&gt;1728&lt;/ID&gt;&lt;UID&gt;{6E6F9CC8-A77A-46E4-B83F-55EF332AFD6D}&lt;/UID&gt;&lt;Title&gt;Primary phacoemulsification and intraocular lens implantation for acute  angle-closure glaucoma&lt;/Title&gt;&lt;Template&gt;Journal Article&lt;/Template&gt;&lt;Star&gt;0&lt;/Star&gt;&lt;Tag&gt;0&lt;/Tag&gt;&lt;Author&gt;Jacobi, P C; Dietlein, T S; Lüke, C; Engels, B; Krieglstein, G K&lt;/Author&gt;&lt;Year&gt;2002&lt;/Year&gt;&lt;Details&gt;&lt;_accessed&gt;64373001&lt;/_accessed&gt;&lt;_accession_num&gt;12208704&lt;/_accession_num&gt;&lt;_author_adr&gt;University of Cologne, Department of Ophthalmology, Cologne, Germany.&lt;/_author_adr&gt;&lt;_collection_scope&gt;SCI;SCIE&lt;/_collection_scope&gt;&lt;_created&gt;64364614&lt;/_created&gt;&lt;_date&gt;2002-09-01&lt;/_date&gt;&lt;_date_display&gt;2002 Sep&lt;/_date_display&gt;&lt;_doi&gt;10.1016/s0161-6420(02)01123-5&lt;/_doi&gt;&lt;_impact_factor&gt;  12.079&lt;/_impact_factor&gt;&lt;_isbn&gt;0161-6420 (Print); 0161-6420 (Linking)&lt;/_isbn&gt;&lt;_issue&gt;9&lt;/_issue&gt;&lt;_journal&gt;Ophthalmology&lt;/_journal&gt;&lt;_language&gt;eng&lt;/_language&gt;&lt;_modified&gt;64373001&lt;/_modified&gt;&lt;_pages&gt;1597-603&lt;/_pages&gt;&lt;_subject_headings&gt;Acute Disease; Aged; Aged, 80 and over; Female; Glaucoma, Angle-Closure/*surgery; Humans; Intraocular Pressure; Iris/surgery; Laser Therapy; Lens Implantation, Intraocular/*methods; Male; Middle Aged; Phacoemulsification/*methods; Prospective Studies; Safety; Treatment Outcome; Visual Acuity&lt;/_subject_headings&gt;&lt;_tertiary_title&gt;Ophthalmology&lt;/_tertiary_title&gt;&lt;_type_work&gt;Clinical Trial; Comparative Study; Controlled Clinical Trial; Evaluation Study; Journal Article&lt;/_type_work&gt;&lt;_url&gt;http://www.ncbi.nlm.nih.gov/entrez/query.fcgi?cmd=Retrieve&amp;amp;db=pubmed&amp;amp;dopt=Abstract&amp;amp;list_uids=12208704&amp;amp;query_hl=1&lt;/_url&gt;&lt;_volume&gt;109&lt;/_volume&gt;&lt;/Details&gt;&lt;Extra&gt;&lt;DBUID&gt;{44D1E62E-E978-48A2-8C0D-0FC16F3EE2DB}&lt;/DBUID&gt;&lt;/Extra&gt;&lt;/Item&gt;&lt;/References&gt;&lt;/Group&gt;&lt;/Citation&gt;_x000a_"/>
    <w:docVar w:name="NE.Ref{2A4EDE44-46A8-4AC0-ABE0-B904310157C3}" w:val=" ADDIN NE.Ref.{2A4EDE44-46A8-4AC0-ABE0-B904310157C3}&lt;Citation&gt;&lt;Group&gt;&lt;References&gt;&lt;Item&gt;&lt;ID&gt;1452&lt;/ID&gt;&lt;UID&gt;{A6B265F3-C1FC-4714-A816-F48EDADB6E7C}&lt;/UID&gt;&lt;Title&gt;Optic disc torsion presenting as unilateral glaucomatous-appearing visual field  defect in young myopic Korean eyes&lt;/Title&gt;&lt;Template&gt;Journal Article&lt;/Template&gt;&lt;Star&gt;0&lt;/Star&gt;&lt;Tag&gt;0&lt;/Tag&gt;&lt;Author&gt;Lee, K S; Lee, J R; Kook, M S&lt;/Author&gt;&lt;Year&gt;2014&lt;/Year&gt;&lt;Details&gt;&lt;_accessed&gt;64048245&lt;/_accessed&gt;&lt;_accession_num&gt;24507857&lt;/_accession_num&gt;&lt;_author_adr&gt;Department of Ophthalmology, College of Medicine, University of Ulsan, Asan Medical  Center, Seoul, Korea.; Department of Ophthalmology, College of Medicine, University of Ulsan, Asan Medical  Center, Seoul, Korea.; Department of Ophthalmology, College of Medicine, University of Ulsan, Asan Medical  Center, Seoul, Korea. Electronic address: mskook@amc.seoul.kr.&lt;/_author_adr&gt;&lt;_collection_scope&gt;SCI;SCIE&lt;/_collection_scope&gt;&lt;_created&gt;64016250&lt;/_created&gt;&lt;_date&gt;2014-05-01&lt;/_date&gt;&lt;_date_display&gt;2014 May&lt;/_date_display&gt;&lt;_doi&gt;10.1016/j.ophtha.2013.11.014&lt;/_doi&gt;&lt;_impact_factor&gt;  12.079&lt;/_impact_factor&gt;&lt;_isbn&gt;1549-4713 (Electronic); 0161-6420 (Linking)&lt;/_isbn&gt;&lt;_issue&gt;5&lt;/_issue&gt;&lt;_journal&gt;Ophthalmology&lt;/_journal&gt;&lt;_language&gt;eng&lt;/_language&gt;&lt;_modified&gt;64048245&lt;/_modified&gt;&lt;_ori_publication&gt;Copyright © 2014 American Academy of Ophthalmology. Published by Elsevier Inc. All _x000d__x000a_      rights reserved.&lt;/_ori_publication&gt;&lt;_pages&gt;1013-9&lt;/_pages&gt;&lt;_subject_headings&gt;Adult; Cross-Sectional Studies; Female; Glaucoma, Open-Angle/*diagnosis; Humans; Intraocular Pressure/physiology; Male; Middle Aged; Myopia/*complications/ethnology; Nerve Fibers/pathology; Optic Disk/*pathology; Optic Nerve Diseases/*diagnosis; Republic of Korea/ethnology; Retinal Ganglion Cells/pathology; Retrospective Studies; Tomography, Optical Coherence; Torsion Abnormality/*diagnosis; Vision Disorders/*diagnosis; Visual Field Tests; *Visual Fields; Young Adult&lt;/_subject_headings&gt;&lt;_tertiary_title&gt;Ophthalmology&lt;/_tertiary_title&gt;&lt;_type_work&gt;Comparative Study; Journal Article&lt;/_type_work&gt;&lt;_url&gt;http://www.ncbi.nlm.nih.gov/entrez/query.fcgi?cmd=Retrieve&amp;amp;db=pubmed&amp;amp;dopt=Abstract&amp;amp;list_uids=24507857&amp;amp;query_hl=1&lt;/_url&gt;&lt;_volume&gt;121&lt;/_volume&gt;&lt;/Details&gt;&lt;Extra&gt;&lt;DBUID&gt;{44D1E62E-E978-48A2-8C0D-0FC16F3EE2DB}&lt;/DBUID&gt;&lt;/Extra&gt;&lt;/Item&gt;&lt;/References&gt;&lt;/Group&gt;&lt;/Citation&gt;_x000a_"/>
    <w:docVar w:name="NE.Ref{33DA2937-354F-458E-9E4A-8CA6EBF467D1}" w:val=" ADDIN NE.Ref.{33DA2937-354F-458E-9E4A-8CA6EBF467D1}&lt;Citation&gt;&lt;Group&gt;&lt;References&gt;&lt;Item&gt;&lt;ID&gt;1719&lt;/ID&gt;&lt;UID&gt;{E0168341-417E-441A-BEED-70C54F90F3E2}&lt;/UID&gt;&lt;Title&gt;In Vivo Identification of the Posttrabecular Aqueous Outflow Pathway Using  Swept-Source Optical Coherence Tomography&lt;/Title&gt;&lt;Template&gt;Journal Article&lt;/Template&gt;&lt;Star&gt;0&lt;/Star&gt;&lt;Tag&gt;0&lt;/Tag&gt;&lt;Author&gt;Uji, A; Muraoka, Y; Yoshimura, N&lt;/Author&gt;&lt;Year&gt;2016&lt;/Year&gt;&lt;Details&gt;&lt;_accession_num&gt;27537266&lt;/_accession_num&gt;&lt;_created&gt;64363319&lt;/_created&gt;&lt;_date&gt;2016-08-01&lt;/_date&gt;&lt;_date_display&gt;2016 Aug 1&lt;/_date_display&gt;&lt;_doi&gt;10.1167/iovs.16-19869&lt;/_doi&gt;&lt;_impact_factor&gt;   4.799&lt;/_impact_factor&gt;&lt;_isbn&gt;1552-5783 (Electronic); 0146-0404 (Linking)&lt;/_isbn&gt;&lt;_issue&gt;10&lt;/_issue&gt;&lt;_journal&gt;Invest Ophthalmol Vis Sci&lt;/_journal&gt;&lt;_language&gt;eng&lt;/_language&gt;&lt;_modified&gt;64363319&lt;/_modified&gt;&lt;_pages&gt;4162-9&lt;/_pages&gt;&lt;_subject_headings&gt;Adult; Aqueous Humor/*metabolism; Cross-Sectional Studies; Female; Follow-Up Studies; Healthy Volunteers; Humans; *Imaging, Three-Dimensional; Intraocular Pressure/*physiology; Limbus Corneae/*cytology/metabolism; Male; Prospective Studies; Tomography, Optical Coherence/*methods; Trabecular Meshwork/*cytology/metabolism; Young Adult&lt;/_subject_headings&gt;&lt;_tertiary_title&gt;Investigative ophthalmology &amp;amp; visual science&lt;/_tertiary_title&gt;&lt;_type_work&gt;Journal Article; Observational Study&lt;/_type_work&gt;&lt;_url&gt;http://www.ncbi.nlm.nih.gov/entrez/query.fcgi?cmd=Retrieve&amp;amp;db=pubmed&amp;amp;dopt=Abstract&amp;amp;list_uids=27537266&amp;amp;query_hl=1&lt;/_url&gt;&lt;_volume&gt;57&lt;/_volume&gt;&lt;/Details&gt;&lt;Extra&gt;&lt;DBUID&gt;{44D1E62E-E978-48A2-8C0D-0FC16F3EE2DB}&lt;/DBUID&gt;&lt;/Extra&gt;&lt;/Item&gt;&lt;/References&gt;&lt;/Group&gt;&lt;Group&gt;&lt;References&gt;&lt;Item&gt;&lt;ID&gt;1717&lt;/ID&gt;&lt;UID&gt;{DE5B8404-FF0A-46D4-BF9D-8BDA5C8397BF}&lt;/UID&gt;&lt;Title&gt;Collector Channels: Role and Evaluation in Schlemm&amp;apos;s Canal Surgery&lt;/Title&gt;&lt;Template&gt;Journal Article&lt;/Template&gt;&lt;Star&gt;0&lt;/Star&gt;&lt;Tag&gt;0&lt;/Tag&gt;&lt;Author&gt;M, Elhusseiny A; Jamerson, E C; Menshawey, R; Tam, E K; El, Sayed YM&lt;/Author&gt;&lt;Year&gt;2020&lt;/Year&gt;&lt;Details&gt;&lt;_accessed&gt;64373337&lt;/_accessed&gt;&lt;_accession_num&gt;32449380&lt;/_accession_num&gt;&lt;_author_adr&gt;Department of Ophthalmology, Kasr Al-Ainy, Cairo University , Giza, Egypt.; Department of Ophthalmology, Boston Children&amp;apos;s Hospital, Harvard Medical School ,  Boston, Massachusetts, USA.; Riverside Community Hospital, University at California Riverside School of  Medicine , Riverside, California, USA.; Department of Ophthalmology, Kasr Al-Ainy, Cairo University , Giza, Egypt.; Department of Ophthalmology, Boston Medical Center, Boston University , Boston,  Massachusetts, USA.; Department of Ophthalmology, Kasr Al-Ainy, Cairo University , Giza, Egypt.&lt;/_author_adr&gt;&lt;_collection_scope&gt;SCI;SCIE&lt;/_collection_scope&gt;&lt;_created&gt;64363235&lt;/_created&gt;&lt;_date&gt;2020-10-01&lt;/_date&gt;&lt;_date_display&gt;2020 Oct&lt;/_date_display&gt;&lt;_doi&gt;10.1080/02713683.2020.1773866&lt;/_doi&gt;&lt;_impact_factor&gt;   2.424&lt;/_impact_factor&gt;&lt;_isbn&gt;1460-2202 (Electronic); 0271-3683 (Linking)&lt;/_isbn&gt;&lt;_issue&gt;10&lt;/_issue&gt;&lt;_journal&gt;Curr Eye Res&lt;/_journal&gt;&lt;_keywords&gt;*Collector channels; *Schlemm’s Canal; *angle surgery; *imaging modalities&lt;/_keywords&gt;&lt;_language&gt;eng&lt;/_language&gt;&lt;_modified&gt;64373337&lt;/_modified&gt;&lt;_pages&gt;1181-1187&lt;/_pages&gt;&lt;_subject_headings&gt;Animals; Aqueous Humor/*physiology; Corneal Diseases/diagnostic imaging/physiopathology/*surgery; Humans; Intraocular Pressure/physiology; Ion Channels/*physiology; Limbus Corneae/diagnostic imaging/physiopathology/*surgery; Sclera/blood supply; Trabecular Meshwork/diagnostic imaging/metabolism; Veins/physiology&lt;/_subject_headings&gt;&lt;_tertiary_title&gt;Current eye research&lt;/_tertiary_title&gt;&lt;_type_work&gt;Journal Article; Review&lt;/_type_work&gt;&lt;_url&gt;http://www.ncbi.nlm.nih.gov/entrez/query.fcgi?cmd=Retrieve&amp;amp;db=pubmed&amp;amp;dopt=Abstract&amp;amp;list_uids=32449380&amp;amp;query_hl=1&lt;/_url&gt;&lt;_volume&gt;45&lt;/_volume&gt;&lt;/Details&gt;&lt;Extra&gt;&lt;DBUID&gt;{44D1E62E-E978-48A2-8C0D-0FC16F3EE2DB}&lt;/DBUID&gt;&lt;/Extra&gt;&lt;/Item&gt;&lt;/References&gt;&lt;/Group&gt;&lt;Group&gt;&lt;References&gt;&lt;Item&gt;&lt;ID&gt;1737&lt;/ID&gt;&lt;UID&gt;{2F12D603-BD75-459B-8C5E-AED958AF06F0}&lt;/UID&gt;&lt;Title&gt;Fluorescein Aqueous Angiography in Live Normal Human Eyes&lt;/Title&gt;&lt;Template&gt;Journal Article&lt;/Template&gt;&lt;Star&gt;0&lt;/Star&gt;&lt;Tag&gt;0&lt;/Tag&gt;&lt;Author&gt;Huang, A S; Penteado, R C; Saha, S K; Do, J L; Ngai, P; Hu, Z; Weinreb, R N&lt;/Author&gt;&lt;Year&gt;2018&lt;/Year&gt;&lt;Details&gt;&lt;_accession_num&gt;30095604&lt;/_accession_num&gt;&lt;_author_adr&gt;Department of Ophthalmology, Doheny Eye Institute, David Geffen School of  Medicine at UCLA, Los Angeles.; Department of Ophthalmology, Hamilton Glaucoma Center, Shiley Eye Institute,  University of California, San Diego, CA.; Department of Ophthalmology, Doheny Eye Institute, David Geffen School of  Medicine at UCLA, Los Angeles.; Department of Ophthalmology, Hamilton Glaucoma Center, Shiley Eye Institute,  University of California, San Diego, CA.; Department of Ophthalmology, Hamilton Glaucoma Center, Shiley Eye Institute,  University of California, San Diego, CA.; Department of Ophthalmology, Doheny Eye Institute, David Geffen School of  Medicine at UCLA, Los Angeles.; Department of Ophthalmology, Hamilton Glaucoma Center, Shiley Eye Institute,  University of California, San Diego, CA.&lt;/_author_adr&gt;&lt;_collection_scope&gt;SCI;SCIE&lt;/_collection_scope&gt;&lt;_created&gt;64372852&lt;/_created&gt;&lt;_date&gt;2018-11-01&lt;/_date&gt;&lt;_date_display&gt;2018 Nov&lt;/_date_display&gt;&lt;_doi&gt;10.1097/IJG.0000000000001042&lt;/_doi&gt;&lt;_impact_factor&gt;   2.503&lt;/_impact_factor&gt;&lt;_isbn&gt;1536-481X (Electronic); 1057-0829 (Print); 1057-0829 (Linking)&lt;/_isbn&gt;&lt;_issue&gt;11&lt;/_issue&gt;&lt;_journal&gt;J Glaucoma&lt;/_journal&gt;&lt;_language&gt;eng&lt;/_language&gt;&lt;_modified&gt;64372852&lt;/_modified&gt;&lt;_pages&gt;957-964&lt;/_pages&gt;&lt;_subject_headings&gt;Aged; Aged, 80 and over; Aqueous Humor/*metabolism; *Cataract Extraction; Female; Fluorescein/metabolism; Fluorescein Angiography/*methods; Humans; Male; Middle Aged; Tomography, Optical Coherence/methods&lt;/_subject_headings&gt;&lt;_tertiary_title&gt;Journal of glaucoma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0095604&amp;amp;query_hl=1&lt;/_url&gt;&lt;_volume&gt;27&lt;/_volume&gt;&lt;/Details&gt;&lt;Extra&gt;&lt;DBUID&gt;{44D1E62E-E978-48A2-8C0D-0FC16F3EE2DB}&lt;/DBUID&gt;&lt;/Extra&gt;&lt;/Item&gt;&lt;/References&gt;&lt;/Group&gt;&lt;/Citation&gt;_x000a_"/>
    <w:docVar w:name="NE.Ref{35CBF88B-9D12-48CE-8FB3-0E57D8E7DE18}" w:val=" ADDIN NE.Ref.{35CBF88B-9D12-48CE-8FB3-0E57D8E7DE18}&lt;Citation&gt;&lt;Group&gt;&lt;References&gt;&lt;Item&gt;&lt;ID&gt;1518&lt;/ID&gt;&lt;UID&gt;{21F1D850-7109-4119-95B9-7C381382BD2F}&lt;/UID&gt;&lt;Title&gt;Phacoemulsification with or without goniosynechialysis for angle-closure glaucoma: a  global Meta-analysis based on randomized controlled trials&lt;/Title&gt;&lt;Template&gt;Journal Article&lt;/Template&gt;&lt;Star&gt;0&lt;/Star&gt;&lt;Tag&gt;0&lt;/Tag&gt;&lt;Author&gt;Wang, N; Jia, S B&lt;/Author&gt;&lt;Year&gt;2019&lt;/Year&gt;&lt;Details&gt;&lt;_accession_num&gt;31131244&lt;/_accession_num&gt;&lt;_author_adr&gt;Department of Ophthalmology, the Second Xiangya Hospital, Central South University,  Changsha 410011, Hunan Province, China.; Hunan Clinical Research Center of Ophthalmic Disease, Changsha 410011, Hunan  Province, China.; Department of Ophthalmology, the Second Xiangya Hospital, Central South University,  Changsha 410011, Hunan Province, China.; Hunan Clinical Research Center of Ophthalmic Disease, Changsha 410011, Hunan  Province, China.&lt;/_author_adr&gt;&lt;_created&gt;64154464&lt;/_created&gt;&lt;_date&gt;2019-01-20&lt;/_date&gt;&lt;_date_display&gt;2019&lt;/_date_display&gt;&lt;_doi&gt;10.18240/ijo.2019.05.20&lt;/_doi&gt;&lt;_impact_factor&gt;   1.779&lt;/_impact_factor&gt;&lt;_isbn&gt;2222-3959 (Print); 2227-4898 (Electronic); 2222-3959 (Linking)&lt;/_isbn&gt;&lt;_issue&gt;5&lt;/_issue&gt;&lt;_journal&gt;Int J Ophthalmol&lt;/_journal&gt;&lt;_keywords&gt;Meta-analysis; angle-closure glaucoma; cataract; goniosynechialysis; phacoemulsification&lt;/_keywords&gt;&lt;_language&gt;eng&lt;/_language&gt;&lt;_modified&gt;64154464&lt;/_modified&gt;&lt;_pages&gt;826-833&lt;/_pages&gt;&lt;_tertiary_title&gt;International journal of ophthalmology&lt;/_tertiary_title&gt;&lt;_type_work&gt;Journal Article&lt;/_type_work&gt;&lt;_url&gt;http://www.ncbi.nlm.nih.gov/entrez/query.fcgi?cmd=Retrieve&amp;amp;db=pubmed&amp;amp;dopt=Abstract&amp;amp;list_uids=31131244&amp;amp;query_hl=1&lt;/_url&gt;&lt;_volume&gt;12&lt;/_volume&gt;&lt;/Details&gt;&lt;Extra&gt;&lt;DBUID&gt;{44D1E62E-E978-48A2-8C0D-0FC16F3EE2DB}&lt;/DBUID&gt;&lt;/Extra&gt;&lt;/Item&gt;&lt;/References&gt;&lt;/Group&gt;&lt;/Citation&gt;_x000a_"/>
    <w:docVar w:name="NE.Ref{381ED241-9892-4FC5-88E7-2D8EE8B68C23}" w:val=" ADDIN NE.Ref.{381ED241-9892-4FC5-88E7-2D8EE8B68C23}&lt;Citation&gt;&lt;Group&gt;&lt;References&gt;&lt;Item&gt;&lt;ID&gt;1425&lt;/ID&gt;&lt;UID&gt;{6F147772-F3A9-41E0-A235-53FFA1976EBD}&lt;/UID&gt;&lt;Title&gt;Myopia as a risk factor for open-angle glaucoma: a systematic review and  meta-analysis&lt;/Title&gt;&lt;Template&gt;Journal Article&lt;/Template&gt;&lt;Star&gt;0&lt;/Star&gt;&lt;Tag&gt;0&lt;/Tag&gt;&lt;Author&gt;Marcus, M W; de Vries, M M; Junoy, Montolio FG; Jansonius, N M&lt;/Author&gt;&lt;Year&gt;2011&lt;/Year&gt;&lt;Details&gt;&lt;_accession_num&gt;21684603&lt;/_accession_num&gt;&lt;_author_adr&gt;Department of Ophthalmology, University Medical Center Groningen, University of  Groningen, Groningen, The Netherlands.&lt;/_author_adr&gt;&lt;_collection_scope&gt;SCI;SCIE&lt;/_collection_scope&gt;&lt;_created&gt;64010099&lt;/_created&gt;&lt;_date&gt;2011-10-01&lt;/_date&gt;&lt;_date_display&gt;2011 Oct&lt;/_date_display&gt;&lt;_doi&gt;10.1016/j.ophtha.2011.03.012&lt;/_doi&gt;&lt;_impact_factor&gt;  12.079&lt;/_impact_factor&gt;&lt;_isbn&gt;1549-4713 (Electronic); 0161-6420 (Linking)&lt;/_isbn&gt;&lt;_issue&gt;10&lt;/_issue&gt;&lt;_journal&gt;Ophthalmology&lt;/_journal&gt;&lt;_language&gt;eng&lt;/_language&gt;&lt;_modified&gt;64010099&lt;/_modified&gt;&lt;_ori_publication&gt;Copyright © 2011 American Academy of Ophthalmology. Published by Elsevier Inc. All _x000d__x000a_      rights reserved.&lt;/_ori_publication&gt;&lt;_pages&gt;1989-1994.e2&lt;/_pages&gt;&lt;_subject_headings&gt;Adult; Aged; Aged, 80 and over; Cross-Sectional Studies; Glaucoma, Open-Angle/epidemiology/*etiology; Humans; Middle Aged; Myopia/*complications; Odds Ratio; Risk Factors&lt;/_subject_headings&gt;&lt;_tertiary_title&gt;Ophthalmology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1684603&amp;amp;query_hl=1&lt;/_url&gt;&lt;_volume&gt;118&lt;/_volume&gt;&lt;/Details&gt;&lt;Extra&gt;&lt;DBUID&gt;{44D1E62E-E978-48A2-8C0D-0FC16F3EE2DB}&lt;/DBUID&gt;&lt;/Extra&gt;&lt;/Item&gt;&lt;/References&gt;&lt;/Group&gt;&lt;Group&gt;&lt;References&gt;&lt;Item&gt;&lt;ID&gt;1429&lt;/ID&gt;&lt;UID&gt;{6E561254-97BE-41D4-85BA-37C957EC3908}&lt;/UID&gt;&lt;Title&gt;High myopia and glaucoma susceptibility the Beijing Eye Study&lt;/Title&gt;&lt;Template&gt;Journal Article&lt;/Template&gt;&lt;Star&gt;0&lt;/Star&gt;&lt;Tag&gt;0&lt;/Tag&gt;&lt;Author&gt;Xu, L; Wang, Y; Wang, S; Wang, Y; Jonas, J B&lt;/Author&gt;&lt;Year&gt;2007&lt;/Year&gt;&lt;Details&gt;&lt;_accession_num&gt;17123613&lt;/_accession_num&gt;&lt;_author_adr&gt;Beijing Institute of Ophthalmology, Beijing Tongren Hospital, Capital University of  Medical Science, Beijing, China.&lt;/_author_adr&gt;&lt;_collection_scope&gt;SCI;SCIE&lt;/_collection_scope&gt;&lt;_created&gt;64010106&lt;/_created&gt;&lt;_date&gt;2007-02-01&lt;/_date&gt;&lt;_date_display&gt;2007 Feb&lt;/_date_display&gt;&lt;_doi&gt;10.1016/j.ophtha.2006.06.050&lt;/_doi&gt;&lt;_impact_factor&gt;  12.079&lt;/_impact_factor&gt;&lt;_isbn&gt;1549-4713 (Electronic); 0161-6420 (Linking)&lt;/_isbn&gt;&lt;_issue&gt;2&lt;/_issue&gt;&lt;_journal&gt;Ophthalmology&lt;/_journal&gt;&lt;_language&gt;eng&lt;/_language&gt;&lt;_modified&gt;64010106&lt;/_modified&gt;&lt;_pages&gt;216-20&lt;/_pages&gt;&lt;_subject_headings&gt;Adult; Aged; Aged, 80 and over; China/epidemiology; Cross-Sectional Studies; Disease Susceptibility; Female; Glaucoma, Open-Angle/epidemiology/*etiology; Humans; Intraocular Pressure; Male; Middle Aged; Myopia/classification/*complications; Odds Ratio; Optic Disk/*pathology; Optic Nerve Diseases/epidemiology/*etiology; Prevalence; Risk Factors; Rural Population; Urban Population&lt;/_subject_headings&gt;&lt;_tertiary_title&gt;Ophthalmology&lt;/_tertiary_title&gt;&lt;_type_work&gt;Journal Article&lt;/_type_work&gt;&lt;_url&gt;http://www.ncbi.nlm.nih.gov/entrez/query.fcgi?cmd=Retrieve&amp;amp;db=pubmed&amp;amp;dopt=Abstract&amp;amp;list_uids=17123613&amp;amp;query_hl=1&lt;/_url&gt;&lt;_volume&gt;114&lt;/_volume&gt;&lt;/Details&gt;&lt;Extra&gt;&lt;DBUID&gt;{44D1E62E-E978-48A2-8C0D-0FC16F3EE2DB}&lt;/DBUID&gt;&lt;/Extra&gt;&lt;/Item&gt;&lt;/References&gt;&lt;/Group&gt;&lt;/Citation&gt;_x000a_"/>
    <w:docVar w:name="NE.Ref{39F9C828-D36A-41B9-BA46-451F879F0B53}" w:val=" ADDIN NE.Ref.{39F9C828-D36A-41B9-BA46-451F879F0B53}&lt;Citation&gt;&lt;Group&gt;&lt;References&gt;&lt;Item&gt;&lt;ID&gt;1726&lt;/ID&gt;&lt;UID&gt;{73B1B902-3842-4242-A8C4-57DB28FCE565}&lt;/UID&gt;&lt;Title&gt;Phacoemulsification versus Phacotrabeculectomy in Medically Controlled Primary  Angle Closure Glaucoma with Cataract in an Indian Cohort: A randomized controlled  trial&lt;/Title&gt;&lt;Template&gt;Journal Article&lt;/Template&gt;&lt;Star&gt;0&lt;/Star&gt;&lt;Tag&gt;0&lt;/Tag&gt;&lt;Author&gt;Senthil, S; Rao, H L; Choudhari, N; Garudadri, C&lt;/Author&gt;&lt;Year&gt;2022&lt;/Year&gt;&lt;Details&gt;&lt;_accessed&gt;64364464&lt;/_accessed&gt;&lt;_accession_num&gt;34370172&lt;/_accession_num&gt;&lt;_author_adr&gt;VST Glaucoma Center, L V Prasad Eye Institute, Banjara Hills, Hyderabad, India.  sirishasenthil@lvpei.org.; Kallam Anji Reddy Campus, L.V Prasad Eye Institute, L V Prasad Marg, Road No: 2,  Banjara Hills, Hyderabad, 500034, India. sirishasenthil@lvpei.org.; Narayana Nethralaya, Bangalore, India.; University Medical Center, University Eye Clinic Maastricht, Maastricht, The  Netherlands.; VST Glaucoma Center, L V Prasad Eye Institute, Banjara Hills, Hyderabad, India.; Kallam Anji Reddy Campus, L.V Prasad Eye Institute, L V Prasad Marg, Road No: 2,  Banjara Hills, Hyderabad, 500034, India.; VST Glaucoma Center, L V Prasad Eye Institute, Banjara Hills, Hyderabad, India.; Kallam Anji Reddy Campus, L.V Prasad Eye Institute, L V Prasad Marg, Road No: 2,  Banjara Hills, Hyderabad, 500034, India.&lt;/_author_adr&gt;&lt;_collection_scope&gt;SCIE&lt;/_collection_scope&gt;&lt;_created&gt;64364408&lt;/_created&gt;&lt;_date&gt;2022-01-01&lt;/_date&gt;&lt;_date_display&gt;2022 Jan&lt;/_date_display&gt;&lt;_doi&gt;10.1007/s10792-021-01997-6&lt;/_doi&gt;&lt;_impact_factor&gt;   2.031&lt;/_impact_factor&gt;&lt;_isbn&gt;1573-2630 (Electronic); 0165-5701 (Linking)&lt;/_isbn&gt;&lt;_issue&gt;1&lt;/_issue&gt;&lt;_journal&gt;Int Ophthalmol&lt;/_journal&gt;&lt;_keywords&gt;Angle closure glaucoma; Cataract surgery; PACG; Phacoemulsification; Phacotrabeculectomy&lt;/_keywords&gt;&lt;_language&gt;eng&lt;/_language&gt;&lt;_modified&gt;64364464&lt;/_modified&gt;&lt;_ori_publication&gt;© 2021. The Author(s), under exclusive licence to Springer Nature B.V.&lt;/_ori_publication&gt;&lt;_pages&gt;35-45&lt;/_pages&gt;&lt;_subject_headings&gt;*Cataract/complications; *Glaucoma, Angle-Closure/surgery; Humans; Intraocular Pressure; *Phacoemulsification; Prospective Studies; *Trabeculectomy; Treatment Outcome&lt;/_subject_headings&gt;&lt;_tertiary_title&gt;International ophthalmology&lt;/_tertiary_title&gt;&lt;_type_work&gt;Journal Article; Randomized Controlled Trial&lt;/_type_work&gt;&lt;_url&gt;http://www.ncbi.nlm.nih.gov/entrez/query.fcgi?cmd=Retrieve&amp;amp;db=pubmed&amp;amp;dopt=Abstract&amp;amp;list_uids=34370172&amp;amp;query_hl=1&lt;/_url&gt;&lt;_volume&gt;42&lt;/_volume&gt;&lt;/Details&gt;&lt;Extra&gt;&lt;DBUID&gt;{44D1E62E-E978-48A2-8C0D-0FC16F3EE2DB}&lt;/DBUID&gt;&lt;/Extra&gt;&lt;/Item&gt;&lt;/References&gt;&lt;/Group&gt;&lt;/Citation&gt;_x000a_"/>
    <w:docVar w:name="NE.Ref{3A7305E8-60EB-4D92-85B3-D7840630CBC5}" w:val=" ADDIN NE.Ref.{3A7305E8-60EB-4D92-85B3-D7840630CBC5}&lt;Citation&gt;&lt;Group&gt;&lt;References&gt;&lt;Item&gt;&lt;ID&gt;1479&lt;/ID&gt;&lt;UID&gt;{09634A99-3D1A-46BF-B821-D701E3DD0F60}&lt;/UID&gt;&lt;Title&gt;The structure and function relationship in glaucoma: implications for detection of  progression and measurement of rates of change&lt;/Title&gt;&lt;Template&gt;Journal Article&lt;/Template&gt;&lt;Star&gt;0&lt;/Star&gt;&lt;Tag&gt;0&lt;/Tag&gt;&lt;Author&gt;Medeiros, F A; Zangwill, L M; Bowd, C; Mansouri, K; Weinreb, R N&lt;/Author&gt;&lt;Year&gt;2012&lt;/Year&gt;&lt;Details&gt;&lt;_accession_num&gt;22893677&lt;/_accession_num&gt;&lt;_author_adr&gt;Hamilton Glaucoma Center, Department of Ophthalmology, University of California, San  Diego, La Jolla, CA 92093, USA. fmedeiros@glaucoma.ucsd.edu&lt;/_author_adr&gt;&lt;_created&gt;64112283&lt;/_created&gt;&lt;_date&gt;2012-10-05&lt;/_date&gt;&lt;_date_display&gt;2012 Oct 5&lt;/_date_display&gt;&lt;_doi&gt;10.1167/iovs.12-10345&lt;/_doi&gt;&lt;_impact_factor&gt;   4.799&lt;/_impact_factor&gt;&lt;_isbn&gt;1552-5783 (Electronic); 0146-0404 (Print); 0146-0404 (Linking)&lt;/_isbn&gt;&lt;_issue&gt;11&lt;/_issue&gt;&lt;_journal&gt;Invest Ophthalmol Vis Sci&lt;/_journal&gt;&lt;_language&gt;eng&lt;/_language&gt;&lt;_modified&gt;64112283&lt;/_modified&gt;&lt;_pages&gt;6939-46&lt;/_pages&gt;&lt;_subject_headings&gt;Aged; Cell Count; Cross-Sectional Studies; Disease Progression; Female; Glaucoma/*diagnosis/physiopathology; Humans; Intraocular Pressure/physiology; Male; Middle Aged; Nerve Fibers/*pathology; Ocular Hypertension/diagnosis/physiopathology; Optic Disk/*pathology; Optic Nerve Diseases/*diagnosis/physiopathology; Retinal Ganglion Cells/*pathology; Tomography, Optical Coherence; Vision Disorders/physiopathology; Visual Acuity/physiology; Visual Field Tests; Visual Fields/physiology&lt;/_subject_headings&gt;&lt;_tertiary_title&gt;Investigative ophthalmology &amp;amp; visual science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2893677&amp;amp;query_hl=1&lt;/_url&gt;&lt;_volume&gt;53&lt;/_volume&gt;&lt;/Details&gt;&lt;Extra&gt;&lt;DBUID&gt;{44D1E62E-E978-48A2-8C0D-0FC16F3EE2DB}&lt;/DBUID&gt;&lt;/Extra&gt;&lt;/Item&gt;&lt;/References&gt;&lt;/Group&gt;&lt;Group&gt;&lt;References&gt;&lt;Item&gt;&lt;ID&gt;1480&lt;/ID&gt;&lt;UID&gt;{2A34128A-3F04-4587-90D0-B40702255160}&lt;/UID&gt;&lt;Title&gt;Comparison of retinal nerve fiber layer and optic disc imaging for diagnosing  glaucoma in patients suspected of having the disease&lt;/Title&gt;&lt;Template&gt;Journal Article&lt;/Template&gt;&lt;Star&gt;0&lt;/Star&gt;&lt;Tag&gt;0&lt;/Tag&gt;&lt;Author&gt;Medeiros, F A; Vizzeri, G; Zangwill, L M; Alencar, L M; Sample, P A; Weinreb, R N&lt;/Author&gt;&lt;Year&gt;2008&lt;/Year&gt;&lt;Details&gt;&lt;_accession_num&gt;18207246&lt;/_accession_num&gt;&lt;_author_adr&gt;Hamilton Glaucoma Center and Department of Ophthalmology, University of California,  San Diego, La Jolla, CA 92093-0946, USA. fmedeiros@eyecenter.ucsd.edu&lt;/_author_adr&gt;&lt;_collection_scope&gt;SCI;SCIE&lt;/_collection_scope&gt;&lt;_created&gt;64112288&lt;/_created&gt;&lt;_date&gt;2008-08-01&lt;/_date&gt;&lt;_date_display&gt;2008 Aug&lt;/_date_display&gt;&lt;_doi&gt;10.1016/j.ophtha.2007.11.008&lt;/_doi&gt;&lt;_impact_factor&gt;  12.079&lt;/_impact_factor&gt;&lt;_isbn&gt;1549-4713 (Electronic); 0161-6420 (Print); 0161-6420 (Linking)&lt;/_isbn&gt;&lt;_issue&gt;8&lt;/_issue&gt;&lt;_journal&gt;Ophthalmology&lt;/_journal&gt;&lt;_language&gt;eng&lt;/_language&gt;&lt;_modified&gt;64112288&lt;/_modified&gt;&lt;_pages&gt;1340-6&lt;/_pages&gt;&lt;_subject_headings&gt;Aged; Cohort Studies; *Diagnostic Techniques, Ophthalmological; Follow-Up Studies; Glaucoma/*diagnosis; Humans; Intraocular Pressure; Lasers; Middle Aged; Nerve Fibers/*pathology; Ocular Hypertension/diagnosis; Optic Disk/*pathology; Optic Nerve Diseases/*diagnosis; Prospective Studies; ROC Curve; Retinal Ganglion Cells/*pathology; Sensitivity and Specificity; Tomography/methods&lt;/_subject_headings&gt;&lt;_tertiary_title&gt;Ophthalmology&lt;/_tertiary_title&gt;&lt;_type_work&gt;Comparative Study; Journal Article; Research Support, N.I.H., Extramural; Research Support, Non-U.S. Gov&amp;apos;t&lt;/_type_work&gt;&lt;_url&gt;http://www.ncbi.nlm.nih.gov/entrez/query.fcgi?cmd=Retrieve&amp;amp;db=pubmed&amp;amp;dopt=Abstract&amp;amp;list_uids=18207246&amp;amp;query_hl=1&lt;/_url&gt;&lt;_volume&gt;115&lt;/_volume&gt;&lt;/Details&gt;&lt;Extra&gt;&lt;DBUID&gt;{44D1E62E-E978-48A2-8C0D-0FC16F3EE2DB}&lt;/DBUID&gt;&lt;/Extra&gt;&lt;/Item&gt;&lt;/References&gt;&lt;/Group&gt;&lt;/Citation&gt;_x000a_"/>
    <w:docVar w:name="NE.Ref{3D3303ED-F899-47C2-A0A5-083CE4DC5953}" w:val=" ADDIN NE.Ref.{3D3303ED-F899-47C2-A0A5-083CE4DC5953}&lt;Citation&gt;&lt;Group&gt;&lt;References&gt;&lt;Item&gt;&lt;ID&gt;1410&lt;/ID&gt;&lt;UID&gt;{19A57042-4492-4BA3-8F64-6581E0B2F622}&lt;/UID&gt;&lt;Title&gt;PREVALENCE AND TIME TRENDS OF MYOPIA IN CHILDREN AND ADOLESCENTS IN CHINA: A  Systemic Review and Meta-Analysis&lt;/Title&gt;&lt;Template&gt;Journal Article&lt;/Template&gt;&lt;Star&gt;0&lt;/Star&gt;&lt;Tag&gt;0&lt;/Tag&gt;&lt;Author&gt;Dong, L; Kang, Y K; Li, Y; Wei, W B; Jonas, J B&lt;/Author&gt;&lt;Year&gt;2020&lt;/Year&gt;&lt;Details&gt;&lt;_accessed&gt;64007210&lt;/_accessed&gt;&lt;_accession_num&gt;31259808&lt;/_accession_num&gt;&lt;_author_adr&gt;Beijing Tongren Eye Center, Beijing Key Laboratory of Intraocular Tumor Diagnosis  and Treatment, Beijing Ophthalmology &amp;amp; Visual Sciences Key Lab, Beijing Tongren  Hospital, Capital Medical University, Beijing, China.; Department of Oncology, Beijing Chao-Yang Hospital, Capital Medical University,  Beijing, China; and.; Beijing Tongren Eye Center, Beijing Key Laboratory of Intraocular Tumor Diagnosis  and Treatment, Beijing Ophthalmology &amp;amp; Visual Sciences Key Lab, Beijing Tongren  Hospital, Capital Medical University, Beijing, China.; Beijing Tongren Eye Center, Beijing Key Laboratory of Intraocular Tumor Diagnosis  and Treatment, Beijing Ophthalmology &amp;amp; Visual Sciences Key Lab, Beijing Tongren  Hospital, Capital Medical University, Beijing, China.; Department of Ophthalmology, Medical Faculty Mannheim of the  Ruprecht-Karls-University Heidelberg, Mannheim, Germany.&lt;/_author_adr&gt;&lt;_created&gt;64007207&lt;/_created&gt;&lt;_date&gt;2020-03-01&lt;/_date&gt;&lt;_date_display&gt;2020 Mar&lt;/_date_display&gt;&lt;_doi&gt;10.1097/IAE.0000000000002590&lt;/_doi&gt;&lt;_impact_factor&gt;   4.256&lt;/_impact_factor&gt;&lt;_isbn&gt;1539-2864 (Electronic); 0275-004X (Linking)&lt;/_isbn&gt;&lt;_issue&gt;3&lt;/_issue&gt;&lt;_journal&gt;Retina&lt;/_journal&gt;&lt;_language&gt;eng&lt;/_language&gt;&lt;_modified&gt;64007210&lt;/_modified&gt;&lt;_pages&gt;399-411&lt;/_pages&gt;&lt;_subject_headings&gt;Adolescent; Age Distribution; Child; China/epidemiology; Humans; Myopia/*epidemiology; Prevalence; Risk Factors; *Rural Population; *Urban Population&lt;/_subject_headings&gt;&lt;_tertiary_title&gt;Retina (Philadelphia, Pa.)&lt;/_tertiary_title&gt;&lt;_type_work&gt;Journal Article; Meta-Analysis; Systematic Review&lt;/_type_work&gt;&lt;_url&gt;http://www.ncbi.nlm.nih.gov/entrez/query.fcgi?cmd=Retrieve&amp;amp;db=pubmed&amp;amp;dopt=Abstract&amp;amp;list_uids=31259808&amp;amp;query_hl=1&lt;/_url&gt;&lt;_volume&gt;40&lt;/_volume&gt;&lt;/Details&gt;&lt;Extra&gt;&lt;DBUID&gt;{44D1E62E-E978-48A2-8C0D-0FC16F3EE2DB}&lt;/DBUID&gt;&lt;/Extra&gt;&lt;/Item&gt;&lt;/References&gt;&lt;/Group&gt;&lt;Group&gt;&lt;References&gt;&lt;Item&gt;&lt;ID&gt;1407&lt;/ID&gt;&lt;UID&gt;{F659C07D-A794-4B68-B957-CC5C9F8C7576}&lt;/UID&gt;&lt;Title&gt;Prevention and Management of Myopia and Myopic Pathology&lt;/Title&gt;&lt;Template&gt;Journal Article&lt;/Template&gt;&lt;Star&gt;0&lt;/Star&gt;&lt;Tag&gt;0&lt;/Tag&gt;&lt;Author&gt;Saw, S M; Matsumura, S; Hoang, Q V&lt;/Author&gt;&lt;Year&gt;2019&lt;/Year&gt;&lt;Details&gt;&lt;_accessed&gt;64007207&lt;/_accessed&gt;&lt;_accession_num&gt;30707221&lt;/_accession_num&gt;&lt;_author_adr&gt;Singapore Eye Research Insitute, Singapore.; Saw Swee Hock School of Public Health, National University of Singapore, Singapore,  Singapore.; Duke-NUS Medical School, Singapore.; Singapore Eye Research Insitute, Singapore.; Singapore Eye Research Insitute, Singapore.; Duke-NUS Medical School, Singapore.; Singapore National Eye Centre, Singapore.; Department of Ophthalmology, Columbia University Medical Center, New York, New York,  United States.&lt;/_author_adr&gt;&lt;_created&gt;64007196&lt;/_created&gt;&lt;_date&gt;2019-02-01&lt;/_date&gt;&lt;_date_display&gt;2019 Feb 1&lt;/_date_display&gt;&lt;_doi&gt;10.1167/iovs.18-25221&lt;/_doi&gt;&lt;_impact_factor&gt;   4.799&lt;/_impact_factor&gt;&lt;_isbn&gt;1552-5783 (Electronic); 0146-0404 (Linking)&lt;/_isbn&gt;&lt;_issue&gt;2&lt;/_issue&gt;&lt;_journal&gt;Invest Ophthalmol Vis Sci&lt;/_journal&gt;&lt;_language&gt;eng&lt;/_language&gt;&lt;_modified&gt;64007207&lt;/_modified&gt;&lt;_pages&gt;488-499&lt;/_pages&gt;&lt;_subject_headings&gt;Atropine/*administration &amp;amp; dosage; Blindness/prevention &amp;amp; control; Contact Lenses, Hydrophilic; Cross-Linking Reagents/*therapeutic use; Disease Progression; Humans; Muscarinic Antagonists/administration &amp;amp; dosage; Myopia/pathology/*prevention &amp;amp; control/*therapy; Myopia, Degenerative/pathology/prevention &amp;amp; control/therapy; *Ophthalmologic Surgical Procedures; *Orthokeratologic Procedures&lt;/_subject_headings&gt;&lt;_tertiary_title&gt;Investigative ophthalmology &amp;amp; visual science&lt;/_tertiary_title&gt;&lt;_type_work&gt;Journal Article; Research Support, Non-U.S. Gov&amp;apos;t&lt;/_type_work&gt;&lt;_url&gt;http://www.ncbi.nlm.nih.gov/entrez/query.fcgi?cmd=Retrieve&amp;amp;db=pubmed&amp;amp;dopt=Abstract&amp;amp;list_uids=30707221&amp;amp;query_hl=1&lt;/_url&gt;&lt;_volume&gt;60&lt;/_volume&gt;&lt;/Details&gt;&lt;Extra&gt;&lt;DBUID&gt;{44D1E62E-E978-48A2-8C0D-0FC16F3EE2DB}&lt;/DBUID&gt;&lt;/Extra&gt;&lt;/Item&gt;&lt;/References&gt;&lt;/Group&gt;&lt;Group&gt;&lt;References&gt;&lt;Item&gt;&lt;ID&gt;1412&lt;/ID&gt;&lt;UID&gt;{0B642FB5-158B-49ED-A6E8-294E9DED50BB}&lt;/UID&gt;&lt;Title&gt;Global Blindness: The Progress We Are Making and Still Need to Make&lt;/Title&gt;&lt;Template&gt;Journal Article&lt;/Template&gt;&lt;Star&gt;0&lt;/Star&gt;&lt;Tag&gt;0&lt;/Tag&gt;&lt;Author&gt;Taylor, H R&lt;/Author&gt;&lt;Year&gt;2019&lt;/Year&gt;&lt;Details&gt;&lt;_accessed&gt;64007210&lt;/_accessed&gt;&lt;_accession_num&gt;31789642&lt;/_accession_num&gt;&lt;_author_adr&gt;Melbourne Laureate Professor, Harold Mitchell Chair of Indigenous Eye Health,  Melbourne School of Population and Global Health, University of Melbourne, Carlton,  VIC, Australia.&lt;/_author_adr&gt;&lt;_created&gt;64007209&lt;/_created&gt;&lt;_date&gt;2019-11-01&lt;/_date&gt;&lt;_date_display&gt;2019 Nov-Dec&lt;/_date_display&gt;&lt;_doi&gt;10.1097/APO.0000000000000264&lt;/_doi&gt;&lt;_isbn&gt;2162-0989 (Electronic); 2162-0989 (Linking)&lt;/_isbn&gt;&lt;_issue&gt;6&lt;/_issue&gt;&lt;_journal&gt;Asia Pac J Ophthalmol (Phila)&lt;/_journal&gt;&lt;_language&gt;eng&lt;/_language&gt;&lt;_modified&gt;64007210&lt;/_modified&gt;&lt;_pages&gt;424-428&lt;/_pages&gt;&lt;_subject_headings&gt;Blindness/epidemiology/*prevention &amp;amp; control; Eye Diseases/*complications/therapy; Humans; Ophthalmology/*organization &amp;amp; administration/trends; Prevalence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1789642&amp;amp;query_hl=1&lt;/_url&gt;&lt;_volume&gt;8&lt;/_volume&gt;&lt;/Details&gt;&lt;Extra&gt;&lt;DBUID&gt;{44D1E62E-E978-48A2-8C0D-0FC16F3EE2DB}&lt;/DBUID&gt;&lt;/Extra&gt;&lt;/Item&gt;&lt;/References&gt;&lt;/Group&gt;&lt;Group&gt;&lt;References&gt;&lt;Item&gt;&lt;ID&gt;1408&lt;/ID&gt;&lt;UID&gt;{C2FDBC2C-88A3-47E1-B497-7B49A528721B}&lt;/UID&gt;&lt;Title&gt;The epidemics of myopia: Aetiology and prevention&lt;/Title&gt;&lt;Template&gt;Journal Article&lt;/Template&gt;&lt;Star&gt;0&lt;/Star&gt;&lt;Tag&gt;0&lt;/Tag&gt;&lt;Author&gt;Morgan, I G; French, A N; Ashby, R S; Guo, X; Ding, X; He, M; Rose, K A&lt;/Author&gt;&lt;Year&gt;2018&lt;/Year&gt;&lt;Details&gt;&lt;_accessed&gt;64007207&lt;/_accessed&gt;&lt;_accession_num&gt;28951126&lt;/_accession_num&gt;&lt;_author_adr&gt;Division of Biochemistry and Molecular Biology, Research School of Biology,  Australian National University, Canberra, ACT, Australia; State Key Laboratory of  Ophthalmology, Zhongshan Ophthalmic Center, Sun Yatsen University, Guangzhou, China.  Electronic address: ian.morgan@anu.edu.au.; Discipline of Orthoptics, Graduate School of Health, University of Technology  Sydney, Ultimo, NSW, Australia.; Centre for Research in Therapeutic Solutions, Biomedical Sciences, Faulty of  Education, Science, Technology and Mathematics, University of Canberra, Canberra,  Australia.; State Key Laboratory of Ophthalmology, Zhongshan Ophthalmic Center, Sun Yatsen  University, Guangzhou, China; Wilmer Eye Institute, Johns Hopkins School of  Medicine, Baltimore, MD, USA.; State Key Laboratory of Ophthalmology, Zhongshan Ophthalmic Center, Sun Yatsen  University, Guangzhou, China.; State Key Laboratory of Ophthalmology, Zhongshan Ophthalmic Center, Sun Yatsen  University, Guangzhou, China; Centre for Eye Research Australia, University of  Melbourne, Parkville, VIC, Australia.; Discipline of Orthoptics, Graduate School of Health, University of Technology  Sydney, Ultimo, NSW, Australia.&lt;/_author_adr&gt;&lt;_collection_scope&gt;SCI;SCIE&lt;/_collection_scope&gt;&lt;_created&gt;64007205&lt;/_created&gt;&lt;_date&gt;2018-01-01&lt;/_date&gt;&lt;_date_display&gt;2018 Jan&lt;/_date_display&gt;&lt;_doi&gt;10.1016/j.preteyeres.2017.09.004&lt;/_doi&gt;&lt;_impact_factor&gt;  21.198&lt;/_impact_factor&gt;&lt;_isbn&gt;1873-1635 (Electronic); 1350-9462 (Linking)&lt;/_isbn&gt;&lt;_journal&gt;Prog Retin Eye Res&lt;/_journal&gt;&lt;_keywords&gt;*Atropine; *Control; *Dopamine; *Education; *High myopia; *Myopia; *Optical devices; *Orthokeratology; *Pathological myopia; *Prevention; *Schools; *Time outdoors&lt;/_keywords&gt;&lt;_language&gt;eng&lt;/_language&gt;&lt;_modified&gt;64007207&lt;/_modified&gt;&lt;_ori_publication&gt;Copyright © 2017 Elsevier Ltd. All rights reserved.&lt;/_ori_publication&gt;&lt;_pages&gt;134-149&lt;/_pages&gt;&lt;_subject_headings&gt;Asia/epidemiology; Disease Progression; Environment; Humans; Myopia/*epidemiology/etiology; Myopia, Degenerative/epidemiology; Prevalence; Risk Factors&lt;/_subject_headings&gt;&lt;_tertiary_title&gt;Progress in retinal and eye research&lt;/_tertiary_title&gt;&lt;_type_work&gt;Journal Article; Review&lt;/_type_work&gt;&lt;_url&gt;http://www.ncbi.nlm.nih.gov/entrez/query.fcgi?cmd=Retrieve&amp;amp;db=pubmed&amp;amp;dopt=Abstract&amp;amp;list_uids=28951126&amp;amp;query_hl=1&lt;/_url&gt;&lt;_volume&gt;62&lt;/_volume&gt;&lt;/Details&gt;&lt;Extra&gt;&lt;DBUID&gt;{44D1E62E-E978-48A2-8C0D-0FC16F3EE2DB}&lt;/DBUID&gt;&lt;/Extra&gt;&lt;/Item&gt;&lt;/References&gt;&lt;/Group&gt;&lt;Group&gt;&lt;References&gt;&lt;Item&gt;&lt;ID&gt;1409&lt;/ID&gt;&lt;UID&gt;{BA23B44D-4DCE-491E-BC8C-419878FED1A8}&lt;/UID&gt;&lt;Title&gt;Global Prevalence of Myopia and High Myopia and Temporal Trends from 2000 through  2050&lt;/Title&gt;&lt;Template&gt;Journal Article&lt;/Template&gt;&lt;Star&gt;0&lt;/Star&gt;&lt;Tag&gt;0&lt;/Tag&gt;&lt;Author&gt;Holden, B A; Fricke, T R; Wilson, D A; Jong, M; Naidoo, K S; Sankaridurg, P; Wong, T Y; Naduvilath, T J; Resnikoff, S&lt;/Author&gt;&lt;Year&gt;2016&lt;/Year&gt;&lt;Details&gt;&lt;_accessed&gt;64007222&lt;/_accessed&gt;&lt;_accession_num&gt;26875007&lt;/_accession_num&gt;&lt;_author_adr&gt;Brien Holden Vision Institute, Sydney, Australia; School of Optometry and Vision  Science, University of New South Wales, Sydney, Australia.; Brien Holden Vision Institute, Sydney, Australia.; Brien Holden Vision Institute, Sydney, Australia; School of Optometry and Vision  Science, University of New South Wales, Sydney, Australia; African Vision Research  Institute, University of KwaZulu-Natal, Durban, South Africa.; Brien Holden Vision Institute, Sydney, Australia.; Brien Holden Vision Institute, Sydney, Australia; School of Optometry and Vision  Science, University of New South Wales, Sydney, Australia; African Vision Research  Institute, University of KwaZulu-Natal, Durban, South Africa. Electronic address:  k.naidoo@brienholdenvision.org.; Brien Holden Vision Institute, Sydney, Australia; School of Optometry and Vision  Science, University of New South Wales, Sydney, Australia.; Singapore Eye Research Institute, Singapore National Eye Center, Duke-NUS Medical  School, Singapore, Republic of Singapore.; Brien Holden Vision Institute, Sydney, Australia.; Brien Holden Vision Institute, Sydney, Australia; School of Optometry and Vision  Science, University of New South Wales, Sydney, Australia.&lt;/_author_adr&gt;&lt;_collection_scope&gt;SCI;SCIE&lt;/_collection_scope&gt;&lt;_created&gt;64007205&lt;/_created&gt;&lt;_date&gt;2016-05-01&lt;/_date&gt;&lt;_date_display&gt;2016 May&lt;/_date_display&gt;&lt;_doi&gt;10.1016/j.ophtha.2016.01.006&lt;/_doi&gt;&lt;_impact_factor&gt;  12.079&lt;/_impact_factor&gt;&lt;_isbn&gt;1549-4713 (Electronic); 0161-6420 (Linking)&lt;/_isbn&gt;&lt;_issue&gt;5&lt;/_issue&gt;&lt;_journal&gt;Ophthalmology&lt;/_journal&gt;&lt;_language&gt;eng&lt;/_language&gt;&lt;_modified&gt;64007222&lt;/_modified&gt;&lt;_ori_publication&gt;Copyright © 2016 American Academy of Ophthalmology. Published by Elsevier Inc. All _x000d__x000a_      rights reserved.&lt;/_ori_publication&gt;&lt;_pages&gt;1036-42&lt;/_pages&gt;&lt;_subject_headings&gt;Global Health/*trends; Humans; Myopia/*epidemiology; Myopia, Degenerative/*epidemiology; Rural Population/statistics &amp;amp; numerical data; Urban Population/statistics &amp;amp; numerical data&lt;/_subject_headings&gt;&lt;_tertiary_title&gt;Ophthalmology&lt;/_tertiary_title&gt;&lt;_type_work&gt;Journal Article; Meta-Analysis; Review; Systematic Review&lt;/_type_work&gt;&lt;_url&gt;http://www.ncbi.nlm.nih.gov/entrez/query.fcgi?cmd=Retrieve&amp;amp;db=pubmed&amp;amp;dopt=Abstract&amp;amp;list_uids=26875007&amp;amp;query_hl=1&lt;/_url&gt;&lt;_volume&gt;123&lt;/_volume&gt;&lt;/Details&gt;&lt;Extra&gt;&lt;DBUID&gt;{44D1E62E-E978-48A2-8C0D-0FC16F3EE2DB}&lt;/DBUID&gt;&lt;/Extra&gt;&lt;/Item&gt;&lt;/References&gt;&lt;/Group&gt;&lt;/Citation&gt;_x000a_"/>
    <w:docVar w:name="NE.Ref{41641E03-3909-4342-9000-79A985B073B8}" w:val=" ADDIN NE.Ref.{41641E03-3909-4342-9000-79A985B073B8}&lt;Citation&gt;&lt;Group&gt;&lt;References&gt;&lt;Item&gt;&lt;ID&gt;1531&lt;/ID&gt;&lt;UID&gt;{0C23B2B5-69F2-4690-92B4-C30987D98576}&lt;/UID&gt;&lt;Title&gt;Long term outcome of combined phacoemulsification and excisional goniotomy with the  Kahook Dual Blade in different subtypes of glaucoma&lt;/Title&gt;&lt;Template&gt;Journal Article&lt;/Template&gt;&lt;Star&gt;0&lt;/Star&gt;&lt;Tag&gt;0&lt;/Tag&gt;&lt;Author&gt;Al, Habash A; Albuainain, A&lt;/Author&gt;&lt;Year&gt;2021&lt;/Year&gt;&lt;Details&gt;&lt;_accession_num&gt;34021228&lt;/_accession_num&gt;&lt;_author_adr&gt;Department of Ophthalmology, King Fahd Hospital of the University, College of  Medicine, Imam Abdulrahman bin Faisal University, Dammam, Kingdom of Saudi Arabia.  ahmedalhabash@gmail.com.; Eye and Laser Centre, Bahrain Defence Force Hospital, Royal Medical Services, Riffa,  Kingdom of Bahrain.&lt;/_author_adr&gt;&lt;_created&gt;64178526&lt;/_created&gt;&lt;_date&gt;2021-05-21&lt;/_date&gt;&lt;_date_display&gt;2021 May 21&lt;/_date_display&gt;&lt;_doi&gt;10.1038/s41598-021-90223-5&lt;/_doi&gt;&lt;_impact_factor&gt;   4.380&lt;/_impact_factor&gt;&lt;_isbn&gt;2045-2322 (Electronic); 2045-2322 (Linking)&lt;/_isbn&gt;&lt;_issue&gt;1&lt;/_issue&gt;&lt;_journal&gt;Sci Rep&lt;/_journal&gt;&lt;_language&gt;eng&lt;/_language&gt;&lt;_modified&gt;64178526&lt;/_modified&gt;&lt;_pages&gt;10660&lt;/_pages&gt;&lt;_subject_headings&gt;Aged; Combined Modality Therapy; Disease Management; Female; Glaucoma/diagnosis/*epidemiology/*surgery; Humans; Male; Middle Aged; *Phacoemulsification/adverse effects/methods; Prognosis; Time Factors; *Trabeculectomy/adverse effects/methods; Treatment Outcome; Visual Acuity&lt;/_subject_headings&gt;&lt;_tertiary_title&gt;Scientific reports&lt;/_tertiary_title&gt;&lt;_type_work&gt;Journal Article&lt;/_type_work&gt;&lt;_url&gt;http://www.ncbi.nlm.nih.gov/entrez/query.fcgi?cmd=Retrieve&amp;amp;db=pubmed&amp;amp;dopt=Abstract&amp;amp;list_uids=34021228&amp;amp;query_hl=1&lt;/_url&gt;&lt;_volume&gt;11&lt;/_volume&gt;&lt;/Details&gt;&lt;Extra&gt;&lt;DBUID&gt;{44D1E62E-E978-48A2-8C0D-0FC16F3EE2DB}&lt;/DBUID&gt;&lt;/Extra&gt;&lt;/Item&gt;&lt;/References&gt;&lt;/Group&gt;&lt;/Citation&gt;_x000a_"/>
    <w:docVar w:name="NE.Ref{438014EE-0011-4E2E-8644-94CB89BE5FCA}" w:val=" ADDIN NE.Ref.{438014EE-0011-4E2E-8644-94CB89BE5FCA}&lt;Citation&gt;&lt;Group&gt;&lt;References&gt;&lt;Item&gt;&lt;ID&gt;1354&lt;/ID&gt;&lt;UID&gt;{0C399523-AE0A-431C-A499-3C2E1016E1FB}&lt;/UID&gt;&lt;Title&gt;Twelve-month outcomes of excisional goniotomy using the Kahook Dual Blade(®) in eyes  with angle-closure glaucoma&lt;/Title&gt;&lt;Template&gt;Journal Article&lt;/Template&gt;&lt;Star&gt;0&lt;/Star&gt;&lt;Tag&gt;0&lt;/Tag&gt;&lt;Author&gt;Dorairaj, S; Tam, M D; Balasubramani, G K&lt;/Author&gt;&lt;Year&gt;2019&lt;/Year&gt;&lt;Details&gt;&lt;_accession_num&gt;31571816&lt;/_accession_num&gt;&lt;_author_adr&gt;Department of Ophthalmology, Mayo Clinic, Jacksonville, FL, USA.; Glaucoma Department, Ho Chi Minh City Eye Hospital, Ho Chi Minh City, Vietnam.; University of Pittsburgh, Department of Epidemiology, Pittsburgh, PA, USA.&lt;/_author_adr&gt;&lt;_created&gt;63968888&lt;/_created&gt;&lt;_date&gt;2019-01-20&lt;/_date&gt;&lt;_date_display&gt;2019&lt;/_date_display&gt;&lt;_doi&gt;10.2147/OPTH.S221299&lt;/_doi&gt;&lt;_isbn&gt;1177-5467 (Print); 1177-5483 (Electronic); 1177-5467 (Linking)&lt;/_isbn&gt;&lt;_journal&gt;Clin Ophthalmol&lt;/_journal&gt;&lt;_keywords&gt;MIGS; angle closure; glaucoma; goniotomy; synechialysis&lt;/_keywords&gt;&lt;_language&gt;eng&lt;/_language&gt;&lt;_modified&gt;63968888&lt;/_modified&gt;&lt;_ori_publication&gt;© 2019 Dorairaj et al.&lt;/_ori_publication&gt;&lt;_pages&gt;1779-1785&lt;/_pages&gt;&lt;_tertiary_title&gt;Clinical ophthalmology (Auckland, N.Z.)&lt;/_tertiary_title&gt;&lt;_type_work&gt;Journal Article&lt;/_type_work&gt;&lt;_url&gt;http://www.ncbi.nlm.nih.gov/entrez/query.fcgi?cmd=Retrieve&amp;amp;db=pubmed&amp;amp;dopt=Abstract&amp;amp;list_uids=31571816&amp;amp;query_hl=1&lt;/_url&gt;&lt;_volume&gt;13&lt;/_volume&gt;&lt;/Details&gt;&lt;Extra&gt;&lt;DBUID&gt;{44D1E62E-E978-48A2-8C0D-0FC16F3EE2DB}&lt;/DBUID&gt;&lt;/Extra&gt;&lt;/Item&gt;&lt;/References&gt;&lt;/Group&gt;&lt;Group&gt;&lt;References&gt;&lt;Item&gt;&lt;ID&gt;1362&lt;/ID&gt;&lt;UID&gt;{5BAF6A0F-5560-4748-A12B-0A87EB8FE721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3968904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3968904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Group&gt;&lt;References&gt;&lt;Item&gt;&lt;ID&gt;1497&lt;/ID&gt;&lt;UID&gt;{901DB275-4D42-4FB0-89D3-F968C90CC6B8}&lt;/UID&gt;&lt;Title&gt;Kahook Dual Blade Excisional Goniotomy and Goniosynechialysis Combined With  Phacoemulsification for Angle-closure Glaucoma: 6-Month Results&lt;/Title&gt;&lt;Template&gt;Journal Article&lt;/Template&gt;&lt;Star&gt;0&lt;/Star&gt;&lt;Tag&gt;0&lt;/Tag&gt;&lt;Author&gt;Dorairaj, S; Tam, M D&lt;/Author&gt;&lt;Year&gt;2019&lt;/Year&gt;&lt;Details&gt;&lt;_accession_num&gt;30950968&lt;/_accession_num&gt;&lt;_author_adr&gt;Department of Ophthalmology, Mayo Clinic, Jacksonville, FL.; Glaucoma Department, Ho Chi Minh City Eye Hospital, Ho Chi Minh City, Vietnam.&lt;/_author_adr&gt;&lt;_collection_scope&gt;SCI;SCIE&lt;/_collection_scope&gt;&lt;_created&gt;64127085&lt;/_created&gt;&lt;_date&gt;2019-07-01&lt;/_date&gt;&lt;_date_display&gt;2019 Jul&lt;/_date_display&gt;&lt;_doi&gt;10.1097/IJG.0000000000001256&lt;/_doi&gt;&lt;_impact_factor&gt;   2.503&lt;/_impact_factor&gt;&lt;_isbn&gt;1536-481X (Electronic); 1057-0829 (Linking)&lt;/_isbn&gt;&lt;_issue&gt;7&lt;/_issue&gt;&lt;_journal&gt;J Glaucoma&lt;/_journal&gt;&lt;_language&gt;eng&lt;/_language&gt;&lt;_modified&gt;64127085&lt;/_modified&gt;&lt;_pages&gt;643-646&lt;/_pages&gt;&lt;_subject_headings&gt;Aged; Cataract/complications/physiopathology/*therapy; Cataract Extraction/adverse effects/*methods; Combined Modality Therapy; Female; Glaucoma, Angle-Closure/complications/physiopathology/*surgery; Humans; Intraocular Pressure/physiology; Male; Middle Aged; Phacoemulsification/adverse effects/*methods; Postoperative Complications/etiology; Postoperative Period; Retrospective Studies; Tonometry, Ocular; Trabeculectomy/adverse effects/*methods; Treatment Outcome&lt;/_subject_headings&gt;&lt;_tertiary_title&gt;Journal of glaucoma&lt;/_tertiary_title&gt;&lt;_type_work&gt;Journal Article&lt;/_type_work&gt;&lt;_url&gt;http://www.ncbi.nlm.nih.gov/entrez/query.fcgi?cmd=Retrieve&amp;amp;db=pubmed&amp;amp;dopt=Abstract&amp;amp;list_uids=30950968&amp;amp;query_hl=1&lt;/_url&gt;&lt;_volume&gt;28&lt;/_volume&gt;&lt;/Details&gt;&lt;Extra&gt;&lt;DBUID&gt;{44D1E62E-E978-48A2-8C0D-0FC16F3EE2DB}&lt;/DBUID&gt;&lt;/Extra&gt;&lt;/Item&gt;&lt;/References&gt;&lt;/Group&gt;&lt;Group&gt;&lt;References&gt;&lt;Item&gt;&lt;ID&gt;1503&lt;/ID&gt;&lt;UID&gt;{C1CA2A6D-2F52-4AF9-B16E-0FD4BFFF73FD}&lt;/UID&gt;&lt;Title&gt;Twelve-month outcomes of excisional goniotomy using the Kahook Dual Blade(®) in eyes  with angle-closure glaucoma&lt;/Title&gt;&lt;Template&gt;Journal Article&lt;/Template&gt;&lt;Star&gt;0&lt;/Star&gt;&lt;Tag&gt;0&lt;/Tag&gt;&lt;Author&gt;Dorairaj, S; Tam, M D; Balasubramani, G K&lt;/Author&gt;&lt;Year&gt;2019&lt;/Year&gt;&lt;Details&gt;&lt;_accession_num&gt;31571816&lt;/_accession_num&gt;&lt;_author_adr&gt;Department of Ophthalmology, Mayo Clinic, Jacksonville, FL, USA.; Glaucoma Department, Ho Chi Minh City Eye Hospital, Ho Chi Minh City, Vietnam.; University of Pittsburgh, Department of Epidemiology, Pittsburgh, PA, USA.&lt;/_author_adr&gt;&lt;_created&gt;64127095&lt;/_created&gt;&lt;_date&gt;2019-01-20&lt;/_date&gt;&lt;_date_display&gt;2019&lt;/_date_display&gt;&lt;_doi&gt;10.2147/OPTH.S221299&lt;/_doi&gt;&lt;_isbn&gt;1177-5467 (Print); 1177-5483 (Electronic); 1177-5467 (Linking)&lt;/_isbn&gt;&lt;_journal&gt;Clin Ophthalmol&lt;/_journal&gt;&lt;_keywords&gt;MIGS; angle closure; glaucoma; goniotomy; synechialysis&lt;/_keywords&gt;&lt;_language&gt;eng&lt;/_language&gt;&lt;_modified&gt;64127095&lt;/_modified&gt;&lt;_ori_publication&gt;© 2019 Dorairaj et al.&lt;/_ori_publication&gt;&lt;_pages&gt;1779-1785&lt;/_pages&gt;&lt;_tertiary_title&gt;Clinical ophthalmology (Auckland, N.Z.)&lt;/_tertiary_title&gt;&lt;_type_work&gt;Journal Article&lt;/_type_work&gt;&lt;_url&gt;http://www.ncbi.nlm.nih.gov/entrez/query.fcgi?cmd=Retrieve&amp;amp;db=pubmed&amp;amp;dopt=Abstract&amp;amp;list_uids=31571816&amp;amp;query_hl=1&lt;/_url&gt;&lt;_volume&gt;13&lt;/_volume&gt;&lt;/Details&gt;&lt;Extra&gt;&lt;DBUID&gt;{44D1E62E-E978-48A2-8C0D-0FC16F3EE2DB}&lt;/DBUID&gt;&lt;/Extra&gt;&lt;/Item&gt;&lt;/References&gt;&lt;/Group&gt;&lt;Group&gt;&lt;References&gt;&lt;Item&gt;&lt;ID&gt;1521&lt;/ID&gt;&lt;UID&gt;{872E8696-294B-42E6-87E7-DFD208629415}&lt;/UID&gt;&lt;Title&gt;Two-Year Clinical Outcomes of Combined Phacoemulsification, Goniosynechialysis, and  Excisional Goniotomy For Angle-Closure Glaucoma&lt;/Title&gt;&lt;Template&gt;Journal Article&lt;/Template&gt;&lt;Star&gt;0&lt;/Star&gt;&lt;Tag&gt;0&lt;/Tag&gt;&lt;Author&gt;Dorairaj, S; Tam, M D; Balasubramani, G K&lt;/Author&gt;&lt;Year&gt;2020&lt;/Year&gt;&lt;Details&gt;&lt;_accession_num&gt;33031110&lt;/_accession_num&gt;&lt;_author_adr&gt;Department of Ophthalmology, Mayo Clinic, Jacksonville, FL, USA.; Glaucoma Department, Ho Chi Minh City Eye Hospital, Vietnam.; University of Pittsburgh, Department of Epidemiology, Pittsburgh, PA, USA.&lt;/_author_adr&gt;&lt;_created&gt;64157248&lt;/_created&gt;&lt;_date&gt;2020-10-06&lt;/_date&gt;&lt;_date_display&gt;2020 Oct 6&lt;/_date_display&gt;&lt;_doi&gt;10.1097/APO.0000000000000321&lt;/_doi&gt;&lt;_isbn&gt;2162-0989 (Electronic); 2162-0989 (Linking)&lt;/_isbn&gt;&lt;_issue&gt;2&lt;/_issue&gt;&lt;_journal&gt;Asia Pac J Ophthalmol (Phila)&lt;/_journal&gt;&lt;_language&gt;eng&lt;/_language&gt;&lt;_modified&gt;64157248&lt;/_modified&gt;&lt;_ori_publication&gt;Copyright © 2020 Asia-Pacific Academy of Ophthalmology. Published by Wolters Kluwer _x000d__x000a_      Health, Inc. on behalf of the Asia-Pacific Academy of Ophthalmology.&lt;/_ori_publication&gt;&lt;_pages&gt;183-187&lt;/_pages&gt;&lt;_subject_headings&gt;*Glaucoma, Angle-Closure/complications/surgery; Humans; Intraocular Pressure; *Phacoemulsification; Retrospective Studies; Trabecular Meshwork; *Trabeculectomy; Treatment Outcome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3031110&amp;amp;query_hl=1&lt;/_url&gt;&lt;_volume&gt;10&lt;/_volume&gt;&lt;/Details&gt;&lt;Extra&gt;&lt;DBUID&gt;{44D1E62E-E978-48A2-8C0D-0FC16F3EE2DB}&lt;/DBUID&gt;&lt;/Extra&gt;&lt;/Item&gt;&lt;/References&gt;&lt;/Group&gt;&lt;/Citation&gt;_x000a_"/>
    <w:docVar w:name="NE.Ref{44735075-BBBB-4C79-AF3D-1D6FC467AE1E}" w:val=" ADDIN NE.Ref.{44735075-BBBB-4C79-AF3D-1D6FC467AE1E}&lt;Citation&gt;&lt;Group&gt;&lt;References&gt;&lt;Item&gt;&lt;ID&gt;1465&lt;/ID&gt;&lt;UID&gt;{70043145-BC11-41A8-B8C2-7F3B6A66A023}&lt;/UID&gt;&lt;Title&gt;Phaco-endocycloplasty versus Phacotrabeculectomy in Primary Angle-Closure Glaucoma:  A Prospective Randomized Study&lt;/Title&gt;&lt;Template&gt;Journal Article&lt;/Template&gt;&lt;Star&gt;0&lt;/Star&gt;&lt;Tag&gt;0&lt;/Tag&gt;&lt;Author&gt;Pathak-Ray, V; Choudhari, N&lt;/Author&gt;&lt;Year&gt;2020&lt;/Year&gt;&lt;Details&gt;&lt;_accession_num&gt;32771456&lt;/_accession_num&gt;&lt;_author_adr&gt;Centre for Sight, Hyderabad, India. Electronic address: vpathakray@gmail.com.; VST Centre for Glaucoma, L V Prasad Eye Institute, L V Prasad Marg, Hyderabad,  India.&lt;/_author_adr&gt;&lt;_created&gt;64069296&lt;/_created&gt;&lt;_date&gt;2020-11-01&lt;/_date&gt;&lt;_date_display&gt;2020 Nov-Dec&lt;/_date_display&gt;&lt;_doi&gt;10.1016/j.ogla.2020.06.006&lt;/_doi&gt;&lt;_isbn&gt;2589-4196 (Electronic); 2589-4196 (Linking)&lt;/_isbn&gt;&lt;_issue&gt;6&lt;/_issue&gt;&lt;_journal&gt;Ophthalmol Glaucoma&lt;/_journal&gt;&lt;_language&gt;eng&lt;/_language&gt;&lt;_modified&gt;64069296&lt;/_modified&gt;&lt;_ori_publication&gt;Copyright © 2020 American Academy of Ophthalmology. Published by Elsevier Inc. All _x000d__x000a_      rights reserved.&lt;/_ori_publication&gt;&lt;_pages&gt;434-442&lt;/_pages&gt;&lt;_subject_headings&gt;Aged; Cataract/*complications; Female; Follow-Up Studies; Glaucoma, Angle-Closure/complications/diagnosis/*surgery; Humans; Intraocular Pressure/*physiology; Male; Microsurgery/*methods; Middle Aged; Phacoemulsification/*methods; Prospective Studies; Trabeculectomy/*methods; *Visual Acuity&lt;/_subject_headings&gt;&lt;_tertiary_title&gt;Ophthalmology. Glaucoma&lt;/_tertiary_title&gt;&lt;_type_work&gt;Journal Article; Randomized Controlled Trial&lt;/_type_work&gt;&lt;_url&gt;http://www.ncbi.nlm.nih.gov/entrez/query.fcgi?cmd=Retrieve&amp;amp;db=pubmed&amp;amp;dopt=Abstract&amp;amp;list_uids=32771456&amp;amp;query_hl=1&lt;/_url&gt;&lt;_volume&gt;3&lt;/_volume&gt;&lt;/Details&gt;&lt;Extra&gt;&lt;DBUID&gt;{44D1E62E-E978-48A2-8C0D-0FC16F3EE2DB}&lt;/DBUID&gt;&lt;/Extra&gt;&lt;/Item&gt;&lt;/References&gt;&lt;/Group&gt;&lt;/Citation&gt;_x000a_"/>
    <w:docVar w:name="NE.Ref{44A3E113-584D-4918-AFC4-6E78B48090C0}" w:val=" ADDIN NE.Ref.{44A3E113-584D-4918-AFC4-6E78B48090C0}&lt;Citation&gt;&lt;Group&gt;&lt;References&gt;&lt;Item&gt;&lt;ID&gt;1724&lt;/ID&gt;&lt;UID&gt;{7EDA359B-B6AD-4E81-AAD0-68A32DD3170B}&lt;/UID&gt;&lt;Title&gt;Mitomycin C-augmented Phacotrabeculectomy Versus Phacoemulsification in Primary  Angle-closure Glaucoma: A Randomized Controlled Study&lt;/Title&gt;&lt;Template&gt;Journal Article&lt;/Template&gt;&lt;Star&gt;0&lt;/Star&gt;&lt;Tag&gt;0&lt;/Tag&gt;&lt;Author&gt;El, Sayed YM; Elhusseiny, A M; Albalkini, A S; El, Sheikh RH; Osman, M A&lt;/Author&gt;&lt;Year&gt;2019&lt;/Year&gt;&lt;Details&gt;&lt;_accessed&gt;64364408&lt;/_accessed&gt;&lt;_accession_num&gt;31469675&lt;/_accession_num&gt;&lt;_author_adr&gt;Department of Ophthalmology, Kasr Al-Ainy School of Medicine, Cairo University,  Cairo, Egypt.&lt;/_author_adr&gt;&lt;_collection_scope&gt;SCI;SCIE&lt;/_collection_scope&gt;&lt;_created&gt;64364388&lt;/_created&gt;&lt;_date&gt;2019-10-01&lt;/_date&gt;&lt;_date_display&gt;2019 Oct&lt;/_date_display&gt;&lt;_doi&gt;10.1097/IJG.0000000000001345&lt;/_doi&gt;&lt;_impact_factor&gt;   2.503&lt;/_impact_factor&gt;&lt;_isbn&gt;1536-481X (Electronic); 1057-0829 (Linking)&lt;/_isbn&gt;&lt;_issue&gt;10&lt;/_issue&gt;&lt;_journal&gt;J Glaucoma&lt;/_journal&gt;&lt;_language&gt;eng&lt;/_language&gt;&lt;_modified&gt;64364408&lt;/_modified&gt;&lt;_pages&gt;911-915&lt;/_pages&gt;&lt;_subject_headings&gt;Aged; Alkylating Agents/*administration &amp;amp; dosage; Antihypertensive Agents/administration &amp;amp; dosage; Combined Modality Therapy; Female; Glaucoma, Angle-Closure/diagnosis/physiopathology/*surgery; Humans; Intraocular Pressure/physiology; Male; Middle Aged; Mitomycin/*administration &amp;amp; dosage; *Phacoemulsification; Prospective Studies; Sclera/drug effects; Suture Techniques; Tonometry, Ocular; *Trabeculectomy; Visual Field Tests&lt;/_subject_headings&gt;&lt;_tertiary_title&gt;Journal of glaucoma&lt;/_tertiary_title&gt;&lt;_type_work&gt;Comparative Study; Journal Article; Randomized Controlled Trial&lt;/_type_work&gt;&lt;_url&gt;http://www.ncbi.nlm.nih.gov/entrez/query.fcgi?cmd=Retrieve&amp;amp;db=pubmed&amp;amp;dopt=Abstract&amp;amp;list_uids=31469675&amp;amp;query_hl=1&lt;/_url&gt;&lt;_volume&gt;28&lt;/_volume&gt;&lt;/Details&gt;&lt;Extra&gt;&lt;DBUID&gt;{44D1E62E-E978-48A2-8C0D-0FC16F3EE2DB}&lt;/DBUID&gt;&lt;/Extra&gt;&lt;/Item&gt;&lt;/References&gt;&lt;/Group&gt;&lt;/Citation&gt;_x000a_"/>
    <w:docVar w:name="NE.Ref{4902F314-3B3D-4B14-AFE3-FCA916B75314}" w:val=" ADDIN NE.Ref.{4902F314-3B3D-4B14-AFE3-FCA916B75314}&lt;Citation&gt;&lt;Group&gt;&lt;References&gt;&lt;Item&gt;&lt;ID&gt;1345&lt;/ID&gt;&lt;UID&gt;{09D92544-4826-43CA-B1E3-C6C9A363305D}&lt;/UID&gt;&lt;Title&gt;Phacoemulsification versus combined phacotrabeculectomy in medically controlled  chronic angle closure glaucoma with cataract&lt;/Title&gt;&lt;Template&gt;Journal Article&lt;/Template&gt;&lt;Star&gt;0&lt;/Star&gt;&lt;Tag&gt;0&lt;/Tag&gt;&lt;Author&gt;Tham, C C; Kwong, Y Y; Leung, D Y; Lam, S W; Li, F C; Chiu, T Y; Chan, J C; Chan, C H; Poon, A S; Yick, D W; Chi, C C; Lam, D S; Lai, J S&lt;/Author&gt;&lt;Year&gt;2008&lt;/Year&gt;&lt;Details&gt;&lt;_accession_num&gt;18801576&lt;/_accession_num&gt;&lt;_author_adr&gt;Department of Ophthalmology and Visual Sciences, The Chinese University of Hong  Kong, Hong Kong SAR, People&amp;apos;s Republic of China. clemtham@hkstar.com&lt;/_author_adr&gt;&lt;_collection_scope&gt;SCI;SCIE&lt;/_collection_scope&gt;&lt;_created&gt;63968867&lt;/_created&gt;&lt;_date&gt;2008-12-01&lt;/_date&gt;&lt;_date_display&gt;2008 Dec&lt;/_date_display&gt;&lt;_doi&gt;10.1016/j.ophtha.2008.06.016&lt;/_doi&gt;&lt;_impact_factor&gt;  12.079&lt;/_impact_factor&gt;&lt;_isbn&gt;1549-4713 (Electronic); 0161-6420 (Linking)&lt;/_isbn&gt;&lt;_issue&gt;12&lt;/_issue&gt;&lt;_journal&gt;Ophthalmology&lt;/_journal&gt;&lt;_language&gt;eng&lt;/_language&gt;&lt;_modified&gt;63968867&lt;/_modified&gt;&lt;_pages&gt;2167-2173.e2&lt;/_pages&gt;&lt;_subject_headings&gt;Aged; Aged, 80 and over; Alkylating Agents/administration &amp;amp; dosage; Antihypertensive Agents/therapeutic use; Cataract/*complications; Chronic Disease; Female; Follow-Up Studies; Glaucoma, Angle-Closure/*complications/*surgery; Humans; Intraocular Pressure/drug effects; Male; Middle Aged; Mitomycin/administration &amp;amp; dosage; Phacoemulsification/*methods; Postoperative Complications; Tonometry, Ocular; Trabeculectomy/*methods; Treatment Outcome&lt;/_subject_headings&gt;&lt;_tertiary_title&gt;Ophthalmology&lt;/_tertiary_title&gt;&lt;_type_work&gt;Comparative Study; Journal Article; Randomized Controlled Trial; Research Support, Non-U.S. Gov&amp;apos;t&lt;/_type_work&gt;&lt;_url&gt;http://www.ncbi.nlm.nih.gov/entrez/query.fcgi?cmd=Retrieve&amp;amp;db=pubmed&amp;amp;dopt=Abstract&amp;amp;list_uids=18801576&amp;amp;query_hl=1&lt;/_url&gt;&lt;_volume&gt;115&lt;/_volume&gt;&lt;/Details&gt;&lt;Extra&gt;&lt;DBUID&gt;{44D1E62E-E978-48A2-8C0D-0FC16F3EE2DB}&lt;/DBUID&gt;&lt;/Extra&gt;&lt;/Item&gt;&lt;/References&gt;&lt;/Group&gt;&lt;Group&gt;&lt;References&gt;&lt;Item&gt;&lt;ID&gt;1404&lt;/ID&gt;&lt;UID&gt;{D4AEE01E-90B8-4435-B767-F79643014CCF}&lt;/UID&gt;&lt;Title&gt;Which Patients Would Most Likely to Benefit: MIGS or MEGS, Which One Is It?&lt;/Title&gt;&lt;Template&gt;Journal Article&lt;/Template&gt;&lt;Star&gt;0&lt;/Star&gt;&lt;Tag&gt;0&lt;/Tag&gt;&lt;Author&gt;Sheheitli, H; Tirpack, A R; Parrish, RK Nd&lt;/Author&gt;&lt;Year&gt;2019&lt;/Year&gt;&lt;Details&gt;&lt;_accession_num&gt;31789645&lt;/_accession_num&gt;&lt;_author_adr&gt;University of Miami, Bascom Palmer Eye Institute, Miami, Florida.; American University of Beirut, Department of Ophthalmology, Beirut, Lebanon.; University of Miami, Bascom Palmer Eye Institute, Miami, Florida.; Cincinnati Eye Institute, University of Cincinnati, Department of Ophthalmology,  Cincinnati, OH.; University of Miami, Bascom Palmer Eye Institute, Miami, Florida.&lt;/_author_adr&gt;&lt;_created&gt;63980003&lt;/_created&gt;&lt;_date&gt;2019-11-01&lt;/_date&gt;&lt;_date_display&gt;2019 Nov-Dec&lt;/_date_display&gt;&lt;_doi&gt;10.1097/APO.0000000000000260&lt;/_doi&gt;&lt;_isbn&gt;2162-0989 (Electronic); 2162-0989 (Linking)&lt;/_isbn&gt;&lt;_issue&gt;6&lt;/_issue&gt;&lt;_journal&gt;Asia Pac J Ophthalmol (Phila)&lt;/_journal&gt;&lt;_language&gt;eng&lt;/_language&gt;&lt;_modified&gt;63980003&lt;/_modified&gt;&lt;_pages&gt;436-440&lt;/_pages&gt;&lt;_subject_headings&gt;Aqueous Humor/metabolism; Glaucoma/physiopathology/*surgery; *Glaucoma Drainage Implants; Humans; Intraocular Pressure/physiology; Minimally Invasive Surgical Procedures/*methods; Ocular Hypertension/*surgery; Trabecular Meshwork/surgery; Trabeculectomy/*methods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1789645&amp;amp;query_hl=1&lt;/_url&gt;&lt;_volume&gt;8&lt;/_volume&gt;&lt;/Details&gt;&lt;Extra&gt;&lt;DBUID&gt;{44D1E62E-E978-48A2-8C0D-0FC16F3EE2DB}&lt;/DBUID&gt;&lt;/Extra&gt;&lt;/Item&gt;&lt;/References&gt;&lt;/Group&gt;&lt;/Citation&gt;_x000a_"/>
    <w:docVar w:name="NE.Ref{4AE199FE-710D-4D96-B968-0AB5F55471B7}" w:val=" ADDIN NE.Ref.{4AE199FE-710D-4D96-B968-0AB5F55471B7}&lt;Citation&gt;&lt;Group&gt;&lt;References&gt;&lt;Item&gt;&lt;ID&gt;1504&lt;/ID&gt;&lt;UID&gt;{4A088714-F088-41B4-9B87-948D16E17384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4127097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4127097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/Citation&gt;_x000a_"/>
    <w:docVar w:name="NE.Ref{4AF1E5DB-6817-4CB6-BE92-638E70226C6D}" w:val=" ADDIN NE.Ref.{4AF1E5DB-6817-4CB6-BE92-638E70226C6D}&lt;Citation&gt;&lt;Group&gt;&lt;References&gt;&lt;Item&gt;&lt;ID&gt;1509&lt;/ID&gt;&lt;UID&gt;{9E134596-81A4-4B4F-BA90-ACB680120BBB}&lt;/UID&gt;&lt;Title&gt;siRNA targeting Schlemm&amp;apos;s canal endothelial tight junctions enhances outflow  facility and reduces IOP in a steroid-induced OHT rodent model&lt;/Title&gt;&lt;Template&gt;Journal Article&lt;/Template&gt;&lt;Star&gt;0&lt;/Star&gt;&lt;Tag&gt;0&lt;/Tag&gt;&lt;Author&gt;Cassidy, P S; Kelly, R A; Reina-Torres, E; Sherwood, J M; Humphries, M M; Kiang, A S; Farrar, G J; O&amp;apos;Brien, C; Campbell, M; Stamer, W D; Overby, D R; Humphries, P; O&amp;apos;Callaghan, J&lt;/Author&gt;&lt;Year&gt;2021&lt;/Year&gt;&lt;Details&gt;&lt;_accession_num&gt;33376757&lt;/_accession_num&gt;&lt;_author_adr&gt;Ocular Genetics Unit, Smurfit Institute of Genetics, Trinity College Dublin, Dublin,  Ireland.; Ocular Genetics Unit, Smurfit Institute of Genetics, Trinity College Dublin, Dublin,  Ireland.; Ocular Genetics Unit, Smurfit Institute of Genetics, Trinity College Dublin, Dublin,  Ireland.; Department of Bioengineering, Imperial College London, London, UK.; Department of Bioengineering, Imperial College London, London, UK.; Ocular Genetics Unit, Smurfit Institute of Genetics, Trinity College Dublin, Dublin,  Ireland.; Ocular Genetics Unit, Smurfit Institute of Genetics, Trinity College Dublin, Dublin,  Ireland.; Ocular Genetics Unit, Smurfit Institute of Genetics, Trinity College Dublin, Dublin,  Ireland.; Department of Ophthalmology, Mater Misericordiae University Hospital, Dublin,  Ireland.; Neurovascular Research Laboratory, Smurfit Institute of Genetics, Trinity College  Dublin, Dublin, Ireland.; Department of Ophthalmology, Duke University, Durham, NC, USA.; Department of Bioengineering, Imperial College London, London, UK.; Ocular Genetics Unit, Smurfit Institute of Genetics, Trinity College Dublin, Dublin,  Ireland.; Ocular Genetics Unit, Smurfit Institute of Genetics, Trinity College Dublin, Dublin,  Ireland.; Neurovascular Research Laboratory, Smurfit Institute of Genetics, Trinity College  Dublin, Dublin, Ireland.&lt;/_author_adr&gt;&lt;_created&gt;64136853&lt;/_created&gt;&lt;_date&gt;2021-03-12&lt;/_date&gt;&lt;_date_display&gt;2021 Mar 12&lt;/_date_display&gt;&lt;_doi&gt;10.1016/j.omtm.2020.10.022&lt;/_doi&gt;&lt;_impact_factor&gt;   6.698&lt;/_impact_factor&gt;&lt;_isbn&gt;2329-0501 (Print); 2329-0501 (Electronic); 2329-0501 (Linking)&lt;/_isbn&gt;&lt;_journal&gt;Mol Ther Methods Clin Dev&lt;/_journal&gt;&lt;_keywords&gt;Schlemm’s canal; glucocorticoid; intracameral; intraocular pressure; ocular hypertension; outflow facility; pores; primary open angle glaucoma; tight junctions; trabecular meshwork&lt;/_keywords&gt;&lt;_language&gt;eng&lt;/_language&gt;&lt;_modified&gt;64384511&lt;/_modified&gt;&lt;_ori_publication&gt;© 2020 The Author(s).&lt;/_ori_publication&gt;&lt;_pages&gt;86-94&lt;/_pages&gt;&lt;_tertiary_title&gt;Molecular therapy. Methods &amp;amp; clinical development&lt;/_tertiary_title&gt;&lt;_type_work&gt;Journal Article&lt;/_type_work&gt;&lt;_url&gt;http://www.ncbi.nlm.nih.gov/entrez/query.fcgi?cmd=Retrieve&amp;amp;db=pubmed&amp;amp;dopt=Abstract&amp;amp;list_uids=33376757&amp;amp;query_hl=1&lt;/_url&gt;&lt;_volume&gt;20&lt;/_volume&gt;&lt;/Details&gt;&lt;Extra&gt;&lt;DBUID&gt;{44D1E62E-E978-48A2-8C0D-0FC16F3EE2DB}&lt;/DBUID&gt;&lt;/Extra&gt;&lt;/Item&gt;&lt;/References&gt;&lt;/Group&gt;&lt;Group&gt;&lt;References&gt;&lt;Item&gt;&lt;ID&gt;1510&lt;/ID&gt;&lt;UID&gt;{719E4443-0349-4936-9271-A93638624D87}&lt;/UID&gt;&lt;Title&gt;The role of steroids in outflow resistance&lt;/Title&gt;&lt;Template&gt;Journal Article&lt;/Template&gt;&lt;Star&gt;0&lt;/Star&gt;&lt;Tag&gt;0&lt;/Tag&gt;&lt;Author&gt;Clark, A F; Wordinger, R J&lt;/Author&gt;&lt;Year&gt;2009&lt;/Year&gt;&lt;Details&gt;&lt;_accession_num&gt;18977348&lt;/_accession_num&gt;&lt;_author_adr&gt;Department of Cell Biology and Genetics, University North Texas Health Science  Center, Ft. Worth, TX 76107, USA. abclark@hsc.unt.edu&lt;/_author_adr&gt;&lt;_collection_scope&gt;SCI;SCIE&lt;/_collection_scope&gt;&lt;_created&gt;64136856&lt;/_created&gt;&lt;_date&gt;2009-04-01&lt;/_date&gt;&lt;_date_display&gt;2009 Apr&lt;/_date_display&gt;&lt;_doi&gt;10.1016/j.exer.2008.10.004&lt;/_doi&gt;&lt;_impact_factor&gt;   3.467&lt;/_impact_factor&gt;&lt;_isbn&gt;1096-0007 (Electronic); 0014-4835 (Linking)&lt;/_isbn&gt;&lt;_issue&gt;4&lt;/_issue&gt;&lt;_journal&gt;Exp Eye Res&lt;/_journal&gt;&lt;_language&gt;eng&lt;/_language&gt;&lt;_modified&gt;64136856&lt;/_modified&gt;&lt;_pages&gt;752-9&lt;/_pages&gt;&lt;_subject_headings&gt;Cytoskeleton/drug effects; Extracellular Matrix/drug effects; Glaucoma, Open-Angle/chemically induced; Glucocorticoids/adverse effects/*pharmacology; Humans; Intraocular Pressure/drug effects; Organ Culture Techniques; Receptors, Glucocorticoid/physiology; Trabecular Meshwork/*drug effects/physiology&lt;/_subject_headings&gt;&lt;_tertiary_title&gt;Experimental eye research&lt;/_tertiary_title&gt;&lt;_type_work&gt;Journal Article; Review&lt;/_type_work&gt;&lt;_url&gt;http://www.ncbi.nlm.nih.gov/entrez/query.fcgi?cmd=Retrieve&amp;amp;db=pubmed&amp;amp;dopt=Abstract&amp;amp;list_uids=18977348&amp;amp;query_hl=1&lt;/_url&gt;&lt;_volume&gt;88&lt;/_volume&gt;&lt;/Details&gt;&lt;Extra&gt;&lt;DBUID&gt;{44D1E62E-E978-48A2-8C0D-0FC16F3EE2DB}&lt;/DBUID&gt;&lt;/Extra&gt;&lt;/Item&gt;&lt;/References&gt;&lt;/Group&gt;&lt;/Citation&gt;_x000a_"/>
    <w:docVar w:name="NE.Ref{4C902171-E480-44F5-9A7A-3AC97334B58E}" w:val=" ADDIN NE.Ref.{4C902171-E480-44F5-9A7A-3AC97334B58E}&lt;Citation&gt;&lt;Group&gt;&lt;References&gt;&lt;Item&gt;&lt;ID&gt;1362&lt;/ID&gt;&lt;UID&gt;{5BAF6A0F-5560-4748-A12B-0A87EB8FE721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3968904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3968904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Group&gt;&lt;References&gt;&lt;Item&gt;&lt;ID&gt;1402&lt;/ID&gt;&lt;UID&gt;{FE7FE76A-8048-4CBC-8C6B-A5BDF376B5FC}&lt;/UID&gt;&lt;Title&gt;Safety and efficacy of incisional goniotomy as an adjunct with phacoemulsification  in primary angle-closure glaucoma&lt;/Title&gt;&lt;Template&gt;Journal Article&lt;/Template&gt;&lt;Star&gt;0&lt;/Star&gt;&lt;Tag&gt;0&lt;/Tag&gt;&lt;Author&gt;Gupta, S; Sethi, A; Yadav, S; Azmira, K; Singh, A; Gupta, V&lt;/Author&gt;&lt;Year&gt;2021&lt;/Year&gt;&lt;Details&gt;&lt;_accession_num&gt;33181630&lt;/_accession_num&gt;&lt;_author_adr&gt;From the Dr. Rajendra Prasad Centre for Ophthalmic Sciences, All India Institute of  Medical Sciences, New Delhi, India.&lt;/_author_adr&gt;&lt;_created&gt;63979849&lt;/_created&gt;&lt;_date&gt;2021-04-01&lt;/_date&gt;&lt;_date_display&gt;2021 Apr 1&lt;/_date_display&gt;&lt;_doi&gt;10.1097/j.jcrs.0000000000000481&lt;/_doi&gt;&lt;_impact_factor&gt;   3.351&lt;/_impact_factor&gt;&lt;_isbn&gt;1873-4502 (Electronic); 0886-3350 (Linking)&lt;/_isbn&gt;&lt;_issue&gt;4&lt;/_issue&gt;&lt;_journal&gt;J Cataract Refract Surg&lt;/_journal&gt;&lt;_language&gt;eng&lt;/_language&gt;&lt;_modified&gt;63979849&lt;/_modified&gt;&lt;_ori_publication&gt;Copyright © 2021 Published by Wolters Kluwer on behalf of ASCRS and ESCRS.&lt;/_ori_publication&gt;&lt;_pages&gt;504-511&lt;/_pages&gt;&lt;_subject_headings&gt;*Glaucoma, Angle-Closure/surgery; Humans; Intraocular Pressure; *Phacoemulsification; Prospective Studies; Retrospective Studies; *Trabeculectomy; Treatment Outcome; Visual Acuity&lt;/_subject_headings&gt;&lt;_tertiary_title&gt;Journal of cataract and refractive surgery&lt;/_tertiary_title&gt;&lt;_type_work&gt;Journal Article&lt;/_type_work&gt;&lt;_url&gt;http://www.ncbi.nlm.nih.gov/entrez/query.fcgi?cmd=Retrieve&amp;amp;db=pubmed&amp;amp;dopt=Abstract&amp;amp;list_uids=33181630&amp;amp;query_hl=1&lt;/_url&gt;&lt;_volume&gt;47&lt;/_volume&gt;&lt;/Details&gt;&lt;Extra&gt;&lt;DBUID&gt;{44D1E62E-E978-48A2-8C0D-0FC16F3EE2DB}&lt;/DBUID&gt;&lt;/Extra&gt;&lt;/Item&gt;&lt;/References&gt;&lt;/Group&gt;&lt;Group&gt;&lt;References&gt;&lt;Item&gt;&lt;ID&gt;1357&lt;/ID&gt;&lt;UID&gt;{D69F962F-A017-4B39-AAAF-500261A82768}&lt;/UID&gt;&lt;Title&gt;Midterm Results of Microhook ab Interno Trabeculotomy in Initial 560 Eyes with  Glaucoma&lt;/Title&gt;&lt;Template&gt;Journal Article&lt;/Template&gt;&lt;Star&gt;0&lt;/Star&gt;&lt;Tag&gt;0&lt;/Tag&gt;&lt;Author&gt;Tanito, M; Sugihara, K; Tsutsui, A; Hara, K; Manabe, K; Matsuoka, Y&lt;/Author&gt;&lt;Year&gt;2021&lt;/Year&gt;&lt;Details&gt;&lt;_accession_num&gt;33671386&lt;/_accession_num&gt;&lt;_author_adr&gt;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ivision of Ophthalmology, Matsue Red Cross Hospital, Matsue 690-8506, Japan.; Division of Ophthalmology, Matsue Red Cross Hospital, Matsue 690-8506, Japan.&lt;/_author_adr&gt;&lt;_collection_scope&gt;SCIE&lt;/_collection_scope&gt;&lt;_created&gt;63968891&lt;/_created&gt;&lt;_date&gt;2021-02-17&lt;/_date&gt;&lt;_date_display&gt;2021 Feb 17&lt;/_date_display&gt;&lt;_doi&gt;10.3390/jcm10040814&lt;/_doi&gt;&lt;_impact_factor&gt;   4.241&lt;/_impact_factor&gt;&lt;_isbn&gt;2077-0383 (Print); 2077-0383 (Electronic); 2077-0383 (Linking)&lt;/_isbn&gt;&lt;_issue&gt;4&lt;/_issue&gt;&lt;_journal&gt;J Clin Med&lt;/_journal&gt;&lt;_keywords&gt;Tanito microhook (TMH); minimally invasive glaucoma surgery (MIGS); surgical complication; surgical efficacy&lt;/_keywords&gt;&lt;_language&gt;eng&lt;/_language&gt;&lt;_modified&gt;63968891&lt;/_modified&gt;&lt;_tertiary_title&gt;Journal of clinical medicine&lt;/_tertiary_title&gt;&lt;_type_work&gt;Journal Article&lt;/_type_work&gt;&lt;_url&gt;http://www.ncbi.nlm.nih.gov/entrez/query.fcgi?cmd=Retrieve&amp;amp;db=pubmed&amp;amp;dopt=Abstract&amp;amp;list_uids=33671386&amp;amp;query_hl=1&lt;/_url&gt;&lt;_volume&gt;10&lt;/_volume&gt;&lt;/Details&gt;&lt;Extra&gt;&lt;DBUID&gt;{44D1E62E-E978-48A2-8C0D-0FC16F3EE2DB}&lt;/DBUID&gt;&lt;/Extra&gt;&lt;/Item&gt;&lt;/References&gt;&lt;/Group&gt;&lt;Group&gt;&lt;References&gt;&lt;Item&gt;&lt;ID&gt;1361&lt;/ID&gt;&lt;UID&gt;{301E5E2E-52E4-4F90-A545-5FFAC9B76CE6}&lt;/UID&gt;&lt;Title&gt;Long term outcome of combined phacoemulsification and excisional goniotomy with the  Kahook Dual Blade in different subtypes of glaucoma&lt;/Title&gt;&lt;Template&gt;Journal Article&lt;/Template&gt;&lt;Star&gt;0&lt;/Star&gt;&lt;Tag&gt;0&lt;/Tag&gt;&lt;Author&gt;Al, Habash A; Albuainain, A&lt;/Author&gt;&lt;Year&gt;2021&lt;/Year&gt;&lt;Details&gt;&lt;_accession_num&gt;34021228&lt;/_accession_num&gt;&lt;_author_adr&gt;Department of Ophthalmology, King Fahd Hospital of the University, College of  Medicine, Imam Abdulrahman bin Faisal University, Dammam, Kingdom of Saudi Arabia.  ahmedalhabash@gmail.com.; Eye and Laser Centre, Bahrain Defence Force Hospital, Royal Medical Services, Riffa,  Kingdom of Bahrain.&lt;/_author_adr&gt;&lt;_created&gt;63968895&lt;/_created&gt;&lt;_date&gt;2021-05-21&lt;/_date&gt;&lt;_date_display&gt;2021 May 21&lt;/_date_display&gt;&lt;_doi&gt;10.1038/s41598-021-90223-5&lt;/_doi&gt;&lt;_impact_factor&gt;   4.379&lt;/_impact_factor&gt;&lt;_isbn&gt;2045-2322 (Electronic); 2045-2322 (Linking)&lt;/_isbn&gt;&lt;_issue&gt;1&lt;/_issue&gt;&lt;_journal&gt;Sci Rep&lt;/_journal&gt;&lt;_language&gt;eng&lt;/_language&gt;&lt;_modified&gt;63968895&lt;/_modified&gt;&lt;_pages&gt;10660&lt;/_pages&gt;&lt;_tertiary_title&gt;Scientific reports&lt;/_tertiary_title&gt;&lt;_type_work&gt;Journal Article&lt;/_type_work&gt;&lt;_url&gt;http://www.ncbi.nlm.nih.gov/entrez/query.fcgi?cmd=Retrieve&amp;amp;db=pubmed&amp;amp;dopt=Abstract&amp;amp;list_uids=34021228&amp;amp;query_hl=1&lt;/_url&gt;&lt;_volume&gt;11&lt;/_volume&gt;&lt;/Details&gt;&lt;Extra&gt;&lt;DBUID&gt;{44D1E62E-E978-48A2-8C0D-0FC16F3EE2DB}&lt;/DBUID&gt;&lt;/Extra&gt;&lt;/Item&gt;&lt;/References&gt;&lt;/Group&gt;&lt;/Citation&gt;_x000a_"/>
    <w:docVar w:name="NE.Ref{532FDC9A-3291-47BA-B818-16282D3B83F7}" w:val=" ADDIN NE.Ref.{532FDC9A-3291-47BA-B818-16282D3B83F7}&lt;Citation&gt;&lt;Group&gt;&lt;References&gt;&lt;Item&gt;&lt;ID&gt;1459&lt;/ID&gt;&lt;UID&gt;{3CD6AE44-20E4-47A6-9E87-6D77283554D2}&lt;/UID&gt;&lt;Title&gt;Glaucoma detection ability of ganglion cell-inner plexiform layer thickness by  spectral-domain optical coherence tomography in high myopia&lt;/Title&gt;&lt;Template&gt;Journal Article&lt;/Template&gt;&lt;Star&gt;0&lt;/Star&gt;&lt;Tag&gt;0&lt;/Tag&gt;&lt;Author&gt;Choi, Y J; Jeoung, J W; Park, K H; Kim, D M&lt;/Author&gt;&lt;Year&gt;2013&lt;/Year&gt;&lt;Details&gt;&lt;_accessed&gt;64048238&lt;/_accessed&gt;&lt;_accession_num&gt;23462754&lt;/_accession_num&gt;&lt;_author_adr&gt;Department of Ophthalmology, Seoul National University College of Medicine, Seoul,  Korea.&lt;/_author_adr&gt;&lt;_created&gt;64036087&lt;/_created&gt;&lt;_date&gt;2013-03-28&lt;/_date&gt;&lt;_date_display&gt;2013 Mar 28&lt;/_date_display&gt;&lt;_doi&gt;10.1167/iovs.12-10530&lt;/_doi&gt;&lt;_impact_factor&gt;   4.799&lt;/_impact_factor&gt;&lt;_isbn&gt;1552-5783 (Electronic); 0146-0404 (Linking)&lt;/_isbn&gt;&lt;_issue&gt;3&lt;/_issue&gt;&lt;_journal&gt;Invest Ophthalmol Vis Sci&lt;/_journal&gt;&lt;_language&gt;eng&lt;/_language&gt;&lt;_modified&gt;64048238&lt;/_modified&gt;&lt;_pages&gt;2296-304&lt;/_pages&gt;&lt;_subject_headings&gt;Adult; Aged; Cross-Sectional Studies; Female; Glaucoma/*diagnosis; Humans; Macula Lutea; Male; Middle Aged; Myopia/complications/*pathology; Reproducibility of Results; Retinal Ganglion Cells/*pathology; Sensitivity and Specificity; Tomography, Optical Coherence/*methods&lt;/_subject_headings&gt;&lt;_tertiary_title&gt;Investigative ophthalmology &amp;amp; visual science&lt;/_tertiary_title&gt;&lt;_type_work&gt;Comparative Study; Journal Article&lt;/_type_work&gt;&lt;_url&gt;http://www.ncbi.nlm.nih.gov/entrez/query.fcgi?cmd=Retrieve&amp;amp;db=pubmed&amp;amp;dopt=Abstract&amp;amp;list_uids=23462754&amp;amp;query_hl=1&lt;/_url&gt;&lt;_volume&gt;54&lt;/_volume&gt;&lt;/Details&gt;&lt;Extra&gt;&lt;DBUID&gt;{44D1E62E-E978-48A2-8C0D-0FC16F3EE2DB}&lt;/DBUID&gt;&lt;/Extra&gt;&lt;/Item&gt;&lt;/References&gt;&lt;/Group&gt;&lt;/Citation&gt;_x000a_"/>
    <w:docVar w:name="NE.Ref{55BDF19E-2227-4E9A-A15F-CF83FC857088}" w:val=" ADDIN NE.Ref.{55BDF19E-2227-4E9A-A15F-CF83FC857088}&lt;Citation&gt;&lt;Group&gt;&lt;References&gt;&lt;Item&gt;&lt;ID&gt;1500&lt;/ID&gt;&lt;UID&gt;{4D211386-244B-4ECA-AD34-15351D716B3B}&lt;/UID&gt;&lt;Title&gt;Safety and efficacy of incisional goniotomy as an adjunct with phacoemulsification  in primary angle-closure glaucoma&lt;/Title&gt;&lt;Template&gt;Journal Article&lt;/Template&gt;&lt;Star&gt;0&lt;/Star&gt;&lt;Tag&gt;0&lt;/Tag&gt;&lt;Author&gt;Gupta, S; Sethi, A; Yadav, S; Azmira, K; Singh, A; Gupta, V&lt;/Author&gt;&lt;Year&gt;2021&lt;/Year&gt;&lt;Details&gt;&lt;_accession_num&gt;33181630&lt;/_accession_num&gt;&lt;_author_adr&gt;From the Dr. Rajendra Prasad Centre for Ophthalmic Sciences, All India Institute of  Medical Sciences, New Delhi, India.&lt;/_author_adr&gt;&lt;_created&gt;64127090&lt;/_created&gt;&lt;_date&gt;2021-04-01&lt;/_date&gt;&lt;_date_display&gt;2021 Apr 1&lt;/_date_display&gt;&lt;_doi&gt;10.1097/j.jcrs.0000000000000481&lt;/_doi&gt;&lt;_impact_factor&gt;   3.351&lt;/_impact_factor&gt;&lt;_isbn&gt;1873-4502 (Electronic); 0886-3350 (Linking)&lt;/_isbn&gt;&lt;_issue&gt;4&lt;/_issue&gt;&lt;_journal&gt;J Cataract Refract Surg&lt;/_journal&gt;&lt;_language&gt;eng&lt;/_language&gt;&lt;_modified&gt;64127090&lt;/_modified&gt;&lt;_ori_publication&gt;Copyright © 2021 Published by Wolters Kluwer on behalf of ASCRS and ESCRS.&lt;/_ori_publication&gt;&lt;_pages&gt;504-511&lt;/_pages&gt;&lt;_subject_headings&gt;*Glaucoma, Angle-Closure/surgery; Humans; Intraocular Pressure; *Phacoemulsification; Prospective Studies; Retrospective Studies; *Trabeculectomy; Treatment Outcome; Visual Acuity&lt;/_subject_headings&gt;&lt;_tertiary_title&gt;Journal of cataract and refractive surgery&lt;/_tertiary_title&gt;&lt;_type_work&gt;Journal Article&lt;/_type_work&gt;&lt;_url&gt;http://www.ncbi.nlm.nih.gov/entrez/query.fcgi?cmd=Retrieve&amp;amp;db=pubmed&amp;amp;dopt=Abstract&amp;amp;list_uids=33181630&amp;amp;query_hl=1&lt;/_url&gt;&lt;_volume&gt;47&lt;/_volume&gt;&lt;/Details&gt;&lt;Extra&gt;&lt;DBUID&gt;{44D1E62E-E978-48A2-8C0D-0FC16F3EE2DB}&lt;/DBUID&gt;&lt;/Extra&gt;&lt;/Item&gt;&lt;/References&gt;&lt;/Group&gt;&lt;/Citation&gt;_x000a_"/>
    <w:docVar w:name="NE.Ref{5617DC2B-90BF-4AFC-A1E9-242CC2C497ED}" w:val=" ADDIN NE.Ref.{5617DC2B-90BF-4AFC-A1E9-242CC2C497ED}&lt;Citation&gt;&lt;Group&gt;&lt;References&gt;&lt;Item&gt;&lt;ID&gt;1505&lt;/ID&gt;&lt;UID&gt;{5D2A2520-651E-49BD-8B58-352C5C1839E9}&lt;/UID&gt;&lt;Title&gt;Outcome of Bleb Revision With Autologous Conjunctival Graft Alone or Combined With  Donor Scleral Graft for Late-onset Bleb Leakage With Hypotony After Standard  Trabeculectomy With Mitomycin C&lt;/Title&gt;&lt;Template&gt;Journal Article&lt;/Template&gt;&lt;Star&gt;0&lt;/Star&gt;&lt;Tag&gt;0&lt;/Tag&gt;&lt;Author&gt;Laspas, P; Wahl, J; Peters, H; Prokosch-Willing, V; Chronopoulos, P; Grehn, F; Pfeiffer, N; Hoffmann, E M&lt;/Author&gt;&lt;Year&gt;2021&lt;/Year&gt;&lt;Details&gt;&lt;_accession_num&gt;33177366&lt;/_accession_num&gt;&lt;_author_adr&gt;Department of Ophthalmology, University Medical Center, Johannes Gutenberg-  University Mainz, Mainz.; Department of Ophthalmology, Helios Dr Horst Schmidt Kliniken Wiesbaden, Germany.; Department of Ophthalmology, University Medical Center, Johannes Gutenberg-  University Mainz, Mainz.; Department of Ophthalmology, University Medical Center, Johannes Gutenberg-  University Mainz, Mainz.; Department of Ophthalmology, University Medical Center, Johannes Gutenberg-  University Mainz, Mainz.; Department of Ophthalmology, University Medical Center, Johannes Gutenberg-  University Mainz, Mainz.; Department of Ophthalmology, University Medical Center, Johannes Gutenberg-  University Mainz, Mainz.; Department of Ophthalmology, University Medical Center, Johannes Gutenberg-  University Mainz, Mainz.&lt;/_author_adr&gt;&lt;_collection_scope&gt;SCI;SCIE&lt;/_collection_scope&gt;&lt;_created&gt;64127098&lt;/_created&gt;&lt;_date&gt;2021-02-01&lt;/_date&gt;&lt;_date_display&gt;2021 Feb 1&lt;/_date_display&gt;&lt;_doi&gt;10.1097/IJG.0000000000001740&lt;/_doi&gt;&lt;_impact_factor&gt;   2.503&lt;/_impact_factor&gt;&lt;_isbn&gt;1536-481X (Electronic); 1057-0829 (Linking)&lt;/_isbn&gt;&lt;_issue&gt;2&lt;/_issue&gt;&lt;_journal&gt;J Glaucoma&lt;/_journal&gt;&lt;_language&gt;eng&lt;/_language&gt;&lt;_modified&gt;64127098&lt;/_modified&gt;&lt;_ori_publication&gt;Copyright © 2020 Wolters Kluwer Health, Inc. All rights reserved.&lt;/_ori_publication&gt;&lt;_pages&gt;175-179&lt;/_pages&gt;&lt;_subject_headings&gt;Blister/surgery; Humans; Intraocular Pressure; Mitomycin; *Ocular Hypotension/etiology/surgery; Postoperative Complications/surgery; Reoperation; Retrospective Studies; Sclera/surgery; *Trabeculectomy&lt;/_subject_headings&gt;&lt;_tertiary_title&gt;Journal of glaucoma&lt;/_tertiary_title&gt;&lt;_type_work&gt;Journal Article&lt;/_type_work&gt;&lt;_url&gt;http://www.ncbi.nlm.nih.gov/entrez/query.fcgi?cmd=Retrieve&amp;amp;db=pubmed&amp;amp;dopt=Abstract&amp;amp;list_uids=33177366&amp;amp;query_hl=1&lt;/_url&gt;&lt;_volume&gt;30&lt;/_volume&gt;&lt;/Details&gt;&lt;Extra&gt;&lt;DBUID&gt;{44D1E62E-E978-48A2-8C0D-0FC16F3EE2DB}&lt;/DBUID&gt;&lt;/Extra&gt;&lt;/Item&gt;&lt;/References&gt;&lt;/Group&gt;&lt;/Citation&gt;_x000a_"/>
    <w:docVar w:name="NE.Ref{5AE72838-C9E4-4C8D-A92F-15F3A10A0D93}" w:val=" ADDIN NE.Ref.{5AE72838-C9E4-4C8D-A92F-15F3A10A0D93}&lt;Citation&gt;&lt;Group&gt;&lt;References&gt;&lt;Item&gt;&lt;ID&gt;1411&lt;/ID&gt;&lt;UID&gt;{B0EFB9D8-EB51-4397-B9D6-6C586A867DB6}&lt;/UID&gt;&lt;Title&gt;High Myopia and Glaucoma-Like Optic Neuropathy&lt;/Title&gt;&lt;Template&gt;Journal Article&lt;/Template&gt;&lt;Star&gt;0&lt;/Star&gt;&lt;Tag&gt;0&lt;/Tag&gt;&lt;Author&gt;Jonas, J B; Wang, Y X; Dong, L; Panda-Jonas, S&lt;/Author&gt;&lt;Year&gt;2020&lt;/Year&gt;&lt;Details&gt;&lt;_accessed&gt;64007211&lt;/_accessed&gt;&lt;_accession_num&gt;32459697&lt;/_accession_num&gt;&lt;_author_adr&gt;Department of Ophthalmology, Medical Faculty Mannheim of the  Ruprecht-Karis-University, Mannheim, Germany.; 2Beijing Institute of Ophthalmology, Beijing Tongren Hospital, Capital Medical  University, Beijing Ophthalmology and Visual Sciences Key Laboratory, Beijing,  China.; Beijing Tongren Eye Center, Beijing Tongren Hospital, Beijing Ophthalmology and  Visual Science Key Lab, Beijing Key Laboratory of Intraocular Tumor Diagnosis and  Treatment, Capital Medical University, Beijing, China.; Department of Ophthalmology, Medical Faculty Mannheim of the  Ruprecht-Karis-University, Mannheim, Germany.&lt;/_author_adr&gt;&lt;_created&gt;64007208&lt;/_created&gt;&lt;_date&gt;2020-05-01&lt;/_date&gt;&lt;_date_display&gt;2020 May-Jun&lt;/_date_display&gt;&lt;_doi&gt;10.1097/APO.0000000000000288&lt;/_doi&gt;&lt;_isbn&gt;2162-0989 (Electronic); 2162-0989 (Linking)&lt;/_isbn&gt;&lt;_issue&gt;3&lt;/_issue&gt;&lt;_journal&gt;Asia Pac J Ophthalmol (Phila)&lt;/_journal&gt;&lt;_language&gt;eng&lt;/_language&gt;&lt;_modified&gt;64007211&lt;/_modified&gt;&lt;_pages&gt;234-238&lt;/_pages&gt;&lt;_subject_headings&gt;Glaucoma; Humans; Intraocular Pressure/*physiology; Myopia, Degenerative/*complications/diagnosis; Optic Nerve/*diagnostic imaging; Optic Nerve Diseases/diagnosis/*etiology; Tomography, Optical Coherence/*methods&lt;/_subject_headings&gt;&lt;_tertiary_title&gt;Asia-Pacific journal of ophthalmology (Philadelphia, Pa.)&lt;/_tertiary_title&gt;&lt;_type_work&gt;Journal Article; Review&lt;/_type_work&gt;&lt;_url&gt;http://www.ncbi.nlm.nih.gov/entrez/query.fcgi?cmd=Retrieve&amp;amp;db=pubmed&amp;amp;dopt=Abstract&amp;amp;list_uids=32459697&amp;amp;query_hl=1&lt;/_url&gt;&lt;_volume&gt;9&lt;/_volume&gt;&lt;/Details&gt;&lt;Extra&gt;&lt;DBUID&gt;{44D1E62E-E978-48A2-8C0D-0FC16F3EE2DB}&lt;/DBUID&gt;&lt;/Extra&gt;&lt;/Item&gt;&lt;/References&gt;&lt;/Group&gt;&lt;Group&gt;&lt;References&gt;&lt;Item&gt;&lt;ID&gt;1426&lt;/ID&gt;&lt;UID&gt;{F57563B1-39C8-4691-B72E-C8F46A4CC699}&lt;/UID&gt;&lt;Title&gt;Glaucoma in myopia: diagnostic dilemmas&lt;/Title&gt;&lt;Template&gt;Journal Article&lt;/Template&gt;&lt;Star&gt;0&lt;/Star&gt;&lt;Tag&gt;0&lt;/Tag&gt;&lt;Author&gt;Tan, NYQ; Sng, CCA; Jonas, J B; Wong, T Y; Jansonius, N M; Ang, M&lt;/Author&gt;&lt;Year&gt;2019&lt;/Year&gt;&lt;Details&gt;&lt;_accession_num&gt;31040131&lt;/_accession_num&gt;&lt;_author_adr&gt;Singapore Eye Research Institute, Singapore, Singapore.; Singapore National Eye Centre, Singapore, Singapore.; Singapore Eye Research Institute, Singapore, Singapore chelvin@gmail.com.; Department of Ophthalmology, National University Hospital, Singapore, Singapore.; Moorfields Eye Hospital, London, UK.; Department of Ophthalmology, Ruprecht-Karls-University Heidelberg, Seegartenklinik  Heidelberg, Mannheim, Germany.; Singapore Eye Research Institute, Singapore, Singapore.; Singapore National Eye Centre, Singapore, Singapore.; Ophthalmology and Visual Sciences Academic Clinical Program, Duke-NUS Medical  School, Singapore, Singapore.; Department of Ophthalmology, University Medical Center Groningen, University of  Groningen, Groningen, Netherlands.; Singapore Eye Research Institute, Singapore, Singapore.; Singapore National Eye Centre, Singapore, Singapore.; Moorfields Eye Hospital, London, UK.; Ophthalmology and Visual Sciences Academic Clinical Program, Duke-NUS Medical  School, Singapore, Singapore.&lt;/_author_adr&gt;&lt;_created&gt;64010100&lt;/_created&gt;&lt;_date&gt;2019-10-01&lt;/_date&gt;&lt;_date_display&gt;2019 Oct&lt;/_date_display&gt;&lt;_doi&gt;10.1136/bjophthalmol-2018-313530&lt;/_doi&gt;&lt;_impact_factor&gt;   4.638&lt;/_impact_factor&gt;&lt;_isbn&gt;1468-2079 (Electronic); 0007-1161 (Linking)&lt;/_isbn&gt;&lt;_issue&gt;10&lt;/_issue&gt;&lt;_journal&gt;Br J Ophthalmol&lt;/_journal&gt;&lt;_keywords&gt;*diagnostic tests/investigation; *glaucoma; *imaging; *myopia; *optic nerve; *perimetry&lt;/_keywords&gt;&lt;_language&gt;eng&lt;/_language&gt;&lt;_modified&gt;64010100&lt;/_modified&gt;&lt;_ori_publication&gt;© Author(s) (or their employer(s)) 2019. No commercial re-use. See rights and _x000d__x000a_      permissions. Published by BMJ.&lt;/_ori_publication&gt;&lt;_pages&gt;1347-1355&lt;/_pages&gt;&lt;_subject_headings&gt;Fluorescein Angiography; Glaucoma/*diagnosis/physiopathology; Humans; Microcirculation/physiology; Myopia/*diagnosis/physiopathology; Nerve Fibers/pathology; Optic Disk/blood supply/pathology; Retinal Ganglion Cells/pathology; Tomography, Optical Coherence; Vision Disorders/diagnosis; Visual Fields&lt;/_subject_headings&gt;&lt;_tertiary_title&gt;The British journal of ophthalmology&lt;/_tertiary_title&gt;&lt;_type_work&gt;Journal Article; Review&lt;/_type_work&gt;&lt;_url&gt;http://www.ncbi.nlm.nih.gov/entrez/query.fcgi?cmd=Retrieve&amp;amp;db=pubmed&amp;amp;dopt=Abstract&amp;amp;list_uids=31040131&amp;amp;query_hl=1&lt;/_url&gt;&lt;_volume&gt;103&lt;/_volume&gt;&lt;/Details&gt;&lt;Extra&gt;&lt;DBUID&gt;{44D1E62E-E978-48A2-8C0D-0FC16F3EE2DB}&lt;/DBUID&gt;&lt;/Extra&gt;&lt;/Item&gt;&lt;/References&gt;&lt;/Group&gt;&lt;Group&gt;&lt;References&gt;&lt;Item&gt;&lt;ID&gt;1427&lt;/ID&gt;&lt;UID&gt;{7E1A938D-5905-4851-8034-DD3829B33319}&lt;/UID&gt;&lt;Title&gt;Myopia and glaucoma: diagnostic and therapeutic challenges&lt;/Title&gt;&lt;Template&gt;Journal Article&lt;/Template&gt;&lt;Star&gt;0&lt;/Star&gt;&lt;Tag&gt;0&lt;/Tag&gt;&lt;Author&gt;Chang, R T; Singh, K&lt;/Author&gt;&lt;Year&gt;2013&lt;/Year&gt;&lt;Details&gt;&lt;_accession_num&gt;23542349&lt;/_accession_num&gt;&lt;_author_adr&gt;Department of Ophthalmology, Stanford University School of Medicine, Palo Alto, CA  94303, USA. viroptic@gmail.com&lt;/_author_adr&gt;&lt;_collection_scope&gt;SCIE&lt;/_collection_scope&gt;&lt;_created&gt;64010100&lt;/_created&gt;&lt;_date&gt;2013-03-01&lt;/_date&gt;&lt;_date_display&gt;2013 Mar&lt;/_date_display&gt;&lt;_doi&gt;10.1097/ICU.0b013e32835cef31&lt;/_doi&gt;&lt;_impact_factor&gt;   3.761&lt;/_impact_factor&gt;&lt;_isbn&gt;1531-7021 (Electronic); 1040-8738 (Linking)&lt;/_isbn&gt;&lt;_issue&gt;2&lt;/_issue&gt;&lt;_journal&gt;Curr Opin Ophthalmol&lt;/_journal&gt;&lt;_language&gt;eng&lt;/_language&gt;&lt;_modified&gt;64010100&lt;/_modified&gt;&lt;_pages&gt;96-101&lt;/_pages&gt;&lt;_subject_headings&gt;Diagnostic Techniques, Ophthalmological; Glaucoma, Open-Angle/*diagnosis/etiology/*therapy; Humans; Intraocular Pressure; Myopia/complications/*diagnosis/*therapy; Risk Factors; Visual Fields&lt;/_subject_headings&gt;&lt;_tertiary_title&gt;Current opinion in ophthalmology&lt;/_tertiary_title&gt;&lt;_type_work&gt;Journal Article; Review&lt;/_type_work&gt;&lt;_url&gt;http://www.ncbi.nlm.nih.gov/entrez/query.fcgi?cmd=Retrieve&amp;amp;db=pubmed&amp;amp;dopt=Abstract&amp;amp;list_uids=23542349&amp;amp;query_hl=1&lt;/_url&gt;&lt;_volume&gt;24&lt;/_volume&gt;&lt;/Details&gt;&lt;Extra&gt;&lt;DBUID&gt;{44D1E62E-E978-48A2-8C0D-0FC16F3EE2DB}&lt;/DBUID&gt;&lt;/Extra&gt;&lt;/Item&gt;&lt;/References&gt;&lt;/Group&gt;&lt;/Citation&gt;_x000a_"/>
    <w:docVar w:name="NE.Ref{5B0A083F-0248-4B1D-B96A-D74EB2FAE13E}" w:val=" ADDIN NE.Ref.{5B0A083F-0248-4B1D-B96A-D74EB2FAE13E}&lt;Citation&gt;&lt;Group&gt;&lt;References&gt;&lt;Item&gt;&lt;ID&gt;1719&lt;/ID&gt;&lt;UID&gt;{E0168341-417E-441A-BEED-70C54F90F3E2}&lt;/UID&gt;&lt;Title&gt;In Vivo Identification of the Posttrabecular Aqueous Outflow Pathway Using  Swept-Source Optical Coherence Tomography&lt;/Title&gt;&lt;Template&gt;Journal Article&lt;/Template&gt;&lt;Star&gt;0&lt;/Star&gt;&lt;Tag&gt;0&lt;/Tag&gt;&lt;Author&gt;Uji, A; Muraoka, Y; Yoshimura, N&lt;/Author&gt;&lt;Year&gt;2016&lt;/Year&gt;&lt;Details&gt;&lt;_accession_num&gt;27537266&lt;/_accession_num&gt;&lt;_created&gt;64363319&lt;/_created&gt;&lt;_date&gt;2016-08-01&lt;/_date&gt;&lt;_date_display&gt;2016 Aug 1&lt;/_date_display&gt;&lt;_doi&gt;10.1167/iovs.16-19869&lt;/_doi&gt;&lt;_impact_factor&gt;   4.799&lt;/_impact_factor&gt;&lt;_isbn&gt;1552-5783 (Electronic); 0146-0404 (Linking)&lt;/_isbn&gt;&lt;_issue&gt;10&lt;/_issue&gt;&lt;_journal&gt;Invest Ophthalmol Vis Sci&lt;/_journal&gt;&lt;_language&gt;eng&lt;/_language&gt;&lt;_modified&gt;64363319&lt;/_modified&gt;&lt;_pages&gt;4162-9&lt;/_pages&gt;&lt;_subject_headings&gt;Adult; Aqueous Humor/*metabolism; Cross-Sectional Studies; Female; Follow-Up Studies; Healthy Volunteers; Humans; *Imaging, Three-Dimensional; Intraocular Pressure/*physiology; Limbus Corneae/*cytology/metabolism; Male; Prospective Studies; Tomography, Optical Coherence/*methods; Trabecular Meshwork/*cytology/metabolism; Young Adult&lt;/_subject_headings&gt;&lt;_tertiary_title&gt;Investigative ophthalmology &amp;amp; visual science&lt;/_tertiary_title&gt;&lt;_type_work&gt;Journal Article; Observational Study&lt;/_type_work&gt;&lt;_url&gt;http://www.ncbi.nlm.nih.gov/entrez/query.fcgi?cmd=Retrieve&amp;amp;db=pubmed&amp;amp;dopt=Abstract&amp;amp;list_uids=27537266&amp;amp;query_hl=1&lt;/_url&gt;&lt;_volume&gt;57&lt;/_volume&gt;&lt;/Details&gt;&lt;Extra&gt;&lt;DBUID&gt;{44D1E62E-E978-48A2-8C0D-0FC16F3EE2DB}&lt;/DBUID&gt;&lt;/Extra&gt;&lt;/Item&gt;&lt;/References&gt;&lt;/Group&gt;&lt;Group&gt;&lt;References&gt;&lt;Item&gt;&lt;ID&gt;1717&lt;/ID&gt;&lt;UID&gt;{DE5B8404-FF0A-46D4-BF9D-8BDA5C8397BF}&lt;/UID&gt;&lt;Title&gt;Collector Channels: Role and Evaluation in Schlemm&amp;apos;s Canal Surgery&lt;/Title&gt;&lt;Template&gt;Journal Article&lt;/Template&gt;&lt;Star&gt;0&lt;/Star&gt;&lt;Tag&gt;0&lt;/Tag&gt;&lt;Author&gt;M, Elhusseiny A; Jamerson, E C; Menshawey, R; Tam, E K; El, Sayed YM&lt;/Author&gt;&lt;Year&gt;2020&lt;/Year&gt;&lt;Details&gt;&lt;_accession_num&gt;32449380&lt;/_accession_num&gt;&lt;_author_adr&gt;Department of Ophthalmology, Kasr Al-Ainy, Cairo University , Giza, Egypt.; Department of Ophthalmology, Boston Children&amp;apos;s Hospital, Harvard Medical School ,  Boston, Massachusetts, USA.; Riverside Community Hospital, University at California Riverside School of  Medicine , Riverside, California, USA.; Department of Ophthalmology, Kasr Al-Ainy, Cairo University , Giza, Egypt.; Department of Ophthalmology, Boston Medical Center, Boston University , Boston,  Massachusetts, USA.; Department of Ophthalmology, Kasr Al-Ainy, Cairo University , Giza, Egypt.&lt;/_author_adr&gt;&lt;_collection_scope&gt;SCI;SCIE&lt;/_collection_scope&gt;&lt;_created&gt;64363235&lt;/_created&gt;&lt;_date&gt;2020-10-01&lt;/_date&gt;&lt;_date_display&gt;2020 Oct&lt;/_date_display&gt;&lt;_doi&gt;10.1080/02713683.2020.1773866&lt;/_doi&gt;&lt;_impact_factor&gt;   2.424&lt;/_impact_factor&gt;&lt;_isbn&gt;1460-2202 (Electronic); 0271-3683 (Linking)&lt;/_isbn&gt;&lt;_issue&gt;10&lt;/_issue&gt;&lt;_journal&gt;Curr Eye Res&lt;/_journal&gt;&lt;_keywords&gt;*Collector channels; *Schlemm’s Canal; *angle surgery; *imaging modalities&lt;/_keywords&gt;&lt;_language&gt;eng&lt;/_language&gt;&lt;_modified&gt;64363235&lt;/_modified&gt;&lt;_pages&gt;1181-1187&lt;/_pages&gt;&lt;_subject_headings&gt;Animals; Aqueous Humor/*physiology; Corneal Diseases/diagnostic imaging/physiopathology/*surgery; Humans; Intraocular Pressure/physiology; Ion Channels/*physiology; Limbus Corneae/diagnostic imaging/physiopathology/*surgery; Sclera/blood supply; Trabecular Meshwork/diagnostic imaging/metabolism; Veins/physiology&lt;/_subject_headings&gt;&lt;_tertiary_title&gt;Current eye research&lt;/_tertiary_title&gt;&lt;_type_work&gt;Journal Article; Review&lt;/_type_work&gt;&lt;_url&gt;http://www.ncbi.nlm.nih.gov/entrez/query.fcgi?cmd=Retrieve&amp;amp;db=pubmed&amp;amp;dopt=Abstract&amp;amp;list_uids=32449380&amp;amp;query_hl=1&lt;/_url&gt;&lt;_volume&gt;45&lt;/_volume&gt;&lt;/Details&gt;&lt;Extra&gt;&lt;DBUID&gt;{44D1E62E-E978-48A2-8C0D-0FC16F3EE2DB}&lt;/DBUID&gt;&lt;/Extra&gt;&lt;/Item&gt;&lt;/References&gt;&lt;/Group&gt;&lt;/Citation&gt;_x000a_"/>
    <w:docVar w:name="NE.Ref{5B950A8C-585D-48D2-831F-8251CBF93B53}" w:val=" ADDIN NE.Ref.{5B950A8C-585D-48D2-831F-8251CBF93B53}&lt;Citation&gt;&lt;Group&gt;&lt;References&gt;&lt;Item&gt;&lt;ID&gt;1446&lt;/ID&gt;&lt;UID&gt;{BB7CC177-1395-4DED-9780-05F46881DFD9}&lt;/UID&gt;&lt;Title&gt;Evaluation of Retinal Nerve Fiber Layer, Ganglion Cell-Inner Plexiform Layer, and  Optic Nerve Head in Glaucoma Suspects With Varying Myopia&lt;/Title&gt;&lt;Template&gt;Journal Article&lt;/Template&gt;&lt;Star&gt;0&lt;/Star&gt;&lt;Tag&gt;0&lt;/Tag&gt;&lt;Author&gt;Miller, G D; Abu-Qamar, O; Salim, S&lt;/Author&gt;&lt;Year&gt;2021&lt;/Year&gt;&lt;Details&gt;&lt;_accession_num&gt;33731645&lt;/_accession_num&gt;&lt;_author_adr&gt;Tufts University School of Medicine.; New England Eye Center, Tufts Medical Center, Boston, MA.; New England Eye Center, Tufts Medical Center, Boston, MA.&lt;/_author_adr&gt;&lt;_collection_scope&gt;SCI;SCIE&lt;/_collection_scope&gt;&lt;_created&gt;64016200&lt;/_created&gt;&lt;_date&gt;2021-05-01&lt;/_date&gt;&lt;_date_display&gt;2021 May 1&lt;/_date_display&gt;&lt;_doi&gt;10.1097/IJG.0000000000001834&lt;/_doi&gt;&lt;_impact_factor&gt;   2.503&lt;/_impact_factor&gt;&lt;_isbn&gt;1536-481X (Electronic); 1057-0829 (Linking)&lt;/_isbn&gt;&lt;_issue&gt;5&lt;/_issue&gt;&lt;_journal&gt;J Glaucoma&lt;/_journal&gt;&lt;_language&gt;eng&lt;/_language&gt;&lt;_modified&gt;64016200&lt;/_modified&gt;&lt;_ori_publication&gt;Copyright © 2021 Wolters Kluwer Health, Inc. All rights reserved.&lt;/_ori_publication&gt;&lt;_pages&gt;e213-e221&lt;/_pages&gt;&lt;_tertiary_title&gt;Journal of glaucoma&lt;/_tertiary_title&gt;&lt;_type_work&gt;Journal Article&lt;/_type_work&gt;&lt;_url&gt;http://www.ncbi.nlm.nih.gov/entrez/query.fcgi?cmd=Retrieve&amp;amp;db=pubmed&amp;amp;dopt=Abstract&amp;amp;list_uids=33731645&amp;amp;query_hl=1&lt;/_url&gt;&lt;_volume&gt;30&lt;/_volume&gt;&lt;/Details&gt;&lt;Extra&gt;&lt;DBUID&gt;{44D1E62E-E978-48A2-8C0D-0FC16F3EE2DB}&lt;/DBUID&gt;&lt;/Extra&gt;&lt;/Item&gt;&lt;/References&gt;&lt;/Group&gt;&lt;Group&gt;&lt;References&gt;&lt;Item&gt;&lt;ID&gt;1447&lt;/ID&gt;&lt;UID&gt;{74A40A4D-9532-41C7-AE89-F2A5468F55D6}&lt;/UID&gt;&lt;Title&gt;Longitudinal Changes in Peripapillary Retinal Nerve Fiber Layer Thickness in High  Myopia: A Prospective, Observational Study&lt;/Title&gt;&lt;Template&gt;Journal Article&lt;/Template&gt;&lt;Star&gt;0&lt;/Star&gt;&lt;Tag&gt;0&lt;/Tag&gt;&lt;Author&gt;Lee, M W; Kim, J M; Shin, Y I; Jo, Y J; Kim, J Y&lt;/Author&gt;&lt;Year&gt;2019&lt;/Year&gt;&lt;Details&gt;&lt;_accession_num&gt;30195452&lt;/_accession_num&gt;&lt;_author_adr&gt;Department of Ophthalmology, Chungnam National University College of Medicine,  Daejeon, Republic of Korea.; Department of Ophthalmology, Chungnam National University College of Medicine,  Daejeon, Republic of Korea.; Department of Ophthalmology, Chungnam National University College of Medicine,  Daejeon, Republic of Korea.; Department of Ophthalmology, Chungnam National University College of Medicine,  Daejeon, Republic of Korea.; Department of Ophthalmology, Chungnam National University College of Medicine,  Daejeon, Republic of Korea. Electronic address: kimjy@cnu.ac.kr.&lt;/_author_adr&gt;&lt;_collection_scope&gt;SCI;SCIE&lt;/_collection_scope&gt;&lt;_created&gt;64016200&lt;/_created&gt;&lt;_date&gt;2019-04-01&lt;/_date&gt;&lt;_date_display&gt;2019 Apr&lt;/_date_display&gt;&lt;_doi&gt;10.1016/j.ophtha.2018.07.007&lt;/_doi&gt;&lt;_impact_factor&gt;  12.079&lt;/_impact_factor&gt;&lt;_isbn&gt;1549-4713 (Electronic); 0161-6420 (Linking)&lt;/_isbn&gt;&lt;_issue&gt;4&lt;/_issue&gt;&lt;_journal&gt;Ophthalmology&lt;/_journal&gt;&lt;_language&gt;eng&lt;/_language&gt;&lt;_modified&gt;64016200&lt;/_modified&gt;&lt;_ori_publication&gt;Copyright © 2018 American Academy of Ophthalmology. Published by Elsevier Inc. All _x000d__x000a_      rights reserved.&lt;/_ori_publication&gt;&lt;_pages&gt;522-528&lt;/_pages&gt;&lt;_subject_headings&gt;Adult; Axial Length, Eye/pathology; Female; Follow-Up Studies; Humans; Intraocular Pressure/physiology; Male; Middle Aged; Myopia, Degenerative/diagnostic imaging/*pathology; Nerve Fibers/*pathology; Optic Disk/diagnostic imaging/*pathology; Prospective Studies; Retinal Ganglion Cells/*pathology; Tomography, Optical Coherence; Visual Acuity/physiology; Young Adult&lt;/_subject_headings&gt;&lt;_tertiary_title&gt;Ophthalmology&lt;/_tertiary_title&gt;&lt;_type_work&gt;Journal Article&lt;/_type_work&gt;&lt;_url&gt;http://www.ncbi.nlm.nih.gov/entrez/query.fcgi?cmd=Retrieve&amp;amp;db=pubmed&amp;amp;dopt=Abstract&amp;amp;list_uids=30195452&amp;amp;query_hl=1&lt;/_url&gt;&lt;_volume&gt;126&lt;/_volume&gt;&lt;/Details&gt;&lt;Extra&gt;&lt;DBUID&gt;{44D1E62E-E978-48A2-8C0D-0FC16F3EE2DB}&lt;/DBUID&gt;&lt;/Extra&gt;&lt;/Item&gt;&lt;/References&gt;&lt;/Group&gt;&lt;/Citation&gt;_x000a_"/>
    <w:docVar w:name="NE.Ref{5E1D9629-4022-4F62-BE42-20D9A40E9992}" w:val=" ADDIN NE.Ref.{5E1D9629-4022-4F62-BE42-20D9A40E9992}&lt;Citation&gt;&lt;Group&gt;&lt;References&gt;&lt;Item&gt;&lt;ID&gt;1427&lt;/ID&gt;&lt;UID&gt;{7E1A938D-5905-4851-8034-DD3829B33319}&lt;/UID&gt;&lt;Title&gt;Myopia and glaucoma: diagnostic and therapeutic challenges&lt;/Title&gt;&lt;Template&gt;Journal Article&lt;/Template&gt;&lt;Star&gt;0&lt;/Star&gt;&lt;Tag&gt;0&lt;/Tag&gt;&lt;Author&gt;Chang, R T; Singh, K&lt;/Author&gt;&lt;Year&gt;2013&lt;/Year&gt;&lt;Details&gt;&lt;_accession_num&gt;23542349&lt;/_accession_num&gt;&lt;_author_adr&gt;Department of Ophthalmology, Stanford University School of Medicine, Palo Alto, CA  94303, USA. viroptic@gmail.com&lt;/_author_adr&gt;&lt;_collection_scope&gt;SCIE&lt;/_collection_scope&gt;&lt;_created&gt;64010100&lt;/_created&gt;&lt;_date&gt;2013-03-01&lt;/_date&gt;&lt;_date_display&gt;2013 Mar&lt;/_date_display&gt;&lt;_doi&gt;10.1097/ICU.0b013e32835cef31&lt;/_doi&gt;&lt;_impact_factor&gt;   3.761&lt;/_impact_factor&gt;&lt;_isbn&gt;1531-7021 (Electronic); 1040-8738 (Linking)&lt;/_isbn&gt;&lt;_issue&gt;2&lt;/_issue&gt;&lt;_journal&gt;Curr Opin Ophthalmol&lt;/_journal&gt;&lt;_language&gt;eng&lt;/_language&gt;&lt;_modified&gt;64010100&lt;/_modified&gt;&lt;_pages&gt;96-101&lt;/_pages&gt;&lt;_subject_headings&gt;Diagnostic Techniques, Ophthalmological; Glaucoma, Open-Angle/*diagnosis/etiology/*therapy; Humans; Intraocular Pressure; Myopia/complications/*diagnosis/*therapy; Risk Factors; Visual Fields&lt;/_subject_headings&gt;&lt;_tertiary_title&gt;Current opinion in ophthalmology&lt;/_tertiary_title&gt;&lt;_type_work&gt;Journal Article; Review&lt;/_type_work&gt;&lt;_url&gt;http://www.ncbi.nlm.nih.gov/entrez/query.fcgi?cmd=Retrieve&amp;amp;db=pubmed&amp;amp;dopt=Abstract&amp;amp;list_uids=23542349&amp;amp;query_hl=1&lt;/_url&gt;&lt;_volume&gt;24&lt;/_volume&gt;&lt;/Details&gt;&lt;Extra&gt;&lt;DBUID&gt;{44D1E62E-E978-48A2-8C0D-0FC16F3EE2DB}&lt;/DBUID&gt;&lt;/Extra&gt;&lt;/Item&gt;&lt;/References&gt;&lt;/Group&gt;&lt;Group&gt;&lt;References&gt;&lt;Item&gt;&lt;ID&gt;1425&lt;/ID&gt;&lt;UID&gt;{6F147772-F3A9-41E0-A235-53FFA1976EBD}&lt;/UID&gt;&lt;Title&gt;Myopia as a risk factor for open-angle glaucoma: a systematic review and  meta-analysis&lt;/Title&gt;&lt;Template&gt;Journal Article&lt;/Template&gt;&lt;Star&gt;0&lt;/Star&gt;&lt;Tag&gt;0&lt;/Tag&gt;&lt;Author&gt;Marcus, M W; de Vries, M M; Junoy, Montolio FG; Jansonius, N M&lt;/Author&gt;&lt;Year&gt;2011&lt;/Year&gt;&lt;Details&gt;&lt;_accession_num&gt;21684603&lt;/_accession_num&gt;&lt;_author_adr&gt;Department of Ophthalmology, University Medical Center Groningen, University of  Groningen, Groningen, The Netherlands.&lt;/_author_adr&gt;&lt;_collection_scope&gt;SCI;SCIE&lt;/_collection_scope&gt;&lt;_created&gt;64010099&lt;/_created&gt;&lt;_date&gt;2011-10-01&lt;/_date&gt;&lt;_date_display&gt;2011 Oct&lt;/_date_display&gt;&lt;_doi&gt;10.1016/j.ophtha.2011.03.012&lt;/_doi&gt;&lt;_impact_factor&gt;  12.079&lt;/_impact_factor&gt;&lt;_isbn&gt;1549-4713 (Electronic); 0161-6420 (Linking)&lt;/_isbn&gt;&lt;_issue&gt;10&lt;/_issue&gt;&lt;_journal&gt;Ophthalmology&lt;/_journal&gt;&lt;_language&gt;eng&lt;/_language&gt;&lt;_modified&gt;64010099&lt;/_modified&gt;&lt;_ori_publication&gt;Copyright © 2011 American Academy of Ophthalmology. Published by Elsevier Inc. All _x000d__x000a_      rights reserved.&lt;/_ori_publication&gt;&lt;_pages&gt;1989-1994.e2&lt;/_pages&gt;&lt;_subject_headings&gt;Adult; Aged; Aged, 80 and over; Cross-Sectional Studies; Glaucoma, Open-Angle/epidemiology/*etiology; Humans; Middle Aged; Myopia/*complications; Odds Ratio; Risk Factors&lt;/_subject_headings&gt;&lt;_tertiary_title&gt;Ophthalmology&lt;/_tertiary_title&gt;&lt;_type_work&gt;Journal Article; Meta-Analysis; Research Support, Non-U.S. Gov&amp;apos;t; Review; Systematic Review&lt;/_type_work&gt;&lt;_url&gt;http://www.ncbi.nlm.nih.gov/entrez/query.fcgi?cmd=Retrieve&amp;amp;db=pubmed&amp;amp;dopt=Abstract&amp;amp;list_uids=21684603&amp;amp;query_hl=1&lt;/_url&gt;&lt;_volume&gt;118&lt;/_volume&gt;&lt;/Details&gt;&lt;Extra&gt;&lt;DBUID&gt;{44D1E62E-E978-48A2-8C0D-0FC16F3EE2DB}&lt;/DBUID&gt;&lt;/Extra&gt;&lt;/Item&gt;&lt;/References&gt;&lt;/Group&gt;&lt;Group&gt;&lt;References&gt;&lt;Item&gt;&lt;ID&gt;1429&lt;/ID&gt;&lt;UID&gt;{6E561254-97BE-41D4-85BA-37C957EC3908}&lt;/UID&gt;&lt;Title&gt;High myopia and glaucoma susceptibility the Beijing Eye Study&lt;/Title&gt;&lt;Template&gt;Journal Article&lt;/Template&gt;&lt;Star&gt;0&lt;/Star&gt;&lt;Tag&gt;0&lt;/Tag&gt;&lt;Author&gt;Xu, L; Wang, Y; Wang, S; Wang, Y; Jonas, J B&lt;/Author&gt;&lt;Year&gt;2007&lt;/Year&gt;&lt;Details&gt;&lt;_accession_num&gt;17123613&lt;/_accession_num&gt;&lt;_author_adr&gt;Beijing Institute of Ophthalmology, Beijing Tongren Hospital, Capital University of  Medical Science, Beijing, China.&lt;/_author_adr&gt;&lt;_collection_scope&gt;SCI;SCIE&lt;/_collection_scope&gt;&lt;_created&gt;64010106&lt;/_created&gt;&lt;_date&gt;2007-02-01&lt;/_date&gt;&lt;_date_display&gt;2007 Feb&lt;/_date_display&gt;&lt;_doi&gt;10.1016/j.ophtha.2006.06.050&lt;/_doi&gt;&lt;_impact_factor&gt;  12.079&lt;/_impact_factor&gt;&lt;_isbn&gt;1549-4713 (Electronic); 0161-6420 (Linking)&lt;/_isbn&gt;&lt;_issue&gt;2&lt;/_issue&gt;&lt;_journal&gt;Ophthalmology&lt;/_journal&gt;&lt;_language&gt;eng&lt;/_language&gt;&lt;_modified&gt;64010106&lt;/_modified&gt;&lt;_pages&gt;216-20&lt;/_pages&gt;&lt;_subject_headings&gt;Adult; Aged; Aged, 80 and over; China/epidemiology; Cross-Sectional Studies; Disease Susceptibility; Female; Glaucoma, Open-Angle/epidemiology/*etiology; Humans; Intraocular Pressure; Male; Middle Aged; Myopia/classification/*complications; Odds Ratio; Optic Disk/*pathology; Optic Nerve Diseases/epidemiology/*etiology; Prevalence; Risk Factors; Rural Population; Urban Population&lt;/_subject_headings&gt;&lt;_tertiary_title&gt;Ophthalmology&lt;/_tertiary_title&gt;&lt;_type_work&gt;Journal Article&lt;/_type_work&gt;&lt;_url&gt;http://www.ncbi.nlm.nih.gov/entrez/query.fcgi?cmd=Retrieve&amp;amp;db=pubmed&amp;amp;dopt=Abstract&amp;amp;list_uids=17123613&amp;amp;query_hl=1&lt;/_url&gt;&lt;_volume&gt;114&lt;/_volume&gt;&lt;/Details&gt;&lt;Extra&gt;&lt;DBUID&gt;{44D1E62E-E978-48A2-8C0D-0FC16F3EE2DB}&lt;/DBUID&gt;&lt;/Extra&gt;&lt;/Item&gt;&lt;/References&gt;&lt;/Group&gt;&lt;/Citation&gt;_x000a_"/>
    <w:docVar w:name="NE.Ref{604C6B8E-A981-4038-A1C3-63E11647C2D1}" w:val=" ADDIN NE.Ref.{604C6B8E-A981-4038-A1C3-63E11647C2D1}&lt;Citation&gt;&lt;Group&gt;&lt;References&gt;&lt;Item&gt;&lt;ID&gt;1523&lt;/ID&gt;&lt;UID&gt;{F2A7085D-2B66-49F3-AFA3-C67D5941B9E5}&lt;/UID&gt;&lt;Title&gt;Postoperative complications in glaucoma surgery: literature review-based  recommendations to improve reporting consistency&lt;/Title&gt;&lt;Template&gt;Journal Article&lt;/Template&gt;&lt;Star&gt;0&lt;/Star&gt;&lt;Tag&gt;0&lt;/Tag&gt;&lt;Author&gt;Stringa, F; Kastner, A; Heuer, D; Barton, K; King, A J&lt;/Author&gt;&lt;Year&gt;2021&lt;/Year&gt;&lt;Details&gt;&lt;_accession_num&gt;34162534&lt;/_accession_num&gt;&lt;_author_adr&gt;Ophthalmology, University Hospital Southampton NHS Foundation Trust, Southampton,  UK.; Ophthalmology, Pontificia Universidad Católica de Chile, Santiago, Chile.; Ophthalmology, University of California, David Geffen School of Medicine, Los  Angeles, California, USA.; Doheny Eye Institute, Los Angeles, California, USA.; Moorfields Eye Hospital NHS Foundation Trust, London, UK.; Ophthalmology, Nottingham University Hospitals NHS Trust, Nottingham, UK  Anthony.King@nottingham.ac.uk.&lt;/_author_adr&gt;&lt;_created&gt;64160150&lt;/_created&gt;&lt;_date&gt;2021-06-23&lt;/_date&gt;&lt;_date_display&gt;2021 Jun 23&lt;/_date_display&gt;&lt;_doi&gt;10.1136/bjophthalmol-2021-318952&lt;/_doi&gt;&lt;_impact_factor&gt;   4.638&lt;/_impact_factor&gt;&lt;_isbn&gt;1468-2079 (Electronic); 0007-1161 (Linking)&lt;/_isbn&gt;&lt;_journal&gt;Br J Ophthalmol&lt;/_journal&gt;&lt;_keywords&gt;anterior chamber; glaucoma; treatment surgery&lt;/_keywords&gt;&lt;_language&gt;eng&lt;/_language&gt;&lt;_modified&gt;64160150&lt;/_modified&gt;&lt;_ori_publication&gt;© Author(s) (or their employer(s)) 2021. No commercial re-use. See rights and _x000d__x000a_      permissions. Published by BMJ.&lt;/_ori_publication&gt;&lt;_tertiary_title&gt;The British journal of ophthalmology&lt;/_tertiary_title&gt;&lt;_type_work&gt;Journal Article&lt;/_type_work&gt;&lt;_url&gt;http://www.ncbi.nlm.nih.gov/entrez/query.fcgi?cmd=Retrieve&amp;amp;db=pubmed&amp;amp;dopt=Abstract&amp;amp;list_uids=34162534&amp;amp;query_hl=1&lt;/_url&gt;&lt;/Details&gt;&lt;Extra&gt;&lt;DBUID&gt;{44D1E62E-E978-48A2-8C0D-0FC16F3EE2DB}&lt;/DBUID&gt;&lt;/Extra&gt;&lt;/Item&gt;&lt;/References&gt;&lt;/Group&gt;&lt;/Citation&gt;_x000a_"/>
    <w:docVar w:name="NE.Ref{6707B02D-BF77-4D24-8A7B-001D805AE3AD}" w:val=" ADDIN NE.Ref.{6707B02D-BF77-4D24-8A7B-001D805AE3AD}&lt;Citation&gt;&lt;Group&gt;&lt;References&gt;&lt;Item&gt;&lt;ID&gt;1460&lt;/ID&gt;&lt;UID&gt;{4DBA77D2-FF73-4105-A19E-327F0D00C57A}&lt;/UID&gt;&lt;Title&gt;Longitudinal changes in the ganglion cell-inner plexiform layer thickness in high  myopia: a prospective observational study&lt;/Title&gt;&lt;Template&gt;Journal Article&lt;/Template&gt;&lt;Star&gt;0&lt;/Star&gt;&lt;Tag&gt;0&lt;/Tag&gt;&lt;Author&gt;Lee, M W; Nam, K Y; Park, H J; Lim, H B; Kim, J Y&lt;/Author&gt;&lt;Year&gt;2020&lt;/Year&gt;&lt;Details&gt;&lt;_accessed&gt;64048261&lt;/_accessed&gt;&lt;_accession_num&gt;31401557&lt;/_accession_num&gt;&lt;_author_adr&gt;Department of Ophthalmology, Chungnam National University Hospital, Daejeon, Korea.; Department of Ophthalmology, Konyang University College of Medicine, Daejeon, Korea.; Department of Ophthalmology, Gyeongsang National University Changwon Hospital,  Changwon, Korea.; Department of Ophthalmology, Chungnam National University Hospital, Daejeon, Korea.; Department of Ophthalmology, Chungnam National University Hospital, Daejeon, Korea.; Department of Ophthalmology, Chungnam National University Hospital, Daejeon, Korea  kimjy@cnu.ac.kr.&lt;/_author_adr&gt;&lt;_created&gt;64048248&lt;/_created&gt;&lt;_date&gt;2020-05-01&lt;/_date&gt;&lt;_date_display&gt;2020 May&lt;/_date_display&gt;&lt;_doi&gt;10.1136/bjophthalmol-2019-314537&lt;/_doi&gt;&lt;_impact_factor&gt;   4.638&lt;/_impact_factor&gt;&lt;_isbn&gt;1468-2079 (Electronic); 0007-1161 (Linking)&lt;/_isbn&gt;&lt;_issue&gt;5&lt;/_issue&gt;&lt;_journal&gt;Br J Ophthalmol&lt;/_journal&gt;&lt;_keywords&gt;*ganglion cell-inner plexiform layer; *high myopia; *spectral domain optical coherence tomography&lt;/_keywords&gt;&lt;_language&gt;eng&lt;/_language&gt;&lt;_modified&gt;64048261&lt;/_modified&gt;&lt;_ori_publication&gt;© Author(s) (or their employer(s)) 2020. No commercial re-use. See rights and _x000d__x000a_      permissions. Published by BMJ.&lt;/_ori_publication&gt;&lt;_pages&gt;604-609&lt;/_pages&gt;&lt;_subject_headings&gt;Adult; Disease Progression; Female; Follow-Up Studies; Humans; Male; Myopia/*diagnosis/physiopathology; Nerve Fibers/*pathology; Prospective Studies; Refraction, Ocular/*physiology; Retinal Ganglion Cells/*pathology; Tomography, Optical Coherence/*methods&lt;/_subject_headings&gt;&lt;_tertiary_title&gt;The British journal of ophthalmology&lt;/_tertiary_title&gt;&lt;_type_work&gt;Journal Article; Observational Study&lt;/_type_work&gt;&lt;_url&gt;http://www.ncbi.nlm.nih.gov/entrez/query.fcgi?cmd=Retrieve&amp;amp;db=pubmed&amp;amp;dopt=Abstract&amp;amp;list_uids=31401557&amp;amp;query_hl=1&lt;/_url&gt;&lt;_volume&gt;104&lt;/_volume&gt;&lt;/Details&gt;&lt;Extra&gt;&lt;DBUID&gt;{44D1E62E-E978-48A2-8C0D-0FC16F3EE2DB}&lt;/DBUID&gt;&lt;/Extra&gt;&lt;/Item&gt;&lt;/References&gt;&lt;/Group&gt;&lt;/Citation&gt;_x000a_"/>
    <w:docVar w:name="NE.Ref{677824F9-381C-43AE-A9DC-083DDBD437A2}" w:val=" ADDIN NE.Ref.{677824F9-381C-43AE-A9DC-083DDBD437A2}&lt;Citation&gt;&lt;Group&gt;&lt;References&gt;&lt;Item&gt;&lt;ID&gt;1477&lt;/ID&gt;&lt;UID&gt;{85A3F191-28BC-47E2-BC21-B49072CECCDC}&lt;/UID&gt;&lt;Title&gt;Diagnostic ability of retinal nerve fiber layer imaging by swept-source optical  coherence tomography in glaucoma&lt;/Title&gt;&lt;Template&gt;Journal Article&lt;/Template&gt;&lt;Star&gt;0&lt;/Star&gt;&lt;Tag&gt;0&lt;/Tag&gt;&lt;Author&gt;Yang, Z; Tatham, A J; Zangwill, L M; Weinreb, R N; Zhang, C; Medeiros, F A&lt;/Author&gt;&lt;Year&gt;2015&lt;/Year&gt;&lt;Details&gt;&lt;_accession_num&gt;25448991&lt;/_accession_num&gt;&lt;_author_adr&gt;Hamilton Glaucoma Center and Department of Ophthalmology, University of California,  San Diego, La Jolla, California.; Hamilton Glaucoma Center and Department of Ophthalmology, University of California,  San Diego, La Jolla, California.; Hamilton Glaucoma Center and Department of Ophthalmology, University of California,  San Diego, La Jolla, California.; Hamilton Glaucoma Center and Department of Ophthalmology, University of California,  San Diego, La Jolla, California.; Hamilton Glaucoma Center and Department of Ophthalmology, University of California,  San Diego, La Jolla, California; Department of Ophthalmology, the First Affiliated  Hospital, Harbin Medical University, Harbin, China.; Hamilton Glaucoma Center and Department of Ophthalmology, University of California,  San Diego, La Jolla, California. Electronic address: fmedeiros@ucsd.edu.&lt;/_author_adr&gt;&lt;_collection_scope&gt;SCI;SCIE&lt;/_collection_scope&gt;&lt;_created&gt;64112276&lt;/_created&gt;&lt;_date&gt;2015-01-01&lt;/_date&gt;&lt;_date_display&gt;2015 Jan&lt;/_date_display&gt;&lt;_doi&gt;10.1016/j.ajo.2014.10.019&lt;/_doi&gt;&lt;_impact_factor&gt;   5.258&lt;/_impact_factor&gt;&lt;_isbn&gt;1879-1891 (Electronic); 0002-9394 (Print); 0002-9394 (Linking)&lt;/_isbn&gt;&lt;_issue&gt;1&lt;/_issue&gt;&lt;_journal&gt;Am J Ophthalmol&lt;/_journal&gt;&lt;_language&gt;eng&lt;/_language&gt;&lt;_modified&gt;64112276&lt;/_modified&gt;&lt;_ori_publication&gt;Copyright © 2015 Elsevier Inc. All rights reserved.&lt;/_ori_publication&gt;&lt;_pages&gt;193-201&lt;/_pages&gt;&lt;_subject_headings&gt;Aged; Aged, 80 and over; Case-Control Studies; Cross-Sectional Studies; Female; Glaucoma/*diagnosis; Humans; Male; Middle Aged; Nerve Fibers/*pathology; ROC Curve; Retinal Ganglion Cells/*pathology; Sensitivity and Specificity; Tomography, Optical Coherence/*methods; Visual Fields/physiology&lt;/_subject_headings&gt;&lt;_tertiary_title&gt;American journal of ophthalmolog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25448991&amp;amp;query_hl=1&lt;/_url&gt;&lt;_volume&gt;159&lt;/_volume&gt;&lt;/Details&gt;&lt;Extra&gt;&lt;DBUID&gt;{44D1E62E-E978-48A2-8C0D-0FC16F3EE2DB}&lt;/DBUID&gt;&lt;/Extra&gt;&lt;/Item&gt;&lt;/References&gt;&lt;/Group&gt;&lt;Group&gt;&lt;References&gt;&lt;Item&gt;&lt;ID&gt;1478&lt;/ID&gt;&lt;UID&gt;{802B9DDA-2D99-435B-9BAF-003CBCA1843C}&lt;/UID&gt;&lt;Title&gt;The Relationship between intraocular pressure and progressive retinal nerve fiber  layer loss in glaucoma&lt;/Title&gt;&lt;Template&gt;Journal Article&lt;/Template&gt;&lt;Star&gt;0&lt;/Star&gt;&lt;Tag&gt;0&lt;/Tag&gt;&lt;Author&gt;Medeiros, F A; Alencar, L M; Zangwill, L M; Sample, P A; Weinreb, R N&lt;/Author&gt;&lt;Year&gt;2009&lt;/Year&gt;&lt;Details&gt;&lt;_accession_num&gt;19376584&lt;/_accession_num&gt;&lt;_author_adr&gt;Hamilton Glaucoma Center, Department of Ophthalmology, University of California, San  Diego, La Jolla, CA 92093-0946, USA. fmedeiros@eyecenter.ucsd.edu&lt;/_author_adr&gt;&lt;_collection_scope&gt;SCI;SCIE&lt;/_collection_scope&gt;&lt;_created&gt;64112282&lt;/_created&gt;&lt;_date&gt;2009-06-01&lt;/_date&gt;&lt;_date_display&gt;2009 Jun&lt;/_date_display&gt;&lt;_doi&gt;10.1016/j.ophtha.2008.12.062&lt;/_doi&gt;&lt;_impact_factor&gt;  12.079&lt;/_impact_factor&gt;&lt;_isbn&gt;1549-4713 (Electronic); 0161-6420 (Print); 0161-6420 (Linking)&lt;/_isbn&gt;&lt;_issue&gt;6&lt;/_issue&gt;&lt;_journal&gt;Ophthalmology&lt;/_journal&gt;&lt;_language&gt;eng&lt;/_language&gt;&lt;_modified&gt;64112282&lt;/_modified&gt;&lt;_pages&gt;1125-33.e1-3&lt;/_pages&gt;&lt;_subject_headings&gt;Axons/*pathology; Diagnostic Techniques, Ophthalmological; Disease Progression; Female; Follow-Up Studies; Glaucoma, Open-Angle/diagnosis/*physiopathology; Humans; Intraocular Pressure/*physiology; Lasers; Male; Middle Aged; Ocular Hypertension/diagnosis/physiopathology; Optic Disk/*pathology; Optic Nerve Diseases/diagnosis/*physiopathology; Prospective Studies; Retinal Ganglion Cells/*pathology; Tonometry, Ocular; Vision Disorders/diagnosis; Visual Fields&lt;/_subject_headings&gt;&lt;_tertiary_title&gt;Ophthalmology&lt;/_tertiary_title&gt;&lt;_type_work&gt;Journal Article; Research Support, N.I.H., Extramural&lt;/_type_work&gt;&lt;_url&gt;http://www.ncbi.nlm.nih.gov/entrez/query.fcgi?cmd=Retrieve&amp;amp;db=pubmed&amp;amp;dopt=Abstract&amp;amp;list_uids=19376584&amp;amp;query_hl=1&lt;/_url&gt;&lt;_volume&gt;116&lt;/_volume&gt;&lt;/Details&gt;&lt;Extra&gt;&lt;DBUID&gt;{44D1E62E-E978-48A2-8C0D-0FC16F3EE2DB}&lt;/DBUID&gt;&lt;/Extra&gt;&lt;/Item&gt;&lt;/References&gt;&lt;/Group&gt;&lt;/Citation&gt;_x000a_"/>
    <w:docVar w:name="NE.Ref{6ACAB4ED-7D68-40D1-8B59-844791C0C581}" w:val=" ADDIN NE.Ref.{6ACAB4ED-7D68-40D1-8B59-844791C0C581}&lt;Citation&gt;&lt;Group&gt;&lt;References&gt;&lt;Item&gt;&lt;ID&gt;1349&lt;/ID&gt;&lt;UID&gt;{26FB7AC4-00BF-4F6D-A08A-3BF3009E5716}&lt;/UID&gt;&lt;Title&gt;Efficacy of Phacoemulsification Alone vs Phacoemulsification With Goniosynechialysis  in Patients With Primary Angle-Closure Disease: A Randomized Clinical Trial&lt;/Title&gt;&lt;Template&gt;Journal Article&lt;/Template&gt;&lt;Star&gt;0&lt;/Star&gt;&lt;Tag&gt;0&lt;/Tag&gt;&lt;Author&gt;Husain, R; Do, T; Lai, J; Kitnarong, N; Nongpiur, M E; Perera, S A; Ho, C L; Lim, S K; Aung, T&lt;/Author&gt;&lt;Year&gt;2019&lt;/Year&gt;&lt;Details&gt;&lt;_accession_num&gt;31294768&lt;/_accession_num&gt;&lt;_author_adr&gt;Singapore National Eye Centre, Singapore Eye Research Institute, Singapore.; Yong Loo Lin School of Medicine, National University of Singapore, Singapore.; Vietnam National Institute of Ophthalmology, Hanoi, Vietnam.; Li Ka Shing Faculty of Medicine, University of Hong Kong and Queen Mary&amp;apos;s Hospital,  Hong Kong.; Faculty of Medicine, Siriraj Hospital, Mahjidol University, Bangkok, Thailand.; Singapore National Eye Centre, Singapore Eye Research Institute, Singapore.; Singapore National Eye Centre, Singapore Eye Research Institute, Singapore.; Yong Loo Lin School of Medicine, National University of Singapore, Singapore.; Singapore National Eye Centre, Singapore Eye Research Institute, Singapore.; Yong Loo Lin School of Medicine, National University of Singapore, Singapore.; Department of Ophthalmology, Guy&amp;apos;s and St Thomas&amp;apos; National Health Services  Foundation Trust, London, United Kingdom.; Singapore National Eye Centre, Singapore Eye Research Institute, Singapore.; Yong Loo Lin School of Medicine, National University of Singapore, Singapore.&lt;/_author_adr&gt;&lt;_collection_scope&gt;SCI;SCIE&lt;/_collection_scope&gt;&lt;_created&gt;63968878&lt;/_created&gt;&lt;_date&gt;2019-10-01&lt;/_date&gt;&lt;_date_display&gt;2019 Oct 1&lt;/_date_display&gt;&lt;_doi&gt;10.1001/jamaophthalmol.2019.2493&lt;/_doi&gt;&lt;_impact_factor&gt;   7.389&lt;/_impact_factor&gt;&lt;_isbn&gt;2168-6173 (Electronic); 2168-6165 (Print); 2168-6165 (Linking)&lt;/_isbn&gt;&lt;_issue&gt;10&lt;/_issue&gt;&lt;_journal&gt;JAMA Ophthalmol&lt;/_journal&gt;&lt;_language&gt;eng&lt;/_language&gt;&lt;_modified&gt;63968878&lt;/_modified&gt;&lt;_pages&gt;1107-1113&lt;/_pages&gt;&lt;_tertiary_title&gt;JAMA ophthalmology&lt;/_tertiary_title&gt;&lt;_type_work&gt;Journal Article&lt;/_type_work&gt;&lt;_url&gt;http://www.ncbi.nlm.nih.gov/entrez/query.fcgi?cmd=Retrieve&amp;amp;db=pubmed&amp;amp;dopt=Abstract&amp;amp;list_uids=31294768&amp;amp;query_hl=1&lt;/_url&gt;&lt;_volume&gt;137&lt;/_volume&gt;&lt;/Details&gt;&lt;Extra&gt;&lt;DBUID&gt;{44D1E62E-E978-48A2-8C0D-0FC16F3EE2DB}&lt;/DBUID&gt;&lt;/Extra&gt;&lt;/Item&gt;&lt;/References&gt;&lt;/Group&gt;&lt;/Citation&gt;_x000a_"/>
    <w:docVar w:name="NE.Ref{6D7DF490-CBC6-49A3-B1C3-548E5F4528E5}" w:val=" ADDIN NE.Ref.{6D7DF490-CBC6-49A3-B1C3-548E5F4528E5}&lt;Citation&gt;&lt;Group&gt;&lt;References&gt;&lt;Item&gt;&lt;ID&gt;1461&lt;/ID&gt;&lt;UID&gt;{B20F386B-72F1-40F3-8AA5-D3DC936AAF56}&lt;/UID&gt;&lt;Title&gt;Ganglion cell-inner plexiform layer thickness by swept-source optical coherence  tomography in healthy Korean children: Normative data and biometric correlations&lt;/Title&gt;&lt;Template&gt;Journal Article&lt;/Template&gt;&lt;Star&gt;0&lt;/Star&gt;&lt;Tag&gt;0&lt;/Tag&gt;&lt;Author&gt;Lee, Y P; Ju, Y S; Choi, D G&lt;/Author&gt;&lt;Year&gt;2018&lt;/Year&gt;&lt;Details&gt;&lt;_accessed&gt;64048264&lt;/_accessed&gt;&lt;_accession_num&gt;30006534&lt;/_accession_num&gt;&lt;_author_adr&gt;Department of Ophthalmology, Kangnam Sacred Heart Hospital, Hallym University  College of Medicine, Seoul, Korea.; Department of Occupational and Environmental Medicine, Hallym University Sacred  Heart Hospital, Anyang, Korea.; Department of Ophthalmology, Kangnam Sacred Heart Hospital, Hallym University  College of Medicine, Seoul, Korea. eyechoi@hallym.or.kr.&lt;/_author_adr&gt;&lt;_created&gt;64048261&lt;/_created&gt;&lt;_date&gt;2018-07-13&lt;/_date&gt;&lt;_date_display&gt;2018 Jul 13&lt;/_date_display&gt;&lt;_doi&gt;10.1038/s41598-018-28870-4&lt;/_doi&gt;&lt;_impact_factor&gt;   4.379&lt;/_impact_factor&gt;&lt;_isbn&gt;2045-2322 (Electronic); 2045-2322 (Linking)&lt;/_isbn&gt;&lt;_issue&gt;1&lt;/_issue&gt;&lt;_journal&gt;Sci Rep&lt;/_journal&gt;&lt;_language&gt;eng&lt;/_language&gt;&lt;_modified&gt;64048264&lt;/_modified&gt;&lt;_pages&gt;10605&lt;/_pages&gt;&lt;_subject_headings&gt;Adolescent; Age Factors; Axial Length, Eye/diagnostic imaging; *Biometry; Child; Child, Preschool; Female; Glaucoma/diagnostic imaging; Healthy Volunteers; Humans; Image Processing, Computer-Assisted; Male; Nerve Fibers; Optic Nerve Diseases/diagnostic imaging; Reference Values; Refractive Errors/diagnostic imaging; Republic of Korea; Retina/cytology/*diagnostic imaging; Retinal Ganglion Cells; Retrospective Studies; Tomography, Optical Coherence/*statistics &amp;amp; numerical data&lt;/_subject_headings&gt;&lt;_tertiary_title&gt;Scientific reports&lt;/_tertiary_title&gt;&lt;_type_work&gt;Journal Article&lt;/_type_work&gt;&lt;_url&gt;http://www.ncbi.nlm.nih.gov/entrez/query.fcgi?cmd=Retrieve&amp;amp;db=pubmed&amp;amp;dopt=Abstract&amp;amp;list_uids=30006534&amp;amp;query_hl=1&lt;/_url&gt;&lt;_volume&gt;8&lt;/_volume&gt;&lt;/Details&gt;&lt;Extra&gt;&lt;DBUID&gt;{44D1E62E-E978-48A2-8C0D-0FC16F3EE2DB}&lt;/DBUID&gt;&lt;/Extra&gt;&lt;/Item&gt;&lt;/References&gt;&lt;/Group&gt;&lt;Group&gt;&lt;References&gt;&lt;Item&gt;&lt;ID&gt;1462&lt;/ID&gt;&lt;UID&gt;{6F43C92F-2FBE-4760-8F22-942B2E5BC73C}&lt;/UID&gt;&lt;Title&gt;Ganglion cell-inner plexiform layer and retinal nerve fiber layer thickness  according to myopia and optic disc area: a quantitative and three-dimensional  analysis&lt;/Title&gt;&lt;Template&gt;Journal Article&lt;/Template&gt;&lt;Star&gt;0&lt;/Star&gt;&lt;Tag&gt;0&lt;/Tag&gt;&lt;Author&gt;Seo, S; Lee, C E; Jeong, J H; Park, K H; Kim, D M; Jeoung, J W&lt;/Author&gt;&lt;Year&gt;2017&lt;/Year&gt;&lt;Details&gt;&lt;_accessed&gt;64048261&lt;/_accessed&gt;&lt;_accession_num&gt;28283025&lt;/_accession_num&gt;&lt;_author_adr&gt;Department of Ophthalmology, Cheil Eye Hospital, Ayang-ro, dong-gu, Daegu, Korea.; Department of Ophthalmology, Keimyung University, Dongsan Medical Center,  Dongsan-dong, Jung-gu, Daegu, Korea.; Department of Ophthalmology, Konyang University Hospital, Gasuwon-dong, Seo-gu,  Daejeon, Korea.; Department of Ophthalmology, Seoul National University Hospital, Seoul National  University College of Medicine, 101 Daehak-ro, Jongno-gu, Seoul, 110-744, Korea.; Department of Ophthalmology, Seoul National University Hospital, Seoul National  University College of Medicine, 101 Daehak-ro, Jongno-gu, Seoul, 110-744, Korea.; Department of Ophthalmology, Seoul National University Hospital, Seoul National  University College of Medicine, 101 Daehak-ro, Jongno-gu, Seoul, 110-744, Korea.  neuroprotect@gmail.com.&lt;/_author_adr&gt;&lt;_collection_scope&gt;SCIE&lt;/_collection_scope&gt;&lt;_created&gt;64048261&lt;/_created&gt;&lt;_date&gt;2017-03-11&lt;/_date&gt;&lt;_date_display&gt;2017 Mar 11&lt;/_date_display&gt;&lt;_doi&gt;10.1186/s12886-017-0419-1&lt;/_doi&gt;&lt;_impact_factor&gt;   2.209&lt;/_impact_factor&gt;&lt;_isbn&gt;1471-2415 (Electronic); 1471-2415 (Linking)&lt;/_isbn&gt;&lt;_issue&gt;1&lt;/_issue&gt;&lt;_journal&gt;BMC Ophthalmol&lt;/_journal&gt;&lt;_keywords&gt;Ganglion cell inner plexiform layer; Myopia; Optic disc size; Optical coherence tomography; Retinal nerve fiber layer&lt;/_keywords&gt;&lt;_language&gt;eng&lt;/_language&gt;&lt;_modified&gt;64048261&lt;/_modified&gt;&lt;_pages&gt;22&lt;/_pages&gt;&lt;_subject_headings&gt;Adult; Female; Humans; Male; Myopia/complications/*diagnosis; Nerve Fibers/*pathology; Optic Disk/*pathology; Optic Nerve Diseases/*diagnosis; Retinal Ganglion Cells/*pathology; Tomography, Optical Coherence/*methods; Young Adult&lt;/_subject_headings&gt;&lt;_tertiary_title&gt;BMC ophthalmology&lt;/_tertiary_title&gt;&lt;_type_work&gt;Journal Article&lt;/_type_work&gt;&lt;_url&gt;http://www.ncbi.nlm.nih.gov/entrez/query.fcgi?cmd=Retrieve&amp;amp;db=pubmed&amp;amp;dopt=Abstract&amp;amp;list_uids=28283025&amp;amp;query_hl=1&lt;/_url&gt;&lt;_volume&gt;17&lt;/_volume&gt;&lt;/Details&gt;&lt;Extra&gt;&lt;DBUID&gt;{44D1E62E-E978-48A2-8C0D-0FC16F3EE2DB}&lt;/DBUID&gt;&lt;/Extra&gt;&lt;/Item&gt;&lt;/References&gt;&lt;/Group&gt;&lt;/Citation&gt;_x000a_"/>
    <w:docVar w:name="NE.Ref{6F0BC912-CDE6-47F3-8870-4231EE4343A2}" w:val=" ADDIN NE.Ref.{6F0BC912-CDE6-47F3-8870-4231EE4343A2}&lt;Citation&gt;&lt;Group&gt;&lt;References&gt;&lt;Item&gt;&lt;ID&gt;1528&lt;/ID&gt;&lt;UID&gt;{BCB28C5C-463F-47DD-8590-2D293D7ACDA4}&lt;/UID&gt;&lt;Title&gt;One-year results of gonioscopy-assisted transluminal trabeculotomy: Evaluation of  prognostic factors&lt;/Title&gt;&lt;Template&gt;Journal Article&lt;/Template&gt;&lt;Star&gt;0&lt;/Star&gt;&lt;Tag&gt;0&lt;/Tag&gt;&lt;Author&gt;Cubuk, M O; Unsal, E&lt;/Author&gt;&lt;Year&gt;2021&lt;/Year&gt;&lt;Details&gt;&lt;_accessed&gt;64380252&lt;/_accessed&gt;&lt;_accession_num&gt;32090607&lt;/_accession_num&gt;&lt;_author_adr&gt;Istanbul Research and Education Hospital, Istanbul, Turkey.; Dünyagöz Hospital, Istanbul, Turkey.&lt;/_author_adr&gt;&lt;_collection_scope&gt;SCIE&lt;/_collection_scope&gt;&lt;_created&gt;64171387&lt;/_created&gt;&lt;_date&gt;2021-03-01&lt;/_date&gt;&lt;_date_display&gt;2021 Mar&lt;/_date_display&gt;&lt;_doi&gt;10.1177/1120672120908716&lt;/_doi&gt;&lt;_impact_factor&gt;   2.597&lt;/_impact_factor&gt;&lt;_isbn&gt;1724-6016 (Electronic); 1120-6721 (Linking)&lt;/_isbn&gt;&lt;_issue&gt;2&lt;/_issue&gt;&lt;_journal&gt;Eur J Ophthalmol&lt;/_journal&gt;&lt;_keywords&gt;Gonioscopy-assisted transluminal trabeculotomy; intraocular pressure; primary open-angle glaucoma; pseudoexfoliative glaucoma&lt;/_keywords&gt;&lt;_language&gt;eng&lt;/_language&gt;&lt;_modified&gt;64380252&lt;/_modified&gt;&lt;_pages&gt;460-468&lt;/_pages&gt;&lt;_subject_headings&gt;Aged; Cataract Extraction; Exfoliation Syndrome/physiopathology/*surgery; Follow-Up Studies; Glaucoma, Open-Angle/physiopathology/*surgery; Gonioscopy/*methods; Humans; Intraocular Pressure/physiology; Male; Middle Aged; Postoperative Complications; Retrospective Studies; Tonometry, Ocular; Trabeculectomy/*methods; Treatment Outcome&lt;/_subject_headings&gt;&lt;_tertiary_title&gt;European journal of ophthalmology&lt;/_tertiary_title&gt;&lt;_type_work&gt;Journal Article&lt;/_type_work&gt;&lt;_url&gt;http://www.ncbi.nlm.nih.gov/entrez/query.fcgi?cmd=Retrieve&amp;amp;db=pubmed&amp;amp;dopt=Abstract&amp;amp;list_uids=32090607&amp;amp;query_hl=1&lt;/_url&gt;&lt;_volume&gt;31&lt;/_volume&gt;&lt;/Details&gt;&lt;Extra&gt;&lt;DBUID&gt;{44D1E62E-E978-48A2-8C0D-0FC16F3EE2DB}&lt;/DBUID&gt;&lt;/Extra&gt;&lt;/Item&gt;&lt;/References&gt;&lt;/Group&gt;&lt;/Citation&gt;_x000a_"/>
    <w:docVar w:name="NE.Ref{715118B3-58CD-4A52-B086-1A5A3549E742}" w:val=" ADDIN NE.Ref.{715118B3-58CD-4A52-B086-1A5A3549E742}&lt;Citation&gt;&lt;Group&gt;&lt;References&gt;&lt;Item&gt;&lt;ID&gt;1459&lt;/ID&gt;&lt;UID&gt;{3CD6AE44-20E4-47A6-9E87-6D77283554D2}&lt;/UID&gt;&lt;Title&gt;Glaucoma detection ability of ganglion cell-inner plexiform layer thickness by  spectral-domain optical coherence tomography in high myopia&lt;/Title&gt;&lt;Template&gt;Journal Article&lt;/Template&gt;&lt;Star&gt;0&lt;/Star&gt;&lt;Tag&gt;0&lt;/Tag&gt;&lt;Author&gt;Choi, Y J; Jeoung, J W; Park, K H; Kim, D M&lt;/Author&gt;&lt;Year&gt;2013&lt;/Year&gt;&lt;Details&gt;&lt;_accessed&gt;64048238&lt;/_accessed&gt;&lt;_accession_num&gt;23462754&lt;/_accession_num&gt;&lt;_author_adr&gt;Department of Ophthalmology, Seoul National University College of Medicine, Seoul,  Korea.&lt;/_author_adr&gt;&lt;_created&gt;64036087&lt;/_created&gt;&lt;_date&gt;2013-03-28&lt;/_date&gt;&lt;_date_display&gt;2013 Mar 28&lt;/_date_display&gt;&lt;_doi&gt;10.1167/iovs.12-10530&lt;/_doi&gt;&lt;_impact_factor&gt;   4.799&lt;/_impact_factor&gt;&lt;_isbn&gt;1552-5783 (Electronic); 0146-0404 (Linking)&lt;/_isbn&gt;&lt;_issue&gt;3&lt;/_issue&gt;&lt;_journal&gt;Invest Ophthalmol Vis Sci&lt;/_journal&gt;&lt;_language&gt;eng&lt;/_language&gt;&lt;_modified&gt;64048238&lt;/_modified&gt;&lt;_pages&gt;2296-304&lt;/_pages&gt;&lt;_subject_headings&gt;Adult; Aged; Cross-Sectional Studies; Female; Glaucoma/*diagnosis; Humans; Macula Lutea; Male; Middle Aged; Myopia/complications/*pathology; Reproducibility of Results; Retinal Ganglion Cells/*pathology; Sensitivity and Specificity; Tomography, Optical Coherence/*methods&lt;/_subject_headings&gt;&lt;_tertiary_title&gt;Investigative ophthalmology &amp;amp; visual science&lt;/_tertiary_title&gt;&lt;_type_work&gt;Comparative Study; Journal Article&lt;/_type_work&gt;&lt;_url&gt;http://www.ncbi.nlm.nih.gov/entrez/query.fcgi?cmd=Retrieve&amp;amp;db=pubmed&amp;amp;dopt=Abstract&amp;amp;list_uids=23462754&amp;amp;query_hl=1&lt;/_url&gt;&lt;_volume&gt;54&lt;/_volume&gt;&lt;/Details&gt;&lt;Extra&gt;&lt;DBUID&gt;{44D1E62E-E978-48A2-8C0D-0FC16F3EE2DB}&lt;/DBUID&gt;&lt;/Extra&gt;&lt;/Item&gt;&lt;/References&gt;&lt;/Group&gt;&lt;/Citation&gt;_x000a_"/>
    <w:docVar w:name="NE.Ref{72B8019A-B0F2-4A4D-800C-4728A81ADC5B}" w:val=" ADDIN NE.Ref.{72B8019A-B0F2-4A4D-800C-4728A81ADC5B}&lt;Citation&gt;&lt;Group&gt;&lt;References&gt;&lt;Item&gt;&lt;ID&gt;1432&lt;/ID&gt;&lt;UID&gt;{6DB81E5F-EA3D-49AE-BEBC-8EE3D62A61A5}&lt;/UID&gt;&lt;Title&gt;Natural history of glaucomatous optic neuropathy in highly myopic Chinese: study  protocol for a registry cohort study&lt;/Title&gt;&lt;Template&gt;Journal Article&lt;/Template&gt;&lt;Star&gt;0&lt;/Star&gt;&lt;Tag&gt;0&lt;/Tag&gt;&lt;Author&gt;Song, Y; Wang, W; Lin, F; Chen, S; Jin, L; Li, F; Gao, K; Cheng, W; Xiong, J; Zhou, R; Chen, M; Liang, J; Zhang, J; Jonas, J B; Zhang, X&lt;/Author&gt;&lt;Year&gt;2020&lt;/Year&gt;&lt;Details&gt;&lt;_accession_num&gt;33380478&lt;/_accession_num&gt;&lt;_author_adr&gt;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Department of Ophthalmology, Medical Faculty Mannheim, Heidelberg University,  Heidelberg, Baden-Württemberg, Germany.; State Key Laboratory of Ophthalmology, Zhongshan Ophthalmic Center, Sun Yat-sen  University, Guangzhou, China zhangxl2@mail.sysu.edu.cn.&lt;/_author_adr&gt;&lt;_collection_scope&gt;SCIE&lt;/_collection_scope&gt;&lt;_created&gt;64013363&lt;/_created&gt;&lt;_date&gt;2020-12-30&lt;/_date&gt;&lt;_date_display&gt;2020 Dec 30&lt;/_date_display&gt;&lt;_doi&gt;10.1136/bmjopen-2020-039183&lt;/_doi&gt;&lt;_impact_factor&gt;   2.692&lt;/_impact_factor&gt;&lt;_isbn&gt;2044-6055 (Electronic); 2044-6055 (Linking)&lt;/_isbn&gt;&lt;_issue&gt;12&lt;/_issue&gt;&lt;_journal&gt;BMJ Open&lt;/_journal&gt;&lt;_keywords&gt;*glaucoma; *medical retina; *ophthalmology&lt;/_keywords&gt;&lt;_language&gt;eng&lt;/_language&gt;&lt;_modified&gt;64013363&lt;/_modified&gt;&lt;_ori_publication&gt;© Author(s) (or their employer(s)) 2020. Re-use permitted under CC BY-NC. No _x000d__x000a_      commercial re-use. See rights and permissions. Published by BMJ.&lt;/_ori_publication&gt;&lt;_pages&gt;e039183&lt;/_pages&gt;&lt;_subject_headings&gt;China; Cohort Studies; *Glaucoma; Humans; Intraocular Pressure; *Myopia/complications; *Optic Nerve Diseases/etiology; Registries; Retrospective Studies&lt;/_subject_headings&gt;&lt;_tertiary_title&gt;BMJ open&lt;/_tertiary_title&gt;&lt;_type_work&gt;Journal Article; Research Support, Non-U.S. Gov&amp;apos;t&lt;/_type_work&gt;&lt;_url&gt;http://www.ncbi.nlm.nih.gov/entrez/query.fcgi?cmd=Retrieve&amp;amp;db=pubmed&amp;amp;dopt=Abstract&amp;amp;list_uids=33380478&amp;amp;query_hl=1&lt;/_url&gt;&lt;_volume&gt;10&lt;/_volume&gt;&lt;/Details&gt;&lt;Extra&gt;&lt;DBUID&gt;{44D1E62E-E978-48A2-8C0D-0FC16F3EE2DB}&lt;/DBUID&gt;&lt;/Extra&gt;&lt;/Item&gt;&lt;/References&gt;&lt;/Group&gt;&lt;/Citation&gt;_x000a_"/>
    <w:docVar w:name="NE.Ref{73BCFEFD-FD90-4516-81BD-74E5DC872156}" w:val=" ADDIN NE.Ref.{73BCFEFD-FD90-4516-81BD-74E5DC872156}&lt;Citation&gt;&lt;Group&gt;&lt;References&gt;&lt;Item&gt;&lt;ID&gt;1504&lt;/ID&gt;&lt;UID&gt;{4A088714-F088-41B4-9B87-948D16E17384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4127097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4127097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/Citation&gt;_x000a_"/>
    <w:docVar w:name="NE.Ref{75718945-C99D-40F6-A1FC-FCF8DDBA1B8B}" w:val=" ADDIN NE.Ref.{75718945-C99D-40F6-A1FC-FCF8DDBA1B8B}&lt;Citation&gt;&lt;Group&gt;&lt;References&gt;&lt;Item&gt;&lt;ID&gt;1500&lt;/ID&gt;&lt;UID&gt;{4D211386-244B-4ECA-AD34-15351D716B3B}&lt;/UID&gt;&lt;Title&gt;Safety and efficacy of incisional goniotomy as an adjunct with phacoemulsification  in primary angle-closure glaucoma&lt;/Title&gt;&lt;Template&gt;Journal Article&lt;/Template&gt;&lt;Star&gt;0&lt;/Star&gt;&lt;Tag&gt;0&lt;/Tag&gt;&lt;Author&gt;Gupta, S; Sethi, A; Yadav, S; Azmira, K; Singh, A; Gupta, V&lt;/Author&gt;&lt;Year&gt;2021&lt;/Year&gt;&lt;Details&gt;&lt;_accessed&gt;64380253&lt;/_accessed&gt;&lt;_accession_num&gt;33181630&lt;/_accession_num&gt;&lt;_author_adr&gt;From the Dr. Rajendra Prasad Centre for Ophthalmic Sciences, All India Institute of  Medical Sciences, New Delhi, India.&lt;/_author_adr&gt;&lt;_created&gt;64127090&lt;/_created&gt;&lt;_date&gt;2021-04-01&lt;/_date&gt;&lt;_date_display&gt;2021 Apr 1&lt;/_date_display&gt;&lt;_doi&gt;10.1097/j.jcrs.0000000000000481&lt;/_doi&gt;&lt;_impact_factor&gt;   3.351&lt;/_impact_factor&gt;&lt;_isbn&gt;1873-4502 (Electronic); 0886-3350 (Linking)&lt;/_isbn&gt;&lt;_issue&gt;4&lt;/_issue&gt;&lt;_journal&gt;J Cataract Refract Surg&lt;/_journal&gt;&lt;_language&gt;eng&lt;/_language&gt;&lt;_modified&gt;64380253&lt;/_modified&gt;&lt;_ori_publication&gt;Copyright © 2021 Published by Wolters Kluwer on behalf of ASCRS and ESCRS.&lt;/_ori_publication&gt;&lt;_pages&gt;504-511&lt;/_pages&gt;&lt;_subject_headings&gt;*Glaucoma, Angle-Closure/surgery; Humans; Intraocular Pressure; *Phacoemulsification; Prospective Studies; Retrospective Studies; *Trabeculectomy; Treatment Outcome; Visual Acuity&lt;/_subject_headings&gt;&lt;_tertiary_title&gt;Journal of cataract and refractive surgery&lt;/_tertiary_title&gt;&lt;_type_work&gt;Journal Article&lt;/_type_work&gt;&lt;_url&gt;http://www.ncbi.nlm.nih.gov/entrez/query.fcgi?cmd=Retrieve&amp;amp;db=pubmed&amp;amp;dopt=Abstract&amp;amp;list_uids=33181630&amp;amp;query_hl=1&lt;/_url&gt;&lt;_volume&gt;47&lt;/_volume&gt;&lt;/Details&gt;&lt;Extra&gt;&lt;DBUID&gt;{44D1E62E-E978-48A2-8C0D-0FC16F3EE2DB}&lt;/DBUID&gt;&lt;/Extra&gt;&lt;/Item&gt;&lt;/References&gt;&lt;/Group&gt;&lt;/Citation&gt;_x000a_"/>
    <w:docVar w:name="NE.Ref{76442A28-8683-4C28-949C-0BC4F22E3AD5}" w:val=" ADDIN NE.Ref.{76442A28-8683-4C28-949C-0BC4F22E3AD5}&lt;Citation&gt;&lt;Group&gt;&lt;References&gt;&lt;Item&gt;&lt;ID&gt;1485&lt;/ID&gt;&lt;UID&gt;{3315B5E7-C22D-4F23-8E71-FF3F9D7090D4}&lt;/UID&gt;&lt;Title&gt;Retinal Nerve Fiber Layer Thickness in a Multiethnic Normal Asian Population: The  Singapore Epidemiology of Eye Diseases Study&lt;/Title&gt;&lt;Template&gt;Journal Article&lt;/Template&gt;&lt;Star&gt;0&lt;/Star&gt;&lt;Tag&gt;0&lt;/Tag&gt;&lt;Author&gt;Ho, H; Tham, Y C; Chee, M L; Shi, Y; Tan, NYQ; Wong, K H; Majithia, S; Cheung, C Y; Aung, T; Wong, T Y; Cheng, C Y&lt;/Author&gt;&lt;Year&gt;2019&lt;/Year&gt;&lt;Details&gt;&lt;_accession_num&gt;30529130&lt;/_accession_num&gt;&lt;_author_adr&gt;Singapore Eye Research Institute, Singapore National Eye Center, Singapore, Republic  of Singapore; Department of Ophthalmology, St. Thomas&amp;apos; Hospital, London, United  Kingdom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.; Singapore Eye Research Institute, Singapore National Eye Center, Singapore, Republic  of Singapore; Department of Ophthalmology, National University Hospital, Singapore,  Republic of Singapore.; Singapore Eye Research Institute, Singapore National Eye Center, Singapore, Republic  of Singapore; Ophthalmology and Visual Science Academic Clinical Program, Duke-NUS  Medical School, Singapore, Republic of Singapore.; Singapore Eye Research Institute, Singapore National Eye Center, Singapore, Republic  of Singapore; Department of Ophthalmology and Visual Science, The Chinese University  of Hong Kong, Hong Kong, China; Department of Ophthalmology, Yong Loo Lin School of  Medicine, National University of Singapore, Singapore, Republic of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; Singapore Eye Research Institute, Singapore National Eye Center, Singapore, Republic  of Singapore; Ophthalmology and Visual Science Academic Clinical Program, Duke-NUS  Medical School, Singapore, Republic of Singapore; Department of Ophthalmology, Yong  Loo Lin School of Medicine, National University of Singapore, Singapore, Republic of  Singapore. Electronic address: chingyu.cheng@duke-nus.edu.sg.&lt;/_author_adr&gt;&lt;_collection_scope&gt;SCI;SCIE&lt;/_collection_scope&gt;&lt;_created&gt;64116685&lt;/_created&gt;&lt;_date&gt;2019-05-01&lt;/_date&gt;&lt;_date_display&gt;2019 May&lt;/_date_display&gt;&lt;_doi&gt;10.1016/j.ophtha.2018.11.031&lt;/_doi&gt;&lt;_impact_factor&gt;  12.079&lt;/_impact_factor&gt;&lt;_isbn&gt;1549-4713 (Electronic); 0161-6420 (Linking)&lt;/_isbn&gt;&lt;_issue&gt;5&lt;/_issue&gt;&lt;_journal&gt;Ophthalmology&lt;/_journal&gt;&lt;_language&gt;eng&lt;/_language&gt;&lt;_modified&gt;64116685&lt;/_modified&gt;&lt;_ori_publication&gt;Copyright © 2018 American Academy of Ophthalmology. Published by Elsevier Inc. All _x000d__x000a_      rights reserved.&lt;/_ori_publication&gt;&lt;_pages&gt;702-711&lt;/_pages&gt;&lt;_subject_headings&gt;Adult; Aged; Aged, 80 and over; Cross-Sectional Studies; Female; Glaucoma/diagnosis/epidemiology; Humans; Male; Middle Aged; Nerve Fibers; Prevalence; Reference Values; Retinal Ganglion Cells/*cytology; Singapore/epidemiology; Tomography, Optical Coherence/*methods&lt;/_subject_headings&gt;&lt;_tertiary_title&gt;Ophthalmology&lt;/_tertiary_title&gt;&lt;_type_work&gt;Journal Article; Research Support, Non-U.S. Gov&amp;apos;t&lt;/_type_work&gt;&lt;_url&gt;http://www.ncbi.nlm.nih.gov/entrez/query.fcgi?cmd=Retrieve&amp;amp;db=pubmed&amp;amp;dopt=Abstract&amp;amp;list_uids=30529130&amp;amp;query_hl=1&lt;/_url&gt;&lt;_volume&gt;126&lt;/_volume&gt;&lt;/Details&gt;&lt;Extra&gt;&lt;DBUID&gt;{44D1E62E-E978-48A2-8C0D-0FC16F3EE2DB}&lt;/DBUID&gt;&lt;/Extra&gt;&lt;/Item&gt;&lt;/References&gt;&lt;/Group&gt;&lt;/Citation&gt;_x000a_"/>
    <w:docVar w:name="NE.Ref{779B7129-F945-4076-A5A0-B0B93E4834AC}" w:val=" ADDIN NE.Ref.{779B7129-F945-4076-A5A0-B0B93E4834AC}&lt;Citation&gt;&lt;Group&gt;&lt;References&gt;&lt;Item&gt;&lt;ID&gt;1511&lt;/ID&gt;&lt;UID&gt;{47A91EFB-BFB0-40AD-BE9B-29D61E6B850A}&lt;/UID&gt;&lt;Title&gt;Efficacy and safety of phacotrabeculectomy versus phacogoniotomy in advanced primary  angle-closure glaucoma: study protocol for a multicentre non-inferiority randomised  controlled trial (PVP Study)&lt;/Title&gt;&lt;Template&gt;Journal Article&lt;/Template&gt;&lt;Star&gt;0&lt;/Star&gt;&lt;Tag&gt;0&lt;/Tag&gt;&lt;Author&gt;Song, Y; Song, W; Zhang, Y; Zhang, H; Xiao, M; Zhao, X; Lv, A; Yan, X; Lu, P; Zhu, X; Gao, X; Hu, K; Zhang, Y; Liang, X; Zhang, X; Tang, G; Lu, L; Zhou, M; Fan, S; Xie, L; Jin, L; Tang, L; Yuan, H; Zhang, X&lt;/Author&gt;&lt;Year&gt;2021&lt;/Year&gt;&lt;Details&gt;&lt;_accessed&gt;64372082&lt;/_accessed&gt;&lt;_accession_num&gt;34880029&lt;/_accession_num&gt;&lt;_author_adr&gt;State Key Laboratory of Ophthalmology, Zhongshan Ophthalmic Center, Sun Yat-sen  University, Guangzhou, Guangdong, China.; Department of Ophthalmology, Harbin Medical University, Harbin, Heilongjiang, China.; Department of Ophthalmology, Sichuan University West China Hospital, Chengdu,  Sichuan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Shijiazhuang People&amp;apos;s Hospital, Shijiazhuang, Hebei  Province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Affliated Hospital of Guizhou Medical University, Guiyang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Department of Ophthalmology, Sichuan University West China Hospital, Chengdu,  Sichuan, China.; Department of Ophthalmology, Harbin Medical University, Harbin, Heilongjiang, China  zhangxl2@mail.sysu.edu.cn yuanhp2013@126.com.; State Key Laboratory of Ophthalmology, Zhongshan Ophthalmic Center, Sun Yat-sen  University, Guangzhou, Guangdong, China zhangxl2@mail.sysu.edu.cn  yuanhp2013@126.com.&lt;/_author_adr&gt;&lt;_collection_scope&gt;SCIE&lt;/_collection_scope&gt;&lt;_created&gt;64136875&lt;/_created&gt;&lt;_date&gt;2021-12-08&lt;/_date&gt;&lt;_date_display&gt;2021 Dec 8&lt;/_date_display&gt;&lt;_doi&gt;10.1136/bmjopen-2021-056876&lt;/_doi&gt;&lt;_impact_factor&gt;   2.692&lt;/_impact_factor&gt;&lt;_isbn&gt;2044-6055 (Electronic); 2044-6055 (Linking)&lt;/_isbn&gt;&lt;_issue&gt;12&lt;/_issue&gt;&lt;_journal&gt;BMJ Open&lt;/_journal&gt;&lt;_keywords&gt;glaucoma; medical ophthalmology; ophthalmology&lt;/_keywords&gt;&lt;_language&gt;eng&lt;/_language&gt;&lt;_modified&gt;64372082&lt;/_modified&gt;&lt;_ori_publication&gt;© Author(s) (or their employer(s)) 2021. Re-use permitted under CC BY-NC. No _x000d__x000a_      commercial re-use. See rights and permissions. Published by BMJ.&lt;/_ori_publication&gt;&lt;_pages&gt;e056876&lt;/_pages&gt;&lt;_tertiary_title&gt;BMJ open&lt;/_tertiary_title&gt;&lt;_type_work&gt;Journal Article&lt;/_type_work&gt;&lt;_url&gt;http://www.ncbi.nlm.nih.gov/entrez/query.fcgi?cmd=Retrieve&amp;amp;db=pubmed&amp;amp;dopt=Abstract&amp;amp;list_uids=34880029&amp;amp;query_hl=1&lt;/_url&gt;&lt;_volume&gt;11&lt;/_volume&gt;&lt;/Details&gt;&lt;Extra&gt;&lt;DBUID&gt;{44D1E62E-E978-48A2-8C0D-0FC16F3EE2DB}&lt;/DBUID&gt;&lt;/Extra&gt;&lt;/Item&gt;&lt;/References&gt;&lt;/Group&gt;&lt;/Citation&gt;_x000a_"/>
    <w:docVar w:name="NE.Ref{7E6D3D6C-7852-451A-9EE9-64C3F831D956}" w:val=" ADDIN NE.Ref.{7E6D3D6C-7852-451A-9EE9-64C3F831D956}&lt;Citation&gt;&lt;Group&gt;&lt;References&gt;&lt;Item&gt;&lt;ID&gt;1523&lt;/ID&gt;&lt;UID&gt;{F2A7085D-2B66-49F3-AFA3-C67D5941B9E5}&lt;/UID&gt;&lt;Title&gt;Postoperative complications in glaucoma surgery: literature review-based  recommendations to improve reporting consistency&lt;/Title&gt;&lt;Template&gt;Journal Article&lt;/Template&gt;&lt;Star&gt;0&lt;/Star&gt;&lt;Tag&gt;0&lt;/Tag&gt;&lt;Author&gt;Stringa, F; Kastner, A; Heuer, D; Barton, K; King, A J&lt;/Author&gt;&lt;Year&gt;2021&lt;/Year&gt;&lt;Details&gt;&lt;_accession_num&gt;34162534&lt;/_accession_num&gt;&lt;_author_adr&gt;Ophthalmology, University Hospital Southampton NHS Foundation Trust, Southampton,  UK.; Ophthalmology, Pontificia Universidad Católica de Chile, Santiago, Chile.; Ophthalmology, University of California, David Geffen School of Medicine, Los  Angeles, California, USA.; Doheny Eye Institute, Los Angeles, California, USA.; Moorfields Eye Hospital NHS Foundation Trust, London, UK.; Ophthalmology, Nottingham University Hospitals NHS Trust, Nottingham, UK  Anthony.King@nottingham.ac.uk.&lt;/_author_adr&gt;&lt;_date_display&gt;2021 Jun 23&lt;/_date_display&gt;&lt;_date&gt;2021-06-23&lt;/_date&gt;&lt;_doi&gt;10.1136/bjophthalmol-2021-318952&lt;/_doi&gt;&lt;_isbn&gt;1468-2079 (Electronic); 0007-1161 (Linking)&lt;/_isbn&gt;&lt;_journal&gt;Br J Ophthalmol&lt;/_journal&gt;&lt;_keywords&gt;anterior chamber; glaucoma; treatment surgery&lt;/_keywords&gt;&lt;_language&gt;eng&lt;/_language&gt;&lt;_ori_publication&gt;© Author(s) (or their employer(s)) 2021. No commercial re-use. See rights and _x000d__x000a_      permissions. Published by BMJ.&lt;/_ori_publication&gt;&lt;_tertiary_title&gt;The British journal of ophthalmology&lt;/_tertiary_title&gt;&lt;_type_work&gt;Journal Article&lt;/_type_work&gt;&lt;_url&gt;http://www.ncbi.nlm.nih.gov/entrez/query.fcgi?cmd=Retrieve&amp;amp;db=pubmed&amp;amp;dopt=Abstract&amp;amp;list_uids=34162534&amp;amp;query_hl=1&lt;/_url&gt;&lt;_created&gt;64160150&lt;/_created&gt;&lt;_modified&gt;64160150&lt;/_modified&gt;&lt;_impact_factor&gt;   4.638&lt;/_impact_factor&gt;&lt;/Details&gt;&lt;Extra&gt;&lt;DBUID&gt;{44D1E62E-E978-48A2-8C0D-0FC16F3EE2DB}&lt;/DBUID&gt;&lt;/Extra&gt;&lt;/Item&gt;&lt;/References&gt;&lt;/Group&gt;&lt;/Citation&gt;_x000a_"/>
    <w:docVar w:name="NE.Ref{7F821D6B-94BE-4DE5-93FF-F772E773E92E}" w:val=" ADDIN NE.Ref.{7F821D6B-94BE-4DE5-93FF-F772E773E92E}&lt;Citation&gt;&lt;Group&gt;&lt;References&gt;&lt;Item&gt;&lt;ID&gt;1504&lt;/ID&gt;&lt;UID&gt;{4A088714-F088-41B4-9B87-948D16E17384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4127097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4127097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/Citation&gt;_x000a_"/>
    <w:docVar w:name="NE.Ref{816B0EAA-EBB3-4A99-9155-86E66C4AFFC7}" w:val=" ADDIN NE.Ref.{816B0EAA-EBB3-4A99-9155-86E66C4AFFC7}&lt;Citation&gt;&lt;Group&gt;&lt;References&gt;&lt;Item&gt;&lt;ID&gt;1442&lt;/ID&gt;&lt;UID&gt;{D89BFA3A-2E43-46D8-A47E-CC1FEEE53211}&lt;/UID&gt;&lt;Title&gt;Associations of refractive errors and retinal changes measured by optical coherence  tomography: A systematic review and meta-analysis&lt;/Title&gt;&lt;Template&gt;Journal Article&lt;/Template&gt;&lt;Star&gt;0&lt;/Star&gt;&lt;Tag&gt;0&lt;/Tag&gt;&lt;Author&gt;Salehi, M A; Nowroozi, A; Gouravani, M; Mohammadi, S; Arevalo, J F&lt;/Author&gt;&lt;Year&gt;2021&lt;/Year&gt;&lt;Details&gt;&lt;_accessed&gt;64036080&lt;/_accessed&gt;&lt;_accession_num&gt;34343537&lt;/_accession_num&gt;&lt;_author_adr&gt;School of Medicine, Tehran University of Medical Sciences, Tehran, Iran.; School of Medicine, Tehran University of Medical Sciences, Tehran, Iran.; School of Medicine, Tehran University of Medical Sciences, Tehran, Iran.; School of Medicine, Tehran University of Medical Sciences, Tehran, Iran. Electronic  address: soheil.mhm@gmail.com.; Wilmer Eye Institute, Johns Hopkins University School of Medicine, Baltimore, United  States.&lt;/_author_adr&gt;&lt;_collection_scope&gt;SCI;SCIE&lt;/_collection_scope&gt;&lt;_created&gt;64016153&lt;/_created&gt;&lt;_date&gt;2021-07-31&lt;/_date&gt;&lt;_date_display&gt;2021 Jul 31&lt;/_date_display&gt;&lt;_doi&gt;10.1016/j.survophthal.2021.07.007&lt;/_doi&gt;&lt;_impact_factor&gt;   6.048&lt;/_impact_factor&gt;&lt;_isbn&gt;1879-3304 (Electronic); 0039-6257 (Linking)&lt;/_isbn&gt;&lt;_journal&gt;Surv Ophthalmol&lt;/_journal&gt;&lt;_keywords&gt;Hyperopia; Meta-analysis; Myopia; Optical Coherence Tomography; Refractive Error; Retina&lt;/_keywords&gt;&lt;_language&gt;eng&lt;/_language&gt;&lt;_modified&gt;64036080&lt;/_modified&gt;&lt;_ori_publication&gt;Copyright © 2021 Elsevier Inc. All rights reserved.&lt;/_ori_publication&gt;&lt;_tertiary_title&gt;Survey of ophthalmology&lt;/_tertiary_title&gt;&lt;_type_work&gt;Journal Article; Review&lt;/_type_work&gt;&lt;_url&gt;http://www.ncbi.nlm.nih.gov/entrez/query.fcgi?cmd=Retrieve&amp;amp;db=pubmed&amp;amp;dopt=Abstract&amp;amp;list_uids=34343537&amp;amp;query_hl=1&lt;/_url&gt;&lt;/Details&gt;&lt;Extra&gt;&lt;DBUID&gt;{44D1E62E-E978-48A2-8C0D-0FC16F3EE2DB}&lt;/DBUID&gt;&lt;/Extra&gt;&lt;/Item&gt;&lt;/References&gt;&lt;/Group&gt;&lt;/Citation&gt;_x000a_"/>
    <w:docVar w:name="NE.Ref{82BCFD6D-60AE-49DF-AB43-751D5A84925B}" w:val=" ADDIN NE.Ref.{82BCFD6D-60AE-49DF-AB43-751D5A84925B}&lt;Citation&gt;&lt;Group&gt;&lt;References&gt;&lt;Item&gt;&lt;ID&gt;1517&lt;/ID&gt;&lt;UID&gt;{96015E07-FFED-486D-925F-911E85C848EB}&lt;/UID&gt;&lt;Title&gt;Comparative Evaluation of Phacoemulsification Alone versus Phacoemulsification with  Goniosynechialysis in Primary Angle-Closure Glaucoma: A Randomized Controlled Trial&lt;/Title&gt;&lt;Template&gt;Journal Article&lt;/Template&gt;&lt;Star&gt;0&lt;/Star&gt;&lt;Tag&gt;0&lt;/Tag&gt;&lt;Author&gt;Angmo, D; Shakrawal, J; Gupta, B; Yadav, S; Pandey, R M; Dada, T&lt;/Author&gt;&lt;Year&gt;2019&lt;/Year&gt;&lt;Details&gt;&lt;_accession_num&gt;32672677&lt;/_accession_num&gt;&lt;_author_adr&gt;Glaucoma Research and Clinical Facility, Dr. Rajendra Prasad Centre for Ophthalmic  Sciences, All India Institute of Medical Sciences, New Delhi, India. Electronic  address: dewang45@gmail.com.; Glaucoma Research and Clinical Facility, Dr. Rajendra Prasad Centre for Ophthalmic  Sciences, All India Institute of Medical Sciences, New Delhi, India.; Glaucoma Research and Clinical Facility, Dr. Rajendra Prasad Centre for Ophthalmic  Sciences, All India Institute of Medical Sciences, New Delhi, India.; Glaucoma Research and Clinical Facility, Dr. Rajendra Prasad Centre for Ophthalmic  Sciences, All India Institute of Medical Sciences, New Delhi, India.; Department of Biostatistics, All India Institute of Medical Sciences, New Delhi,  India.; Glaucoma Research and Clinical Facility, Dr. Rajendra Prasad Centre for Ophthalmic  Sciences, All India Institute of Medical Sciences, New Delhi, India.&lt;/_author_adr&gt;&lt;_created&gt;64154456&lt;/_created&gt;&lt;_date&gt;2019-09-01&lt;/_date&gt;&lt;_date_display&gt;2019 Sep-Oct&lt;/_date_display&gt;&lt;_doi&gt;10.1016/j.ogla.2019.05.004&lt;/_doi&gt;&lt;_isbn&gt;2589-4196 (Electronic); 2589-4196 (Linking)&lt;/_isbn&gt;&lt;_issue&gt;5&lt;/_issue&gt;&lt;_journal&gt;Ophthalmol Glaucoma&lt;/_journal&gt;&lt;_language&gt;eng&lt;/_language&gt;&lt;_modified&gt;64154456&lt;/_modified&gt;&lt;_ori_publication&gt;Copyright © 2019 American Academy of Ophthalmology. Published by Elsevier Inc. All _x000d__x000a_      rights reserved.&lt;/_ori_publication&gt;&lt;_pages&gt;346-356&lt;/_pages&gt;&lt;_subject_headings&gt;Anterior Chamber/diagnostic imaging/surgery; Cataract/*complications; Female; Follow-Up Studies; Glaucoma, Angle-Closure/complications/physiopathology/*surgery; Gonioscopy; Humans; Intraocular Pressure/*physiology; Iris/*surgery; Lens Implantation, Intraocular/*methods; Male; Middle Aged; Phacoemulsification/*methods; Prospective Studies; Tomography, Optical Coherence; Treatment Outcome; Visual Acuity&lt;/_subject_headings&gt;&lt;_tertiary_title&gt;Ophthalmology. Glaucoma&lt;/_tertiary_title&gt;&lt;_type_work&gt;Journal Article; Research Support, Non-U.S. Gov&amp;apos;t&lt;/_type_work&gt;&lt;_url&gt;http://www.ncbi.nlm.nih.gov/entrez/query.fcgi?cmd=Retrieve&amp;amp;db=pubmed&amp;amp;dopt=Abstract&amp;amp;list_uids=32672677&amp;amp;query_hl=1&lt;/_url&gt;&lt;_volume&gt;2&lt;/_volume&gt;&lt;/Details&gt;&lt;Extra&gt;&lt;DBUID&gt;{44D1E62E-E978-48A2-8C0D-0FC16F3EE2DB}&lt;/DBUID&gt;&lt;/Extra&gt;&lt;/Item&gt;&lt;/References&gt;&lt;/Group&gt;&lt;/Citation&gt;_x000a_"/>
    <w:docVar w:name="NE.Ref{8429BF19-C4EC-42E1-8C5B-7628F0B1183B}" w:val=" ADDIN NE.Ref.{8429BF19-C4EC-42E1-8C5B-7628F0B1183B}&lt;Citation&gt;&lt;Group&gt;&lt;References&gt;&lt;Item&gt;&lt;ID&gt;1434&lt;/ID&gt;&lt;UID&gt;{DFFB6B01-EED1-40C4-AF4B-4C5C6EAFC0CB}&lt;/UID&gt;&lt;Title&gt;Latanoprost for open-angle glaucoma (UKGTS): a randomised, multicentre,  placebo-controlled trial&lt;/Title&gt;&lt;Template&gt;Journal Article&lt;/Template&gt;&lt;Star&gt;0&lt;/Star&gt;&lt;Tag&gt;0&lt;/Tag&gt;&lt;Author&gt;Garway-Heath, D F; Crabb, D P; Bunce, C; Lascaratos, G; Amalfitano, F; Anand, N; Azuara-Blanco, A; Bourne, R R; Broadway, D C; Cunliffe, I A; Diamond, J P; Fraser, S G; Ho, T A; Martin, K R; McNaught, A I; Negi, A; Patel, K; Russell, R A; Shah, A; Spry, P G; Suzuki, K; White, E T; Wormald, R P; Xing, W; Zeyen, T G&lt;/Author&gt;&lt;Year&gt;2015&lt;/Year&gt;&lt;Details&gt;&lt;_accession_num&gt;25533656&lt;/_accession_num&gt;&lt;_author_adr&gt;National Institute for Health Research Biomedical Research Centre at Moorfields Eye  Hospital NHS Foundation Trust and UCL Institute of Ophthalmology, London, UK.  Electronic address: david.garway-heath@moorfields.nhs.uk.; Department of Optometry and Visual Science, City University, London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.; Huddersfield Royal Infirmary, Huddersfield, UK.; Aberdeen Royal Infirmary, Aberdeen, UK.; Hinchingbrooke Hospital, Huntingdon, UK.; Norfolk and Norwich University Hospital, Norfolk, UK.; Birmingham Heartlands and Solihull, Birmingham, UK.; Bristol Eye Hospital, Bristol, UK.; Sunderland Eye Infirmary, Sunderland, UK.; National Institute for Health Research Biomedical Research Centre at Moorfields Eye  Hospital NHS Foundation Trust and UCL Institute of Ophthalmology, London, UK.; Addenbrooke&amp;apos;s Hospital, Cambridge, UK.; Cheltenham General Hospital, Cheltenham, UK.; Birmingham Heartlands and Solihull, Birmingham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;  Department of Optometry and Visual Science, City University, London, UK.; National Institute for Health Research Biomedical Research Centre at Moorfields Eye  Hospital NHS Foundation Trust and UCL Institute of Ophthalmology, London, UK.; Bristol Eye Hospital, Bristol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.; National Institute for Health Research Biomedical Research Centre at Moorfields Eye  Hospital NHS Foundation Trust and UCL Institute of Ophthalmology, London, UK.; University Hospitals Leuven, Leuven, Belgium.&lt;/_author_adr&gt;&lt;_date_display&gt;2015 Apr 4&lt;/_date_display&gt;&lt;_date&gt;2015-04-04&lt;/_date&gt;&lt;_doi&gt;10.1016/S0140-6736(14)62111-5&lt;/_doi&gt;&lt;_isbn&gt;1474-547X (Electronic); 0140-6736 (Linking)&lt;/_isbn&gt;&lt;_issue&gt;9975&lt;/_issue&gt;&lt;_journal&gt;Lancet&lt;/_journal&gt;&lt;_language&gt;eng&lt;/_language&gt;&lt;_ori_publication&gt;Copyright © 2015 Garway-Heath et al. Open Access article distributed under the terms _x000d__x000a_      of CC BY. Published by Elsevier Ltd. All rights reserved.&lt;/_ori_publication&gt;&lt;_pages&gt;1295-304&lt;/_pages&gt;&lt;_subject_headings&gt;Administration, Ophthalmic; Adult; Aged; Aged, 80 and over; Antihypertensive Agents/*administration &amp;amp; dosage; Female; Glaucoma, Open-Angle/*drug therapy/physiopathology; Humans; Intraocular Pressure/drug effects; Kaplan-Meier Estimate; Latanoprost; Male; Middle Aged; Ophthalmic Solutions/administration &amp;amp; dosage; Prostaglandins F, Synthetic/*administration &amp;amp; dosage; Treatment Outcome; Visual Fields/drug effects; Young Adult&lt;/_subject_headings&gt;&lt;_tertiary_title&gt;Lancet (London, England)&lt;/_tertiary_title&gt;&lt;_type_work&gt;Journal Article; Multicenter Study; Randomized Controlled Trial; Research Support, Non-U.S. Gov&amp;apos;t&lt;/_type_work&gt;&lt;_url&gt;http://www.ncbi.nlm.nih.gov/entrez/query.fcgi?cmd=Retrieve&amp;amp;db=pubmed&amp;amp;dopt=Abstract&amp;amp;list_uids=25533656&amp;amp;query_hl=1&lt;/_url&gt;&lt;_volume&gt;385&lt;/_volume&gt;&lt;_created&gt;64014408&lt;/_created&gt;&lt;_modified&gt;64014408&lt;/_modified&gt;&lt;_impact_factor&gt;  79.321&lt;/_impact_factor&gt;&lt;_collection_scope&gt;SCI;SCIE&lt;/_collection_scope&gt;&lt;/Details&gt;&lt;Extra&gt;&lt;DBUID&gt;{44D1E62E-E978-48A2-8C0D-0FC16F3EE2DB}&lt;/DBUID&gt;&lt;/Extra&gt;&lt;/Item&gt;&lt;/References&gt;&lt;/Group&gt;&lt;/Citation&gt;_x000a_"/>
    <w:docVar w:name="NE.Ref{86DC0EAF-8C8A-4A26-A61E-70C7AB8DB65F}" w:val=" ADDIN NE.Ref.{86DC0EAF-8C8A-4A26-A61E-70C7AB8DB65F}&lt;Citation&gt;&lt;Group&gt;&lt;References&gt;&lt;Item&gt;&lt;ID&gt;1433&lt;/ID&gt;&lt;UID&gt;{C879C924-9E98-40C6-83F3-EAA68DCF50C0}&lt;/UID&gt;&lt;Title&gt;International photographic classification and grading system for myopic maculopathy&lt;/Title&gt;&lt;Template&gt;Journal Article&lt;/Template&gt;&lt;Star&gt;0&lt;/Star&gt;&lt;Tag&gt;0&lt;/Tag&gt;&lt;Author&gt;Ohno-Matsui, K; Kawasaki, R; Jonas, J B; Cheung, C M; Saw, S M; Verhoeven, V J; Klaver, C C; Moriyama, M; Shinohara, K; Kawasaki, Y; Yamazaki, M; Meuer, S; Ishibashi, T; Yasuda, M; Yamashita, H; Sugano, A; Wang, J J; Mitchell, P; Wong, T Y&lt;/Author&gt;&lt;Year&gt;2015&lt;/Year&gt;&lt;Details&gt;&lt;_accession_num&gt;25634530&lt;/_accession_num&gt;&lt;_author_adr&gt;Tokyo Medical and Dental University, Tokyo, Japan. Electronic address:  k.ohno.oph@med.tmd.ac.jp.; Department of Public Health, Yamagata University, Yamagata, Japan.; Department of Ophthalmology of the Medical Faculty Mannheim of the  Ruprecht-Karls-University, Heidelberg, Germany.; Singapore Eye Research Institutes, National University of Singapore, Singapore.; Singapore Eye Research Institutes, National University of Singapore, Singapore.; Department of Ophthalmology, Erasmus Medical Center, Rotterdam, Netherlands.; Department of Ophthalmology, Erasmus Medical Center, Rotterdam, Netherlands.; Tokyo Medical and Dental University, Tokyo, Japan.; Tokyo Medical and Dental University, Tokyo, Japan.; Department of Public Health, Yamagata University, Yamagata, Japan.; Tohoku Central Hospital, Yamagata, Japan.; Department of Ophthalmology and Visual Sciences, University of Wisconsin School of  Medicine and Public Health, Madison, Wisconsin.; Department of Ophthalmology, Kyusyu University, Fukuoka, Japan.; Department of Ophthalmology, Kyusyu University, Fukuoka, Japan.; Department of Ophthalmology, Yamagata University, Yamagata, Japan.; Department of Ophthalmology, Yamagata University, Yamagata, Japan.; Centre for Vision Research, Department of Ophthalmology and Westmead Millennium  Institute, University of Sydney, Sydney, Australia.; Centre for Vision Research, Department of Ophthalmology and Westmead Millennium  Institute, University of Sydney, Sydney, Australia.; Singapore Eye Research Institutes, National University of Singapore, Singapore.&lt;/_author_adr&gt;&lt;_collection_scope&gt;SCI;SCIE&lt;/_collection_scope&gt;&lt;_created&gt;64014376&lt;/_created&gt;&lt;_date&gt;2015-05-01&lt;/_date&gt;&lt;_date_display&gt;2015 May&lt;/_date_display&gt;&lt;_doi&gt;10.1016/j.ajo.2015.01.022&lt;/_doi&gt;&lt;_impact_factor&gt;   5.258&lt;/_impact_factor&gt;&lt;_isbn&gt;1879-1891 (Electronic); 0002-9394 (Linking)&lt;/_isbn&gt;&lt;_issue&gt;5&lt;/_issue&gt;&lt;_journal&gt;Am J Ophthalmol&lt;/_journal&gt;&lt;_language&gt;eng&lt;/_language&gt;&lt;_modified&gt;64014376&lt;/_modified&gt;&lt;_ori_publication&gt;Copyright © 2015 Elsevier Inc. All rights reserved.&lt;/_ori_publication&gt;&lt;_pages&gt;877-83.e7&lt;/_pages&gt;&lt;_subject_headings&gt;Diagnostic Techniques, Ophthalmological/*classification; Humans; Middle Aged; Myopia, Degenerative/*classification; Observer Variation; Photography/*classification; Reproducibility of Results; Retinal Diseases/*classification; Vision Disorders/*classification&lt;/_subject_headings&gt;&lt;_tertiary_title&gt;American journal of ophthalmology&lt;/_tertiary_title&gt;&lt;_type_work&gt;Journal Article; Observational Study; Research Support, Non-U.S. Gov&amp;apos;t&lt;/_type_work&gt;&lt;_url&gt;http://www.ncbi.nlm.nih.gov/entrez/query.fcgi?cmd=Retrieve&amp;amp;db=pubmed&amp;amp;dopt=Abstract&amp;amp;list_uids=25634530&amp;amp;query_hl=1&lt;/_url&gt;&lt;_volume&gt;159&lt;/_volume&gt;&lt;/Details&gt;&lt;Extra&gt;&lt;DBUID&gt;{44D1E62E-E978-48A2-8C0D-0FC16F3EE2DB}&lt;/DBUID&gt;&lt;/Extra&gt;&lt;/Item&gt;&lt;/References&gt;&lt;/Group&gt;&lt;/Citation&gt;_x000a_"/>
    <w:docVar w:name="NE.Ref{898AF063-0382-4A0A-B518-3F21A67389B7}" w:val=" ADDIN NE.Ref.{898AF063-0382-4A0A-B518-3F21A67389B7}&lt;Citation&gt;&lt;Group&gt;&lt;References&gt;&lt;Item&gt;&lt;ID&gt;1426&lt;/ID&gt;&lt;UID&gt;{F57563B1-39C8-4691-B72E-C8F46A4CC699}&lt;/UID&gt;&lt;Title&gt;Glaucoma in myopia: diagnostic dilemmas&lt;/Title&gt;&lt;Template&gt;Journal Article&lt;/Template&gt;&lt;Star&gt;0&lt;/Star&gt;&lt;Tag&gt;0&lt;/Tag&gt;&lt;Author&gt;Tan, NYQ; Sng, CCA; Jonas, J B; Wong, T Y; Jansonius, N M; Ang, M&lt;/Author&gt;&lt;Year&gt;2019&lt;/Year&gt;&lt;Details&gt;&lt;_accession_num&gt;31040131&lt;/_accession_num&gt;&lt;_author_adr&gt;Singapore Eye Research Institute, Singapore, Singapore.; Singapore National Eye Centre, Singapore, Singapore.; Singapore Eye Research Institute, Singapore, Singapore chelvin@gmail.com.; Department of Ophthalmology, National University Hospital, Singapore, Singapore.; Moorfields Eye Hospital, London, UK.; Department of Ophthalmology, Ruprecht-Karls-University Heidelberg, Seegartenklinik  Heidelberg, Mannheim, Germany.; Singapore Eye Research Institute, Singapore, Singapore.; Singapore National Eye Centre, Singapore, Singapore.; Ophthalmology and Visual Sciences Academic Clinical Program, Duke-NUS Medical  School, Singapore, Singapore.; Department of Ophthalmology, University Medical Center Groningen, University of  Groningen, Groningen, Netherlands.; Singapore Eye Research Institute, Singapore, Singapore.; Singapore National Eye Centre, Singapore, Singapore.; Moorfields Eye Hospital, London, UK.; Ophthalmology and Visual Sciences Academic Clinical Program, Duke-NUS Medical  School, Singapore, Singapore.&lt;/_author_adr&gt;&lt;_created&gt;64010100&lt;/_created&gt;&lt;_date&gt;2019-10-01&lt;/_date&gt;&lt;_date_display&gt;2019 Oct&lt;/_date_display&gt;&lt;_doi&gt;10.1136/bjophthalmol-2018-313530&lt;/_doi&gt;&lt;_impact_factor&gt;   4.638&lt;/_impact_factor&gt;&lt;_isbn&gt;1468-2079 (Electronic); 0007-1161 (Linking)&lt;/_isbn&gt;&lt;_issue&gt;10&lt;/_issue&gt;&lt;_journal&gt;Br J Ophthalmol&lt;/_journal&gt;&lt;_keywords&gt;*diagnostic tests/investigation; *glaucoma; *imaging; *myopia; *optic nerve; *perimetry&lt;/_keywords&gt;&lt;_language&gt;eng&lt;/_language&gt;&lt;_modified&gt;64010100&lt;/_modified&gt;&lt;_ori_publication&gt;© Author(s) (or their employer(s)) 2019. No commercial re-use. See rights and _x000d__x000a_      permissions. Published by BMJ.&lt;/_ori_publication&gt;&lt;_pages&gt;1347-1355&lt;/_pages&gt;&lt;_subject_headings&gt;Fluorescein Angiography; Glaucoma/*diagnosis/physiopathology; Humans; Microcirculation/physiology; Myopia/*diagnosis/physiopathology; Nerve Fibers/pathology; Optic Disk/blood supply/pathology; Retinal Ganglion Cells/pathology; Tomography, Optical Coherence; Vision Disorders/diagnosis; Visual Fields&lt;/_subject_headings&gt;&lt;_tertiary_title&gt;The British journal of ophthalmology&lt;/_tertiary_title&gt;&lt;_type_work&gt;Journal Article; Review&lt;/_type_work&gt;&lt;_url&gt;http://www.ncbi.nlm.nih.gov/entrez/query.fcgi?cmd=Retrieve&amp;amp;db=pubmed&amp;amp;dopt=Abstract&amp;amp;list_uids=31040131&amp;amp;query_hl=1&lt;/_url&gt;&lt;_volume&gt;103&lt;/_volume&gt;&lt;/Details&gt;&lt;Extra&gt;&lt;DBUID&gt;{44D1E62E-E978-48A2-8C0D-0FC16F3EE2DB}&lt;/DBUID&gt;&lt;/Extra&gt;&lt;/Item&gt;&lt;/References&gt;&lt;/Group&gt;&lt;/Citation&gt;_x000a_"/>
    <w:docVar w:name="NE.Ref{8A14BD06-C068-4BEB-9003-4422A4D04EBB}" w:val=" ADDIN NE.Ref.{8A14BD06-C068-4BEB-9003-4422A4D04EBB}&lt;Citation&gt;&lt;Group&gt;&lt;References&gt;&lt;Item&gt;&lt;ID&gt;1515&lt;/ID&gt;&lt;UID&gt;{82E7DCEF-8542-45E7-95E8-78235796286E}&lt;/UID&gt;&lt;Title&gt;The pathophysiology and treatment of glaucoma: a review&lt;/Title&gt;&lt;Template&gt;Journal Article&lt;/Template&gt;&lt;Star&gt;0&lt;/Star&gt;&lt;Tag&gt;0&lt;/Tag&gt;&lt;Author&gt;Weinreb, R N; Aung, T; Medeiros, F A&lt;/Author&gt;&lt;Year&gt;2014&lt;/Year&gt;&lt;Details&gt;&lt;_accession_num&gt;24825645&lt;/_accession_num&gt;&lt;_author_adr&gt;Hamilton Glaucoma Center, Shiley Eye Center and Department of Ophthalmology,  University of California, San Diego, La Jolla.; Singapore National Eye Center, Singapore, Singapore3Yong Loo Lin School of Medicine,  National University of Singapore, Singapore.; Hamilton Glaucoma Center, Shiley Eye Center and Department of Ophthalmology,  University of California, San Diego, La Jolla.&lt;/_author_adr&gt;&lt;_created&gt;64154134&lt;/_created&gt;&lt;_date&gt;2014-05-14&lt;/_date&gt;&lt;_date_display&gt;2014 May 14&lt;/_date_display&gt;&lt;_doi&gt;10.1001/jama.2014.3192&lt;/_doi&gt;&lt;_impact_factor&gt;  56.272&lt;/_impact_factor&gt;&lt;_isbn&gt;1538-3598 (Electronic); 0098-7484 (Print); 0098-7484 (Linking)&lt;/_isbn&gt;&lt;_issue&gt;18&lt;/_issue&gt;&lt;_journal&gt;JAMA&lt;/_journal&gt;&lt;_language&gt;eng&lt;/_language&gt;&lt;_modified&gt;64154134&lt;/_modified&gt;&lt;_pages&gt;1901-11&lt;/_pages&gt;&lt;_subject_headings&gt;*Glaucoma, Angle-Closure/complications/diagnosis/pathology/therapy; *Glaucoma, Open-Angle/complications/diagnosis/pathology/therapy; Humans; Primary Health Care&lt;/_subject_headings&gt;&lt;_tertiary_title&gt;JAMA&lt;/_tertiary_title&gt;&lt;_type_work&gt;Journal Article; Research Support, N.I.H., Extramural; Research Support, Non-U.S. Gov&amp;apos;t; Review&lt;/_type_work&gt;&lt;_url&gt;http://www.ncbi.nlm.nih.gov/entrez/query.fcgi?cmd=Retrieve&amp;amp;db=pubmed&amp;amp;dopt=Abstract&amp;amp;list_uids=24825645&amp;amp;query_hl=1&lt;/_url&gt;&lt;_volume&gt;311&lt;/_volume&gt;&lt;/Details&gt;&lt;Extra&gt;&lt;DBUID&gt;{44D1E62E-E978-48A2-8C0D-0FC16F3EE2DB}&lt;/DBUID&gt;&lt;/Extra&gt;&lt;/Item&gt;&lt;/References&gt;&lt;/Group&gt;&lt;/Citation&gt;_x000a_"/>
    <w:docVar w:name="NE.Ref{8AD59BC1-7780-46D9-8A3F-B5DE67113729}" w:val=" ADDIN NE.Ref.{8AD59BC1-7780-46D9-8A3F-B5DE67113729}&lt;Citation&gt;&lt;Group&gt;&lt;References&gt;&lt;Item&gt;&lt;ID&gt;1532&lt;/ID&gt;&lt;UID&gt;{01CEBEB9-8975-485F-B480-7B997D473AD2}&lt;/UID&gt;&lt;Title&gt;Clinical results with the Trabectome for treatment of open-angle glaucoma&lt;/Title&gt;&lt;Template&gt;Journal Article&lt;/Template&gt;&lt;Star&gt;0&lt;/Star&gt;&lt;Tag&gt;0&lt;/Tag&gt;&lt;Author&gt;Minckler, D S; Baerveldt, G; Alfaro, M R; Francis, B A&lt;/Author&gt;&lt;Year&gt;2005&lt;/Year&gt;&lt;Details&gt;&lt;_accession_num&gt;15882909&lt;/_accession_num&gt;&lt;_author_adr&gt;Doheny Eye Institute, Keck School of Medicine, University of Southern California,  Los Angeles, California 90033-4666, USA.&lt;/_author_adr&gt;&lt;_collection_scope&gt;SCI;SCIE&lt;/_collection_scope&gt;&lt;_created&gt;64181514&lt;/_created&gt;&lt;_date&gt;2005-06-01&lt;/_date&gt;&lt;_date_display&gt;2005 Jun&lt;/_date_display&gt;&lt;_doi&gt;10.1016/j.ophtha.2004.12.043&lt;/_doi&gt;&lt;_impact_factor&gt;  12.079&lt;/_impact_factor&gt;&lt;_isbn&gt;1549-4713 (Electronic); 0161-6420 (Linking)&lt;/_isbn&gt;&lt;_issue&gt;6&lt;/_issue&gt;&lt;_journal&gt;Ophthalmology&lt;/_journal&gt;&lt;_language&gt;eng&lt;/_language&gt;&lt;_modified&gt;64181514&lt;/_modified&gt;&lt;_pages&gt;962-7&lt;/_pages&gt;&lt;_subject_headings&gt;Drainage/instrumentation; Electrocoagulation/instrumentation; Equipment Safety; Female; Glaucoma, Open-Angle/*surgery; Humans; Intraocular Pressure; Male; Middle Aged; Pilot Projects; Prospective Studies; Tonometry, Ocular; Trabecular Meshwork/*surgery; Trabeculectomy/*instrumentation; Treatment Outcome; Visual Acuity&lt;/_subject_headings&gt;&lt;_tertiary_title&gt;Ophthalmology&lt;/_tertiary_title&gt;&lt;_type_work&gt;Clinical Trial; Journal Article; Research Support, N.I.H., Extramural; Research Support, Non-U.S. Gov&amp;apos;t; Research Support, U.S. Gov&amp;apos;t, P.H.S.&lt;/_type_work&gt;&lt;_url&gt;http://www.ncbi.nlm.nih.gov/entrez/query.fcgi?cmd=Retrieve&amp;amp;db=pubmed&amp;amp;dopt=Abstract&amp;amp;list_uids=15882909&amp;amp;query_hl=1&lt;/_url&gt;&lt;_volume&gt;112&lt;/_volume&gt;&lt;/Details&gt;&lt;Extra&gt;&lt;DBUID&gt;{44D1E62E-E978-48A2-8C0D-0FC16F3EE2DB}&lt;/DBUID&gt;&lt;/Extra&gt;&lt;/Item&gt;&lt;/References&gt;&lt;/Group&gt;&lt;/Citation&gt;_x000a_"/>
    <w:docVar w:name="NE.Ref{8D97D6E4-6F0E-42A5-9C2B-1E0AB3A375E8}" w:val=" ADDIN NE.Ref.{8D97D6E4-6F0E-42A5-9C2B-1E0AB3A375E8}&lt;Citation&gt;&lt;Group&gt;&lt;References&gt;&lt;Item&gt;&lt;ID&gt;1484&lt;/ID&gt;&lt;UID&gt;{1D80B3A8-74FE-44C3-93CA-6D0797155A6D}&lt;/UID&gt;&lt;Title&gt;Retinal nerve fiber layer measurements in myopia: An optical coherence tomography  study&lt;/Title&gt;&lt;Template&gt;Journal Article&lt;/Template&gt;&lt;Star&gt;0&lt;/Star&gt;&lt;Tag&gt;0&lt;/Tag&gt;&lt;Author&gt;Leung, C K; Mohamed, S; Leung, K S; Cheung, C Y; Chan, S L; Cheng, D K; Lee, A K; Leung, G Y; Rao, S K; Lam, D S&lt;/Author&gt;&lt;Year&gt;2006&lt;/Year&gt;&lt;Details&gt;&lt;_accession_num&gt;17122099&lt;/_accession_num&gt;&lt;_author_adr&gt;Department of Ophthalmology and Visual Sciences, The Chinese University of Hong  Kong, Hong Kong, Peoples Republic of China. tlims00@hotmail.com&lt;/_author_adr&gt;&lt;_date_display&gt;2006 Dec&lt;/_date_display&gt;&lt;_date&gt;2006-12-01&lt;/_date&gt;&lt;_doi&gt;10.1167/iovs.06-0545&lt;/_doi&gt;&lt;_isbn&gt;0146-0404 (Print); 0146-0404 (Linking)&lt;/_isbn&gt;&lt;_issue&gt;12&lt;/_issue&gt;&lt;_journal&gt;Invest Ophthalmol Vis Sci&lt;/_journal&gt;&lt;_language&gt;eng&lt;/_language&gt;&lt;_pages&gt;5171-6&lt;/_pages&gt;&lt;_subject_headings&gt;Adult; Body Weights and Measures; Cross-Sectional Studies; Female; Humans; Male; Middle Aged; Myopia/*complications; Nerve Fibers/*pathology; Retinal Ganglion Cells/*pathology; Tomography, Optical Coherence/*methods; Visual Fields&lt;/_subject_headings&gt;&lt;_tertiary_title&gt;Investigative ophthalmology &amp;amp; visual science&lt;/_tertiary_title&gt;&lt;_type_work&gt;Journal Article&lt;/_type_work&gt;&lt;_url&gt;http://www.ncbi.nlm.nih.gov/entrez/query.fcgi?cmd=Retrieve&amp;amp;db=pubmed&amp;amp;dopt=Abstract&amp;amp;list_uids=17122099&amp;amp;query_hl=1&lt;/_url&gt;&lt;_volume&gt;47&lt;/_volume&gt;&lt;_created&gt;64116663&lt;/_created&gt;&lt;_modified&gt;64116663&lt;/_modified&gt;&lt;_impact_factor&gt;   4.799&lt;/_impact_factor&gt;&lt;/Details&gt;&lt;Extra&gt;&lt;DBUID&gt;{44D1E62E-E978-48A2-8C0D-0FC16F3EE2DB}&lt;/DBUID&gt;&lt;/Extra&gt;&lt;/Item&gt;&lt;/References&gt;&lt;/Group&gt;&lt;/Citation&gt;_x000a_"/>
    <w:docVar w:name="NE.Ref{8DE1D98F-E6FD-42E2-B78F-6A31E9D66C2F}" w:val=" ADDIN NE.Ref.{8DE1D98F-E6FD-42E2-B78F-6A31E9D66C2F}&lt;Citation&gt;&lt;Group&gt;&lt;References&gt;&lt;Item&gt;&lt;ID&gt;1459&lt;/ID&gt;&lt;UID&gt;{3CD6AE44-20E4-47A6-9E87-6D77283554D2}&lt;/UID&gt;&lt;Title&gt;Glaucoma detection ability of ganglion cell-inner plexiform layer thickness by  spectral-domain optical coherence tomography in high myopia&lt;/Title&gt;&lt;Template&gt;Journal Article&lt;/Template&gt;&lt;Star&gt;0&lt;/Star&gt;&lt;Tag&gt;0&lt;/Tag&gt;&lt;Author&gt;Choi, Y J; Jeoung, J W; Park, K H; Kim, D M&lt;/Author&gt;&lt;Year&gt;2013&lt;/Year&gt;&lt;Details&gt;&lt;_accessed&gt;64048238&lt;/_accessed&gt;&lt;_accession_num&gt;23462754&lt;/_accession_num&gt;&lt;_author_adr&gt;Department of Ophthalmology, Seoul National University College of Medicine, Seoul,  Korea.&lt;/_author_adr&gt;&lt;_created&gt;64036087&lt;/_created&gt;&lt;_date&gt;2013-03-28&lt;/_date&gt;&lt;_date_display&gt;2013 Mar 28&lt;/_date_display&gt;&lt;_doi&gt;10.1167/iovs.12-10530&lt;/_doi&gt;&lt;_impact_factor&gt;   4.799&lt;/_impact_factor&gt;&lt;_isbn&gt;1552-5783 (Electronic); 0146-0404 (Linking)&lt;/_isbn&gt;&lt;_issue&gt;3&lt;/_issue&gt;&lt;_journal&gt;Invest Ophthalmol Vis Sci&lt;/_journal&gt;&lt;_language&gt;eng&lt;/_language&gt;&lt;_modified&gt;64048238&lt;/_modified&gt;&lt;_pages&gt;2296-304&lt;/_pages&gt;&lt;_subject_headings&gt;Adult; Aged; Cross-Sectional Studies; Female; Glaucoma/*diagnosis; Humans; Macula Lutea; Male; Middle Aged; Myopia/complications/*pathology; Reproducibility of Results; Retinal Ganglion Cells/*pathology; Sensitivity and Specificity; Tomography, Optical Coherence/*methods&lt;/_subject_headings&gt;&lt;_tertiary_title&gt;Investigative ophthalmology &amp;amp; visual science&lt;/_tertiary_title&gt;&lt;_type_work&gt;Comparative Study; Journal Article&lt;/_type_work&gt;&lt;_url&gt;http://www.ncbi.nlm.nih.gov/entrez/query.fcgi?cmd=Retrieve&amp;amp;db=pubmed&amp;amp;dopt=Abstract&amp;amp;list_uids=23462754&amp;amp;query_hl=1&lt;/_url&gt;&lt;_volume&gt;54&lt;/_volume&gt;&lt;/Details&gt;&lt;Extra&gt;&lt;DBUID&gt;{44D1E62E-E978-48A2-8C0D-0FC16F3EE2DB}&lt;/DBUID&gt;&lt;/Extra&gt;&lt;/Item&gt;&lt;/References&gt;&lt;/Group&gt;&lt;/Citation&gt;_x000a_"/>
    <w:docVar w:name="NE.Ref{8EF19690-27C4-49EF-9A21-3792C17EF73A}" w:val=" ADDIN NE.Ref.{8EF19690-27C4-49EF-9A21-3792C17EF73A}&lt;Citation&gt;&lt;Group&gt;&lt;References&gt;&lt;Item&gt;&lt;ID&gt;1720&lt;/ID&gt;&lt;UID&gt;{0220819A-E40D-441E-A046-7E7142E01E55}&lt;/UID&gt;&lt;Title&gt;Intraocular Pressure Control Predicts Retinal Nerve Fiber Layer Thinning in  Primary Angle Closure Disease: The CUPAL Study&lt;/Title&gt;&lt;Template&gt;Journal Article&lt;/Template&gt;&lt;Star&gt;0&lt;/Star&gt;&lt;Tag&gt;0&lt;/Tag&gt;&lt;Author&gt;Cheung, C Y; Ling, Li S; Chan, N; Chan, P P; Wang, Y; Wong, M; Lai, I; Tham, C C&lt;/Author&gt;&lt;Year&gt;2022&lt;/Year&gt;&lt;Details&gt;&lt;_accession_num&gt;34416183&lt;/_accession_num&gt;&lt;_author_adr&gt;Department of Ophthalmology and Visual Sciences (C.Y.C., S.L.L., N.C., P.P.C.,  Y.W., M.W., I.L., C.C.T.), The Chinese University of Hong Kong. Electronic  address: clemtham@cuhk.edu.hk.; Department of Ophthalmology and Visual Sciences (C.Y.C., S.L.L., N.C., P.P.C.,  Y.W., M.W., I.L., C.C.T.), The Chinese University of Hong Kong; Department of  Ophthalmology and Visual Sciences (S.L.L., N.C., C.T.), The Prince of Wales  Hospital.; Department of Ophthalmology and Visual Sciences (C.Y.C., S.L.L., N.C., P.P.C.,  Y.W., M.W., I.L., C.C.T.), The Chinese University of Hong Kong; Department of  Ophthalmology and Visual Sciences (S.L.L., N.C., C.T.), The Prince of Wales  Hospital.; Department of Ophthalmology and Visual Sciences (C.Y.C., S.L.L., N.C., P.P.C.,  Y.W., M.W., I.L., C.C.T.), The Chinese University of Hong Kong; Hong Kong Eye  Hospital (P.P.C., M.W., I.L., C.C.T.), Hong Kong, China.; Department of Ophthalmology and Visual Sciences (C.Y.C., S.L.L., N.C., P.P.C.,  Y.W., M.W., I.L., C.C.T.), The Chinese University of Hong Kong.; Department of Ophthalmology and Visual Sciences (C.Y.C., S.L.L., N.C., P.P.C.,  Y.W., M.W., I.L., C.C.T.), The Chinese University of Hong Kong; Hong Kong Eye  Hospital (P.P.C., M.W., I.L., C.C.T.), Hong Kong, China.; Department of Ophthalmology and Visual Sciences (C.Y.C., S.L.L., N.C., P.P.C.,  Y.W., M.W., I.L., C.C.T.), The Chinese University of Hong Kong; Hong Kong Eye  Hospital (P.P.C., M.W., I.L., C.C.T.), Hong Kong, China.; Department of Ophthalmology and Visual Sciences (C.Y.C., S.L.L., N.C., P.P.C.,  Y.W., M.W., I.L., C.C.T.), The Chinese University of Hong Kong; Department of  Ophthalmology and Visual Sciences (S.L.L., N.C., C.T.), The Prince of Wales  Hospital; Hong Kong Eye Hospital (P.P.C., M.W., I.L., C.C.T.), Hong Kong, China.  Electronic address: clemtham@cuhk.edu.hk.&lt;/_author_adr&gt;&lt;_collection_scope&gt;SCI;SCIE&lt;/_collection_scope&gt;&lt;_created&gt;64363377&lt;/_created&gt;&lt;_date&gt;2022-02-01&lt;/_date&gt;&lt;_date_display&gt;2022 Feb&lt;/_date_display&gt;&lt;_doi&gt;10.1016/j.ajo.2021.08.004&lt;/_doi&gt;&lt;_impact_factor&gt;   5.258&lt;/_impact_factor&gt;&lt;_isbn&gt;1879-1891 (Electronic); 0002-9394 (Linking)&lt;/_isbn&gt;&lt;_journal&gt;Am J Ophthalmol&lt;/_journal&gt;&lt;_keywords&gt;*Primary Angle Closure, Intraocular pressure; *retinal nerve fiber layer&lt;/_keywords&gt;&lt;_language&gt;eng&lt;/_language&gt;&lt;_modified&gt;64363377&lt;/_modified&gt;&lt;_ori_publication&gt;Copyright © 2021 Elsevier Inc. All rights reserved.&lt;/_ori_publication&gt;&lt;_pages&gt;205-214&lt;/_pages&gt;&lt;_subject_headings&gt;Humans; *Intraocular Pressure; *Nerve Fibers; Prospective Studies; Retinal Ganglion Cells; Tomography, Optical Coherence/methods; Tonometry, Ocular&lt;/_subject_headings&gt;&lt;_tertiary_title&gt;American journal of ophthalmology&lt;/_tertiary_title&gt;&lt;_type_work&gt;Journal Article; Research Support, Non-U.S. Gov&amp;apos;t&lt;/_type_work&gt;&lt;_url&gt;http://www.ncbi.nlm.nih.gov/entrez/query.fcgi?cmd=Retrieve&amp;amp;db=pubmed&amp;amp;dopt=Abstract&amp;amp;list_uids=34416183&amp;amp;query_hl=1&lt;/_url&gt;&lt;_volume&gt;234&lt;/_volume&gt;&lt;/Details&gt;&lt;Extra&gt;&lt;DBUID&gt;{44D1E62E-E978-48A2-8C0D-0FC16F3EE2DB}&lt;/DBUID&gt;&lt;/Extra&gt;&lt;/Item&gt;&lt;/References&gt;&lt;/Group&gt;&lt;/Citation&gt;_x000a_"/>
    <w:docVar w:name="NE.Ref{91EAF88D-C43A-45CA-9172-7ADB59E9EDBE}" w:val=" ADDIN NE.Ref.{91EAF88D-C43A-45CA-9172-7ADB59E9EDBE}&lt;Citation&gt;&lt;Group&gt;&lt;References&gt;&lt;Item&gt;&lt;ID&gt;1728&lt;/ID&gt;&lt;UID&gt;{6E6F9CC8-A77A-46E4-B83F-55EF332AFD6D}&lt;/UID&gt;&lt;Title&gt;Primary phacoemulsification and intraocular lens implantation for acute  angle-closure glaucoma&lt;/Title&gt;&lt;Template&gt;Journal Article&lt;/Template&gt;&lt;Star&gt;0&lt;/Star&gt;&lt;Tag&gt;0&lt;/Tag&gt;&lt;Author&gt;Jacobi, P C; Dietlein, T S; Lüke, C; Engels, B; Krieglstein, G K&lt;/Author&gt;&lt;Year&gt;2002&lt;/Year&gt;&lt;Details&gt;&lt;_accessed&gt;64364701&lt;/_accessed&gt;&lt;_accession_num&gt;12208704&lt;/_accession_num&gt;&lt;_author_adr&gt;University of Cologne, Department of Ophthalmology, Cologne, Germany.&lt;/_author_adr&gt;&lt;_collection_scope&gt;SCI;SCIE&lt;/_collection_scope&gt;&lt;_created&gt;64364614&lt;/_created&gt;&lt;_date&gt;2002-09-01&lt;/_date&gt;&lt;_date_display&gt;2002 Sep&lt;/_date_display&gt;&lt;_doi&gt;10.1016/s0161-6420(02)01123-5&lt;/_doi&gt;&lt;_impact_factor&gt;  12.079&lt;/_impact_factor&gt;&lt;_isbn&gt;0161-6420 (Print); 0161-6420 (Linking)&lt;/_isbn&gt;&lt;_issue&gt;9&lt;/_issue&gt;&lt;_journal&gt;Ophthalmology&lt;/_journal&gt;&lt;_language&gt;eng&lt;/_language&gt;&lt;_modified&gt;64364701&lt;/_modified&gt;&lt;_pages&gt;1597-603&lt;/_pages&gt;&lt;_subject_headings&gt;Acute Disease; Aged; Aged, 80 and over; Female; Glaucoma, Angle-Closure/*surgery; Humans; Intraocular Pressure; Iris/surgery; Laser Therapy; Lens Implantation, Intraocular/*methods; Male; Middle Aged; Phacoemulsification/*methods; Prospective Studies; Safety; Treatment Outcome; Visual Acuity&lt;/_subject_headings&gt;&lt;_tertiary_title&gt;Ophthalmology&lt;/_tertiary_title&gt;&lt;_type_work&gt;Clinical Trial; Comparative Study; Controlled Clinical Trial; Evaluation Study; Journal Article&lt;/_type_work&gt;&lt;_url&gt;http://www.ncbi.nlm.nih.gov/entrez/query.fcgi?cmd=Retrieve&amp;amp;db=pubmed&amp;amp;dopt=Abstract&amp;amp;list_uids=12208704&amp;amp;query_hl=1&lt;/_url&gt;&lt;_volume&gt;109&lt;/_volume&gt;&lt;/Details&gt;&lt;Extra&gt;&lt;DBUID&gt;{44D1E62E-E978-48A2-8C0D-0FC16F3EE2DB}&lt;/DBUID&gt;&lt;/Extra&gt;&lt;/Item&gt;&lt;/References&gt;&lt;/Group&gt;&lt;/Citation&gt;_x000a_"/>
    <w:docVar w:name="NE.Ref{969D4339-A9CC-4E82-9B32-E48058B56A77}" w:val=" ADDIN NE.Ref.{969D4339-A9CC-4E82-9B32-E48058B56A77}&lt;Citation&gt;&lt;Group&gt;&lt;References&gt;&lt;Item&gt;&lt;ID&gt;1500&lt;/ID&gt;&lt;UID&gt;{4D211386-244B-4ECA-AD34-15351D716B3B}&lt;/UID&gt;&lt;Title&gt;Safety and efficacy of incisional goniotomy as an adjunct with phacoemulsification  in primary angle-closure glaucoma&lt;/Title&gt;&lt;Template&gt;Journal Article&lt;/Template&gt;&lt;Star&gt;0&lt;/Star&gt;&lt;Tag&gt;0&lt;/Tag&gt;&lt;Author&gt;Gupta, S; Sethi, A; Yadav, S; Azmira, K; Singh, A; Gupta, V&lt;/Author&gt;&lt;Year&gt;2021&lt;/Year&gt;&lt;Details&gt;&lt;_accessed&gt;64380253&lt;/_accessed&gt;&lt;_accession_num&gt;33181630&lt;/_accession_num&gt;&lt;_author_adr&gt;From the Dr. Rajendra Prasad Centre for Ophthalmic Sciences, All India Institute of  Medical Sciences, New Delhi, India.&lt;/_author_adr&gt;&lt;_created&gt;64127090&lt;/_created&gt;&lt;_date&gt;2021-04-01&lt;/_date&gt;&lt;_date_display&gt;2021 Apr 1&lt;/_date_display&gt;&lt;_doi&gt;10.1097/j.jcrs.0000000000000481&lt;/_doi&gt;&lt;_impact_factor&gt;   3.351&lt;/_impact_factor&gt;&lt;_isbn&gt;1873-4502 (Electronic); 0886-3350 (Linking)&lt;/_isbn&gt;&lt;_issue&gt;4&lt;/_issue&gt;&lt;_journal&gt;J Cataract Refract Surg&lt;/_journal&gt;&lt;_language&gt;eng&lt;/_language&gt;&lt;_modified&gt;64380253&lt;/_modified&gt;&lt;_ori_publication&gt;Copyright © 2021 Published by Wolters Kluwer on behalf of ASCRS and ESCRS.&lt;/_ori_publication&gt;&lt;_pages&gt;504-511&lt;/_pages&gt;&lt;_subject_headings&gt;*Glaucoma, Angle-Closure/surgery; Humans; Intraocular Pressure; *Phacoemulsification; Prospective Studies; Retrospective Studies; *Trabeculectomy; Treatment Outcome; Visual Acuity&lt;/_subject_headings&gt;&lt;_tertiary_title&gt;Journal of cataract and refractive surgery&lt;/_tertiary_title&gt;&lt;_type_work&gt;Journal Article&lt;/_type_work&gt;&lt;_url&gt;http://www.ncbi.nlm.nih.gov/entrez/query.fcgi?cmd=Retrieve&amp;amp;db=pubmed&amp;amp;dopt=Abstract&amp;amp;list_uids=33181630&amp;amp;query_hl=1&lt;/_url&gt;&lt;_volume&gt;47&lt;/_volume&gt;&lt;/Details&gt;&lt;Extra&gt;&lt;DBUID&gt;{44D1E62E-E978-48A2-8C0D-0FC16F3EE2DB}&lt;/DBUID&gt;&lt;/Extra&gt;&lt;/Item&gt;&lt;/References&gt;&lt;/Group&gt;&lt;/Citation&gt;_x000a_"/>
    <w:docVar w:name="NE.Ref{9702674D-A5E4-4A00-805C-6D0DA8832AEB}" w:val=" ADDIN NE.Ref.{9702674D-A5E4-4A00-805C-6D0DA8832AEB}&lt;Citation&gt;&lt;Group&gt;&lt;References&gt;&lt;Item&gt;&lt;ID&gt;1593&lt;/ID&gt;&lt;UID&gt;{800B1527-D403-478B-A887-104D90B38F20}&lt;/UID&gt;&lt;Title&gt;Management of Primary Angle-Closure Glaucoma&lt;/Title&gt;&lt;Template&gt;Journal Article&lt;/Template&gt;&lt;Star&gt;0&lt;/Star&gt;&lt;Tag&gt;0&lt;/Tag&gt;&lt;Author&gt;Lai, J; Choy, B N; Shum, J W&lt;/Author&gt;&lt;Year&gt;2016&lt;/Year&gt;&lt;Details&gt;&lt;_accessed&gt;64368567&lt;/_accessed&gt;&lt;_accession_num&gt;26886121&lt;/_accession_num&gt;&lt;_author_adr&gt;From the Department of Ophthalmology, The University of Hong Kong, Hong Kong, China.&lt;/_author_adr&gt;&lt;_created&gt;64204360&lt;/_created&gt;&lt;_date&gt;2016-01-01&lt;/_date&gt;&lt;_date_display&gt;2016 Jan-Feb&lt;/_date_display&gt;&lt;_doi&gt;10.1097/APO.0000000000000180&lt;/_doi&gt;&lt;_impact_factor&gt;   2.827&lt;/_impact_factor&gt;&lt;_isbn&gt;2162-0989 (Electronic); 2162-0989 (Linking)&lt;/_isbn&gt;&lt;_issue&gt;1&lt;/_issue&gt;&lt;_journal&gt;Asia Pac J Ophthalmol (Phila)&lt;/_journal&gt;&lt;_language&gt;eng&lt;/_language&gt;&lt;_modified&gt;64368567&lt;/_modified&gt;&lt;_pages&gt;59-62&lt;/_pages&gt;&lt;_subject_headings&gt;Antihypertensive Agents/therapeutic use; Combined Modality Therapy; Disease Management; Glaucoma Drainage Implants; Glaucoma, Angle-Closure/*therapy; Humans; Iridectomy/methods; Laser Therapy/methods; Ocular Hypertension/complications/drug therapy; Optic Nerve Diseases/therapy; Phacoemulsification/methods; Trabeculectomy/methods&lt;/_subject_headings&gt;&lt;_tertiary_title&gt;Asia-Pacific journal of ophthalmology (Philadelphia, Pa.)&lt;/_tertiary_title&gt;&lt;_type_work&gt;Journal Article; Review&lt;/_type_work&gt;&lt;_url&gt;http://www.ncbi.nlm.nih.gov/entrez/query.fcgi?cmd=Retrieve&amp;amp;db=pubmed&amp;amp;dopt=Abstract&amp;amp;list_uids=26886121&amp;amp;query_hl=1&lt;/_url&gt;&lt;_volume&gt;5&lt;/_volume&gt;&lt;/Details&gt;&lt;Extra&gt;&lt;DBUID&gt;{44D1E62E-E978-48A2-8C0D-0FC16F3EE2DB}&lt;/DBUID&gt;&lt;/Extra&gt;&lt;/Item&gt;&lt;/References&gt;&lt;/Group&gt;&lt;Group&gt;&lt;References&gt;&lt;Item&gt;&lt;ID&gt;1732&lt;/ID&gt;&lt;UID&gt;{675E5DEB-BF42-409B-8AB8-E89E775D4B28}&lt;/UID&gt;&lt;Title&gt;Which Patients Would Most Likely to Benefit: MIGS or MEGS, Which One Is It?&lt;/Title&gt;&lt;Template&gt;Journal Article&lt;/Template&gt;&lt;Star&gt;0&lt;/Star&gt;&lt;Tag&gt;0&lt;/Tag&gt;&lt;Author&gt;Sheheitli, H; Tirpack, A R; Parrish, RK Nd&lt;/Author&gt;&lt;Year&gt;2019&lt;/Year&gt;&lt;Details&gt;&lt;_accessed&gt;64368567&lt;/_accessed&gt;&lt;_accession_num&gt;31789645&lt;/_accession_num&gt;&lt;_author_adr&gt;University of Miami, Bascom Palmer Eye Institute, Miami, Florida.; American University of Beirut, Department of Ophthalmology, Beirut, Lebanon.; University of Miami, Bascom Palmer Eye Institute, Miami, Florida.; Cincinnati Eye Institute, University of Cincinnati, Department of Ophthalmology,  Cincinnati, OH.; University of Miami, Bascom Palmer Eye Institute, Miami, Florida.&lt;/_author_adr&gt;&lt;_created&gt;64368566&lt;/_created&gt;&lt;_date&gt;2019-11-01&lt;/_date&gt;&lt;_date_display&gt;2019 Nov-Dec&lt;/_date_display&gt;&lt;_doi&gt;10.1097/APO.0000000000000260&lt;/_doi&gt;&lt;_impact_factor&gt;   2.827&lt;/_impact_factor&gt;&lt;_isbn&gt;2162-0989 (Electronic); 2162-0989 (Linking)&lt;/_isbn&gt;&lt;_issue&gt;6&lt;/_issue&gt;&lt;_journal&gt;Asia Pac J Ophthalmol (Phila)&lt;/_journal&gt;&lt;_language&gt;eng&lt;/_language&gt;&lt;_modified&gt;64368567&lt;/_modified&gt;&lt;_pages&gt;436-440&lt;/_pages&gt;&lt;_subject_headings&gt;Aqueous Humor/metabolism; Glaucoma/physiopathology/*surgery; *Glaucoma Drainage Implants; Humans; Intraocular Pressure/physiology; Minimally Invasive Surgical Procedures/*methods; Ocular Hypertension/*surgery; Trabecular Meshwork/surgery; Trabeculectomy/*methods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1789645&amp;amp;query_hl=1&lt;/_url&gt;&lt;_volume&gt;8&lt;/_volume&gt;&lt;/Details&gt;&lt;Extra&gt;&lt;DBUID&gt;{44D1E62E-E978-48A2-8C0D-0FC16F3EE2DB}&lt;/DBUID&gt;&lt;/Extra&gt;&lt;/Item&gt;&lt;/References&gt;&lt;/Group&gt;&lt;Group&gt;&lt;References&gt;&lt;Item&gt;&lt;ID&gt;1731&lt;/ID&gt;&lt;UID&gt;{EC3C1098-6670-4AAF-8443-F9BAA49C714A}&lt;/UID&gt;&lt;Title&gt;Phacoemulsification versus combined phacotrabeculectomy in medically controlled  chronic angle closure glaucoma with cataract&lt;/Title&gt;&lt;Template&gt;Journal Article&lt;/Template&gt;&lt;Star&gt;0&lt;/Star&gt;&lt;Tag&gt;0&lt;/Tag&gt;&lt;Author&gt;Tham, C C; Kwong, Y Y; Leung, D Y; Lam, S W; Li, F C; Chiu, T Y; Chan, J C; Chan, C H; Poon, A S; Yick, D W; Chi, C C; Lam, D S; Lai, J S&lt;/Author&gt;&lt;Year&gt;2008&lt;/Year&gt;&lt;Details&gt;&lt;_accessed&gt;64371669&lt;/_accessed&gt;&lt;_accession_num&gt;18801576&lt;/_accession_num&gt;&lt;_author_adr&gt;Department of Ophthalmology and Visual Sciences, The Chinese University of Hong  Kong, Hong Kong SAR, People&amp;apos;s Republic of China. clemtham@hkstar.com&lt;/_author_adr&gt;&lt;_collection_scope&gt;SCI;SCIE&lt;/_collection_scope&gt;&lt;_created&gt;64368566&lt;/_created&gt;&lt;_date&gt;2008-12-01&lt;/_date&gt;&lt;_date_display&gt;2008 Dec&lt;/_date_display&gt;&lt;_doi&gt;10.1016/j.ophtha.2008.06.016&lt;/_doi&gt;&lt;_impact_factor&gt;  12.079&lt;/_impact_factor&gt;&lt;_isbn&gt;1549-4713 (Electronic); 0161-6420 (Linking)&lt;/_isbn&gt;&lt;_issue&gt;12&lt;/_issue&gt;&lt;_journal&gt;Ophthalmology&lt;/_journal&gt;&lt;_language&gt;eng&lt;/_language&gt;&lt;_modified&gt;64371669&lt;/_modified&gt;&lt;_pages&gt;2167-2173.e2&lt;/_pages&gt;&lt;_subject_headings&gt;Aged; Aged, 80 and over; Alkylating Agents/administration &amp;amp; dosage; Antihypertensive Agents/therapeutic use; Cataract/*complications; Chronic Disease; Female; Follow-Up Studies; Glaucoma, Angle-Closure/*complications/*surgery; Humans; Intraocular Pressure/drug effects; Male; Middle Aged; Mitomycin/administration &amp;amp; dosage; Phacoemulsification/*methods; Postoperative Complications; Tonometry, Ocular; Trabeculectomy/*methods; Treatment Outcome&lt;/_subject_headings&gt;&lt;_tertiary_title&gt;Ophthalmology&lt;/_tertiary_title&gt;&lt;_type_work&gt;Comparative Study; Journal Article; Randomized Controlled Trial; Research Support, Non-U.S. Gov&amp;apos;t&lt;/_type_work&gt;&lt;_url&gt;http://www.ncbi.nlm.nih.gov/entrez/query.fcgi?cmd=Retrieve&amp;amp;db=pubmed&amp;amp;dopt=Abstract&amp;amp;list_uids=18801576&amp;amp;query_hl=1&lt;/_url&gt;&lt;_volume&gt;115&lt;/_volume&gt;&lt;/Details&gt;&lt;Extra&gt;&lt;DBUID&gt;{44D1E62E-E978-48A2-8C0D-0FC16F3EE2DB}&lt;/DBUID&gt;&lt;/Extra&gt;&lt;/Item&gt;&lt;/References&gt;&lt;/Group&gt;&lt;/Citation&gt;_x000a_"/>
    <w:docVar w:name="NE.Ref{9784A926-F6F2-4A27-86D9-E44AC11B3863}" w:val=" ADDIN NE.Ref.{9784A926-F6F2-4A27-86D9-E44AC11B3863}&lt;Citation&gt;&lt;Group&gt;&lt;References&gt;&lt;Item&gt;&lt;ID&gt;1521&lt;/ID&gt;&lt;UID&gt;{872E8696-294B-42E6-87E7-DFD208629415}&lt;/UID&gt;&lt;Title&gt;Two-Year Clinical Outcomes of Combined Phacoemulsification, Goniosynechialysis, and  Excisional Goniotomy For Angle-Closure Glaucoma&lt;/Title&gt;&lt;Template&gt;Journal Article&lt;/Template&gt;&lt;Star&gt;0&lt;/Star&gt;&lt;Tag&gt;0&lt;/Tag&gt;&lt;Author&gt;Dorairaj, S; Tam, M D; Balasubramani, G K&lt;/Author&gt;&lt;Year&gt;2020&lt;/Year&gt;&lt;Details&gt;&lt;_accession_num&gt;33031110&lt;/_accession_num&gt;&lt;_author_adr&gt;Department of Ophthalmology, Mayo Clinic, Jacksonville, FL, USA.; Glaucoma Department, Ho Chi Minh City Eye Hospital, Vietnam.; University of Pittsburgh, Department of Epidemiology, Pittsburgh, PA, USA.&lt;/_author_adr&gt;&lt;_created&gt;64157248&lt;/_created&gt;&lt;_date&gt;2020-10-06&lt;/_date&gt;&lt;_date_display&gt;2020 Oct 6&lt;/_date_display&gt;&lt;_doi&gt;10.1097/APO.0000000000000321&lt;/_doi&gt;&lt;_isbn&gt;2162-0989 (Electronic); 2162-0989 (Linking)&lt;/_isbn&gt;&lt;_issue&gt;2&lt;/_issue&gt;&lt;_journal&gt;Asia Pac J Ophthalmol (Phila)&lt;/_journal&gt;&lt;_language&gt;eng&lt;/_language&gt;&lt;_modified&gt;64157248&lt;/_modified&gt;&lt;_ori_publication&gt;Copyright © 2020 Asia-Pacific Academy of Ophthalmology. Published by Wolters Kluwer _x000d__x000a_      Health, Inc. on behalf of the Asia-Pacific Academy of Ophthalmology.&lt;/_ori_publication&gt;&lt;_pages&gt;183-187&lt;/_pages&gt;&lt;_subject_headings&gt;*Glaucoma, Angle-Closure/complications/surgery; Humans; Intraocular Pressure; *Phacoemulsification; Retrospective Studies; Trabecular Meshwork; *Trabeculectomy; Treatment Outcome&lt;/_subject_headings&gt;&lt;_tertiary_title&gt;Asia-Pacific journal of ophthalmology (Philadelphia, Pa.)&lt;/_tertiary_title&gt;&lt;_type_work&gt;Journal Article&lt;/_type_work&gt;&lt;_url&gt;http://www.ncbi.nlm.nih.gov/entrez/query.fcgi?cmd=Retrieve&amp;amp;db=pubmed&amp;amp;dopt=Abstract&amp;amp;list_uids=33031110&amp;amp;query_hl=1&lt;/_url&gt;&lt;_volume&gt;10&lt;/_volume&gt;&lt;/Details&gt;&lt;Extra&gt;&lt;DBUID&gt;{44D1E62E-E978-48A2-8C0D-0FC16F3EE2DB}&lt;/DBUID&gt;&lt;/Extra&gt;&lt;/Item&gt;&lt;/References&gt;&lt;/Group&gt;&lt;Group&gt;&lt;References&gt;&lt;Item&gt;&lt;ID&gt;1497&lt;/ID&gt;&lt;UID&gt;{901DB275-4D42-4FB0-89D3-F968C90CC6B8}&lt;/UID&gt;&lt;Title&gt;Kahook Dual Blade Excisional Goniotomy and Goniosynechialysis Combined With  Phacoemulsification for Angle-closure Glaucoma: 6-Month Results&lt;/Title&gt;&lt;Template&gt;Journal Article&lt;/Template&gt;&lt;Star&gt;0&lt;/Star&gt;&lt;Tag&gt;0&lt;/Tag&gt;&lt;Author&gt;Dorairaj, S; Tam, M D&lt;/Author&gt;&lt;Year&gt;2019&lt;/Year&gt;&lt;Details&gt;&lt;_accession_num&gt;30950968&lt;/_accession_num&gt;&lt;_author_adr&gt;Department of Ophthalmology, Mayo Clinic, Jacksonville, FL.; Glaucoma Department, Ho Chi Minh City Eye Hospital, Ho Chi Minh City, Vietnam.&lt;/_author_adr&gt;&lt;_collection_scope&gt;SCI;SCIE&lt;/_collection_scope&gt;&lt;_created&gt;64127085&lt;/_created&gt;&lt;_date&gt;2019-07-01&lt;/_date&gt;&lt;_date_display&gt;2019 Jul&lt;/_date_display&gt;&lt;_doi&gt;10.1097/IJG.0000000000001256&lt;/_doi&gt;&lt;_impact_factor&gt;   2.503&lt;/_impact_factor&gt;&lt;_isbn&gt;1536-481X (Electronic); 1057-0829 (Linking)&lt;/_isbn&gt;&lt;_issue&gt;7&lt;/_issue&gt;&lt;_journal&gt;J Glaucoma&lt;/_journal&gt;&lt;_language&gt;eng&lt;/_language&gt;&lt;_modified&gt;64127085&lt;/_modified&gt;&lt;_pages&gt;643-646&lt;/_pages&gt;&lt;_subject_headings&gt;Aged; Cataract/complications/physiopathology/*therapy; Cataract Extraction/adverse effects/*methods; Combined Modality Therapy; Female; Glaucoma, Angle-Closure/complications/physiopathology/*surgery; Humans; Intraocular Pressure/physiology; Male; Middle Aged; Phacoemulsification/adverse effects/*methods; Postoperative Complications/etiology; Postoperative Period; Retrospective Studies; Tonometry, Ocular; Trabeculectomy/adverse effects/*methods; Treatment Outcome&lt;/_subject_headings&gt;&lt;_tertiary_title&gt;Journal of glaucoma&lt;/_tertiary_title&gt;&lt;_type_work&gt;Journal Article&lt;/_type_work&gt;&lt;_url&gt;http://www.ncbi.nlm.nih.gov/entrez/query.fcgi?cmd=Retrieve&amp;amp;db=pubmed&amp;amp;dopt=Abstract&amp;amp;list_uids=30950968&amp;amp;query_hl=1&lt;/_url&gt;&lt;_volume&gt;28&lt;/_volume&gt;&lt;/Details&gt;&lt;Extra&gt;&lt;DBUID&gt;{44D1E62E-E978-48A2-8C0D-0FC16F3EE2DB}&lt;/DBUID&gt;&lt;/Extra&gt;&lt;/Item&gt;&lt;/References&gt;&lt;/Group&gt;&lt;Group&gt;&lt;References&gt;&lt;Item&gt;&lt;ID&gt;1504&lt;/ID&gt;&lt;UID&gt;{4A088714-F088-41B4-9B87-948D16E17384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4127097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4127097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/Citation&gt;_x000a_"/>
    <w:docVar w:name="NE.Ref{A3321168-2777-4094-BC69-FD83729B80AD}" w:val=" ADDIN NE.Ref.{A3321168-2777-4094-BC69-FD83729B80AD}&lt;Citation&gt;&lt;Group&gt;&lt;References&gt;&lt;Item&gt;&lt;ID&gt;1486&lt;/ID&gt;&lt;UID&gt;{D13E9A29-4599-4C08-AA2A-D4080860D2F2}&lt;/UID&gt;&lt;Title&gt;Retinal nerve fiber layer thickness. The Beijing Eye Study 2011&lt;/Title&gt;&lt;Template&gt;Journal Article&lt;/Template&gt;&lt;Star&gt;0&lt;/Star&gt;&lt;Tag&gt;0&lt;/Tag&gt;&lt;Author&gt;Wang, Y X; Pan, Z; Zhao, L; You, Q S; Xu, L; Jonas, J B&lt;/Author&gt;&lt;Year&gt;2013&lt;/Year&gt;&lt;Details&gt;&lt;_accession_num&gt;23826129&lt;/_accession_num&gt;&lt;_author_adr&gt;Beijing Institute of Ophthalmology, Beijing Tongren Hospital, Capital University of  Medical Science, Beijing, China.&lt;/_author_adr&gt;&lt;_collection_scope&gt;SCIE&lt;/_collection_scope&gt;&lt;_created&gt;64116687&lt;/_created&gt;&lt;_date&gt;2013-01-20&lt;/_date&gt;&lt;_date_display&gt;2013&lt;/_date_display&gt;&lt;_doi&gt;10.1371/journal.pone.0066763&lt;/_doi&gt;&lt;_impact_factor&gt;   3.240&lt;/_impact_factor&gt;&lt;_isbn&gt;1932-6203 (Electronic); 1932-6203 (Linking)&lt;/_isbn&gt;&lt;_issue&gt;6&lt;/_issue&gt;&lt;_journal&gt;PLoS One&lt;/_journal&gt;&lt;_language&gt;eng&lt;/_language&gt;&lt;_modified&gt;64116687&lt;/_modified&gt;&lt;_pages&gt;e66763&lt;/_pages&gt;&lt;_subject_headings&gt;Age Factors; Aged; Female; Humans; Male; Middle Aged; Nerve Fibers/*ultrastructure; Retina/*ultrastructure; Sex Factors; Tomography, Optical Coherence&lt;/_subject_headings&gt;&lt;_tertiary_title&gt;PloS one&lt;/_tertiary_title&gt;&lt;_type_work&gt;Journal Article; Research Support, Non-U.S. Gov&amp;apos;t&lt;/_type_work&gt;&lt;_url&gt;http://www.ncbi.nlm.nih.gov/entrez/query.fcgi?cmd=Retrieve&amp;amp;db=pubmed&amp;amp;dopt=Abstract&amp;amp;list_uids=23826129&amp;amp;query_hl=1&lt;/_url&gt;&lt;_volume&gt;8&lt;/_volume&gt;&lt;/Details&gt;&lt;Extra&gt;&lt;DBUID&gt;{44D1E62E-E978-48A2-8C0D-0FC16F3EE2DB}&lt;/DBUID&gt;&lt;/Extra&gt;&lt;/Item&gt;&lt;/References&gt;&lt;/Group&gt;&lt;Group&gt;&lt;References&gt;&lt;Item&gt;&lt;ID&gt;1487&lt;/ID&gt;&lt;UID&gt;{3AD53E6D-F12D-4FE2-84C3-918FD6A12E18}&lt;/UID&gt;&lt;Title&gt;Retinal nerve fibre layer thickness measured by Spectralis spectral-domain optical  coherence tomography: The Beijing Eye Study&lt;/Title&gt;&lt;Template&gt;Journal Article&lt;/Template&gt;&lt;Star&gt;0&lt;/Star&gt;&lt;Tag&gt;0&lt;/Tag&gt;&lt;Author&gt;Zhao, L; Wang, Y; Chen, C X; Xu, L; Jonas, J B&lt;/Author&gt;&lt;Year&gt;2014&lt;/Year&gt;&lt;Details&gt;&lt;_accession_num&gt;23981513&lt;/_accession_num&gt;&lt;_author_adr&gt;Beijing Institute of Ophthalmology, Beijing Tongren Hospital, Capital University of  Medical Science, Beijing, China.&lt;/_author_adr&gt;&lt;_collection_scope&gt;SCI;SCIE&lt;/_collection_scope&gt;&lt;_created&gt;64116698&lt;/_created&gt;&lt;_date&gt;2014-02-01&lt;/_date&gt;&lt;_date_display&gt;2014 Feb&lt;/_date_display&gt;&lt;_doi&gt;10.1111/aos.12240&lt;/_doi&gt;&lt;_impact_factor&gt;   3.761&lt;/_impact_factor&gt;&lt;_isbn&gt;1755-3768 (Electronic); 1755-375X (Linking)&lt;/_isbn&gt;&lt;_issue&gt;1&lt;/_issue&gt;&lt;_journal&gt;Acta Ophthalmol&lt;/_journal&gt;&lt;_keywords&gt;glaucoma; optic nerve; optical coherence tomography; retinal nerve fibre layer&lt;/_keywords&gt;&lt;_language&gt;eng&lt;/_language&gt;&lt;_modified&gt;64116698&lt;/_modified&gt;&lt;_ori_publication&gt;© 2013 Acta Ophthalmologica Scandinavica Foundation. Published by John Wiley &amp;amp; Sons _x000d__x000a_      Ltd.&lt;/_ori_publication&gt;&lt;_pages&gt;e35-41&lt;/_pages&gt;&lt;_subject_headings&gt;Aged; Aged, 80 and over; Cross-Sectional Studies; Female; Humans; Male; Middle Aged; *Nerve Fibers; Optic Disk/*anatomy &amp;amp; histology; Retinal Ganglion Cells/*cytology; Rural Population; *Tomography, Optical Coherence; Urban Population&lt;/_subject_headings&gt;&lt;_tertiary_title&gt;Acta ophthalmologica&lt;/_tertiary_title&gt;&lt;_type_work&gt;Journal Article; Research Support, Non-U.S. Gov&amp;apos;t&lt;/_type_work&gt;&lt;_url&gt;http://www.ncbi.nlm.nih.gov/entrez/query.fcgi?cmd=Retrieve&amp;amp;db=pubmed&amp;amp;dopt=Abstract&amp;amp;list_uids=23981513&amp;amp;query_hl=1&lt;/_url&gt;&lt;_volume&gt;92&lt;/_volume&gt;&lt;/Details&gt;&lt;Extra&gt;&lt;DBUID&gt;{44D1E62E-E978-48A2-8C0D-0FC16F3EE2DB}&lt;/DBUID&gt;&lt;/Extra&gt;&lt;/Item&gt;&lt;/References&gt;&lt;/Group&gt;&lt;/Citation&gt;_x000a_"/>
    <w:docVar w:name="NE.Ref{A4442DF0-D762-4D2C-B804-B4A3C853AEE7}" w:val=" ADDIN NE.Ref.{A4442DF0-D762-4D2C-B804-B4A3C853AEE7}&lt;Citation&gt;&lt;Group&gt;&lt;References&gt;&lt;Item&gt;&lt;ID&gt;1449&lt;/ID&gt;&lt;UID&gt;{17C6C9DA-2B4D-4C53-BD48-04ED0925B1D7}&lt;/UID&gt;&lt;Title&gt;Horizontal deviation of retinal nerve fiber layer peak thickness with stratus  optical coherence tomography in glaucoma patients and glaucoma suspects&lt;/Title&gt;&lt;Template&gt;Journal Article&lt;/Template&gt;&lt;Star&gt;0&lt;/Star&gt;&lt;Tag&gt;0&lt;/Tag&gt;&lt;Author&gt;Lee, J C; Shields, M B&lt;/Author&gt;&lt;Year&gt;2010&lt;/Year&gt;&lt;Details&gt;&lt;_accession_num&gt;19528819&lt;/_accession_num&gt;&lt;_author_adr&gt;Yale School of Medicine, Department of Ophthalmology and Visual Sciences, New Haven,  CT 06510, USA.&lt;/_author_adr&gt;&lt;_collection_scope&gt;SCI;SCIE&lt;/_collection_scope&gt;&lt;_created&gt;64016214&lt;/_created&gt;&lt;_date&gt;2010-06-01&lt;/_date&gt;&lt;_date_display&gt;2010 Jun-Jul&lt;/_date_display&gt;&lt;_doi&gt;10.1097/IJG.0b013e3181a990d0&lt;/_doi&gt;&lt;_impact_factor&gt;   2.503&lt;/_impact_factor&gt;&lt;_isbn&gt;1536-481X (Electronic); 1057-0829 (Linking)&lt;/_isbn&gt;&lt;_issue&gt;5&lt;/_issue&gt;&lt;_journal&gt;J Glaucoma&lt;/_journal&gt;&lt;_language&gt;eng&lt;/_language&gt;&lt;_modified&gt;64016214&lt;/_modified&gt;&lt;_pages&gt;299-303&lt;/_pages&gt;&lt;_subject_headings&gt;Aged; Female; Glaucoma, Open-Angle/*diagnosis; Humans; Intraocular Pressure; Male; Middle Aged; Nerve Fibers/*pathology; Ocular Hypertension/diagnosis; Prevalence; Retinal Ganglion Cells/*pathology; Retrospective Studies; *Tomography, Optical Coherence&lt;/_subject_headings&gt;&lt;_tertiary_title&gt;Journal of glaucoma&lt;/_tertiary_title&gt;&lt;_type_work&gt;Journal Article; Research Support, Non-U.S. Gov&amp;apos;t&lt;/_type_work&gt;&lt;_url&gt;http://www.ncbi.nlm.nih.gov/entrez/query.fcgi?cmd=Retrieve&amp;amp;db=pubmed&amp;amp;dopt=Abstract&amp;amp;list_uids=19528819&amp;amp;query_hl=1&lt;/_url&gt;&lt;_volume&gt;19&lt;/_volume&gt;&lt;/Details&gt;&lt;Extra&gt;&lt;DBUID&gt;{44D1E62E-E978-48A2-8C0D-0FC16F3EE2DB}&lt;/DBUID&gt;&lt;/Extra&gt;&lt;/Item&gt;&lt;/References&gt;&lt;/Group&gt;&lt;/Citation&gt;_x000a_"/>
    <w:docVar w:name="NE.Ref{B99A0852-1032-4CBE-AC3A-11381503295F}" w:val=" ADDIN NE.Ref.{B99A0852-1032-4CBE-AC3A-11381503295F}&lt;Citation&gt;&lt;Group&gt;&lt;References&gt;&lt;Item&gt;&lt;ID&gt;1432&lt;/ID&gt;&lt;UID&gt;{6DB81E5F-EA3D-49AE-BEBC-8EE3D62A61A5}&lt;/UID&gt;&lt;Title&gt;Natural history of glaucomatous optic neuropathy in highly myopic Chinese: study  protocol for a registry cohort study&lt;/Title&gt;&lt;Template&gt;Journal Article&lt;/Template&gt;&lt;Star&gt;0&lt;/Star&gt;&lt;Tag&gt;0&lt;/Tag&gt;&lt;Author&gt;Song, Y; Wang, W; Lin, F; Chen, S; Jin, L; Li, F; Gao, K; Cheng, W; Xiong, J; Zhou, R; Chen, M; Liang, J; Zhang, J; Jonas, J B; Zhang, X&lt;/Author&gt;&lt;Year&gt;2020&lt;/Year&gt;&lt;Details&gt;&lt;_accession_num&gt;33380478&lt;/_accession_num&gt;&lt;_author_adr&gt;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State Key Laboratory of Ophthalmology, Zhongshan Ophthalmic Center, Sun Yat-sen  University, Guangzhou, China.; Department of Ophthalmology, Medical Faculty Mannheim, Heidelberg University,  Heidelberg, Baden-Württemberg, Germany.; State Key Laboratory of Ophthalmology, Zhongshan Ophthalmic Center, Sun Yat-sen  University, Guangzhou, China zhangxl2@mail.sysu.edu.cn.&lt;/_author_adr&gt;&lt;_collection_scope&gt;SCIE&lt;/_collection_scope&gt;&lt;_created&gt;64013363&lt;/_created&gt;&lt;_date&gt;2020-12-30&lt;/_date&gt;&lt;_date_display&gt;2020 Dec 30&lt;/_date_display&gt;&lt;_doi&gt;10.1136/bmjopen-2020-039183&lt;/_doi&gt;&lt;_impact_factor&gt;   2.692&lt;/_impact_factor&gt;&lt;_isbn&gt;2044-6055 (Electronic); 2044-6055 (Linking)&lt;/_isbn&gt;&lt;_issue&gt;12&lt;/_issue&gt;&lt;_journal&gt;BMJ Open&lt;/_journal&gt;&lt;_keywords&gt;*glaucoma; *medical retina; *ophthalmology&lt;/_keywords&gt;&lt;_language&gt;eng&lt;/_language&gt;&lt;_modified&gt;64013363&lt;/_modified&gt;&lt;_ori_publication&gt;© Author(s) (or their employer(s)) 2020. Re-use permitted under CC BY-NC. No _x000d__x000a_      commercial re-use. See rights and permissions. Published by BMJ.&lt;/_ori_publication&gt;&lt;_pages&gt;e039183&lt;/_pages&gt;&lt;_subject_headings&gt;China; Cohort Studies; *Glaucoma; Humans; Intraocular Pressure; *Myopia/complications; *Optic Nerve Diseases/etiology; Registries; Retrospective Studies&lt;/_subject_headings&gt;&lt;_tertiary_title&gt;BMJ open&lt;/_tertiary_title&gt;&lt;_type_work&gt;Journal Article; Research Support, Non-U.S. Gov&amp;apos;t&lt;/_type_work&gt;&lt;_url&gt;http://www.ncbi.nlm.nih.gov/entrez/query.fcgi?cmd=Retrieve&amp;amp;db=pubmed&amp;amp;dopt=Abstract&amp;amp;list_uids=33380478&amp;amp;query_hl=1&lt;/_url&gt;&lt;_volume&gt;10&lt;/_volume&gt;&lt;/Details&gt;&lt;Extra&gt;&lt;DBUID&gt;{44D1E62E-E978-48A2-8C0D-0FC16F3EE2DB}&lt;/DBUID&gt;&lt;/Extra&gt;&lt;/Item&gt;&lt;/References&gt;&lt;/Group&gt;&lt;/Citation&gt;_x000a_"/>
    <w:docVar w:name="NE.Ref{BB2CF06C-C59A-4615-A712-C9AC915737C6}" w:val=" ADDIN NE.Ref.{BB2CF06C-C59A-4615-A712-C9AC915737C6}&lt;Citation&gt;&lt;Group&gt;&lt;References&gt;&lt;Item&gt;&lt;ID&gt;1489&lt;/ID&gt;&lt;UID&gt;{1C83FDCD-6A10-49C0-BC1A-DA50028A7820}&lt;/UID&gt;&lt;Title&gt;Characteristics of peripapillary retinal nerve fiber layer thickness in eyes with  myopic optic disc tilt and rotation&lt;/Title&gt;&lt;Template&gt;Journal Article&lt;/Template&gt;&lt;Star&gt;0&lt;/Star&gt;&lt;Tag&gt;0&lt;/Tag&gt;&lt;Author&gt;Hwang, Y H; Yoo, C; Kim, Y Y&lt;/Author&gt;&lt;Year&gt;2012&lt;/Year&gt;&lt;Details&gt;&lt;_accession_num&gt;21946540&lt;/_accession_num&gt;&lt;_author_adr&gt;Department of Ophthalmology, Armed Forces Capital Hospital, Seongnam, Korea.&lt;/_author_adr&gt;&lt;_collection_scope&gt;SCI;SCIE&lt;/_collection_scope&gt;&lt;_created&gt;64116932&lt;/_created&gt;&lt;_date&gt;2012-08-01&lt;/_date&gt;&lt;_date_display&gt;2012 Aug&lt;/_date_display&gt;&lt;_doi&gt;10.1097/IJG.0b013e3182182567&lt;/_doi&gt;&lt;_impact_factor&gt;   2.503&lt;/_impact_factor&gt;&lt;_isbn&gt;1536-481X (Electronic); 1057-0829 (Linking)&lt;/_isbn&gt;&lt;_issue&gt;6&lt;/_issue&gt;&lt;_journal&gt;J Glaucoma&lt;/_journal&gt;&lt;_language&gt;eng&lt;/_language&gt;&lt;_modified&gt;64116932&lt;/_modified&gt;&lt;_pages&gt;394-400&lt;/_pages&gt;&lt;_subject_headings&gt;Adult; Axons/*pathology; Eye Abnormalities/*complications; Humans; Male; Myopia/*complications; Observer Variation; Optic Disk/*abnormalities; Optic Nerve Diseases/*complications; Retinal Ganglion Cells/*pathology; Tomography, Optical Coherence; Visual Acuity/physiology; Young Adult&lt;/_subject_headings&gt;&lt;_tertiary_title&gt;Journal of glaucoma&lt;/_tertiary_title&gt;&lt;_type_work&gt;Journal Article&lt;/_type_work&gt;&lt;_url&gt;http://www.ncbi.nlm.nih.gov/entrez/query.fcgi?cmd=Retrieve&amp;amp;db=pubmed&amp;amp;dopt=Abstract&amp;amp;list_uids=21946540&amp;amp;query_hl=1&lt;/_url&gt;&lt;_volume&gt;21&lt;/_volume&gt;&lt;/Details&gt;&lt;Extra&gt;&lt;DBUID&gt;{44D1E62E-E978-48A2-8C0D-0FC16F3EE2DB}&lt;/DBUID&gt;&lt;/Extra&gt;&lt;/Item&gt;&lt;/References&gt;&lt;/Group&gt;&lt;/Citation&gt;_x000a_"/>
    <w:docVar w:name="NE.Ref{BC433D85-B02B-4000-98F0-5F41E51FA6BA}" w:val=" ADDIN NE.Ref.{BC433D85-B02B-4000-98F0-5F41E51FA6BA}&lt;Citation&gt;&lt;Group&gt;&lt;References&gt;&lt;Item&gt;&lt;ID&gt;1726&lt;/ID&gt;&lt;UID&gt;{73B1B902-3842-4242-A8C4-57DB28FCE565}&lt;/UID&gt;&lt;Title&gt;Phacoemulsification versus Phacotrabeculectomy in Medically Controlled Primary  Angle Closure Glaucoma with Cataract in an Indian Cohort: A randomized controlled  trial&lt;/Title&gt;&lt;Template&gt;Journal Article&lt;/Template&gt;&lt;Star&gt;0&lt;/Star&gt;&lt;Tag&gt;0&lt;/Tag&gt;&lt;Author&gt;Senthil, S; Rao, H L; Choudhari, N; Garudadri, C&lt;/Author&gt;&lt;Year&gt;2022&lt;/Year&gt;&lt;Details&gt;&lt;_accessed&gt;64378870&lt;/_accessed&gt;&lt;_accession_num&gt;34370172&lt;/_accession_num&gt;&lt;_author_adr&gt;VST Glaucoma Center, L V Prasad Eye Institute, Banjara Hills, Hyderabad, India.  sirishasenthil@lvpei.org.; Kallam Anji Reddy Campus, L.V Prasad Eye Institute, L V Prasad Marg, Road No: 2,  Banjara Hills, Hyderabad, 500034, India. sirishasenthil@lvpei.org.; Narayana Nethralaya, Bangalore, India.; University Medical Center, University Eye Clinic Maastricht, Maastricht, The  Netherlands.; VST Glaucoma Center, L V Prasad Eye Institute, Banjara Hills, Hyderabad, India.; Kallam Anji Reddy Campus, L.V Prasad Eye Institute, L V Prasad Marg, Road No: 2,  Banjara Hills, Hyderabad, 500034, India.; VST Glaucoma Center, L V Prasad Eye Institute, Banjara Hills, Hyderabad, India.; Kallam Anji Reddy Campus, L.V Prasad Eye Institute, L V Prasad Marg, Road No: 2,  Banjara Hills, Hyderabad, 500034, India.&lt;/_author_adr&gt;&lt;_collection_scope&gt;SCIE&lt;/_collection_scope&gt;&lt;_created&gt;64364408&lt;/_created&gt;&lt;_date&gt;2022-01-01&lt;/_date&gt;&lt;_date_display&gt;2022 Jan&lt;/_date_display&gt;&lt;_doi&gt;10.1007/s10792-021-01997-6&lt;/_doi&gt;&lt;_impact_factor&gt;   2.031&lt;/_impact_factor&gt;&lt;_isbn&gt;1573-2630 (Electronic); 0165-5701 (Linking)&lt;/_isbn&gt;&lt;_issue&gt;1&lt;/_issue&gt;&lt;_journal&gt;Int Ophthalmol&lt;/_journal&gt;&lt;_keywords&gt;Angle closure glaucoma; Cataract surgery; PACG; Phacoemulsification; Phacotrabeculectomy&lt;/_keywords&gt;&lt;_language&gt;eng&lt;/_language&gt;&lt;_modified&gt;64378870&lt;/_modified&gt;&lt;_ori_publication&gt;© 2021. The Author(s), under exclusive licence to Springer Nature B.V.&lt;/_ori_publication&gt;&lt;_pages&gt;35-45&lt;/_pages&gt;&lt;_subject_headings&gt;*Cataract/complications; *Glaucoma, Angle-Closure/surgery; Humans; Intraocular Pressure; *Phacoemulsification; Prospective Studies; *Trabeculectomy; Treatment Outcome&lt;/_subject_headings&gt;&lt;_tertiary_title&gt;International ophthalmology&lt;/_tertiary_title&gt;&lt;_type_work&gt;Journal Article; Randomized Controlled Trial&lt;/_type_work&gt;&lt;_url&gt;http://www.ncbi.nlm.nih.gov/entrez/query.fcgi?cmd=Retrieve&amp;amp;db=pubmed&amp;amp;dopt=Abstract&amp;amp;list_uids=34370172&amp;amp;query_hl=1&lt;/_url&gt;&lt;_volume&gt;42&lt;/_volume&gt;&lt;/Details&gt;&lt;Extra&gt;&lt;DBUID&gt;{44D1E62E-E978-48A2-8C0D-0FC16F3EE2DB}&lt;/DBUID&gt;&lt;/Extra&gt;&lt;/Item&gt;&lt;/References&gt;&lt;/Group&gt;&lt;/Citation&gt;_x000a_"/>
    <w:docVar w:name="NE.Ref{C5A2D5D9-F662-48AA-B11F-6324A0E7B02B}" w:val=" ADDIN NE.Ref.{C5A2D5D9-F662-48AA-B11F-6324A0E7B02B}&lt;Citation&gt;&lt;Group&gt;&lt;References&gt;&lt;Item&gt;&lt;ID&gt;1522&lt;/ID&gt;&lt;UID&gt;{F3974CAF-79B6-44D3-BFE3-9BFC2784DB6D}&lt;/UID&gt;&lt;Title&gt;European Glaucoma Society Terminology and Guidelines for Glaucoma, 5th Edition&lt;/Title&gt;&lt;Template&gt;Journal Article&lt;/Template&gt;&lt;Star&gt;0&lt;/Star&gt;&lt;Tag&gt;0&lt;/Tag&gt;&lt;Author/&gt;&lt;Year&gt;2021&lt;/Year&gt;&lt;Details&gt;&lt;_accession_num&gt;34675001&lt;/_accession_num&gt;&lt;_created&gt;64159846&lt;/_created&gt;&lt;_date&gt;2021-06-01&lt;/_date&gt;&lt;_date_display&gt;2021 Jun&lt;/_date_display&gt;&lt;_doi&gt;10.1136/bjophthalmol-2021-egsguidelines&lt;/_doi&gt;&lt;_impact_factor&gt;   4.638&lt;/_impact_factor&gt;&lt;_isbn&gt;1468-2079 (Electronic); 0007-1161 (Linking)&lt;/_isbn&gt;&lt;_issue&gt;Suppl 1&lt;/_issue&gt;&lt;_journal&gt;Br J Ophthalmol&lt;/_journal&gt;&lt;_language&gt;eng&lt;/_language&gt;&lt;_modified&gt;64159846&lt;/_modified&gt;&lt;_ori_publication&gt;© Author(s) (or their employer(s)) 2021. Re-use permitted under CC BY-NC. No _x000d__x000a_      commercial re-use. See rights and permissions. Published by BMJ.&lt;/_ori_publication&gt;&lt;_pages&gt;1-169&lt;/_pages&gt;&lt;_subject_headings&gt;Europe; *Glaucoma/surgery/therapy; *Glaucoma, Angle-Closure; *Glaucoma, Open-Angle/surgery; *Guidelines as Topic; Humans; Intraocular Pressure; Ocular Hypertension; Societies, Medical; *Terminology as Topic; Trabeculectomy&lt;/_subject_headings&gt;&lt;_tertiary_title&gt;The British journal of ophthalmology&lt;/_tertiary_title&gt;&lt;_type_work&gt;Journal Article&lt;/_type_work&gt;&lt;_url&gt;http://www.ncbi.nlm.nih.gov/entrez/query.fcgi?cmd=Retrieve&amp;amp;db=pubmed&amp;amp;dopt=Abstract&amp;amp;list_uids=34675001&amp;amp;query_hl=1&lt;/_url&gt;&lt;_volume&gt;105&lt;/_volume&gt;&lt;/Details&gt;&lt;Extra&gt;&lt;DBUID&gt;{44D1E62E-E978-48A2-8C0D-0FC16F3EE2DB}&lt;/DBUID&gt;&lt;/Extra&gt;&lt;/Item&gt;&lt;/References&gt;&lt;/Group&gt;&lt;Group&gt;&lt;References&gt;&lt;Item&gt;&lt;ID&gt;1501&lt;/ID&gt;&lt;UID&gt;{0352F0D0-1EDD-4E4B-9CB4-60D426FDC7A3}&lt;/UID&gt;&lt;Title&gt;Primary angle-closure disease preferred practice Pattern®&lt;/Title&gt;&lt;Template&gt;Journal Article&lt;/Template&gt;&lt;Star&gt;0&lt;/Star&gt;&lt;Tag&gt;0&lt;/Tag&gt;&lt;Author&gt;Gedde, Steven J; Chen, Philip P; Muir, Kelly W; Vinod, Kateki; Lind, John T; Wright, Martha M; Li, Tianjing; Mansberger, Steven L&lt;/Author&gt;&lt;Year&gt;2021&lt;/Year&gt;&lt;Details&gt;&lt;_collection_scope&gt;SCI;SCIE&lt;/_collection_scope&gt;&lt;_created&gt;64127092&lt;/_created&gt;&lt;_impact_factor&gt;  12.079&lt;/_impact_factor&gt;&lt;_isbn&gt;0161-6420&lt;/_isbn&gt;&lt;_issue&gt;1&lt;/_issue&gt;&lt;_journal&gt;Ophthalmology&lt;/_journal&gt;&lt;_modified&gt;64127092&lt;/_modified&gt;&lt;_pages&gt;P30-P70&lt;/_pages&gt;&lt;_volume&gt;128&lt;/_volume&gt;&lt;/Details&gt;&lt;Extra&gt;&lt;DBUID&gt;{44D1E62E-E978-48A2-8C0D-0FC16F3EE2DB}&lt;/DBUID&gt;&lt;/Extra&gt;&lt;/Item&gt;&lt;/References&gt;&lt;/Group&gt;&lt;/Citation&gt;_x000a_"/>
    <w:docVar w:name="NE.Ref{CE5B5BAC-D301-4149-A0B5-D74A01D55CC6}" w:val=" ADDIN NE.Ref.{CE5B5BAC-D301-4149-A0B5-D74A01D55CC6}&lt;Citation&gt;&lt;Group&gt;&lt;References&gt;&lt;Item&gt;&lt;ID&gt;1511&lt;/ID&gt;&lt;UID&gt;{47A91EFB-BFB0-40AD-BE9B-29D61E6B850A}&lt;/UID&gt;&lt;Title&gt;Efficacy and safety of phacotrabeculectomy versus phacogoniotomy in advanced primary  angle-closure glaucoma: study protocol for a multicentre non-inferiority randomised  controlled trial (PVP Study)&lt;/Title&gt;&lt;Template&gt;Journal Article&lt;/Template&gt;&lt;Star&gt;0&lt;/Star&gt;&lt;Tag&gt;0&lt;/Tag&gt;&lt;Author&gt;Song, Y; Song, W; Zhang, Y; Zhang, H; Xiao, M; Zhao, X; Lv, A; Yan, X; Lu, P; Zhu, X; Gao, X; Hu, K; Zhang, Y; Liang, X; Zhang, X; Tang, G; Lu, L; Zhou, M; Fan, S; Xie, L; Jin, L; Tang, L; Yuan, H; Zhang, X&lt;/Author&gt;&lt;Year&gt;2021&lt;/Year&gt;&lt;Details&gt;&lt;_accessed&gt;64372082&lt;/_accessed&gt;&lt;_accession_num&gt;34880029&lt;/_accession_num&gt;&lt;_author_adr&gt;State Key Laboratory of Ophthalmology, Zhongshan Ophthalmic Center, Sun Yat-sen  University, Guangzhou, Guangdong, China.; Department of Ophthalmology, Harbin Medical University, Harbin, Heilongjiang, China.; Department of Ophthalmology, Sichuan University West China Hospital, Chengdu,  Sichuan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Shijiazhuang People&amp;apos;s Hospital, Shijiazhuang, Hebei  Province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State Key Laboratory of Ophthalmology, Zhongshan Ophthalmic Center, Sun Yat-sen  University, Guangzhou, Guangdong, China.; Affliated Hospital of Guizhou Medical University, Guiyang, China.; Department of Ophthalmology, Shijiazhuang People&amp;apos;s Hospital, Shijiazhuang, Hebei  Province, China.; Department of Ophthalmology, Fujian Medical University Union Hospital, Fuzhou,  Fujian Province, China.; Department of Ophthalmology, Shanghai General Hospital, Shanghai, China.; Handan City Eye Hospital, Handan, China.; Department of Ophthalmology, The Third Affiliated Hospital of Chongqing Medical  University, Chongqing, China.; State Key Laboratory of Ophthalmology, Zhongshan Ophthalmic Center, Sun Yat-sen  University, Guangzhou, Guangdong, China.; Department of Ophthalmology, Sichuan University West China Hospital, Chengdu,  Sichuan, China.; Department of Ophthalmology, Harbin Medical University, Harbin, Heilongjiang, China  zhangxl2@mail.sysu.edu.cn yuanhp2013@126.com.; State Key Laboratory of Ophthalmology, Zhongshan Ophthalmic Center, Sun Yat-sen  University, Guangzhou, Guangdong, China zhangxl2@mail.sysu.edu.cn  yuanhp2013@126.com.&lt;/_author_adr&gt;&lt;_collection_scope&gt;SCIE&lt;/_collection_scope&gt;&lt;_created&gt;64136875&lt;/_created&gt;&lt;_date&gt;2021-12-08&lt;/_date&gt;&lt;_date_display&gt;2021 Dec 8&lt;/_date_display&gt;&lt;_doi&gt;10.1136/bmjopen-2021-056876&lt;/_doi&gt;&lt;_impact_factor&gt;   2.692&lt;/_impact_factor&gt;&lt;_isbn&gt;2044-6055 (Electronic); 2044-6055 (Linking)&lt;/_isbn&gt;&lt;_issue&gt;12&lt;/_issue&gt;&lt;_journal&gt;BMJ Open&lt;/_journal&gt;&lt;_keywords&gt;glaucoma; medical ophthalmology; ophthalmology&lt;/_keywords&gt;&lt;_language&gt;eng&lt;/_language&gt;&lt;_modified&gt;64372082&lt;/_modified&gt;&lt;_ori_publication&gt;© Author(s) (or their employer(s)) 2021. Re-use permitted under CC BY-NC. No _x000d__x000a_      commercial re-use. See rights and permissions. Published by BMJ.&lt;/_ori_publication&gt;&lt;_pages&gt;e056876&lt;/_pages&gt;&lt;_tertiary_title&gt;BMJ open&lt;/_tertiary_title&gt;&lt;_type_work&gt;Journal Article&lt;/_type_work&gt;&lt;_url&gt;http://www.ncbi.nlm.nih.gov/entrez/query.fcgi?cmd=Retrieve&amp;amp;db=pubmed&amp;amp;dopt=Abstract&amp;amp;list_uids=34880029&amp;amp;query_hl=1&lt;/_url&gt;&lt;_volume&gt;11&lt;/_volume&gt;&lt;/Details&gt;&lt;Extra&gt;&lt;DBUID&gt;{44D1E62E-E978-48A2-8C0D-0FC16F3EE2DB}&lt;/DBUID&gt;&lt;/Extra&gt;&lt;/Item&gt;&lt;/References&gt;&lt;/Group&gt;&lt;/Citation&gt;_x000a_"/>
    <w:docVar w:name="NE.Ref{CF64D2AA-F8D2-4FB6-92FC-7375209F334B}" w:val=" ADDIN NE.Ref.{CF64D2AA-F8D2-4FB6-92FC-7375209F334B}&lt;Citation&gt;&lt;Group&gt;&lt;References&gt;&lt;Item&gt;&lt;ID&gt;819&lt;/ID&gt;&lt;UID&gt;{CE739F5B-439B-4919-902A-09743EF02852}&lt;/UID&gt;&lt;Title&gt;Macular vessel density, branching complexity and foveal avascular zone size in  normal tension glaucoma&lt;/Title&gt;&lt;Template&gt;Journal Article&lt;/Template&gt;&lt;Star&gt;0&lt;/Star&gt;&lt;Tag&gt;5&lt;/Tag&gt;&lt;Author&gt;Cheng, KKW; Tan, B L; Brown, L; Gray, C; Bianchi, E; Dhillon, B; MacGillivray, T; Tatham, A J&lt;/Author&gt;&lt;Year&gt;2021&lt;/Year&gt;&lt;Details&gt;&lt;_accessed&gt;64035065&lt;/_accessed&gt;&lt;_accession_num&gt;33441769&lt;/_accession_num&gt;&lt;_author_adr&gt;Princess Alexandra Eye Pavilion, NHS Lothian, 45 Chalmers Street, Edinburgh, EH3  9HA, UK.; Princess Alexandra Eye Pavilion, NHS Lothian, 45 Chalmers Street, Edinburgh, EH3  9HA, UK.; Princess Alexandra Eye Pavilion, NHS Lothian, 45 Chalmers Street, Edinburgh, EH3  9HA, UK.; Centre for Clinical Brain Sciences, University of Edinburgh, Edinburgh, UK.; Princess Alexandra Eye Pavilion, NHS Lothian, 45 Chalmers Street, Edinburgh, EH3  9HA, UK.; Princess Alexandra Eye Pavilion, NHS Lothian, 45 Chalmers Street, Edinburgh, EH3  9HA, UK.; Centre for Clinical Brain Sciences, University of Edinburgh, Edinburgh, UK.; Centre for Clinical Brain Sciences, University of Edinburgh, Edinburgh, UK.; Princess Alexandra Eye Pavilion, NHS Lothian, 45 Chalmers Street, Edinburgh, EH3  9HA, UK. andrewjtatham@gmail.com.; Centre for Clinical Brain Sciences, University of Edinburgh, Edinburgh, UK.  andrewjtatham@gmail.com.&lt;/_author_adr&gt;&lt;_created&gt;63828800&lt;/_created&gt;&lt;_date&gt;2021-01-13&lt;/_date&gt;&lt;_date_display&gt;2021 Jan 13&lt;/_date_display&gt;&lt;_doi&gt;10.1038/s41598-020-80080-z&lt;/_doi&gt;&lt;_impact_factor&gt;   4.379&lt;/_impact_factor&gt;&lt;_isbn&gt;2045-2322 (Electronic); 2045-2322 (Linking)&lt;/_isbn&gt;&lt;_issue&gt;1&lt;/_issue&gt;&lt;_journal&gt;Sci Rep&lt;/_journal&gt;&lt;_language&gt;eng&lt;/_language&gt;&lt;_modified&gt;64035065&lt;/_modified&gt;&lt;_pages&gt;1056&lt;/_pages&gt;&lt;_tertiary_title&gt;Scientific reports&lt;/_tertiary_title&gt;&lt;_type_work&gt;Journal Article&lt;/_type_work&gt;&lt;_url&gt;http://www.ncbi.nlm.nih.gov/entrez/query.fcgi?cmd=Retrieve&amp;amp;db=pubmed&amp;amp;dopt=Abstract&amp;amp;list_uids=33441769&amp;amp;query_hl=1&lt;/_url&gt;&lt;_volume&gt;11&lt;/_volume&gt;&lt;/Details&gt;&lt;Extra&gt;&lt;DBUID&gt;{44D1E62E-E978-48A2-8C0D-0FC16F3EE2DB}&lt;/DBUID&gt;&lt;/Extra&gt;&lt;/Item&gt;&lt;/References&gt;&lt;/Group&gt;&lt;/Citation&gt;_x000a_"/>
    <w:docVar w:name="NE.Ref{D235BC97-CE2B-4B60-8296-7E3E95BABFBB}" w:val=" ADDIN NE.Ref.{D235BC97-CE2B-4B60-8296-7E3E95BABFBB}&lt;Citation&gt;&lt;Group&gt;&lt;References&gt;&lt;Item&gt;&lt;ID&gt;1492&lt;/ID&gt;&lt;UID&gt;{E70F06EA-EC6D-4653-BABB-3E9C222034B3}&lt;/UID&gt;&lt;Title&gt;Efficacy of Phacoemulsification Alone vs Phacoemulsification With Goniosynechialysis  in Patients With Primary Angle-Closure Disease: A Randomized Clinical Trial&lt;/Title&gt;&lt;Template&gt;Journal Article&lt;/Template&gt;&lt;Star&gt;0&lt;/Star&gt;&lt;Tag&gt;0&lt;/Tag&gt;&lt;Author&gt;Husain, R; Do, T; Lai, J; Kitnarong, N; Nongpiur, M E; Perera, S A; Ho, C L; Lim, S K; Aung, T&lt;/Author&gt;&lt;Year&gt;2019&lt;/Year&gt;&lt;Details&gt;&lt;_accessed&gt;64378871&lt;/_accessed&gt;&lt;_accession_num&gt;31294768&lt;/_accession_num&gt;&lt;_author_adr&gt;Singapore National Eye Centre, Singapore Eye Research Institute, Singapore.; Yong Loo Lin School of Medicine, National University of Singapore, Singapore.; Vietnam National Institute of Ophthalmology, Hanoi, Vietnam.; Li Ka Shing Faculty of Medicine, University of Hong Kong and Queen Mary&amp;apos;s Hospital,  Hong Kong.; Faculty of Medicine, Siriraj Hospital, Mahjidol University, Bangkok, Thailand.; Singapore National Eye Centre, Singapore Eye Research Institute, Singapore.; Singapore National Eye Centre, Singapore Eye Research Institute, Singapore.; Yong Loo Lin School of Medicine, National University of Singapore, Singapore.; Singapore National Eye Centre, Singapore Eye Research Institute, Singapore.; Yong Loo Lin School of Medicine, National University of Singapore, Singapore.; Department of Ophthalmology, Guy&amp;apos;s and St Thomas&amp;apos; National Health Services  Foundation Trust, London, United Kingdom.; Singapore National Eye Centre, Singapore Eye Research Institute, Singapore.; Yong Loo Lin School of Medicine, National University of Singapore, Singapore.&lt;/_author_adr&gt;&lt;_collection_scope&gt;SCI;SCIE&lt;/_collection_scope&gt;&lt;_created&gt;64127069&lt;/_created&gt;&lt;_date&gt;2019-10-01&lt;/_date&gt;&lt;_date_display&gt;2019 Oct 1&lt;/_date_display&gt;&lt;_doi&gt;10.1001/jamaophthalmol.2019.2493&lt;/_doi&gt;&lt;_impact_factor&gt;   7.389&lt;/_impact_factor&gt;&lt;_isbn&gt;2168-6173 (Electronic); 2168-6165 (Print); 2168-6165 (Linking)&lt;/_isbn&gt;&lt;_issue&gt;10&lt;/_issue&gt;&lt;_journal&gt;JAMA Ophthalmol&lt;/_journal&gt;&lt;_language&gt;eng&lt;/_language&gt;&lt;_modified&gt;64378871&lt;/_modified&gt;&lt;_pages&gt;1107-1113&lt;/_pages&gt;&lt;_tertiary_title&gt;JAMA ophthalmology&lt;/_tertiary_title&gt;&lt;_type_work&gt;Journal Article&lt;/_type_work&gt;&lt;_url&gt;http://www.ncbi.nlm.nih.gov/entrez/query.fcgi?cmd=Retrieve&amp;amp;db=pubmed&amp;amp;dopt=Abstract&amp;amp;list_uids=31294768&amp;amp;query_hl=1&lt;/_url&gt;&lt;_volume&gt;137&lt;/_volume&gt;&lt;/Details&gt;&lt;Extra&gt;&lt;DBUID&gt;{44D1E62E-E978-48A2-8C0D-0FC16F3EE2DB}&lt;/DBUID&gt;&lt;/Extra&gt;&lt;/Item&gt;&lt;/References&gt;&lt;/Group&gt;&lt;/Citation&gt;_x000a_"/>
    <w:docVar w:name="NE.Ref{D282244F-4165-42F5-90BB-ED89E4824D70}" w:val=" ADDIN NE.Ref.{D282244F-4165-42F5-90BB-ED89E4824D70}&lt;Citation&gt;&lt;Group&gt;&lt;References&gt;&lt;Item&gt;&lt;ID&gt;1450&lt;/ID&gt;&lt;UID&gt;{3D3BF265-44BC-491E-8EF8-D65660736EC5}&lt;/UID&gt;&lt;Title&gt;Inferior Macular Damage in Glaucoma: Its Relationship to Retinal Nerve Fiber Layer  Defect in Macular Vulnerability Zone&lt;/Title&gt;&lt;Template&gt;Journal Article&lt;/Template&gt;&lt;Star&gt;0&lt;/Star&gt;&lt;Tag&gt;0&lt;/Tag&gt;&lt;Author&gt;Kim, Y K; Jeoung, J W; Park, K H&lt;/Author&gt;&lt;Year&gt;2017&lt;/Year&gt;&lt;Details&gt;&lt;_accession_num&gt;27820423&lt;/_accession_num&gt;&lt;_author_adr&gt;*Department of Ophthalmology, Seoul National University College of Medicine  †Department of Ophthalmology, Seoul National University Hospital, Seoul, Republic of  Korea.&lt;/_author_adr&gt;&lt;_collection_scope&gt;SCI;SCIE&lt;/_collection_scope&gt;&lt;_created&gt;64016220&lt;/_created&gt;&lt;_date&gt;2017-02-01&lt;/_date&gt;&lt;_date_display&gt;2017 Feb&lt;/_date_display&gt;&lt;_doi&gt;10.1097/IJG.0000000000000576&lt;/_doi&gt;&lt;_impact_factor&gt;   2.503&lt;/_impact_factor&gt;&lt;_isbn&gt;1536-481X (Electronic); 1057-0829 (Linking)&lt;/_isbn&gt;&lt;_issue&gt;2&lt;/_issue&gt;&lt;_journal&gt;J Glaucoma&lt;/_journal&gt;&lt;_language&gt;eng&lt;/_language&gt;&lt;_modified&gt;64016220&lt;/_modified&gt;&lt;_pages&gt;126-132&lt;/_pages&gt;&lt;_subject_headings&gt;Female; Glaucoma, Open-Angle/*diagnosis; Humans; Intraocular Pressure/physiology; Male; Middle Aged; Nerve Fibers/*pathology; Optic Disk/*pathology; Optic Nerve Diseases/*diagnosis; Retinal Ganglion Cells/*pathology; Tomography, Optical Coherence/methods&lt;/_subject_headings&gt;&lt;_tertiary_title&gt;Journal of glaucoma&lt;/_tertiary_title&gt;&lt;_type_work&gt;Journal Article&lt;/_type_work&gt;&lt;_url&gt;http://www.ncbi.nlm.nih.gov/entrez/query.fcgi?cmd=Retrieve&amp;amp;db=pubmed&amp;amp;dopt=Abstract&amp;amp;list_uids=27820423&amp;amp;query_hl=1&lt;/_url&gt;&lt;_volume&gt;26&lt;/_volume&gt;&lt;/Details&gt;&lt;Extra&gt;&lt;DBUID&gt;{44D1E62E-E978-48A2-8C0D-0FC16F3EE2DB}&lt;/DBUID&gt;&lt;/Extra&gt;&lt;/Item&gt;&lt;/References&gt;&lt;/Group&gt;&lt;/Citation&gt;_x000a_"/>
    <w:docVar w:name="NE.Ref{D3A46F38-954D-466C-B260-2886F436DF75}" w:val=" ADDIN NE.Ref.{D3A46F38-954D-466C-B260-2886F436DF75}&lt;Citation&gt;&lt;Group&gt;&lt;References&gt;&lt;Item&gt;&lt;ID&gt;1531&lt;/ID&gt;&lt;UID&gt;{0C23B2B5-69F2-4690-92B4-C30987D98576}&lt;/UID&gt;&lt;Title&gt;Long term outcome of combined phacoemulsification and excisional goniotomy with the  Kahook Dual Blade in different subtypes of glaucoma&lt;/Title&gt;&lt;Template&gt;Journal Article&lt;/Template&gt;&lt;Star&gt;0&lt;/Star&gt;&lt;Tag&gt;0&lt;/Tag&gt;&lt;Author&gt;Al, Habash A; Albuainain, A&lt;/Author&gt;&lt;Year&gt;2021&lt;/Year&gt;&lt;Details&gt;&lt;_accessed&gt;64380253&lt;/_accessed&gt;&lt;_accession_num&gt;34021228&lt;/_accession_num&gt;&lt;_author_adr&gt;Department of Ophthalmology, King Fahd Hospital of the University, College of  Medicine, Imam Abdulrahman bin Faisal University, Dammam, Kingdom of Saudi Arabia.  ahmedalhabash@gmail.com.; Eye and Laser Centre, Bahrain Defence Force Hospital, Royal Medical Services, Riffa,  Kingdom of Bahrain.&lt;/_author_adr&gt;&lt;_created&gt;64178526&lt;/_created&gt;&lt;_date&gt;2021-05-21&lt;/_date&gt;&lt;_date_display&gt;2021 May 21&lt;/_date_display&gt;&lt;_doi&gt;10.1038/s41598-021-90223-5&lt;/_doi&gt;&lt;_impact_factor&gt;   4.380&lt;/_impact_factor&gt;&lt;_isbn&gt;2045-2322 (Electronic); 2045-2322 (Linking)&lt;/_isbn&gt;&lt;_issue&gt;1&lt;/_issue&gt;&lt;_journal&gt;Sci Rep&lt;/_journal&gt;&lt;_language&gt;eng&lt;/_language&gt;&lt;_modified&gt;64380253&lt;/_modified&gt;&lt;_pages&gt;10660&lt;/_pages&gt;&lt;_subject_headings&gt;Aged; Combined Modality Therapy; Disease Management; Female; Glaucoma/diagnosis/*epidemiology/*surgery; Humans; Male; Middle Aged; *Phacoemulsification/adverse effects/methods; Prognosis; Time Factors; *Trabeculectomy/adverse effects/methods; Treatment Outcome; Visual Acuity&lt;/_subject_headings&gt;&lt;_tertiary_title&gt;Scientific reports&lt;/_tertiary_title&gt;&lt;_type_work&gt;Journal Article&lt;/_type_work&gt;&lt;_url&gt;http://www.ncbi.nlm.nih.gov/entrez/query.fcgi?cmd=Retrieve&amp;amp;db=pubmed&amp;amp;dopt=Abstract&amp;amp;list_uids=34021228&amp;amp;query_hl=1&lt;/_url&gt;&lt;_volume&gt;11&lt;/_volume&gt;&lt;/Details&gt;&lt;Extra&gt;&lt;DBUID&gt;{44D1E62E-E978-48A2-8C0D-0FC16F3EE2DB}&lt;/DBUID&gt;&lt;/Extra&gt;&lt;/Item&gt;&lt;/References&gt;&lt;/Group&gt;&lt;Group&gt;&lt;References&gt;&lt;Item&gt;&lt;ID&gt;1500&lt;/ID&gt;&lt;UID&gt;{4D211386-244B-4ECA-AD34-15351D716B3B}&lt;/UID&gt;&lt;Title&gt;Safety and efficacy of incisional goniotomy as an adjunct with phacoemulsification  in primary angle-closure glaucoma&lt;/Title&gt;&lt;Template&gt;Journal Article&lt;/Template&gt;&lt;Star&gt;0&lt;/Star&gt;&lt;Tag&gt;0&lt;/Tag&gt;&lt;Author&gt;Gupta, S; Sethi, A; Yadav, S; Azmira, K; Singh, A; Gupta, V&lt;/Author&gt;&lt;Year&gt;2021&lt;/Year&gt;&lt;Details&gt;&lt;_accessed&gt;64380253&lt;/_accessed&gt;&lt;_accession_num&gt;33181630&lt;/_accession_num&gt;&lt;_author_adr&gt;From the Dr. Rajendra Prasad Centre for Ophthalmic Sciences, All India Institute of  Medical Sciences, New Delhi, India.&lt;/_author_adr&gt;&lt;_created&gt;64127090&lt;/_created&gt;&lt;_date&gt;2021-04-01&lt;/_date&gt;&lt;_date_display&gt;2021 Apr 1&lt;/_date_display&gt;&lt;_doi&gt;10.1097/j.jcrs.0000000000000481&lt;/_doi&gt;&lt;_impact_factor&gt;   3.351&lt;/_impact_factor&gt;&lt;_isbn&gt;1873-4502 (Electronic); 0886-3350 (Linking)&lt;/_isbn&gt;&lt;_issue&gt;4&lt;/_issue&gt;&lt;_journal&gt;J Cataract Refract Surg&lt;/_journal&gt;&lt;_language&gt;eng&lt;/_language&gt;&lt;_modified&gt;64380253&lt;/_modified&gt;&lt;_ori_publication&gt;Copyright © 2021 Published by Wolters Kluwer on behalf of ASCRS and ESCRS.&lt;/_ori_publication&gt;&lt;_pages&gt;504-511&lt;/_pages&gt;&lt;_subject_headings&gt;*Glaucoma, Angle-Closure/surgery; Humans; Intraocular Pressure; *Phacoemulsification; Prospective Studies; Retrospective Studies; *Trabeculectomy; Treatment Outcome; Visual Acuity&lt;/_subject_headings&gt;&lt;_tertiary_title&gt;Journal of cataract and refractive surgery&lt;/_tertiary_title&gt;&lt;_type_work&gt;Journal Article&lt;/_type_work&gt;&lt;_url&gt;http://www.ncbi.nlm.nih.gov/entrez/query.fcgi?cmd=Retrieve&amp;amp;db=pubmed&amp;amp;dopt=Abstract&amp;amp;list_uids=33181630&amp;amp;query_hl=1&lt;/_url&gt;&lt;_volume&gt;47&lt;/_volume&gt;&lt;/Details&gt;&lt;Extra&gt;&lt;DBUID&gt;{44D1E62E-E978-48A2-8C0D-0FC16F3EE2DB}&lt;/DBUID&gt;&lt;/Extra&gt;&lt;/Item&gt;&lt;/References&gt;&lt;/Group&gt;&lt;/Citation&gt;_x000a_"/>
    <w:docVar w:name="NE.Ref{D555B4A6-D100-4EA8-8967-8A069B747F4E}" w:val=" ADDIN NE.Ref.{D555B4A6-D100-4EA8-8967-8A069B747F4E}&lt;Citation&gt;&lt;Group&gt;&lt;References&gt;&lt;Item&gt;&lt;ID&gt;1726&lt;/ID&gt;&lt;UID&gt;{73B1B902-3842-4242-A8C4-57DB28FCE565}&lt;/UID&gt;&lt;Title&gt;Phacoemulsification versus Phacotrabeculectomy in Medically Controlled Primary  Angle Closure Glaucoma with Cataract in an Indian Cohort: A randomized controlled  trial&lt;/Title&gt;&lt;Template&gt;Journal Article&lt;/Template&gt;&lt;Star&gt;0&lt;/Star&gt;&lt;Tag&gt;0&lt;/Tag&gt;&lt;Author&gt;Senthil, S; Rao, H L; Choudhari, N; Garudadri, C&lt;/Author&gt;&lt;Year&gt;2022&lt;/Year&gt;&lt;Details&gt;&lt;_accessed&gt;64364464&lt;/_accessed&gt;&lt;_accession_num&gt;34370172&lt;/_accession_num&gt;&lt;_author_adr&gt;VST Glaucoma Center, L V Prasad Eye Institute, Banjara Hills, Hyderabad, India.  sirishasenthil@lvpei.org.; Kallam Anji Reddy Campus, L.V Prasad Eye Institute, L V Prasad Marg, Road No: 2,  Banjara Hills, Hyderabad, 500034, India. sirishasenthil@lvpei.org.; Narayana Nethralaya, Bangalore, India.; University Medical Center, University Eye Clinic Maastricht, Maastricht, The  Netherlands.; VST Glaucoma Center, L V Prasad Eye Institute, Banjara Hills, Hyderabad, India.; Kallam Anji Reddy Campus, L.V Prasad Eye Institute, L V Prasad Marg, Road No: 2,  Banjara Hills, Hyderabad, 500034, India.; VST Glaucoma Center, L V Prasad Eye Institute, Banjara Hills, Hyderabad, India.; Kallam Anji Reddy Campus, L.V Prasad Eye Institute, L V Prasad Marg, Road No: 2,  Banjara Hills, Hyderabad, 500034, India.&lt;/_author_adr&gt;&lt;_collection_scope&gt;SCIE&lt;/_collection_scope&gt;&lt;_created&gt;64364408&lt;/_created&gt;&lt;_date&gt;2022-01-01&lt;/_date&gt;&lt;_date_display&gt;2022 Jan&lt;/_date_display&gt;&lt;_doi&gt;10.1007/s10792-021-01997-6&lt;/_doi&gt;&lt;_impact_factor&gt;   2.031&lt;/_impact_factor&gt;&lt;_isbn&gt;1573-2630 (Electronic); 0165-5701 (Linking)&lt;/_isbn&gt;&lt;_issue&gt;1&lt;/_issue&gt;&lt;_journal&gt;Int Ophthalmol&lt;/_journal&gt;&lt;_keywords&gt;Angle closure glaucoma; Cataract surgery; PACG; Phacoemulsification; Phacotrabeculectomy&lt;/_keywords&gt;&lt;_language&gt;eng&lt;/_language&gt;&lt;_modified&gt;64364464&lt;/_modified&gt;&lt;_ori_publication&gt;© 2021. The Author(s), under exclusive licence to Springer Nature B.V.&lt;/_ori_publication&gt;&lt;_pages&gt;35-45&lt;/_pages&gt;&lt;_subject_headings&gt;*Cataract/complications; *Glaucoma, Angle-Closure/surgery; Humans; Intraocular Pressure; *Phacoemulsification; Prospective Studies; *Trabeculectomy; Treatment Outcome&lt;/_subject_headings&gt;&lt;_tertiary_title&gt;International ophthalmology&lt;/_tertiary_title&gt;&lt;_type_work&gt;Journal Article; Randomized Controlled Trial&lt;/_type_work&gt;&lt;_url&gt;http://www.ncbi.nlm.nih.gov/entrez/query.fcgi?cmd=Retrieve&amp;amp;db=pubmed&amp;amp;dopt=Abstract&amp;amp;list_uids=34370172&amp;amp;query_hl=1&lt;/_url&gt;&lt;_volume&gt;42&lt;/_volume&gt;&lt;/Details&gt;&lt;Extra&gt;&lt;DBUID&gt;{44D1E62E-E978-48A2-8C0D-0FC16F3EE2DB}&lt;/DBUID&gt;&lt;/Extra&gt;&lt;/Item&gt;&lt;/References&gt;&lt;/Group&gt;&lt;/Citation&gt;_x000a_"/>
    <w:docVar w:name="NE.Ref{D5B3A09E-2E36-452E-9B52-E28B99A25E01}" w:val=" ADDIN NE.Ref.{D5B3A09E-2E36-452E-9B52-E28B99A25E01}&lt;Citation&gt;&lt;Group&gt;&lt;References&gt;&lt;Item&gt;&lt;ID&gt;1470&lt;/ID&gt;&lt;UID&gt;{267C41E5-4367-4656-BC4D-9417E3433D9C}&lt;/UID&gt;&lt;Title&gt;Steroid-induced glaucoma: Epidemiology, pathophysiology, and clinical management&lt;/Title&gt;&lt;Template&gt;Journal Article&lt;/Template&gt;&lt;Star&gt;0&lt;/Star&gt;&lt;Tag&gt;0&lt;/Tag&gt;&lt;Author&gt;Roberti, G; Oddone, F; Agnifili, L; Katsanos, A; Michelessi, M; Mastropasqua, L; Quaranta, L; Riva, I; Tanga, L; Manni, G&lt;/Author&gt;&lt;Year&gt;2020&lt;/Year&gt;&lt;Details&gt;&lt;_accession_num&gt;32057761&lt;/_accession_num&gt;&lt;_author_adr&gt;IRCCS - Fondazione Bietti, Rome, Italy.; IRCCS - Fondazione Bietti, Rome, Italy. Electronic address: odd1fr@gmail.com.; Ophthalmology Clinic, Department of Medicine and Aging Science, University G.  d&amp;apos;Annunzio of Chieti-Pescara, Chieti, Italy.; Department of Ophthalmology, University of Ioannina, Ioannina, Greece.; IRCCS - Fondazione Bietti, Rome, Italy.; Ophthalmology Clinic, Department of Medicine and Aging Science, University G.  d&amp;apos;Annunzio of Chieti-Pescara, Chieti, Italy.; Section of Ophthalmology, Department of Surgical and Clinical, Diagnostic and  Pediatric Sciences, University of Pavia - IRCCS Fondazione Policlinico, San Matteo,  Pavia, Italy.; IRCCS - Fondazione Bietti, Rome, Italy.; IRCCS - Fondazione Bietti, Rome, Italy.; DSCMT-University of Rome Tor Vergata, Rome, Italy.&lt;/_author_adr&gt;&lt;_collection_scope&gt;SCI;SCIE&lt;/_collection_scope&gt;&lt;_created&gt;64072272&lt;/_created&gt;&lt;_date&gt;2020-07-01&lt;/_date&gt;&lt;_date_display&gt;2020 Jul-Aug&lt;/_date_display&gt;&lt;_doi&gt;10.1016/j.survophthal.2020.01.002&lt;/_doi&gt;&lt;_impact_factor&gt;   6.048&lt;/_impact_factor&gt;&lt;_isbn&gt;1879-3304 (Electronic); 0039-6257 (Linking)&lt;/_isbn&gt;&lt;_issue&gt;4&lt;/_issue&gt;&lt;_journal&gt;Surv Ophthalmol&lt;/_journal&gt;&lt;_keywords&gt;*corticosteroids; *intraocular pressure; *optic neuropathy; *steroid-induced glaucoma&lt;/_keywords&gt;&lt;_language&gt;eng&lt;/_language&gt;&lt;_modified&gt;64072272&lt;/_modified&gt;&lt;_ori_publication&gt;Copyright © 2020 Elsevier Inc. All rights reserved.&lt;/_ori_publication&gt;&lt;_pages&gt;458-472&lt;/_pages&gt;&lt;_subject_headings&gt;Glaucoma/*chemically induced/epidemiology/therapy; Global Health; Glucocorticoids/*adverse effects; Humans; Incidence; Intraocular Pressure/*drug effects; Risk Factors; *Visual Acuity&lt;/_subject_headings&gt;&lt;_tertiary_title&gt;Survey of ophthalmology&lt;/_tertiary_title&gt;&lt;_type_work&gt;Journal Article; Research Support, Non-U.S. Gov&amp;apos;t; Review&lt;/_type_work&gt;&lt;_url&gt;http://www.ncbi.nlm.nih.gov/entrez/query.fcgi?cmd=Retrieve&amp;amp;db=pubmed&amp;amp;dopt=Abstract&amp;amp;list_uids=32057761&amp;amp;query_hl=1&lt;/_url&gt;&lt;_volume&gt;65&lt;/_volume&gt;&lt;/Details&gt;&lt;Extra&gt;&lt;DBUID&gt;{44D1E62E-E978-48A2-8C0D-0FC16F3EE2DB}&lt;/DBUID&gt;&lt;/Extra&gt;&lt;/Item&gt;&lt;/References&gt;&lt;/Group&gt;&lt;/Citation&gt;_x000a_"/>
    <w:docVar w:name="NE.Ref{DE70DAA1-A6CC-498B-ACF0-B8EAF81BEBBA}" w:val=" ADDIN NE.Ref.{DE70DAA1-A6CC-498B-ACF0-B8EAF81BEBBA}&lt;Citation&gt;&lt;Group&gt;&lt;References&gt;&lt;Item&gt;&lt;ID&gt;1722&lt;/ID&gt;&lt;UID&gt;{DB30FD82-1859-4755-98F8-3812A7F19ADB}&lt;/UID&gt;&lt;Title&gt;Phacoemulsification Versus Phacotrabeculectomy in Primary Angle-closure Glaucoma  With Cataract: Long-Term Clinical Outcomes&lt;/Title&gt;&lt;Template&gt;Journal Article&lt;/Template&gt;&lt;Star&gt;0&lt;/Star&gt;&lt;Tag&gt;0&lt;/Tag&gt;&lt;Author&gt;Hansapinyo, L; Choy, BNK; Lai, JSM; Tham, C C&lt;/Author&gt;&lt;Year&gt;2020&lt;/Year&gt;&lt;Details&gt;&lt;_accession_num&gt;31702714&lt;/_accession_num&gt;&lt;_author_adr&gt;Department of Ophthalmology &amp;amp; Visual Sciences, The Chinese University of Hong  Kong.; Hong Kong Eye Hospital, Kowloon.; Prince of Wales Hospital, Shatin, New Territories.; Department of Ophthalmology, Faculty of Medicine, Chiang Mai University, Chiang  Mai, Thailand.; Department of Ophthalmology, The University of Hong Kong, Hong Kong SAR, People&amp;apos;s  Republic of China.; Department of Ophthalmology, The University of Hong Kong, Hong Kong SAR, People&amp;apos;s  Republic of China.; Department of Ophthalmology &amp;amp; Visual Sciences, The Chinese University of Hong  Kong.; Hong Kong Eye Hospital, Kowloon.; Prince of Wales Hospital, Shatin, New Territories.&lt;/_author_adr&gt;&lt;_collection_scope&gt;SCI;SCIE&lt;/_collection_scope&gt;&lt;_created&gt;64363436&lt;/_created&gt;&lt;_date&gt;2020-01-01&lt;/_date&gt;&lt;_date_display&gt;2020 Jan&lt;/_date_display&gt;&lt;_doi&gt;10.1097/IJG.0000000000001397&lt;/_doi&gt;&lt;_impact_factor&gt;   2.503&lt;/_impact_factor&gt;&lt;_isbn&gt;1536-481X (Electronic); 1057-0829 (Linking)&lt;/_isbn&gt;&lt;_issue&gt;1&lt;/_issue&gt;&lt;_journal&gt;J Glaucoma&lt;/_journal&gt;&lt;_language&gt;eng&lt;/_language&gt;&lt;_modified&gt;64363436&lt;/_modified&gt;&lt;_pages&gt;15-23&lt;/_pages&gt;&lt;_subject_headings&gt;Aged; Aged, 80 and over; Cataract/*complications; Female; Follow-Up Studies; Glaucoma, Angle-Closure/physiopathology/*surgery; Humans; Intraocular Pressure/physiology; Lens Implantation, Intraocular; Male; Middle Aged; *Phacoemulsification; Prospective Studies; Retrospective Studies; *Trabeculectomy; Treatment Outcome; Visual Acuity/physiology&lt;/_subject_headings&gt;&lt;_tertiary_title&gt;Journal of glaucoma&lt;/_tertiary_title&gt;&lt;_type_work&gt;Comparative Study; Journal Article; Randomized Controlled Trial; Research Support, Non-U.S. Gov&amp;apos;t&lt;/_type_work&gt;&lt;_url&gt;http://www.ncbi.nlm.nih.gov/entrez/query.fcgi?cmd=Retrieve&amp;amp;db=pubmed&amp;amp;dopt=Abstract&amp;amp;list_uids=31702714&amp;amp;query_hl=1&lt;/_url&gt;&lt;_volume&gt;29&lt;/_volume&gt;&lt;/Details&gt;&lt;Extra&gt;&lt;DBUID&gt;{44D1E62E-E978-48A2-8C0D-0FC16F3EE2DB}&lt;/DBUID&gt;&lt;/Extra&gt;&lt;/Item&gt;&lt;/References&gt;&lt;/Group&gt;&lt;/Citation&gt;_x000a_"/>
    <w:docVar w:name="NE.Ref{E01AEC6D-D05B-46D1-9280-3822FED079B2}" w:val=" ADDIN NE.Ref.{E01AEC6D-D05B-46D1-9280-3822FED079B2}&lt;Citation&gt;&lt;Group&gt;&lt;References&gt;&lt;Item&gt;&lt;ID&gt;1504&lt;/ID&gt;&lt;UID&gt;{4A088714-F088-41B4-9B87-948D16E17384}&lt;/UID&gt;&lt;Title&gt;Phacoemulsification, visco-goniosynechialysis, and goniotomy in patients with  primary angle-closure glaucoma: A comparative study&lt;/Title&gt;&lt;Template&gt;Journal Article&lt;/Template&gt;&lt;Star&gt;0&lt;/Star&gt;&lt;Tag&gt;0&lt;/Tag&gt;&lt;Author&gt;Shokoohi-Rad, S; Karimi, F; Zarei-Ghanavati, S; Tireh, H&lt;/Author&gt;&lt;Year&gt;2021&lt;/Year&gt;&lt;Details&gt;&lt;_accession_num&gt;31578887&lt;/_accession_num&gt;&lt;_author_adr&gt;Department of Ophthalmology, Eye Research Center, Mashhad University of Medical  Sciences, Mashhad, Iran.; Department of Optometry, Mashhad University of Medical Sciences, Mashhad, Iran.; Department of Ophthalmology, Eye Research Center, Mashhad University of Medical  Sciences, Mashhad, Iran.; Department of Epidemiology and Biostatistics, Mashhad University of Medical  Sciences, Mashhad, Iran.&lt;/_author_adr&gt;&lt;_collection_scope&gt;SCIE&lt;/_collection_scope&gt;&lt;_created&gt;64127097&lt;/_created&gt;&lt;_date&gt;2021-01-01&lt;/_date&gt;&lt;_date_display&gt;2021 Jan&lt;/_date_display&gt;&lt;_doi&gt;10.1177/1120672119879331&lt;/_doi&gt;&lt;_impact_factor&gt;   2.597&lt;/_impact_factor&gt;&lt;_isbn&gt;1724-6016 (Electronic); 1120-6721 (Linking)&lt;/_isbn&gt;&lt;_issue&gt;1&lt;/_issue&gt;&lt;_journal&gt;Eur J Ophthalmol&lt;/_journal&gt;&lt;_keywords&gt;Glaucoma; Mashhad; phacoemulsification&lt;/_keywords&gt;&lt;_language&gt;eng&lt;/_language&gt;&lt;_modified&gt;64127097&lt;/_modified&gt;&lt;_pages&gt;88-95&lt;/_pages&gt;&lt;_subject_headings&gt;Aged; Aged, 80 and over; Anterior Eye Segment/diagnostic imaging/physiopathology/*surgery; Chronic Disease; Female; Glaucoma, Angle-Closure/diagnostic imaging/physiopathology/*surgery; Humans; Intraocular Pressure/physiology; Lens Implantation, Intraocular; Male; Middle Aged; Phacoemulsification/*methods; Prospective Studies; Tomography, Optical Coherence/methods; Tonometry, Ocular; Trabeculectomy/*methods&lt;/_subject_headings&gt;&lt;_tertiary_title&gt;European journal of ophthalmology&lt;/_tertiary_title&gt;&lt;_type_work&gt;Comparative Study; Journal Article; Randomized Controlled Trial&lt;/_type_work&gt;&lt;_url&gt;http://www.ncbi.nlm.nih.gov/entrez/query.fcgi?cmd=Retrieve&amp;amp;db=pubmed&amp;amp;dopt=Abstract&amp;amp;list_uids=31578887&amp;amp;query_hl=1&lt;/_url&gt;&lt;_volume&gt;31&lt;/_volume&gt;&lt;/Details&gt;&lt;Extra&gt;&lt;DBUID&gt;{44D1E62E-E978-48A2-8C0D-0FC16F3EE2DB}&lt;/DBUID&gt;&lt;/Extra&gt;&lt;/Item&gt;&lt;/References&gt;&lt;/Group&gt;&lt;/Citation&gt;_x000a_"/>
    <w:docVar w:name="NE.Ref{E1C85323-5448-4194-BD9B-56E8D37CD83A}" w:val=" ADDIN NE.Ref.{E1C85323-5448-4194-BD9B-56E8D37CD83A}&lt;Citation&gt;&lt;Group&gt;&lt;References&gt;&lt;Item&gt;&lt;ID&gt;1458&lt;/ID&gt;&lt;UID&gt;{73F3238E-8441-441A-BB1C-D67D513B23B5}&lt;/UID&gt;&lt;Title&gt;Association of high myopia with peripapillary retinal nerve fiber layer in patients  with hypertension&lt;/Title&gt;&lt;Template&gt;Journal Article&lt;/Template&gt;&lt;Star&gt;0&lt;/Star&gt;&lt;Tag&gt;0&lt;/Tag&gt;&lt;Author&gt;Lee, M W; Lim, H B; Koo, H M; Lee, Y H; Kim, J Y&lt;/Author&gt;&lt;Year&gt;2021&lt;/Year&gt;&lt;Details&gt;&lt;_accessed&gt;64036087&lt;/_accessed&gt;&lt;_accession_num&gt;34388218&lt;/_accession_num&gt;&lt;_author_adr&gt;Department of Ophthalmology, Konyang University College of Medicine, Daejeon,  Republic of Korea.; Department of Ophthalmology, Chungnam National University College of Medicine,  Daejeon, Republic of Korea.; Department of Ophthalmology, Chungnam National University College of Medicine,  Daejeon, Republic of Korea.; Department of Ophthalmology, Konyang University College of Medicine, Daejeon,  Republic of Korea.; Department of Ophthalmology, Chungnam National University College of Medicine,  Daejeon, Republic of Korea.&lt;/_author_adr&gt;&lt;_collection_scope&gt;SCIE&lt;/_collection_scope&gt;&lt;_created&gt;64036080&lt;/_created&gt;&lt;_date&gt;2021-01-20&lt;/_date&gt;&lt;_date_display&gt;2021&lt;/_date_display&gt;&lt;_doi&gt;10.1371/journal.pone.0256131&lt;/_doi&gt;&lt;_impact_factor&gt;   3.240&lt;/_impact_factor&gt;&lt;_isbn&gt;1932-6203 (Electronic); 1932-6203 (Linking)&lt;/_isbn&gt;&lt;_issue&gt;8&lt;/_issue&gt;&lt;_journal&gt;PLoS One&lt;/_journal&gt;&lt;_language&gt;eng&lt;/_language&gt;&lt;_modified&gt;64036087&lt;/_modified&gt;&lt;_pages&gt;e0256131&lt;/_pages&gt;&lt;_tertiary_title&gt;PloS one&lt;/_tertiary_title&gt;&lt;_type_work&gt;Journal Article&lt;/_type_work&gt;&lt;_url&gt;http://www.ncbi.nlm.nih.gov/entrez/query.fcgi?cmd=Retrieve&amp;amp;db=pubmed&amp;amp;dopt=Abstract&amp;amp;list_uids=34388218&amp;amp;query_hl=1&lt;/_url&gt;&lt;_volume&gt;16&lt;/_volume&gt;&lt;/Details&gt;&lt;Extra&gt;&lt;DBUID&gt;{44D1E62E-E978-48A2-8C0D-0FC16F3EE2DB}&lt;/DBUID&gt;&lt;/Extra&gt;&lt;/Item&gt;&lt;/References&gt;&lt;/Group&gt;&lt;/Citation&gt;_x000a_"/>
    <w:docVar w:name="NE.Ref{E341A16B-E727-4037-A044-EB30880C022E}" w:val=" ADDIN NE.Ref.{E341A16B-E727-4037-A044-EB30880C022E}&lt;Citation&gt;&lt;Group&gt;&lt;References&gt;&lt;Item&gt;&lt;ID&gt;1728&lt;/ID&gt;&lt;UID&gt;{6E6F9CC8-A77A-46E4-B83F-55EF332AFD6D}&lt;/UID&gt;&lt;Title&gt;Primary phacoemulsification and intraocular lens implantation for acute  angle-closure glaucoma&lt;/Title&gt;&lt;Template&gt;Journal Article&lt;/Template&gt;&lt;Star&gt;0&lt;/Star&gt;&lt;Tag&gt;0&lt;/Tag&gt;&lt;Author&gt;Jacobi, P C; Dietlein, T S; Lüke, C; Engels, B; Krieglstein, G K&lt;/Author&gt;&lt;Year&gt;2002&lt;/Year&gt;&lt;Details&gt;&lt;_accessed&gt;64373001&lt;/_accessed&gt;&lt;_accession_num&gt;12208704&lt;/_accession_num&gt;&lt;_author_adr&gt;University of Cologne, Department of Ophthalmology, Cologne, Germany.&lt;/_author_adr&gt;&lt;_collection_scope&gt;SCI;SCIE&lt;/_collection_scope&gt;&lt;_created&gt;64364614&lt;/_created&gt;&lt;_date&gt;2002-09-01&lt;/_date&gt;&lt;_date_display&gt;2002 Sep&lt;/_date_display&gt;&lt;_doi&gt;10.1016/s0161-6420(02)01123-5&lt;/_doi&gt;&lt;_impact_factor&gt;  12.079&lt;/_impact_factor&gt;&lt;_isbn&gt;0161-6420 (Print); 0161-6420 (Linking)&lt;/_isbn&gt;&lt;_issue&gt;9&lt;/_issue&gt;&lt;_journal&gt;Ophthalmology&lt;/_journal&gt;&lt;_language&gt;eng&lt;/_language&gt;&lt;_modified&gt;64373001&lt;/_modified&gt;&lt;_pages&gt;1597-603&lt;/_pages&gt;&lt;_subject_headings&gt;Acute Disease; Aged; Aged, 80 and over; Female; Glaucoma, Angle-Closure/*surgery; Humans; Intraocular Pressure; Iris/surgery; Laser Therapy; Lens Implantation, Intraocular/*methods; Male; Middle Aged; Phacoemulsification/*methods; Prospective Studies; Safety; Treatment Outcome; Visual Acuity&lt;/_subject_headings&gt;&lt;_tertiary_title&gt;Ophthalmology&lt;/_tertiary_title&gt;&lt;_type_work&gt;Clinical Trial; Comparative Study; Controlled Clinical Trial; Evaluation Study; Journal Article&lt;/_type_work&gt;&lt;_url&gt;http://www.ncbi.nlm.nih.gov/entrez/query.fcgi?cmd=Retrieve&amp;amp;db=pubmed&amp;amp;dopt=Abstract&amp;amp;list_uids=12208704&amp;amp;query_hl=1&lt;/_url&gt;&lt;_volume&gt;109&lt;/_volume&gt;&lt;/Details&gt;&lt;Extra&gt;&lt;DBUID&gt;{44D1E62E-E978-48A2-8C0D-0FC16F3EE2DB}&lt;/DBUID&gt;&lt;/Extra&gt;&lt;/Item&gt;&lt;/References&gt;&lt;/Group&gt;&lt;/Citation&gt;_x000a_"/>
    <w:docVar w:name="NE.Ref{E3DB69E2-6CAF-4BFC-9212-3019552BCFA1}" w:val=" ADDIN NE.Ref.{E3DB69E2-6CAF-4BFC-9212-3019552BCFA1}&lt;Citation&gt;&lt;Group&gt;&lt;References&gt;&lt;Item&gt;&lt;ID&gt;1498&lt;/ID&gt;&lt;UID&gt;{95085099-9A7A-447A-90A7-C508A5D82C89}&lt;/UID&gt;&lt;Title&gt;Midterm Results of Microhook ab Interno Trabeculotomy in Initial 560 Eyes with  Glaucoma&lt;/Title&gt;&lt;Template&gt;Journal Article&lt;/Template&gt;&lt;Star&gt;0&lt;/Star&gt;&lt;Tag&gt;0&lt;/Tag&gt;&lt;Author&gt;Tanito, M; Sugihara, K; Tsutsui, A; Hara, K; Manabe, K; Matsuoka, Y&lt;/Author&gt;&lt;Year&gt;2021&lt;/Year&gt;&lt;Details&gt;&lt;_accession_num&gt;33671386&lt;/_accession_num&gt;&lt;_author_adr&gt;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ivision of Ophthalmology, Matsue Red Cross Hospital, Matsue 690-8506, Japan.; Division of Ophthalmology, Matsue Red Cross Hospital, Matsue 690-8506, Japan.&lt;/_author_adr&gt;&lt;_collection_scope&gt;SCIE&lt;/_collection_scope&gt;&lt;_created&gt;64127086&lt;/_created&gt;&lt;_date&gt;2021-02-17&lt;/_date&gt;&lt;_date_display&gt;2021 Feb 17&lt;/_date_display&gt;&lt;_doi&gt;10.3390/jcm10040814&lt;/_doi&gt;&lt;_impact_factor&gt;   4.242&lt;/_impact_factor&gt;&lt;_isbn&gt;2077-0383 (Print); 2077-0383 (Electronic); 2077-0383 (Linking)&lt;/_isbn&gt;&lt;_issue&gt;4&lt;/_issue&gt;&lt;_journal&gt;J Clin Med&lt;/_journal&gt;&lt;_keywords&gt;Tanito microhook (TMH); minimally invasive glaucoma surgery (MIGS); surgical complication; surgical efficacy&lt;/_keywords&gt;&lt;_language&gt;eng&lt;/_language&gt;&lt;_modified&gt;64127086&lt;/_modified&gt;&lt;_tertiary_title&gt;Journal of clinical medicine&lt;/_tertiary_title&gt;&lt;_type_work&gt;Journal Article&lt;/_type_work&gt;&lt;_url&gt;http://www.ncbi.nlm.nih.gov/entrez/query.fcgi?cmd=Retrieve&amp;amp;db=pubmed&amp;amp;dopt=Abstract&amp;amp;list_uids=33671386&amp;amp;query_hl=1&lt;/_url&gt;&lt;_volume&gt;10&lt;/_volume&gt;&lt;/Details&gt;&lt;Extra&gt;&lt;DBUID&gt;{44D1E62E-E978-48A2-8C0D-0FC16F3EE2DB}&lt;/DBUID&gt;&lt;/Extra&gt;&lt;/Item&gt;&lt;/References&gt;&lt;/Group&gt;&lt;/Citation&gt;_x000a_"/>
    <w:docVar w:name="NE.Ref{E49AA0B0-8778-4D90-A655-10BD31A53EDA}" w:val=" ADDIN NE.Ref.{E49AA0B0-8778-4D90-A655-10BD31A53EDA}&lt;Citation&gt;&lt;Group&gt;&lt;References&gt;&lt;Item&gt;&lt;ID&gt;1437&lt;/ID&gt;&lt;UID&gt;{95206F91-E3D9-4F8D-A595-51A98344430B}&lt;/UID&gt;&lt;Title&gt;Association Between Lamina Cribrosa Defects and Progressive Retinal Nerve Fiber  Layer Loss in Glaucoma&lt;/Title&gt;&lt;Template&gt;Journal Article&lt;/Template&gt;&lt;Star&gt;0&lt;/Star&gt;&lt;Tag&gt;0&lt;/Tag&gt;&lt;Author&gt;Moghimi, S; Zangwill, L M; Manalastas, PIC; Suh, M H; Penteado, R C; Hou, H; Hasenstab, K; Ghahari, E; Bowd, C; Weinreb, R N&lt;/Author&gt;&lt;Year&gt;2019&lt;/Year&gt;&lt;Details&gt;&lt;_accession_num&gt;30730530&lt;/_accession_num&gt;&lt;_author_adr&gt;Hamilton Glaucoma Center, Shiley Eye Institute, Viterbi Family Department of  Ophthalmology, University of California, San Diego.; Tehran University of Medical Sciences, Tehran, Iran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; Hamilton Glaucoma Center, Shiley Eye Institute, Viterbi Family Department of  Ophthalmology, University of California, San Diego.&lt;/_author_adr&gt;&lt;_collection_scope&gt;SCI;SCIE&lt;/_collection_scope&gt;&lt;_created&gt;64016142&lt;/_created&gt;&lt;_date&gt;2019-04-01&lt;/_date&gt;&lt;_date_display&gt;2019 Apr 1&lt;/_date_display&gt;&lt;_doi&gt;10.1001/jamaophthalmol.2018.6941&lt;/_doi&gt;&lt;_impact_factor&gt;   7.389&lt;/_impact_factor&gt;&lt;_isbn&gt;2168-6173 (Electronic); 2168-6165 (Print); 2168-6165 (Linking)&lt;/_isbn&gt;&lt;_issue&gt;4&lt;/_issue&gt;&lt;_journal&gt;JAMA Ophthalmol&lt;/_journal&gt;&lt;_language&gt;eng&lt;/_language&gt;&lt;_modified&gt;64016142&lt;/_modified&gt;&lt;_pages&gt;425-433&lt;/_pages&gt;&lt;_subject_headings&gt;Aged; Female; Glaucoma/*pathology; Humans; Longitudinal Studies; Male; Middle Aged; Multivariate Analysis; Nerve Fibers/*pathology; Optic Disk/*pathology; Prospective Studies&lt;/_subject_headings&gt;&lt;_tertiary_title&gt;JAMA ophthalmology&lt;/_tertiary_title&gt;&lt;_type_work&gt;Journal Article; Observational Study; Research Support, N.I.H., Extramural; Research Support, Non-U.S. Gov&amp;apos;t&lt;/_type_work&gt;&lt;_url&gt;http://www.ncbi.nlm.nih.gov/entrez/query.fcgi?cmd=Retrieve&amp;amp;db=pubmed&amp;amp;dopt=Abstract&amp;amp;list_uids=30730530&amp;amp;query_hl=1&lt;/_url&gt;&lt;_volume&gt;137&lt;/_volume&gt;&lt;/Details&gt;&lt;Extra&gt;&lt;DBUID&gt;{44D1E62E-E978-48A2-8C0D-0FC16F3EE2DB}&lt;/DBUID&gt;&lt;/Extra&gt;&lt;/Item&gt;&lt;/References&gt;&lt;/Group&gt;&lt;Group&gt;&lt;References&gt;&lt;Item&gt;&lt;ID&gt;1436&lt;/ID&gt;&lt;UID&gt;{F4FA5EDA-3E35-4F1B-AF9C-BBCDDBA386F0}&lt;/UID&gt;&lt;Title&gt;The retinal nerve fiber layer thickness in ocular hypertensive, normal, and  glaucomatous eyes with optical coherence tomography&lt;/Title&gt;&lt;Template&gt;Journal Article&lt;/Template&gt;&lt;Star&gt;0&lt;/Star&gt;&lt;Tag&gt;0&lt;/Tag&gt;&lt;Author&gt;Bowd, C; Weinreb, R N; Williams, J M; Zangwill, L M&lt;/Author&gt;&lt;Year&gt;2000&lt;/Year&gt;&lt;Details&gt;&lt;_accession_num&gt;10636409&lt;/_accession_num&gt;&lt;_author_adr&gt;Glaucoma Center, Department of Ophthalmology, University of California San Diego, La  Jolla 92093-0946, USA.&lt;/_author_adr&gt;&lt;_created&gt;64016139&lt;/_created&gt;&lt;_date&gt;2000-01-01&lt;/_date&gt;&lt;_date_display&gt;2000 Jan&lt;/_date_display&gt;&lt;_doi&gt;10.1001/archopht.118.1.22&lt;/_doi&gt;&lt;_isbn&gt;0003-9950 (Print); 0003-9950 (Linking)&lt;/_isbn&gt;&lt;_issue&gt;1&lt;/_issue&gt;&lt;_journal&gt;Arch Ophthalmol&lt;/_journal&gt;&lt;_language&gt;eng&lt;/_language&gt;&lt;_modified&gt;64016139&lt;/_modified&gt;&lt;_pages&gt;22-6&lt;/_pages&gt;&lt;_subject_headings&gt;Adult; Aged; Aged, 80 and over; Glaucoma, Open-Angle/*pathology; Humans; Intraocular Pressure; Middle Aged; Nerve Fibers/*pathology; Ocular Hypertension/*pathology; Optic Disk/pathology; Optic Nerve/*pathology; Tomography/*methods&lt;/_subject_headings&gt;&lt;_tertiary_title&gt;Archives of ophthalmology (Chicago, Ill. : 1960)&lt;/_tertiary_title&gt;&lt;_type_work&gt;Comparative Study; Journal Article; Research Support, Non-U.S. Gov&amp;apos;t; Research Support, U.S. Gov&amp;apos;t, P.H.S.&lt;/_type_work&gt;&lt;_url&gt;http://www.ncbi.nlm.nih.gov/entrez/query.fcgi?cmd=Retrieve&amp;amp;db=pubmed&amp;amp;dopt=Abstract&amp;amp;list_uids=10636409&amp;amp;query_hl=1&lt;/_url&gt;&lt;_volume&gt;118&lt;/_volume&gt;&lt;/Details&gt;&lt;Extra&gt;&lt;DBUID&gt;{44D1E62E-E978-48A2-8C0D-0FC16F3EE2DB}&lt;/DBUID&gt;&lt;/Extra&gt;&lt;/Item&gt;&lt;/References&gt;&lt;/Group&gt;&lt;Group&gt;&lt;References&gt;&lt;Item&gt;&lt;ID&gt;1439&lt;/ID&gt;&lt;UID&gt;{ED2B6AA7-894F-4367-BF5F-6D99BF2B6430}&lt;/UID&gt;&lt;Title&gt;Retinal nerve fiber layer progression in glaucoma: a comparison between retinal  nerve fiber layer thickness and retardance&lt;/Title&gt;&lt;Template&gt;Journal Article&lt;/Template&gt;&lt;Star&gt;0&lt;/Star&gt;&lt;Tag&gt;0&lt;/Tag&gt;&lt;Author&gt;Xu, G; Weinreb, R N; Leung, CKS&lt;/Author&gt;&lt;Year&gt;2013&lt;/Year&gt;&lt;Details&gt;&lt;_accession_num&gt;24053994&lt;/_accession_num&gt;&lt;_author_adr&gt;Department of Ophthalmology and Visual Sciences, The Chinese University of Hong  Kong, Hong Kong, China.; Hamilton Glaucoma Center and the Department of Ophthalmology, University of  California, San Diego, La Jolla, California.; Department of Ophthalmology and Visual Sciences, The Chinese University of Hong  Kong, Hong Kong, China. Electronic address: tlims00@hotmail.com.&lt;/_author_adr&gt;&lt;_collection_scope&gt;SCI;SCIE&lt;/_collection_scope&gt;&lt;_created&gt;64016144&lt;/_created&gt;&lt;_date&gt;2013-12-01&lt;/_date&gt;&lt;_date_display&gt;2013 Dec&lt;/_date_display&gt;&lt;_doi&gt;10.1016/j.ophtha.2013.07.027&lt;/_doi&gt;&lt;_impact_factor&gt;  12.079&lt;/_impact_factor&gt;&lt;_isbn&gt;1549-4713 (Electronic); 0161-6420 (Linking)&lt;/_isbn&gt;&lt;_issue&gt;12&lt;/_issue&gt;&lt;_journal&gt;Ophthalmology&lt;/_journal&gt;&lt;_language&gt;eng&lt;/_language&gt;&lt;_modified&gt;64016144&lt;/_modified&gt;&lt;_ori_publication&gt;Copyright © 2013 American Academy of Ophthalmology. Published by Elsevier Inc. All _x000d__x000a_      rights reserved.&lt;/_ori_publication&gt;&lt;_pages&gt;2493-2500&lt;/_pages&gt;&lt;_subject_headings&gt;Disease Progression; Female; Glaucoma/*diagnosis; Humans; Intraocular Pressure/physiology; Longitudinal Studies; Male; Middle Aged; Nerve Fibers/*pathology; Optic Disk/*pathology; Optic Nerve Diseases/*diagnosis; Prospective Studies; Reproducibility of Results; Retinal Ganglion Cells/*pathology; Scanning Laser Polarimetry/*methods; Sensitivity and Specificity; Tomography, Optical Coherence/*methods; Visual Acuity/physiology; Visual Fields/physiology&lt;/_subject_headings&gt;&lt;_tertiary_title&gt;Ophthalmology&lt;/_tertiary_title&gt;&lt;_type_work&gt;Comparative Study; Journal Article&lt;/_type_work&gt;&lt;_url&gt;http://www.ncbi.nlm.nih.gov/entrez/query.fcgi?cmd=Retrieve&amp;amp;db=pubmed&amp;amp;dopt=Abstract&amp;amp;list_uids=24053994&amp;amp;query_hl=1&lt;/_url&gt;&lt;_volume&gt;120&lt;/_volume&gt;&lt;/Details&gt;&lt;Extra&gt;&lt;DBUID&gt;{44D1E62E-E978-48A2-8C0D-0FC16F3EE2DB}&lt;/DBUID&gt;&lt;/Extra&gt;&lt;/Item&gt;&lt;/References&gt;&lt;/Group&gt;&lt;Group&gt;&lt;References&gt;&lt;Item&gt;&lt;ID&gt;1440&lt;/ID&gt;&lt;UID&gt;{724CB9A2-65DD-478A-B345-F53E01D509AC}&lt;/UID&gt;&lt;Title&gt;Comparing the Rates of Retinal Nerve Fiber Layer and Ganglion Cell-Inner Plexiform  Layer Loss in Healthy Eyes and in Glaucoma Eyes&lt;/Title&gt;&lt;Template&gt;Journal Article&lt;/Template&gt;&lt;Star&gt;0&lt;/Star&gt;&lt;Tag&gt;0&lt;/Tag&gt;&lt;Author&gt;Hammel, N; Belghith, A; Weinreb, R N; Medeiros, F A; Mendoza, N; Zangwill, L M&lt;/Author&gt;&lt;Year&gt;2017&lt;/Year&gt;&lt;Details&gt;&lt;_accession_num&gt;28315655&lt;/_accession_num&gt;&lt;_author_adr&gt;Hamilton Glaucoma Center, Department of Ophthalmology, University of California, San  Diego, La Jolla, California.; Hamilton Glaucoma Center, Department of Ophthalmology, University of California, San  Diego, La Jolla, California.; Hamilton Glaucoma Center, Department of Ophthalmology, University of California, San  Diego, La Jolla, California.; Hamilton Glaucoma Center, Department of Ophthalmology, University of California, San  Diego, La Jolla, California.; Hamilton Glaucoma Center, Department of Ophthalmology, University of California, San  Diego, La Jolla, California.; Hamilton Glaucoma Center, Department of Ophthalmology, University of California, San  Diego, La Jolla, California. Electronic address: lzangwill@ucsd.edu.&lt;/_author_adr&gt;&lt;_collection_scope&gt;SCI;SCIE&lt;/_collection_scope&gt;&lt;_created&gt;64016145&lt;/_created&gt;&lt;_date&gt;2017-06-01&lt;/_date&gt;&lt;_date_display&gt;2017 Jun&lt;/_date_display&gt;&lt;_doi&gt;10.1016/j.ajo.2017.03.008&lt;/_doi&gt;&lt;_impact_factor&gt;   5.258&lt;/_impact_factor&gt;&lt;_isbn&gt;1879-1891 (Electronic); 0002-9394 (Linking)&lt;/_isbn&gt;&lt;_journal&gt;Am J Ophthalmol&lt;/_journal&gt;&lt;_language&gt;eng&lt;/_language&gt;&lt;_modified&gt;64016145&lt;/_modified&gt;&lt;_ori_publication&gt;Copyright © 2017 Elsevier Inc. All rights reserved.&lt;/_ori_publication&gt;&lt;_pages&gt;38-50&lt;/_pages&gt;&lt;_subject_headings&gt;Adult; Aged; Aged, 80 and over; Disease Progression; Female; Follow-Up Studies; Glaucoma/*diagnosis/physiopathology; Humans; Intraocular Pressure/physiology; Male; Middle Aged; Nerve Fibers/*pathology; Optic Disk/pathology; Prospective Studies; Retinal Ganglion Cells/*pathology; Time Factors; Tomography, Optical Coherence/*methods; *Visual Acuity; Visual Fields/physiology; Young Adult&lt;/_subject_headings&gt;&lt;_tertiary_title&gt;American journal of ophthalmology&lt;/_tertiary_title&gt;&lt;_type_work&gt;Comparative Study; Journal Article&lt;/_type_work&gt;&lt;_url&gt;http://www.ncbi.nlm.nih.gov/entrez/query.fcgi?cmd=Retrieve&amp;amp;db=pubmed&amp;amp;dopt=Abstract&amp;amp;list_uids=28315655&amp;amp;query_hl=1&lt;/_url&gt;&lt;_volume&gt;178&lt;/_volume&gt;&lt;/Details&gt;&lt;Extra&gt;&lt;DBUID&gt;{44D1E62E-E978-48A2-8C0D-0FC16F3EE2DB}&lt;/DBUID&gt;&lt;/Extra&gt;&lt;/Item&gt;&lt;/References&gt;&lt;/Group&gt;&lt;Group&gt;&lt;References&gt;&lt;Item&gt;&lt;ID&gt;1441&lt;/ID&gt;&lt;UID&gt;{4FF9CE8F-ED20-48DF-98DF-4D19CA299EE6}&lt;/UID&gt;&lt;Title&gt;Impact of age-related change of retinal nerve fiber layer and macular thicknesses on  evaluation of glaucoma progression&lt;/Title&gt;&lt;Template&gt;Journal Article&lt;/Template&gt;&lt;Star&gt;0&lt;/Star&gt;&lt;Tag&gt;0&lt;/Tag&gt;&lt;Author&gt;Leung, CKS; Ye, C; Weinreb, R N; Yu, M; Lai, G; Lam, D S&lt;/Author&gt;&lt;Year&gt;2013&lt;/Year&gt;&lt;Details&gt;&lt;_accession_num&gt;23993360&lt;/_accession_num&gt;&lt;_author_adr&gt;Department of Ophthalmology and Visual Sciences, The Chinese University of Hong  Kong, Hong Kong, PRC. Electronic address: tlims00@hotmail.com.; Department of Ophthalmology and Visual Sciences, The Chinese University of Hong  Kong, Hong Kong, PRC.; Hamilton Glaucoma Center and the Department of Ophthalmology, University of  California, San Diego, California.; Department of Ophthalmology and Visual Sciences, The Chinese University of Hong  Kong, Hong Kong, PRC.; Department of Ophthalmology and Visual Sciences, The Chinese University of Hong  Kong, Hong Kong, PRC.; Department of Ophthalmology and Visual Sciences, The Chinese University of Hong  Kong, Hong Kong, PRC.&lt;/_author_adr&gt;&lt;_collection_scope&gt;SCI;SCIE&lt;/_collection_scope&gt;&lt;_created&gt;64016146&lt;/_created&gt;&lt;_date&gt;2013-12-01&lt;/_date&gt;&lt;_date_display&gt;2013 Dec&lt;/_date_display&gt;&lt;_doi&gt;10.1016/j.ophtha.2013.07.021&lt;/_doi&gt;&lt;_impact_factor&gt;  12.079&lt;/_impact_factor&gt;&lt;_isbn&gt;1549-4713 (Electronic); 0161-6420 (Linking)&lt;/_isbn&gt;&lt;_issue&gt;12&lt;/_issue&gt;&lt;_journal&gt;Ophthalmology&lt;/_journal&gt;&lt;_language&gt;eng&lt;/_language&gt;&lt;_modified&gt;64016146&lt;/_modified&gt;&lt;_ori_publication&gt;Copyright © 2013 American Academy of Ophthalmology. Published by Elsevier Inc. All _x000d__x000a_      rights reserved.&lt;/_ori_publication&gt;&lt;_pages&gt;2485-2492&lt;/_pages&gt;&lt;_subject_headings&gt;Aging/*physiology; Disease Progression; Female; Glaucoma/*diagnosis/physiopathology; Humans; Intraocular Pressure/physiology; Longitudinal Studies; Macula Lutea/*pathology; Male; Middle Aged; Nerve Fibers/*pathology; Optic Disk/*pathology; Optic Nerve Diseases/*diagnosis/physiopathology; Prospective Studies; Retinal Ganglion Cells/*pathology; Tomography, Optical Coherence; Tonometry, Ocular&lt;/_subject_headings&gt;&lt;_tertiary_title&gt;Ophthalmology&lt;/_tertiary_title&gt;&lt;_type_work&gt;Journal Article&lt;/_type_work&gt;&lt;_url&gt;http://www.ncbi.nlm.nih.gov/entrez/query.fcgi?cmd=Retrieve&amp;amp;db=pubmed&amp;amp;dopt=Abstract&amp;amp;list_uids=23993360&amp;amp;query_hl=1&lt;/_url&gt;&lt;_volume&gt;120&lt;/_volume&gt;&lt;/Details&gt;&lt;Extra&gt;&lt;DBUID&gt;{44D1E62E-E978-48A2-8C0D-0FC16F3EE2DB}&lt;/DBUID&gt;&lt;/Extra&gt;&lt;/Item&gt;&lt;/References&gt;&lt;/Group&gt;&lt;/Citation&gt;_x000a_"/>
    <w:docVar w:name="NE.Ref{E4C44746-A240-482F-BD13-201E6F428EF9}" w:val=" ADDIN NE.Ref.{E4C44746-A240-482F-BD13-201E6F428EF9}&lt;Citation&gt;&lt;Group&gt;&lt;References&gt;&lt;Item&gt;&lt;ID&gt;1525&lt;/ID&gt;&lt;UID&gt;{863ED736-8BD8-495D-A008-0FC544C5A33D}&lt;/UID&gt;&lt;Title&gt;Outcomes of combined lens extraction and goniosynechialysis in angle closure&lt;/Title&gt;&lt;Template&gt;Journal Article&lt;/Template&gt;&lt;Star&gt;0&lt;/Star&gt;&lt;Tag&gt;0&lt;/Tag&gt;&lt;Author&gt;White, A J; Orros, J M; Healey, P R&lt;/Author&gt;&lt;Year&gt;2013&lt;/Year&gt;&lt;Details&gt;&lt;_accession_num&gt;23601286&lt;/_accession_num&gt;&lt;_author_adr&gt;Centre for Vision Research, Department of Ophthalmology and Westmead Millennium  Institute, University of Sydney, Sydney, NSW, Australia.&lt;/_author_adr&gt;&lt;_collection_scope&gt;SCI;SCIE&lt;/_collection_scope&gt;&lt;_created&gt;64171349&lt;/_created&gt;&lt;_date&gt;2013-11-01&lt;/_date&gt;&lt;_date_display&gt;2013 Nov&lt;/_date_display&gt;&lt;_doi&gt;10.1111/ceo.12121&lt;/_doi&gt;&lt;_impact_factor&gt;   4.212&lt;/_impact_factor&gt;&lt;_isbn&gt;1442-9071 (Electronic); 1442-6404 (Linking)&lt;/_isbn&gt;&lt;_issue&gt;8&lt;/_issue&gt;&lt;_journal&gt;Clin Exp Ophthalmol&lt;/_journal&gt;&lt;_keywords&gt;angle closure; cataract; gioniosynechialysis; phacoemulsification&lt;/_keywords&gt;&lt;_language&gt;eng&lt;/_language&gt;&lt;_modified&gt;64171349&lt;/_modified&gt;&lt;_ori_publication&gt;© 2013 Royal Australian and New Zealand College of Ophthalmologists.&lt;/_ori_publication&gt;&lt;_pages&gt;746-52&lt;/_pages&gt;&lt;_subject_headings&gt;Acute Disease; Aged; Antihypertensive Agents/therapeutic use; Chronic Disease; Female; Filtering Surgery/*methods; Follow-Up Studies; Glaucoma, Angle-Closure/physiopathology/*surgery; Humans; Intraocular Pressure/physiology; Male; Phacoemulsification/*methods; Retrospective Studies; Tonometry, Ocular; Trabecular Meshwork/*surgery; Treatment Outcome&lt;/_subject_headings&gt;&lt;_tertiary_title&gt;Clinical &amp;amp; experimental ophthalmology&lt;/_tertiary_title&gt;&lt;_type_work&gt;Journal Article&lt;/_type_work&gt;&lt;_url&gt;http://www.ncbi.nlm.nih.gov/entrez/query.fcgi?cmd=Retrieve&amp;amp;db=pubmed&amp;amp;dopt=Abstract&amp;amp;list_uids=23601286&amp;amp;query_hl=1&lt;/_url&gt;&lt;_volume&gt;41&lt;/_volume&gt;&lt;/Details&gt;&lt;Extra&gt;&lt;DBUID&gt;{44D1E62E-E978-48A2-8C0D-0FC16F3EE2DB}&lt;/DBUID&gt;&lt;/Extra&gt;&lt;/Item&gt;&lt;/References&gt;&lt;/Group&gt;&lt;Group&gt;&lt;References&gt;&lt;Item&gt;&lt;ID&gt;1526&lt;/ID&gt;&lt;UID&gt;{69BA8150-93D6-4651-AED9-F2976B8C1592}&lt;/UID&gt;&lt;Title&gt;The effect of phacoemulsification plus goniosynechialysis in acute and chronic angle  closure patients with extensive goniosynechiae&lt;/Title&gt;&lt;Template&gt;Journal Article&lt;/Template&gt;&lt;Star&gt;0&lt;/Star&gt;&lt;Tag&gt;0&lt;/Tag&gt;&lt;Author&gt;Tian, T; Li, M; Pan, Y; Cai, Y; Fang, Y&lt;/Author&gt;&lt;Year&gt;2019&lt;/Year&gt;&lt;Details&gt;&lt;_accession_num&gt;30832600&lt;/_accession_num&gt;&lt;_author_adr&gt;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 limeipku@163.com.; 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&lt;/_author_adr&gt;&lt;_collection_scope&gt;SCIE&lt;/_collection_scope&gt;&lt;_created&gt;64171350&lt;/_created&gt;&lt;_date&gt;2019-03-04&lt;/_date&gt;&lt;_date_display&gt;2019 Mar 4&lt;/_date_display&gt;&lt;_doi&gt;10.1186/s12886-019-1070-9&lt;/_doi&gt;&lt;_impact_factor&gt;   2.209&lt;/_impact_factor&gt;&lt;_isbn&gt;1471-2415 (Electronic); 1471-2415 (Linking)&lt;/_isbn&gt;&lt;_issue&gt;1&lt;/_issue&gt;&lt;_journal&gt;BMC Ophthalmol&lt;/_journal&gt;&lt;_keywords&gt;Angle closure; Cataract; Goniosynechialysis; Phacoemulsification&lt;/_keywords&gt;&lt;_language&gt;eng&lt;/_language&gt;&lt;_modified&gt;64171350&lt;/_modified&gt;&lt;_pages&gt;65&lt;/_pages&gt;&lt;_subject_headings&gt;Acute Disease; Aged; Aged, 80 and over; Chronic Disease; Female; Glaucoma, Angle-Closure/complications/*surgery; Gonioscopy; Humans; Intraocular Pressure; Iris Diseases/*surgery; Male; Middle Aged; Phacoemulsification/*methods; Retrospective Studies; Tissue Adhesions/*surgery&lt;/_subject_headings&gt;&lt;_tertiary_title&gt;BMC ophthalmology&lt;/_tertiary_title&gt;&lt;_type_work&gt;Journal Article&lt;/_type_work&gt;&lt;_url&gt;http://www.ncbi.nlm.nih.gov/entrez/query.fcgi?cmd=Retrieve&amp;amp;db=pubmed&amp;amp;dopt=Abstract&amp;amp;list_uids=30832600&amp;amp;query_hl=1&lt;/_url&gt;&lt;_volume&gt;19&lt;/_volume&gt;&lt;/Details&gt;&lt;Extra&gt;&lt;DBUID&gt;{44D1E62E-E978-48A2-8C0D-0FC16F3EE2DB}&lt;/DBUID&gt;&lt;/Extra&gt;&lt;/Item&gt;&lt;/References&gt;&lt;/Group&gt;&lt;/Citation&gt;_x000a_"/>
    <w:docVar w:name="NE.Ref{E624C69E-6B92-434E-8533-9F15068DC223}" w:val=" ADDIN NE.Ref.{E624C69E-6B92-434E-8533-9F15068DC223}&lt;Citation&gt;&lt;Group&gt;&lt;References&gt;&lt;Item&gt;&lt;ID&gt;1463&lt;/ID&gt;&lt;UID&gt;{399C9047-4828-4E35-92E4-8281B83A6947}&lt;/UID&gt;&lt;Title&gt;Evaluation of Retinal Nerve Fiber Layer, Ganglion Cell-Inner Plexiform Layer, and  Optic Nerve Head in Glaucoma Suspects With Varying Myopia&lt;/Title&gt;&lt;Template&gt;Journal Article&lt;/Template&gt;&lt;Star&gt;0&lt;/Star&gt;&lt;Tag&gt;0&lt;/Tag&gt;&lt;Author&gt;Miller, G D; Abu-Qamar, O; Salim, S&lt;/Author&gt;&lt;Year&gt;2021&lt;/Year&gt;&lt;Details&gt;&lt;_accessed&gt;64049388&lt;/_accessed&gt;&lt;_accession_num&gt;33731645&lt;/_accession_num&gt;&lt;_author_adr&gt;Tufts University School of Medicine.; New England Eye Center, Tufts Medical Center, Boston, MA.; New England Eye Center, Tufts Medical Center, Boston, MA.&lt;/_author_adr&gt;&lt;_collection_scope&gt;SCI;SCIE&lt;/_collection_scope&gt;&lt;_created&gt;64048264&lt;/_created&gt;&lt;_date&gt;2021-05-01&lt;/_date&gt;&lt;_date_display&gt;2021 May 1&lt;/_date_display&gt;&lt;_doi&gt;10.1097/IJG.0000000000001834&lt;/_doi&gt;&lt;_impact_factor&gt;   2.503&lt;/_impact_factor&gt;&lt;_isbn&gt;1536-481X (Electronic); 1057-0829 (Linking)&lt;/_isbn&gt;&lt;_issue&gt;5&lt;/_issue&gt;&lt;_journal&gt;J Glaucoma&lt;/_journal&gt;&lt;_language&gt;eng&lt;/_language&gt;&lt;_modified&gt;64049388&lt;/_modified&gt;&lt;_ori_publication&gt;Copyright © 2021 Wolters Kluwer Health, Inc. All rights reserved.&lt;/_ori_publication&gt;&lt;_pages&gt;e213-e221&lt;/_pages&gt;&lt;_subject_headings&gt;*Glaucoma/diagnosis; Humans; Intraocular Pressure; *Myopia/diagnosis; Nerve Fibers; *Optic Disk; Retinal Ganglion Cells; Tomography, Optical Coherence&lt;/_subject_headings&gt;&lt;_tertiary_title&gt;Journal of glaucoma&lt;/_tertiary_title&gt;&lt;_type_work&gt;Journal Article; Research Support, Non-U.S. Gov&amp;apos;t&lt;/_type_work&gt;&lt;_url&gt;http://www.ncbi.nlm.nih.gov/entrez/query.fcgi?cmd=Retrieve&amp;amp;db=pubmed&amp;amp;dopt=Abstract&amp;amp;list_uids=33731645&amp;amp;query_hl=1&lt;/_url&gt;&lt;_volume&gt;30&lt;/_volume&gt;&lt;/Details&gt;&lt;Extra&gt;&lt;DBUID&gt;{44D1E62E-E978-48A2-8C0D-0FC16F3EE2DB}&lt;/DBUID&gt;&lt;/Extra&gt;&lt;/Item&gt;&lt;/References&gt;&lt;/Group&gt;&lt;/Citation&gt;_x000a_"/>
    <w:docVar w:name="NE.Ref{E830322A-31CD-4677-A048-F9D0EBEF99FE}" w:val=" ADDIN NE.Ref.{E830322A-31CD-4677-A048-F9D0EBEF99FE}&lt;Citation&gt;&lt;Group&gt;&lt;References&gt;&lt;Item&gt;&lt;ID&gt;1729&lt;/ID&gt;&lt;UID&gt;{9E0E7072-CD0F-46F4-A95C-CF6A65F3319B}&lt;/UID&gt;&lt;Title&gt;Clinical decisions in glaucoma. St Louis: Mosby, 1993&lt;/Title&gt;&lt;Template&gt;Generic&lt;/Template&gt;&lt;Star&gt;0&lt;/Star&gt;&lt;Tag&gt;0&lt;/Tag&gt;&lt;Author&gt;Hodapp, E; Parrish, R G; Anderson, D R&lt;/Author&gt;&lt;Year&gt;0&lt;/Year&gt;&lt;Details&gt;&lt;_accessed&gt;64378871&lt;/_accessed&gt;&lt;_created&gt;64367215&lt;/_created&gt;&lt;_modified&gt;64378871&lt;/_modified&gt;&lt;/Details&gt;&lt;Extra&gt;&lt;DBUID&gt;{44D1E62E-E978-48A2-8C0D-0FC16F3EE2DB}&lt;/DBUID&gt;&lt;/Extra&gt;&lt;/Item&gt;&lt;/References&gt;&lt;/Group&gt;&lt;Group&gt;&lt;References&gt;&lt;Item&gt;&lt;ID&gt;1730&lt;/ID&gt;&lt;UID&gt;{1BCE2AE8-B1DD-4C6A-8EB5-B8D668403EA7}&lt;/UID&gt;&lt;Title&gt;Ganglion Cell Complex Thickness and Macular Vessel Density Loss in Primary  Open-Angle Glaucoma&lt;/Title&gt;&lt;Template&gt;Journal Article&lt;/Template&gt;&lt;Star&gt;0&lt;/Star&gt;&lt;Tag&gt;0&lt;/Tag&gt;&lt;Author&gt;Hou, H; Moghimi, S; Proudfoot, J A; Ghahari, E; Penteado, R C; Bowd, C; Yang, D; Weinreb, R N&lt;/Author&gt;&lt;Year&gt;2020&lt;/Year&gt;&lt;Details&gt;&lt;_accessed&gt;64368563&lt;/_accessed&gt;&lt;_accession_num&gt;32085875&lt;/_accession_num&gt;&lt;_author_adr&gt;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;  Department of Ophthalmology, University of São Paulo, São Paulo, Brazil.; 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.; Hamilton Glaucoma Center and Shiley Eye Institute, Viterbi Family Department of  Ophthalmology, University of California, San Diego, La Jolla, California.  Electronic address: rweinreb@ucsd.edu.&lt;/_author_adr&gt;&lt;_collection_scope&gt;SCI;SCIE&lt;/_collection_scope&gt;&lt;_created&gt;64367217&lt;/_created&gt;&lt;_date&gt;2020-08-01&lt;/_date&gt;&lt;_date_display&gt;2020 Aug&lt;/_date_display&gt;&lt;_doi&gt;10.1016/j.ophtha.2019.12.030&lt;/_doi&gt;&lt;_impact_factor&gt;  12.079&lt;/_impact_factor&gt;&lt;_isbn&gt;1549-4713 (Electronic); 0161-6420 (Print); 0161-6420 (Linking)&lt;/_isbn&gt;&lt;_issue&gt;8&lt;/_issue&gt;&lt;_journal&gt;Ophthalmology&lt;/_journal&gt;&lt;_language&gt;eng&lt;/_language&gt;&lt;_modified&gt;64368563&lt;/_modified&gt;&lt;_ori_publication&gt;Copyright © 2020 American Academy of Ophthalmology. Published by Elsevier Inc. _x000d__x000a_      All rights reserved.&lt;/_ori_publication&gt;&lt;_pages&gt;1043-1052&lt;/_pages&gt;&lt;_subject_headings&gt;Aged; Cross-Sectional Studies; Female; Fluorescein Angiography/methods; Follow-Up Studies; Fundus Oculi; Glaucoma, Open-Angle/*diagnosis/physiopathology; Gonioscopy; Humans; Intraocular Pressure/*physiology; Macula Lutea/*pathology; Male; Middle Aged; Nerve Fibers/*pathology; Optic Disk/*pathology; Prospective Studies; Retinal Ganglion Cells/pathology; Retinal Vessels/*pathology; Tomography, Optical Coherence; Visual Fields&lt;/_subject_headings&gt;&lt;_tertiary_title&gt;Ophthalmology&lt;/_tertiary_title&gt;&lt;_type_work&gt;Journal Article; Research Support, N.I.H., Extramural; Research Support, Non-U.S. Gov&amp;apos;t&lt;/_type_work&gt;&lt;_url&gt;http://www.ncbi.nlm.nih.gov/entrez/query.fcgi?cmd=Retrieve&amp;amp;db=pubmed&amp;amp;dopt=Abstract&amp;amp;list_uids=32085875&amp;amp;query_hl=1&lt;/_url&gt;&lt;_volume&gt;127&lt;/_volume&gt;&lt;/Details&gt;&lt;Extra&gt;&lt;DBUID&gt;{44D1E62E-E978-48A2-8C0D-0FC16F3EE2DB}&lt;/DBUID&gt;&lt;/Extra&gt;&lt;/Item&gt;&lt;/References&gt;&lt;/Group&gt;&lt;/Citation&gt;_x000a_"/>
    <w:docVar w:name="NE.Ref{ED1A5393-7059-4F9B-B571-C2B21E23EC23}" w:val=" ADDIN NE.Ref.{ED1A5393-7059-4F9B-B571-C2B21E23EC23}&lt;Citation&gt;&lt;Group&gt;&lt;References&gt;&lt;Item&gt;&lt;ID&gt;1517&lt;/ID&gt;&lt;UID&gt;{96015E07-FFED-486D-925F-911E85C848EB}&lt;/UID&gt;&lt;Title&gt;Comparative Evaluation of Phacoemulsification Alone versus Phacoemulsification with  Goniosynechialysis in Primary Angle-Closure Glaucoma: A Randomized Controlled Trial&lt;/Title&gt;&lt;Template&gt;Journal Article&lt;/Template&gt;&lt;Star&gt;0&lt;/Star&gt;&lt;Tag&gt;0&lt;/Tag&gt;&lt;Author&gt;Angmo, D; Shakrawal, J; Gupta, B; Yadav, S; Pandey, R M; Dada, T&lt;/Author&gt;&lt;Year&gt;2019&lt;/Year&gt;&lt;Details&gt;&lt;_accession_num&gt;32672677&lt;/_accession_num&gt;&lt;_author_adr&gt;Glaucoma Research and Clinical Facility, Dr. Rajendra Prasad Centre for Ophthalmic  Sciences, All India Institute of Medical Sciences, New Delhi, India. Electronic  address: dewang45@gmail.com.; Glaucoma Research and Clinical Facility, Dr. Rajendra Prasad Centre for Ophthalmic  Sciences, All India Institute of Medical Sciences, New Delhi, India.; Glaucoma Research and Clinical Facility, Dr. Rajendra Prasad Centre for Ophthalmic  Sciences, All India Institute of Medical Sciences, New Delhi, India.; Glaucoma Research and Clinical Facility, Dr. Rajendra Prasad Centre for Ophthalmic  Sciences, All India Institute of Medical Sciences, New Delhi, India.; Department of Biostatistics, All India Institute of Medical Sciences, New Delhi,  India.; Glaucoma Research and Clinical Facility, Dr. Rajendra Prasad Centre for Ophthalmic  Sciences, All India Institute of Medical Sciences, New Delhi, India.&lt;/_author_adr&gt;&lt;_created&gt;64154456&lt;/_created&gt;&lt;_date&gt;2019-09-01&lt;/_date&gt;&lt;_date_display&gt;2019 Sep-Oct&lt;/_date_display&gt;&lt;_doi&gt;10.1016/j.ogla.2019.05.004&lt;/_doi&gt;&lt;_isbn&gt;2589-4196 (Electronic); 2589-4196 (Linking)&lt;/_isbn&gt;&lt;_issue&gt;5&lt;/_issue&gt;&lt;_journal&gt;Ophthalmol Glaucoma&lt;/_journal&gt;&lt;_language&gt;eng&lt;/_language&gt;&lt;_modified&gt;64154456&lt;/_modified&gt;&lt;_ori_publication&gt;Copyright © 2019 American Academy of Ophthalmology. Published by Elsevier Inc. All _x000d__x000a_      rights reserved.&lt;/_ori_publication&gt;&lt;_pages&gt;346-356&lt;/_pages&gt;&lt;_subject_headings&gt;Anterior Chamber/diagnostic imaging/surgery; Cataract/*complications; Female; Follow-Up Studies; Glaucoma, Angle-Closure/complications/physiopathology/*surgery; Gonioscopy; Humans; Intraocular Pressure/*physiology; Iris/*surgery; Lens Implantation, Intraocular/*methods; Male; Middle Aged; Phacoemulsification/*methods; Prospective Studies; Tomography, Optical Coherence; Treatment Outcome; Visual Acuity&lt;/_subject_headings&gt;&lt;_tertiary_title&gt;Ophthalmology. Glaucoma&lt;/_tertiary_title&gt;&lt;_type_work&gt;Journal Article; Research Support, Non-U.S. Gov&amp;apos;t&lt;/_type_work&gt;&lt;_url&gt;http://www.ncbi.nlm.nih.gov/entrez/query.fcgi?cmd=Retrieve&amp;amp;db=pubmed&amp;amp;dopt=Abstract&amp;amp;list_uids=32672677&amp;amp;query_hl=1&lt;/_url&gt;&lt;_volume&gt;2&lt;/_volume&gt;&lt;/Details&gt;&lt;Extra&gt;&lt;DBUID&gt;{44D1E62E-E978-48A2-8C0D-0FC16F3EE2DB}&lt;/DBUID&gt;&lt;/Extra&gt;&lt;/Item&gt;&lt;/References&gt;&lt;/Group&gt;&lt;/Citation&gt;_x000a_"/>
    <w:docVar w:name="NE.Ref{F128A33E-3569-4009-B19A-E3278E866B5A}" w:val=" ADDIN NE.Ref.{F128A33E-3569-4009-B19A-E3278E866B5A}&lt;Citation&gt;&lt;Group&gt;&lt;References&gt;&lt;Item&gt;&lt;ID&gt;1492&lt;/ID&gt;&lt;UID&gt;{E70F06EA-EC6D-4653-BABB-3E9C222034B3}&lt;/UID&gt;&lt;Title&gt;Efficacy of Phacoemulsification Alone vs Phacoemulsification With Goniosynechialysis  in Patients With Primary Angle-Closure Disease: A Randomized Clinical Trial&lt;/Title&gt;&lt;Template&gt;Journal Article&lt;/Template&gt;&lt;Star&gt;0&lt;/Star&gt;&lt;Tag&gt;0&lt;/Tag&gt;&lt;Author&gt;Husain, R; Do, T; Lai, J; Kitnarong, N; Nongpiur, M E; Perera, S A; Ho, C L; Lim, S K; Aung, T&lt;/Author&gt;&lt;Year&gt;2019&lt;/Year&gt;&lt;Details&gt;&lt;_accessed&gt;64378871&lt;/_accessed&gt;&lt;_accession_num&gt;31294768&lt;/_accession_num&gt;&lt;_author_adr&gt;Singapore National Eye Centre, Singapore Eye Research Institute, Singapore.; Yong Loo Lin School of Medicine, National University of Singapore, Singapore.; Vietnam National Institute of Ophthalmology, Hanoi, Vietnam.; Li Ka Shing Faculty of Medicine, University of Hong Kong and Queen Mary&amp;apos;s Hospital,  Hong Kong.; Faculty of Medicine, Siriraj Hospital, Mahjidol University, Bangkok, Thailand.; Singapore National Eye Centre, Singapore Eye Research Institute, Singapore.; Singapore National Eye Centre, Singapore Eye Research Institute, Singapore.; Yong Loo Lin School of Medicine, National University of Singapore, Singapore.; Singapore National Eye Centre, Singapore Eye Research Institute, Singapore.; Yong Loo Lin School of Medicine, National University of Singapore, Singapore.; Department of Ophthalmology, Guy&amp;apos;s and St Thomas&amp;apos; National Health Services  Foundation Trust, London, United Kingdom.; Singapore National Eye Centre, Singapore Eye Research Institute, Singapore.; Yong Loo Lin School of Medicine, National University of Singapore, Singapore.&lt;/_author_adr&gt;&lt;_collection_scope&gt;SCI;SCIE&lt;/_collection_scope&gt;&lt;_created&gt;64127069&lt;/_created&gt;&lt;_date&gt;2019-10-01&lt;/_date&gt;&lt;_date_display&gt;2019 Oct 1&lt;/_date_display&gt;&lt;_doi&gt;10.1001/jamaophthalmol.2019.2493&lt;/_doi&gt;&lt;_impact_factor&gt;   7.389&lt;/_impact_factor&gt;&lt;_isbn&gt;2168-6173 (Electronic); 2168-6165 (Print); 2168-6165 (Linking)&lt;/_isbn&gt;&lt;_issue&gt;10&lt;/_issue&gt;&lt;_journal&gt;JAMA Ophthalmol&lt;/_journal&gt;&lt;_language&gt;eng&lt;/_language&gt;&lt;_modified&gt;64378871&lt;/_modified&gt;&lt;_pages&gt;1107-1113&lt;/_pages&gt;&lt;_tertiary_title&gt;JAMA ophthalmology&lt;/_tertiary_title&gt;&lt;_type_work&gt;Journal Article&lt;/_type_work&gt;&lt;_url&gt;http://www.ncbi.nlm.nih.gov/entrez/query.fcgi?cmd=Retrieve&amp;amp;db=pubmed&amp;amp;dopt=Abstract&amp;amp;list_uids=31294768&amp;amp;query_hl=1&lt;/_url&gt;&lt;_volume&gt;137&lt;/_volume&gt;&lt;/Details&gt;&lt;Extra&gt;&lt;DBUID&gt;{44D1E62E-E978-48A2-8C0D-0FC16F3EE2DB}&lt;/DBUID&gt;&lt;/Extra&gt;&lt;/Item&gt;&lt;/References&gt;&lt;/Group&gt;&lt;Group&gt;&lt;References&gt;&lt;Item&gt;&lt;ID&gt;1774&lt;/ID&gt;&lt;UID&gt;{1E6B669F-22AD-483F-B0CD-4834FB7A2C66}&lt;/UID&gt;&lt;Title&gt;Treatment Outcomes in the Primary Tube Versus Trabeculectomy Study after 3 Years  of Follow-up&lt;/Title&gt;&lt;Template&gt;Journal Article&lt;/Template&gt;&lt;Star&gt;0&lt;/Star&gt;&lt;Tag&gt;0&lt;/Tag&gt;&lt;Author&gt;Gedde, S J; Feuer, W J; Lim, K S; Barton, K; Goyal, S; Ahmed, IIK; Brandt, J D&lt;/Author&gt;&lt;Year&gt;2020&lt;/Year&gt;&lt;Details&gt;&lt;_accessed&gt;64379298&lt;/_accessed&gt;&lt;_accession_num&gt;31727428&lt;/_accession_num&gt;&lt;_author_adr&gt;Bascom Palmer Eye Institute, University of Miami Miller School of Medicine,  Miami, Florida. Electronic address: sgedde@med.miami.edu.; Bascom Palmer Eye Institute, University of Miami Miller School of Medicine,  Miami, Florida.; St. Thomas Hospital, London, United Kingdom.; Moorfields Eye Hospital, London, United Kingdom.; Queen Mary&amp;apos;s Hospital, Sidcup, United Kingdom.; University of Toronto, Toronto, Canada.; Department of Ophthalmology, University of California, Davis, Sacramento,  California.&lt;/_author_adr&gt;&lt;_collection_scope&gt;SCI;SCIE&lt;/_collection_scope&gt;&lt;_created&gt;64378821&lt;/_created&gt;&lt;_date&gt;2020-03-01&lt;/_date&gt;&lt;_date_display&gt;2020 Mar&lt;/_date_display&gt;&lt;_doi&gt;10.1016/j.ophtha.2019.10.002&lt;/_doi&gt;&lt;_impact_factor&gt;  12.079&lt;/_impact_factor&gt;&lt;_isbn&gt;1549-4713 (Electronic); 0161-6420 (Linking)&lt;/_isbn&gt;&lt;_issue&gt;3&lt;/_issue&gt;&lt;_journal&gt;Ophthalmology&lt;/_journal&gt;&lt;_language&gt;eng&lt;/_language&gt;&lt;_modified&gt;64379298&lt;/_modified&gt;&lt;_ori_publication&gt;Copyright © 2019 American Academy of Ophthalmology. Published by Elsevier Inc. _x000d__x000a_      All rights reserved.&lt;/_ori_publication&gt;&lt;_pages&gt;333-345&lt;/_pages&gt;&lt;_subject_headings&gt;Adult; Aged; Aged, 80 and over; Alkylating Agents/administration &amp;amp; dosage; Female; Follow-Up Studies; Glaucoma/*surgery; *Glaucoma Drainage Implants; Humans; Intraocular Pressure; Male; Middle Aged; Mitomycin/administration &amp;amp; dosage; Reoperation; Trabeculectomy/*methods; Visual Acuity&lt;/_subject_headings&gt;&lt;_tertiary_title&gt;Ophthalmology&lt;/_tertiary_title&gt;&lt;_type_work&gt;Journal Article; Multicenter Study; Randomized Controlled Trial; Research Support, N.I.H., Extramural; Research Support, Non-U.S. Gov&amp;apos;t&lt;/_type_work&gt;&lt;_url&gt;http://www.ncbi.nlm.nih.gov/entrez/query.fcgi?cmd=Retrieve&amp;amp;db=pubmed&amp;amp;dopt=Abstract&amp;amp;list_uids=31727428&amp;amp;query_hl=1&lt;/_url&gt;&lt;_volume&gt;127&lt;/_volume&gt;&lt;/Details&gt;&lt;Extra&gt;&lt;DBUID&gt;{44D1E62E-E978-48A2-8C0D-0FC16F3EE2DB}&lt;/DBUID&gt;&lt;/Extra&gt;&lt;/Item&gt;&lt;/References&gt;&lt;/Group&gt;&lt;/Citation&gt;_x000a_"/>
    <w:docVar w:name="NE.Ref{F2BE0766-400F-47AF-85FD-964612DDD424}" w:val=" ADDIN NE.Ref.{F2BE0766-400F-47AF-85FD-964612DDD424}&lt;Citation&gt;&lt;Group&gt;&lt;References&gt;&lt;Item&gt;&lt;ID&gt;1498&lt;/ID&gt;&lt;UID&gt;{95085099-9A7A-447A-90A7-C508A5D82C89}&lt;/UID&gt;&lt;Title&gt;Midterm Results of Microhook ab Interno Trabeculotomy in Initial 560 Eyes with  Glaucoma&lt;/Title&gt;&lt;Template&gt;Journal Article&lt;/Template&gt;&lt;Star&gt;0&lt;/Star&gt;&lt;Tag&gt;0&lt;/Tag&gt;&lt;Author&gt;Tanito, M; Sugihara, K; Tsutsui, A; Hara, K; Manabe, K; Matsuoka, Y&lt;/Author&gt;&lt;Year&gt;2021&lt;/Year&gt;&lt;Details&gt;&lt;_accession_num&gt;33671386&lt;/_accession_num&gt;&lt;_author_adr&gt;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epartment of Ophthalmology, Faculty of Medicine, Shimane University, Izumo  693-8501, Japan.; Division of Ophthalmology, Matsue Red Cross Hospital, Matsue 690-8506, Japan.; Division of Ophthalmology, Matsue Red Cross Hospital, Matsue 690-8506, Japan.&lt;/_author_adr&gt;&lt;_collection_scope&gt;SCIE&lt;/_collection_scope&gt;&lt;_created&gt;64127086&lt;/_created&gt;&lt;_date&gt;2021-02-17&lt;/_date&gt;&lt;_date_display&gt;2021 Feb 17&lt;/_date_display&gt;&lt;_doi&gt;10.3390/jcm10040814&lt;/_doi&gt;&lt;_impact_factor&gt;   4.242&lt;/_impact_factor&gt;&lt;_isbn&gt;2077-0383 (Print); 2077-0383 (Electronic); 2077-0383 (Linking)&lt;/_isbn&gt;&lt;_issue&gt;4&lt;/_issue&gt;&lt;_journal&gt;J Clin Med&lt;/_journal&gt;&lt;_keywords&gt;Tanito microhook (TMH); minimally invasive glaucoma surgery (MIGS); surgical complication; surgical efficacy&lt;/_keywords&gt;&lt;_language&gt;eng&lt;/_language&gt;&lt;_modified&gt;64380253&lt;/_modified&gt;&lt;_tertiary_title&gt;Journal of clinical medicine&lt;/_tertiary_title&gt;&lt;_type_work&gt;Journal Article&lt;/_type_work&gt;&lt;_url&gt;http://www.ncbi.nlm.nih.gov/entrez/query.fcgi?cmd=Retrieve&amp;amp;db=pubmed&amp;amp;dopt=Abstract&amp;amp;list_uids=33671386&amp;amp;query_hl=1&lt;/_url&gt;&lt;_volume&gt;10&lt;/_volume&gt;&lt;/Details&gt;&lt;Extra&gt;&lt;DBUID&gt;{44D1E62E-E978-48A2-8C0D-0FC16F3EE2DB}&lt;/DBUID&gt;&lt;/Extra&gt;&lt;/Item&gt;&lt;/References&gt;&lt;/Group&gt;&lt;/Citation&gt;_x000a_"/>
    <w:docVar w:name="NE.Ref{F391226A-9D19-4034-9984-A9EAB57299CF}" w:val=" ADDIN NE.Ref.{F391226A-9D19-4034-9984-A9EAB57299CF}&lt;Citation&gt;&lt;Group&gt;&lt;References&gt;&lt;Item&gt;&lt;ID&gt;1451&lt;/ID&gt;&lt;UID&gt;{6251F6C2-A5FE-45E1-99F3-03967802C148}&lt;/UID&gt;&lt;Title&gt;Difference in the properties of retinal nerve fiber layer defect between superior  and inferior visual field loss in glaucoma&lt;/Title&gt;&lt;Template&gt;Journal Article&lt;/Template&gt;&lt;Star&gt;0&lt;/Star&gt;&lt;Tag&gt;0&lt;/Tag&gt;&lt;Author&gt;Choi, J A; Park, H Y; Jung, K I; Hong, K H; Park, C K&lt;/Author&gt;&lt;Year&gt;2013&lt;/Year&gt;&lt;Details&gt;&lt;_accession_num&gt;24030460&lt;/_accession_num&gt;&lt;_author_adr&gt;St. Vincent Hospital, Department of Ophthalmology, College of Medicine, Catholic  University of Korea, Seoul, Korea.&lt;/_author_adr&gt;&lt;_created&gt;64016221&lt;/_created&gt;&lt;_date&gt;2013-10-23&lt;/_date&gt;&lt;_date_display&gt;2013 Oct 23&lt;/_date_display&gt;&lt;_doi&gt;10.1167/iovs.13-12344&lt;/_doi&gt;&lt;_impact_factor&gt;   4.799&lt;/_impact_factor&gt;&lt;_isbn&gt;1552-5783 (Electronic); 0146-0404 (Linking)&lt;/_isbn&gt;&lt;_issue&gt;10&lt;/_issue&gt;&lt;_journal&gt;Invest Ophthalmol Vis Sci&lt;/_journal&gt;&lt;_keywords&gt;OCT; hemifield defect; parafoveal scotoma; peripheral nasal scotoma; retinal nerve fiber layer&lt;/_keywords&gt;&lt;_language&gt;eng&lt;/_language&gt;&lt;_modified&gt;64016221&lt;/_modified&gt;&lt;_pages&gt;6982-90&lt;/_pages&gt;&lt;_subject_headings&gt;Adult; Aged; Female; Fundus Oculi; Glaucoma, Open-Angle/*pathology/*physiopathology; Humans; Male; Middle Aged; Nerve Fibers/*pathology; Regression Analysis; Sensory Thresholds/*physiology; Tomography, Optical Coherence; Visual Fields/physiology&lt;/_subject_headings&gt;&lt;_tertiary_title&gt;Investigative ophthalmology &amp;amp; visual science&lt;/_tertiary_title&gt;&lt;_type_work&gt;Journal Article&lt;/_type_work&gt;&lt;_url&gt;http://www.ncbi.nlm.nih.gov/entrez/query.fcgi?cmd=Retrieve&amp;amp;db=pubmed&amp;amp;dopt=Abstract&amp;amp;list_uids=24030460&amp;amp;query_hl=1&lt;/_url&gt;&lt;_volume&gt;54&lt;/_volume&gt;&lt;/Details&gt;&lt;Extra&gt;&lt;DBUID&gt;{44D1E62E-E978-48A2-8C0D-0FC16F3EE2DB}&lt;/DBUID&gt;&lt;/Extra&gt;&lt;/Item&gt;&lt;/References&gt;&lt;/Group&gt;&lt;/Citation&gt;_x000a_"/>
    <w:docVar w:name="NE.Ref{F5C925E5-8C89-4B78-9074-FF5FD641028F}" w:val=" ADDIN NE.Ref.{F5C925E5-8C89-4B78-9074-FF5FD641028F}&lt;Citation&gt;&lt;Group&gt;&lt;References&gt;&lt;Item&gt;&lt;ID&gt;1435&lt;/ID&gt;&lt;UID&gt;{C99CEBBC-941D-4899-84EA-096BFF96A7A5}&lt;/UID&gt;&lt;Title&gt;Classification of visual field abnormalities in the ocular hypertension treatment  study&lt;/Title&gt;&lt;Template&gt;Journal Article&lt;/Template&gt;&lt;Star&gt;0&lt;/Star&gt;&lt;Tag&gt;0&lt;/Tag&gt;&lt;Author&gt;Keltner, J L; Johnson, C A; Cello, K E; Edwards, M A; Bandermann, S E; Kass, M A; Gordon, M O&lt;/Author&gt;&lt;Year&gt;2003&lt;/Year&gt;&lt;Details&gt;&lt;_accession_num&gt;12742841&lt;/_accession_num&gt;&lt;_author_adr&gt;Visual Field Reading Center, Department of Ophthalmology, University of  California-Davis, Sacramento, 95817, USA. jlkeltner@ucdavis.edu&lt;/_author_adr&gt;&lt;_created&gt;64014481&lt;/_created&gt;&lt;_date&gt;2003-05-01&lt;/_date&gt;&lt;_date_display&gt;2003 May&lt;/_date_display&gt;&lt;_doi&gt;10.1001/archopht.121.5.643&lt;/_doi&gt;&lt;_isbn&gt;0003-9950 (Print); 0003-9950 (Linking)&lt;/_isbn&gt;&lt;_issue&gt;5&lt;/_issue&gt;&lt;_journal&gt;Arch Ophthalmol&lt;/_journal&gt;&lt;_language&gt;eng&lt;/_language&gt;&lt;_modified&gt;64014481&lt;/_modified&gt;&lt;_pages&gt;643-50&lt;/_pages&gt;&lt;_subject_headings&gt;Antihypertensive Agents/therapeutic use; Glaucoma, Open-Angle/prevention &amp;amp; control; Humans; Intraocular Pressure; Observer Variation; Ocular Hypertension/*classification/diagnosis/*drug therapy; Reproducibility of Results; Vision Disorders/*classification/diagnosis; Visual Field Tests/standards; *Visual Fields&lt;/_subject_headings&gt;&lt;_tertiary_title&gt;Archives of ophthalmology (Chicago, Ill. : 1960)&lt;/_tertiary_title&gt;&lt;_type_work&gt;Clinical Trial; Comparative Study; Journal Article; Multicenter Study; Randomized Controlled Trial; Research Support, Non-U.S. Gov&amp;apos;t; Research Support, U.S. Gov&amp;apos;t, P.H.S.&lt;/_type_work&gt;&lt;_url&gt;http://www.ncbi.nlm.nih.gov/entrez/query.fcgi?cmd=Retrieve&amp;amp;db=pubmed&amp;amp;dopt=Abstract&amp;amp;list_uids=12742841&amp;amp;query_hl=1&lt;/_url&gt;&lt;_volume&gt;121&lt;/_volume&gt;&lt;/Details&gt;&lt;Extra&gt;&lt;DBUID&gt;{44D1E62E-E978-48A2-8C0D-0FC16F3EE2DB}&lt;/DBUID&gt;&lt;/Extra&gt;&lt;/Item&gt;&lt;/References&gt;&lt;/Group&gt;&lt;/Citation&gt;_x000a_"/>
    <w:docVar w:name="NE.Ref{F845AB66-AB78-4017-A343-A657EC07DA84}" w:val=" ADDIN NE.Ref.{F845AB66-AB78-4017-A343-A657EC07DA84}&lt;Citation&gt;&lt;Group&gt;&lt;References&gt;&lt;Item&gt;&lt;ID&gt;1462&lt;/ID&gt;&lt;UID&gt;{6F43C92F-2FBE-4760-8F22-942B2E5BC73C}&lt;/UID&gt;&lt;Title&gt;Ganglion cell-inner plexiform layer and retinal nerve fiber layer thickness  according to myopia and optic disc area: a quantitative and three-dimensional  analysis&lt;/Title&gt;&lt;Template&gt;Journal Article&lt;/Template&gt;&lt;Star&gt;0&lt;/Star&gt;&lt;Tag&gt;0&lt;/Tag&gt;&lt;Author&gt;Seo, S; Lee, C E; Jeong, J H; Park, K H; Kim, D M; Jeoung, J W&lt;/Author&gt;&lt;Year&gt;2017&lt;/Year&gt;&lt;Details&gt;&lt;_accessed&gt;64048261&lt;/_accessed&gt;&lt;_accession_num&gt;28283025&lt;/_accession_num&gt;&lt;_author_adr&gt;Department of Ophthalmology, Cheil Eye Hospital, Ayang-ro, dong-gu, Daegu, Korea.; Department of Ophthalmology, Keimyung University, Dongsan Medical Center,  Dongsan-dong, Jung-gu, Daegu, Korea.; Department of Ophthalmology, Konyang University Hospital, Gasuwon-dong, Seo-gu,  Daejeon, Korea.; Department of Ophthalmology, Seoul National University Hospital, Seoul National  University College of Medicine, 101 Daehak-ro, Jongno-gu, Seoul, 110-744, Korea.; Department of Ophthalmology, Seoul National University Hospital, Seoul National  University College of Medicine, 101 Daehak-ro, Jongno-gu, Seoul, 110-744, Korea.; Department of Ophthalmology, Seoul National University Hospital, Seoul National  University College of Medicine, 101 Daehak-ro, Jongno-gu, Seoul, 110-744, Korea.  neuroprotect@gmail.com.&lt;/_author_adr&gt;&lt;_collection_scope&gt;SCIE&lt;/_collection_scope&gt;&lt;_created&gt;64048261&lt;/_created&gt;&lt;_date&gt;2017-03-11&lt;/_date&gt;&lt;_date_display&gt;2017 Mar 11&lt;/_date_display&gt;&lt;_doi&gt;10.1186/s12886-017-0419-1&lt;/_doi&gt;&lt;_impact_factor&gt;   2.209&lt;/_impact_factor&gt;&lt;_isbn&gt;1471-2415 (Electronic); 1471-2415 (Linking)&lt;/_isbn&gt;&lt;_issue&gt;1&lt;/_issue&gt;&lt;_journal&gt;BMC Ophthalmol&lt;/_journal&gt;&lt;_keywords&gt;Ganglion cell inner plexiform layer; Myopia; Optic disc size; Optical coherence tomography; Retinal nerve fiber layer&lt;/_keywords&gt;&lt;_language&gt;eng&lt;/_language&gt;&lt;_modified&gt;64048261&lt;/_modified&gt;&lt;_pages&gt;22&lt;/_pages&gt;&lt;_subject_headings&gt;Adult; Female; Humans; Male; Myopia/complications/*diagnosis; Nerve Fibers/*pathology; Optic Disk/*pathology; Optic Nerve Diseases/*diagnosis; Retinal Ganglion Cells/*pathology; Tomography, Optical Coherence/*methods; Young Adult&lt;/_subject_headings&gt;&lt;_tertiary_title&gt;BMC ophthalmology&lt;/_tertiary_title&gt;&lt;_type_work&gt;Journal Article&lt;/_type_work&gt;&lt;_url&gt;http://www.ncbi.nlm.nih.gov/entrez/query.fcgi?cmd=Retrieve&amp;amp;db=pubmed&amp;amp;dopt=Abstract&amp;amp;list_uids=28283025&amp;amp;query_hl=1&lt;/_url&gt;&lt;_volume&gt;17&lt;/_volume&gt;&lt;/Details&gt;&lt;Extra&gt;&lt;DBUID&gt;{44D1E62E-E978-48A2-8C0D-0FC16F3EE2DB}&lt;/DBUID&gt;&lt;/Extra&gt;&lt;/Item&gt;&lt;/References&gt;&lt;/Group&gt;&lt;Group&gt;&lt;References&gt;&lt;Item&gt;&lt;ID&gt;1461&lt;/ID&gt;&lt;UID&gt;{B20F386B-72F1-40F3-8AA5-D3DC936AAF56}&lt;/UID&gt;&lt;Title&gt;Ganglion cell-inner plexiform layer thickness by swept-source optical coherence  tomography in healthy Korean children: Normative data and biometric correlations&lt;/Title&gt;&lt;Template&gt;Journal Article&lt;/Template&gt;&lt;Star&gt;0&lt;/Star&gt;&lt;Tag&gt;0&lt;/Tag&gt;&lt;Author&gt;Lee, Y P; Ju, Y S; Choi, D G&lt;/Author&gt;&lt;Year&gt;2018&lt;/Year&gt;&lt;Details&gt;&lt;_accessed&gt;64048264&lt;/_accessed&gt;&lt;_accession_num&gt;30006534&lt;/_accession_num&gt;&lt;_author_adr&gt;Department of Ophthalmology, Kangnam Sacred Heart Hospital, Hallym University  College of Medicine, Seoul, Korea.; Department of Occupational and Environmental Medicine, Hallym University Sacred  Heart Hospital, Anyang, Korea.; Department of Ophthalmology, Kangnam Sacred Heart Hospital, Hallym University  College of Medicine, Seoul, Korea. eyechoi@hallym.or.kr.&lt;/_author_adr&gt;&lt;_created&gt;64048261&lt;/_created&gt;&lt;_date&gt;2018-07-13&lt;/_date&gt;&lt;_date_display&gt;2018 Jul 13&lt;/_date_display&gt;&lt;_doi&gt;10.1038/s41598-018-28870-4&lt;/_doi&gt;&lt;_impact_factor&gt;   4.379&lt;/_impact_factor&gt;&lt;_isbn&gt;2045-2322 (Electronic); 2045-2322 (Linking)&lt;/_isbn&gt;&lt;_issue&gt;1&lt;/_issue&gt;&lt;_journal&gt;Sci Rep&lt;/_journal&gt;&lt;_language&gt;eng&lt;/_language&gt;&lt;_modified&gt;64048264&lt;/_modified&gt;&lt;_pages&gt;10605&lt;/_pages&gt;&lt;_subject_headings&gt;Adolescent; Age Factors; Axial Length, Eye/diagnostic imaging; *Biometry; Child; Child, Preschool; Female; Glaucoma/diagnostic imaging; Healthy Volunteers; Humans; Image Processing, Computer-Assisted; Male; Nerve Fibers; Optic Nerve Diseases/diagnostic imaging; Reference Values; Refractive Errors/diagnostic imaging; Republic of Korea; Retina/cytology/*diagnostic imaging; Retinal Ganglion Cells; Retrospective Studies; Tomography, Optical Coherence/*statistics &amp;amp; numerical data&lt;/_subject_headings&gt;&lt;_tertiary_title&gt;Scientific reports&lt;/_tertiary_title&gt;&lt;_type_work&gt;Journal Article&lt;/_type_work&gt;&lt;_url&gt;http://www.ncbi.nlm.nih.gov/entrez/query.fcgi?cmd=Retrieve&amp;amp;db=pubmed&amp;amp;dopt=Abstract&amp;amp;list_uids=30006534&amp;amp;query_hl=1&lt;/_url&gt;&lt;_volume&gt;8&lt;/_volume&gt;&lt;/Details&gt;&lt;Extra&gt;&lt;DBUID&gt;{44D1E62E-E978-48A2-8C0D-0FC16F3EE2DB}&lt;/DBUID&gt;&lt;/Extra&gt;&lt;/Item&gt;&lt;/References&gt;&lt;/Group&gt;&lt;/Citation&gt;_x000a_"/>
    <w:docVar w:name="NE.Ref{F9E1D20A-15B1-461D-BF2F-146036C884EF}" w:val=" ADDIN NE.Ref.{F9E1D20A-15B1-461D-BF2F-146036C884EF}&lt;Citation&gt;&lt;Group&gt;&lt;References&gt;&lt;Item&gt;&lt;ID&gt;1525&lt;/ID&gt;&lt;UID&gt;{863ED736-8BD8-495D-A008-0FC544C5A33D}&lt;/UID&gt;&lt;Title&gt;Outcomes of combined lens extraction and goniosynechialysis in angle closure&lt;/Title&gt;&lt;Template&gt;Journal Article&lt;/Template&gt;&lt;Star&gt;0&lt;/Star&gt;&lt;Tag&gt;0&lt;/Tag&gt;&lt;Author&gt;White, A J; Orros, J M; Healey, P R&lt;/Author&gt;&lt;Year&gt;2013&lt;/Year&gt;&lt;Details&gt;&lt;_accession_num&gt;23601286&lt;/_accession_num&gt;&lt;_author_adr&gt;Centre for Vision Research, Department of Ophthalmology and Westmead Millennium  Institute, University of Sydney, Sydney, NSW, Australia.&lt;/_author_adr&gt;&lt;_collection_scope&gt;SCI;SCIE&lt;/_collection_scope&gt;&lt;_created&gt;64171349&lt;/_created&gt;&lt;_date&gt;2013-11-01&lt;/_date&gt;&lt;_date_display&gt;2013 Nov&lt;/_date_display&gt;&lt;_doi&gt;10.1111/ceo.12121&lt;/_doi&gt;&lt;_impact_factor&gt;   4.212&lt;/_impact_factor&gt;&lt;_isbn&gt;1442-9071 (Electronic); 1442-6404 (Linking)&lt;/_isbn&gt;&lt;_issue&gt;8&lt;/_issue&gt;&lt;_journal&gt;Clin Exp Ophthalmol&lt;/_journal&gt;&lt;_keywords&gt;angle closure; cataract; gioniosynechialysis; phacoemulsification&lt;/_keywords&gt;&lt;_language&gt;eng&lt;/_language&gt;&lt;_modified&gt;64171349&lt;/_modified&gt;&lt;_ori_publication&gt;© 2013 Royal Australian and New Zealand College of Ophthalmologists.&lt;/_ori_publication&gt;&lt;_pages&gt;746-52&lt;/_pages&gt;&lt;_subject_headings&gt;Acute Disease; Aged; Antihypertensive Agents/therapeutic use; Chronic Disease; Female; Filtering Surgery/*methods; Follow-Up Studies; Glaucoma, Angle-Closure/physiopathology/*surgery; Humans; Intraocular Pressure/physiology; Male; Phacoemulsification/*methods; Retrospective Studies; Tonometry, Ocular; Trabecular Meshwork/*surgery; Treatment Outcome&lt;/_subject_headings&gt;&lt;_tertiary_title&gt;Clinical &amp;amp; experimental ophthalmology&lt;/_tertiary_title&gt;&lt;_type_work&gt;Journal Article&lt;/_type_work&gt;&lt;_url&gt;http://www.ncbi.nlm.nih.gov/entrez/query.fcgi?cmd=Retrieve&amp;amp;db=pubmed&amp;amp;dopt=Abstract&amp;amp;list_uids=23601286&amp;amp;query_hl=1&lt;/_url&gt;&lt;_volume&gt;41&lt;/_volume&gt;&lt;/Details&gt;&lt;Extra&gt;&lt;DBUID&gt;{44D1E62E-E978-48A2-8C0D-0FC16F3EE2DB}&lt;/DBUID&gt;&lt;/Extra&gt;&lt;/Item&gt;&lt;/References&gt;&lt;/Group&gt;&lt;Group&gt;&lt;References&gt;&lt;Item&gt;&lt;ID&gt;1526&lt;/ID&gt;&lt;UID&gt;{69BA8150-93D6-4651-AED9-F2976B8C1592}&lt;/UID&gt;&lt;Title&gt;The effect of phacoemulsification plus goniosynechialysis in acute and chronic angle  closure patients with extensive goniosynechiae&lt;/Title&gt;&lt;Template&gt;Journal Article&lt;/Template&gt;&lt;Star&gt;0&lt;/Star&gt;&lt;Tag&gt;0&lt;/Tag&gt;&lt;Author&gt;Tian, T; Li, M; Pan, Y; Cai, Y; Fang, Y&lt;/Author&gt;&lt;Year&gt;2019&lt;/Year&gt;&lt;Details&gt;&lt;_accession_num&gt;30832600&lt;/_accession_num&gt;&lt;_author_adr&gt;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 limeipku@163.com.; 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; Department of Ophthalmology, Peking University First Hospital, 8 Xi Shi Ku Street,  Xi Cheng District, Beijing, 100034, People&amp;apos;s Republic of China.&lt;/_author_adr&gt;&lt;_collection_scope&gt;SCIE&lt;/_collection_scope&gt;&lt;_created&gt;64171350&lt;/_created&gt;&lt;_date&gt;2019-03-04&lt;/_date&gt;&lt;_date_display&gt;2019 Mar 4&lt;/_date_display&gt;&lt;_doi&gt;10.1186/s12886-019-1070-9&lt;/_doi&gt;&lt;_impact_factor&gt;   2.209&lt;/_impact_factor&gt;&lt;_isbn&gt;1471-2415 (Electronic); 1471-2415 (Linking)&lt;/_isbn&gt;&lt;_issue&gt;1&lt;/_issue&gt;&lt;_journal&gt;BMC Ophthalmol&lt;/_journal&gt;&lt;_keywords&gt;Angle closure; Cataract; Goniosynechialysis; Phacoemulsification&lt;/_keywords&gt;&lt;_language&gt;eng&lt;/_language&gt;&lt;_modified&gt;64171350&lt;/_modified&gt;&lt;_pages&gt;65&lt;/_pages&gt;&lt;_subject_headings&gt;Acute Disease; Aged; Aged, 80 and over; Chronic Disease; Female; Glaucoma, Angle-Closure/complications/*surgery; Gonioscopy; Humans; Intraocular Pressure; Iris Diseases/*surgery; Male; Middle Aged; Phacoemulsification/*methods; Retrospective Studies; Tissue Adhesions/*surgery&lt;/_subject_headings&gt;&lt;_tertiary_title&gt;BMC ophthalmology&lt;/_tertiary_title&gt;&lt;_type_work&gt;Journal Article&lt;/_type_work&gt;&lt;_url&gt;http://www.ncbi.nlm.nih.gov/entrez/query.fcgi?cmd=Retrieve&amp;amp;db=pubmed&amp;amp;dopt=Abstract&amp;amp;list_uids=30832600&amp;amp;query_hl=1&lt;/_url&gt;&lt;_volume&gt;19&lt;/_volume&gt;&lt;/Details&gt;&lt;Extra&gt;&lt;DBUID&gt;{44D1E62E-E978-48A2-8C0D-0FC16F3EE2DB}&lt;/DBUID&gt;&lt;/Extra&gt;&lt;/Item&gt;&lt;/References&gt;&lt;/Group&gt;&lt;/Citation&gt;_x000a_"/>
    <w:docVar w:name="NE.Ref{F9EBC56A-1DD5-4177-B253-BC905218FFBC}" w:val=" ADDIN NE.Ref.{F9EBC56A-1DD5-4177-B253-BC905218FFBC}&lt;Citation&gt;&lt;Group&gt;&lt;References&gt;&lt;Item&gt;&lt;ID&gt;1342&lt;/ID&gt;&lt;UID&gt;{DCB9C7D8-D3C4-4E57-A591-8C93026BFA5A}&lt;/UID&gt;&lt;Title&gt;Fornix-based versus limbal-based conjunctival trabeculectomy flaps for glaucoma&lt;/Title&gt;&lt;Template&gt;Journal Article&lt;/Template&gt;&lt;Star&gt;0&lt;/Star&gt;&lt;Tag&gt;0&lt;/Tag&gt;&lt;Author&gt;Al-Haddad, C; Abdulaal, M; Al-Moujahed, A; Ervin, A M&lt;/Author&gt;&lt;Year&gt;2015&lt;/Year&gt;&lt;Details&gt;&lt;_accession_num&gt;26599668&lt;/_accession_num&gt;&lt;_author_adr&gt;Ophthalmology Department, American University of Beirut Medical Center, Hamrah  Street, PO Box 110236, Beirut, Lebanon.&lt;/_author_adr&gt;&lt;_created&gt;63968853&lt;/_created&gt;&lt;_date&gt;2015-11-25&lt;/_date&gt;&lt;_date_display&gt;2015 Nov 25&lt;/_date_display&gt;&lt;_doi&gt;10.1002/14651858.CD009380.pub2&lt;/_doi&gt;&lt;_impact_factor&gt;   9.266&lt;/_impact_factor&gt;&lt;_isbn&gt;1469-493X (Electronic); 1361-6137 (Linking)&lt;/_isbn&gt;&lt;_issue&gt;11&lt;/_issue&gt;&lt;_journal&gt;Cochrane Database Syst Rev&lt;/_journal&gt;&lt;_language&gt;eng&lt;/_language&gt;&lt;_modified&gt;63968853&lt;/_modified&gt;&lt;_pages&gt;CD009380&lt;/_pages&gt;&lt;_subject_headings&gt;Antihypertensive Agents/therapeutic use; Fluorouracil/therapeutic use; Glaucoma/*surgery; Humans; Intraocular Pressure; Limbus Corneae/*surgery; Mitomycin/therapeutic use; Randomized Controlled Trials as Topic; Sclera/*surgery; *Surgical Flaps; Trabeculectomy/*methods; Treatment Failure&lt;/_subject_headings&gt;&lt;_tertiary_title&gt;The Cochrane database of systematic reviews&lt;/_tertiary_title&gt;&lt;_type_work&gt;Journal Article; Meta-Analysis; Research Support, N.I.H., Extramural; Research Support, Non-U.S. Gov&amp;apos;t; Review; Systematic Review&lt;/_type_work&gt;&lt;_url&gt;http://www.ncbi.nlm.nih.gov/entrez/query.fcgi?cmd=Retrieve&amp;amp;db=pubmed&amp;amp;dopt=Abstract&amp;amp;list_uids=26599668&amp;amp;query_hl=1&lt;/_url&gt;&lt;_volume&gt;11&lt;/_volume&gt;&lt;/Details&gt;&lt;Extra&gt;&lt;DBUID&gt;{44D1E62E-E978-48A2-8C0D-0FC16F3EE2DB}&lt;/DBUID&gt;&lt;/Extra&gt;&lt;/Item&gt;&lt;/References&gt;&lt;/Group&gt;&lt;Group&gt;&lt;References&gt;&lt;Item&gt;&lt;ID&gt;1343&lt;/ID&gt;&lt;UID&gt;{250CC637-4C85-4062-B09C-8A72DCB71827}&lt;/UID&gt;&lt;Title&gt;Perioperative complications of trabeculectomy in the collaborative initial glaucoma  treatment study (CIGTS)&lt;/Title&gt;&lt;Template&gt;Journal Article&lt;/Template&gt;&lt;Star&gt;0&lt;/Star&gt;&lt;Tag&gt;0&lt;/Tag&gt;&lt;Author&gt;Jampel, H D; Musch, D C; Gillespie, B W; Lichter, P R; Wright, M M; Guire, K E&lt;/Author&gt;&lt;Year&gt;2005&lt;/Year&gt;&lt;Details&gt;&lt;_accession_num&gt;15939389&lt;/_accession_num&gt;&lt;_author_adr&gt;Department of Ophthalmology, Johns Hopkins University School of Medicine, Baltimore,  Maryland, USA. hjampel@jhmi.edu&lt;/_author_adr&gt;&lt;_collection_scope&gt;SCI;SCIE&lt;/_collection_scope&gt;&lt;_created&gt;63968853&lt;/_created&gt;&lt;_date&gt;2005-07-01&lt;/_date&gt;&lt;_date_display&gt;2005 Jul&lt;/_date_display&gt;&lt;_doi&gt;10.1016/j.ajo.2005.02.013&lt;/_doi&gt;&lt;_impact_factor&gt;   5.258&lt;/_impact_factor&gt;&lt;_isbn&gt;0002-9394 (Print); 0002-9394 (Linking)&lt;/_isbn&gt;&lt;_issue&gt;1&lt;/_issue&gt;&lt;_journal&gt;Am J Ophthalmol&lt;/_journal&gt;&lt;_language&gt;eng&lt;/_language&gt;&lt;_modified&gt;63968853&lt;/_modified&gt;&lt;_pages&gt;16-22&lt;/_pages&gt;&lt;_subject_headings&gt;Adult; Aged; Aged, 80 and over; Female; Glaucoma/*surgery; Humans; Incidence; Intraocular Pressure; *Intraoperative Complications; Male; Middle Aged; Ocular Hypertension/surgery; *Postoperative Complications; Prospective Studies; Risk Factors; Trabeculectomy/*adverse effects&lt;/_subject_headings&gt;&lt;_tertiary_title&gt;American journal of ophthalmology&lt;/_tertiary_title&gt;&lt;_type_work&gt;Clinical Trial; Journal Article; Multicenter Study; Randomized Controlled Trial; Research Support, N.I.H., Extramural; Research Support, U.S. Gov&amp;apos;t, P.H.S.&lt;/_type_work&gt;&lt;_url&gt;http://www.ncbi.nlm.nih.gov/entrez/query.fcgi?cmd=Retrieve&amp;amp;db=pubmed&amp;amp;dopt=Abstract&amp;amp;list_uids=15939389&amp;amp;query_hl=1&lt;/_url&gt;&lt;_volume&gt;140&lt;/_volume&gt;&lt;/Details&gt;&lt;Extra&gt;&lt;DBUID&gt;{44D1E62E-E978-48A2-8C0D-0FC16F3EE2DB}&lt;/DBUID&gt;&lt;/Extra&gt;&lt;/Item&gt;&lt;/References&gt;&lt;/Group&gt;&lt;/Citation&gt;_x000a_"/>
    <w:docVar w:name="NE.Ref{FB122F2F-A05A-4B7B-AD9B-DF8585844CBF}" w:val=" ADDIN NE.Ref.{FB122F2F-A05A-4B7B-AD9B-DF8585844CBF}&lt;Citation&gt;&lt;Group&gt;&lt;References&gt;&lt;Item&gt;&lt;ID&gt;1776&lt;/ID&gt;&lt;UID&gt;{81260F3D-4A59-45E1-9F02-8CD923ACDC6E}&lt;/UID&gt;&lt;Title&gt;Trabeculectomy Must Survive!&lt;/Title&gt;&lt;Template&gt;Journal Article&lt;/Template&gt;&lt;Star&gt;0&lt;/Star&gt;&lt;Tag&gt;0&lt;/Tag&gt;&lt;Author&gt;Singh, K; Sherwood, M B; Pasquale, L R&lt;/Author&gt;&lt;Year&gt;2021&lt;/Year&gt;&lt;Details&gt;&lt;_accession_num&gt;33132096&lt;/_accession_num&gt;&lt;_date_display&gt;2021 Jan-Feb&lt;/_date_display&gt;&lt;_date&gt;2021-01-01&lt;/_date&gt;&lt;_doi&gt;10.1016/j.ogla.2020.08.009&lt;/_doi&gt;&lt;_isbn&gt;2589-4196 (Electronic); 2589-4196 (Linking)&lt;/_isbn&gt;&lt;_issue&gt;1&lt;/_issue&gt;&lt;_journal&gt;Ophthalmol Glaucoma&lt;/_journal&gt;&lt;_language&gt;eng&lt;/_language&gt;&lt;_pages&gt;1-2&lt;/_pages&gt;&lt;_subject_headings&gt;*Glaucoma/surgery; Humans; Sclera; *Trabeculectomy/adverse effects&lt;/_subject_headings&gt;&lt;_tertiary_title&gt;Ophthalmology. Glaucoma&lt;/_tertiary_title&gt;&lt;_type_work&gt;Editorial&lt;/_type_work&gt;&lt;_url&gt;http://www.ncbi.nlm.nih.gov/entrez/query.fcgi?cmd=Retrieve&amp;amp;db=pubmed&amp;amp;dopt=Abstract&amp;amp;list_uids=33132096&amp;amp;query_hl=1&lt;/_url&gt;&lt;_volume&gt;4&lt;/_volume&gt;&lt;_created&gt;64380527&lt;/_created&gt;&lt;_modified&gt;64380527&lt;/_modified&gt;&lt;/Details&gt;&lt;Extra&gt;&lt;DBUID&gt;{44D1E62E-E978-48A2-8C0D-0FC16F3EE2DB}&lt;/DBUID&gt;&lt;/Extra&gt;&lt;/Item&gt;&lt;/References&gt;&lt;/Group&gt;&lt;/Citation&gt;_x000a_"/>
    <w:docVar w:name="NE.Ref{FBC166DA-4D84-4F1E-80D2-677306A4AE16}" w:val=" ADDIN NE.Ref.{FBC166DA-4D84-4F1E-80D2-677306A4AE16}&lt;Citation&gt;&lt;Group&gt;&lt;References&gt;&lt;Item&gt;&lt;ID&gt;1460&lt;/ID&gt;&lt;UID&gt;{4DBA77D2-FF73-4105-A19E-327F0D00C57A}&lt;/UID&gt;&lt;Title&gt;Longitudinal changes in the ganglion cell-inner plexiform layer thickness in high  myopia: a prospective observational study&lt;/Title&gt;&lt;Template&gt;Journal Article&lt;/Template&gt;&lt;Star&gt;0&lt;/Star&gt;&lt;Tag&gt;0&lt;/Tag&gt;&lt;Author&gt;Lee, M W; Nam, K Y; Park, H J; Lim, H B; Kim, J Y&lt;/Author&gt;&lt;Year&gt;2020&lt;/Year&gt;&lt;Details&gt;&lt;_accessed&gt;64048261&lt;/_accessed&gt;&lt;_accession_num&gt;31401557&lt;/_accession_num&gt;&lt;_author_adr&gt;Department of Ophthalmology, Chungnam National University Hospital, Daejeon, Korea.; Department of Ophthalmology, Konyang University College of Medicine, Daejeon, Korea.; Department of Ophthalmology, Gyeongsang National University Changwon Hospital,  Changwon, Korea.; Department of Ophthalmology, Chungnam National University Hospital, Daejeon, Korea.; Department of Ophthalmology, Chungnam National University Hospital, Daejeon, Korea.; Department of Ophthalmology, Chungnam National University Hospital, Daejeon, Korea  kimjy@cnu.ac.kr.&lt;/_author_adr&gt;&lt;_created&gt;64048248&lt;/_created&gt;&lt;_date&gt;2020-05-01&lt;/_date&gt;&lt;_date_display&gt;2020 May&lt;/_date_display&gt;&lt;_doi&gt;10.1136/bjophthalmol-2019-314537&lt;/_doi&gt;&lt;_impact_factor&gt;   4.638&lt;/_impact_factor&gt;&lt;_isbn&gt;1468-2079 (Electronic); 0007-1161 (Linking)&lt;/_isbn&gt;&lt;_issue&gt;5&lt;/_issue&gt;&lt;_journal&gt;Br J Ophthalmol&lt;/_journal&gt;&lt;_keywords&gt;*ganglion cell-inner plexiform layer; *high myopia; *spectral domain optical coherence tomography&lt;/_keywords&gt;&lt;_language&gt;eng&lt;/_language&gt;&lt;_modified&gt;64048261&lt;/_modified&gt;&lt;_ori_publication&gt;© Author(s) (or their employer(s)) 2020. No commercial re-use. See rights and _x000d__x000a_      permissions. Published by BMJ.&lt;/_ori_publication&gt;&lt;_pages&gt;604-609&lt;/_pages&gt;&lt;_subject_headings&gt;Adult; Disease Progression; Female; Follow-Up Studies; Humans; Male; Myopia/*diagnosis/physiopathology; Nerve Fibers/*pathology; Prospective Studies; Refraction, Ocular/*physiology; Retinal Ganglion Cells/*pathology; Tomography, Optical Coherence/*methods&lt;/_subject_headings&gt;&lt;_tertiary_title&gt;The British journal of ophthalmology&lt;/_tertiary_title&gt;&lt;_type_work&gt;Journal Article; Observational Study&lt;/_type_work&gt;&lt;_url&gt;http://www.ncbi.nlm.nih.gov/entrez/query.fcgi?cmd=Retrieve&amp;amp;db=pubmed&amp;amp;dopt=Abstract&amp;amp;list_uids=31401557&amp;amp;query_hl=1&lt;/_url&gt;&lt;_volume&gt;104&lt;/_volume&gt;&lt;/Details&gt;&lt;Extra&gt;&lt;DBUID&gt;{44D1E62E-E978-48A2-8C0D-0FC16F3EE2DB}&lt;/DBUID&gt;&lt;/Extra&gt;&lt;/Item&gt;&lt;/References&gt;&lt;/Group&gt;&lt;/Citation&gt;_x000a_"/>
    <w:docVar w:name="NE.Ref{FD3F5E1E-4A33-4D44-8F53-C9CE65DA0FA3}" w:val=" ADDIN NE.Ref.{FD3F5E1E-4A33-4D44-8F53-C9CE65DA0FA3}&lt;Citation&gt;&lt;Group&gt;&lt;References&gt;&lt;Item&gt;&lt;ID&gt;1460&lt;/ID&gt;&lt;UID&gt;{4DBA77D2-FF73-4105-A19E-327F0D00C57A}&lt;/UID&gt;&lt;Title&gt;Longitudinal changes in the ganglion cell-inner plexiform layer thickness in high  myopia: a prospective observational study&lt;/Title&gt;&lt;Template&gt;Journal Article&lt;/Template&gt;&lt;Star&gt;0&lt;/Star&gt;&lt;Tag&gt;0&lt;/Tag&gt;&lt;Author&gt;Lee, M W; Nam, K Y; Park, H J; Lim, H B; Kim, J Y&lt;/Author&gt;&lt;Year&gt;2020&lt;/Year&gt;&lt;Details&gt;&lt;_accession_num&gt;31401557&lt;/_accession_num&gt;&lt;_author_adr&gt;Department of Ophthalmology, Chungnam National University Hospital, Daejeon, Korea.; Department of Ophthalmology, Konyang University College of Medicine, Daejeon, Korea.; Department of Ophthalmology, Gyeongsang National University Changwon Hospital,  Changwon, Korea.; Department of Ophthalmology, Chungnam National University Hospital, Daejeon, Korea.; Department of Ophthalmology, Chungnam National University Hospital, Daejeon, Korea.; Department of Ophthalmology, Chungnam National University Hospital, Daejeon, Korea  kimjy@cnu.ac.kr.&lt;/_author_adr&gt;&lt;_date_display&gt;2020 May&lt;/_date_display&gt;&lt;_date&gt;2020-05-01&lt;/_date&gt;&lt;_doi&gt;10.1136/bjophthalmol-2019-314537&lt;/_doi&gt;&lt;_isbn&gt;1468-2079 (Electronic); 0007-1161 (Linking)&lt;/_isbn&gt;&lt;_issue&gt;5&lt;/_issue&gt;&lt;_journal&gt;Br J Ophthalmol&lt;/_journal&gt;&lt;_keywords&gt;*ganglion cell-inner plexiform layer; *high myopia; *spectral domain optical coherence tomography&lt;/_keywords&gt;&lt;_language&gt;eng&lt;/_language&gt;&lt;_ori_publication&gt;© Author(s) (or their employer(s)) 2020. No commercial re-use. See rights and _x000d__x000a_      permissions. Published by BMJ.&lt;/_ori_publication&gt;&lt;_pages&gt;604-609&lt;/_pages&gt;&lt;_subject_headings&gt;Adult; Disease Progression; Female; Follow-Up Studies; Humans; Male; Myopia/*diagnosis/physiopathology; Nerve Fibers/*pathology; Prospective Studies; Refraction, Ocular/*physiology; Retinal Ganglion Cells/*pathology; Tomography, Optical Coherence/*methods&lt;/_subject_headings&gt;&lt;_tertiary_title&gt;The British journal of ophthalmology&lt;/_tertiary_title&gt;&lt;_type_work&gt;Journal Article; Observational Study&lt;/_type_work&gt;&lt;_url&gt;http://www.ncbi.nlm.nih.gov/entrez/query.fcgi?cmd=Retrieve&amp;amp;db=pubmed&amp;amp;dopt=Abstract&amp;amp;list_uids=31401557&amp;amp;query_hl=1&lt;/_url&gt;&lt;_volume&gt;104&lt;/_volume&gt;&lt;_created&gt;64048248&lt;/_created&gt;&lt;_modified&gt;64048248&lt;/_modified&gt;&lt;_impact_factor&gt;   4.638&lt;/_impact_factor&gt;&lt;_accessed&gt;64048249&lt;/_accessed&gt;&lt;/Details&gt;&lt;Extra&gt;&lt;DBUID&gt;{44D1E62E-E978-48A2-8C0D-0FC16F3EE2DB}&lt;/DBUID&gt;&lt;/Extra&gt;&lt;/Item&gt;&lt;/References&gt;&lt;/Group&gt;&lt;/Citation&gt;_x000a_"/>
    <w:docVar w:name="NE.Ref{FDD7E86B-9A98-44E8-B2B5-7F94D401D151}" w:val=" ADDIN NE.Ref.{FDD7E86B-9A98-44E8-B2B5-7F94D401D151}&lt;Citation&gt;&lt;Group&gt;&lt;References&gt;&lt;Item&gt;&lt;ID&gt;1515&lt;/ID&gt;&lt;UID&gt;{82E7DCEF-8542-45E7-95E8-78235796286E}&lt;/UID&gt;&lt;Title&gt;The pathophysiology and treatment of glaucoma: a review&lt;/Title&gt;&lt;Template&gt;Journal Article&lt;/Template&gt;&lt;Star&gt;0&lt;/Star&gt;&lt;Tag&gt;0&lt;/Tag&gt;&lt;Author&gt;Weinreb, R N; Aung, T; Medeiros, F A&lt;/Author&gt;&lt;Year&gt;2014&lt;/Year&gt;&lt;Details&gt;&lt;_accession_num&gt;24825645&lt;/_accession_num&gt;&lt;_author_adr&gt;Hamilton Glaucoma Center, Shiley Eye Center and Department of Ophthalmology,  University of California, San Diego, La Jolla.; Singapore National Eye Center, Singapore, Singapore3Yong Loo Lin School of Medicine,  National University of Singapore, Singapore.; Hamilton Glaucoma Center, Shiley Eye Center and Department of Ophthalmology,  University of California, San Diego, La Jolla.&lt;/_author_adr&gt;&lt;_date_display&gt;2014 May 14&lt;/_date_display&gt;&lt;_date&gt;2014-05-14&lt;/_date&gt;&lt;_doi&gt;10.1001/jama.2014.3192&lt;/_doi&gt;&lt;_isbn&gt;1538-3598 (Electronic); 0098-7484 (Print); 0098-7484 (Linking)&lt;/_isbn&gt;&lt;_issue&gt;18&lt;/_issue&gt;&lt;_journal&gt;JAMA&lt;/_journal&gt;&lt;_language&gt;eng&lt;/_language&gt;&lt;_pages&gt;1901-11&lt;/_pages&gt;&lt;_subject_headings&gt;*Glaucoma, Angle-Closure/complications/diagnosis/pathology/therapy; *Glaucoma, Open-Angle/complications/diagnosis/pathology/therapy; Humans; Primary Health Care&lt;/_subject_headings&gt;&lt;_tertiary_title&gt;JAMA&lt;/_tertiary_title&gt;&lt;_type_work&gt;Journal Article; Research Support, N.I.H., Extramural; Research Support, Non-U.S. Gov&amp;apos;t; Review&lt;/_type_work&gt;&lt;_url&gt;http://www.ncbi.nlm.nih.gov/entrez/query.fcgi?cmd=Retrieve&amp;amp;db=pubmed&amp;amp;dopt=Abstract&amp;amp;list_uids=24825645&amp;amp;query_hl=1&lt;/_url&gt;&lt;_volume&gt;311&lt;/_volume&gt;&lt;_created&gt;64154134&lt;/_created&gt;&lt;_modified&gt;64154134&lt;/_modified&gt;&lt;_impact_factor&gt;  56.272&lt;/_impact_factor&gt;&lt;/Details&gt;&lt;Extra&gt;&lt;DBUID&gt;{44D1E62E-E978-48A2-8C0D-0FC16F3EE2DB}&lt;/DBUID&gt;&lt;/Extra&gt;&lt;/Item&gt;&lt;/References&gt;&lt;/Group&gt;&lt;/Citation&gt;_x000a_"/>
    <w:docVar w:name="ne_docsoft" w:val="MSWord"/>
    <w:docVar w:name="ne_docversion" w:val="NoteExpress 2.0"/>
    <w:docVar w:name="ne_stylename" w:val="AJO case report"/>
  </w:docVars>
  <w:rsids>
    <w:rsidRoot w:val="001E7993"/>
    <w:rsid w:val="00000449"/>
    <w:rsid w:val="00000708"/>
    <w:rsid w:val="00001429"/>
    <w:rsid w:val="000016CE"/>
    <w:rsid w:val="00003025"/>
    <w:rsid w:val="000036A1"/>
    <w:rsid w:val="0000395C"/>
    <w:rsid w:val="00003CBB"/>
    <w:rsid w:val="00004A21"/>
    <w:rsid w:val="00004F4B"/>
    <w:rsid w:val="00005621"/>
    <w:rsid w:val="00006056"/>
    <w:rsid w:val="00006A00"/>
    <w:rsid w:val="00006AC8"/>
    <w:rsid w:val="00007239"/>
    <w:rsid w:val="0000734E"/>
    <w:rsid w:val="00007A4D"/>
    <w:rsid w:val="00007EFE"/>
    <w:rsid w:val="000100BC"/>
    <w:rsid w:val="00010ED4"/>
    <w:rsid w:val="00011116"/>
    <w:rsid w:val="00011349"/>
    <w:rsid w:val="00011507"/>
    <w:rsid w:val="000121DE"/>
    <w:rsid w:val="00012840"/>
    <w:rsid w:val="000138E8"/>
    <w:rsid w:val="00014197"/>
    <w:rsid w:val="000147C3"/>
    <w:rsid w:val="00014AA8"/>
    <w:rsid w:val="00014DAD"/>
    <w:rsid w:val="00016019"/>
    <w:rsid w:val="00016467"/>
    <w:rsid w:val="00016BE6"/>
    <w:rsid w:val="0001772F"/>
    <w:rsid w:val="00017DBA"/>
    <w:rsid w:val="0002063F"/>
    <w:rsid w:val="0002065A"/>
    <w:rsid w:val="000209BA"/>
    <w:rsid w:val="00021427"/>
    <w:rsid w:val="0002188F"/>
    <w:rsid w:val="00021B0E"/>
    <w:rsid w:val="00021B23"/>
    <w:rsid w:val="00021DEB"/>
    <w:rsid w:val="00022906"/>
    <w:rsid w:val="00023245"/>
    <w:rsid w:val="0002369D"/>
    <w:rsid w:val="00023802"/>
    <w:rsid w:val="00024602"/>
    <w:rsid w:val="0002463C"/>
    <w:rsid w:val="0002467A"/>
    <w:rsid w:val="00024A6F"/>
    <w:rsid w:val="00025166"/>
    <w:rsid w:val="00026403"/>
    <w:rsid w:val="00026A29"/>
    <w:rsid w:val="00027161"/>
    <w:rsid w:val="00027668"/>
    <w:rsid w:val="000278D9"/>
    <w:rsid w:val="00027E77"/>
    <w:rsid w:val="00030C25"/>
    <w:rsid w:val="00030FD6"/>
    <w:rsid w:val="00031246"/>
    <w:rsid w:val="000312DE"/>
    <w:rsid w:val="000314A1"/>
    <w:rsid w:val="000326F6"/>
    <w:rsid w:val="00032985"/>
    <w:rsid w:val="00033B3E"/>
    <w:rsid w:val="000347D2"/>
    <w:rsid w:val="00034F69"/>
    <w:rsid w:val="00034FD1"/>
    <w:rsid w:val="00035D1E"/>
    <w:rsid w:val="00035F21"/>
    <w:rsid w:val="000366FE"/>
    <w:rsid w:val="00036747"/>
    <w:rsid w:val="00036C3B"/>
    <w:rsid w:val="000372F4"/>
    <w:rsid w:val="00037310"/>
    <w:rsid w:val="0003785D"/>
    <w:rsid w:val="00037930"/>
    <w:rsid w:val="00037BFD"/>
    <w:rsid w:val="00040490"/>
    <w:rsid w:val="000409B3"/>
    <w:rsid w:val="00040B88"/>
    <w:rsid w:val="00040FA1"/>
    <w:rsid w:val="0004155D"/>
    <w:rsid w:val="0004178D"/>
    <w:rsid w:val="00041DE9"/>
    <w:rsid w:val="00041E3F"/>
    <w:rsid w:val="00041E46"/>
    <w:rsid w:val="000423A9"/>
    <w:rsid w:val="00042997"/>
    <w:rsid w:val="0004361E"/>
    <w:rsid w:val="00043F55"/>
    <w:rsid w:val="000446B5"/>
    <w:rsid w:val="00044794"/>
    <w:rsid w:val="0004502A"/>
    <w:rsid w:val="000453A2"/>
    <w:rsid w:val="00045DF5"/>
    <w:rsid w:val="00046430"/>
    <w:rsid w:val="00046BBB"/>
    <w:rsid w:val="00046CC0"/>
    <w:rsid w:val="00046E4A"/>
    <w:rsid w:val="00046F41"/>
    <w:rsid w:val="00047AD3"/>
    <w:rsid w:val="00047B15"/>
    <w:rsid w:val="0005082A"/>
    <w:rsid w:val="00050D74"/>
    <w:rsid w:val="00050FC4"/>
    <w:rsid w:val="000513D9"/>
    <w:rsid w:val="000514EE"/>
    <w:rsid w:val="000516C8"/>
    <w:rsid w:val="00052438"/>
    <w:rsid w:val="00052AA9"/>
    <w:rsid w:val="00052C73"/>
    <w:rsid w:val="00052F39"/>
    <w:rsid w:val="00053D1D"/>
    <w:rsid w:val="00054BDC"/>
    <w:rsid w:val="00054EB7"/>
    <w:rsid w:val="000552EE"/>
    <w:rsid w:val="0005559A"/>
    <w:rsid w:val="00056212"/>
    <w:rsid w:val="00056826"/>
    <w:rsid w:val="00056C2A"/>
    <w:rsid w:val="00057084"/>
    <w:rsid w:val="000572B8"/>
    <w:rsid w:val="00057943"/>
    <w:rsid w:val="00057A4B"/>
    <w:rsid w:val="00057A7E"/>
    <w:rsid w:val="00060F90"/>
    <w:rsid w:val="00061196"/>
    <w:rsid w:val="00061A7C"/>
    <w:rsid w:val="00061B01"/>
    <w:rsid w:val="00062577"/>
    <w:rsid w:val="00062AA4"/>
    <w:rsid w:val="00062E37"/>
    <w:rsid w:val="00063235"/>
    <w:rsid w:val="00063686"/>
    <w:rsid w:val="00063E3B"/>
    <w:rsid w:val="00065008"/>
    <w:rsid w:val="000655AD"/>
    <w:rsid w:val="00065CB4"/>
    <w:rsid w:val="00066744"/>
    <w:rsid w:val="000668D9"/>
    <w:rsid w:val="00067065"/>
    <w:rsid w:val="00067337"/>
    <w:rsid w:val="00067E6C"/>
    <w:rsid w:val="000702B7"/>
    <w:rsid w:val="00070A76"/>
    <w:rsid w:val="00071210"/>
    <w:rsid w:val="000712A3"/>
    <w:rsid w:val="00071C7E"/>
    <w:rsid w:val="00072556"/>
    <w:rsid w:val="00073032"/>
    <w:rsid w:val="00073DF3"/>
    <w:rsid w:val="00073DF6"/>
    <w:rsid w:val="0007473B"/>
    <w:rsid w:val="00074CFB"/>
    <w:rsid w:val="00074E14"/>
    <w:rsid w:val="00074E8F"/>
    <w:rsid w:val="00074FEF"/>
    <w:rsid w:val="00075AF9"/>
    <w:rsid w:val="000763B8"/>
    <w:rsid w:val="00076A91"/>
    <w:rsid w:val="00076D9B"/>
    <w:rsid w:val="00076E3F"/>
    <w:rsid w:val="00076F08"/>
    <w:rsid w:val="000770D5"/>
    <w:rsid w:val="000773C4"/>
    <w:rsid w:val="000776CE"/>
    <w:rsid w:val="0007774B"/>
    <w:rsid w:val="00077CB0"/>
    <w:rsid w:val="0008082F"/>
    <w:rsid w:val="00080F9B"/>
    <w:rsid w:val="00081082"/>
    <w:rsid w:val="00081FAF"/>
    <w:rsid w:val="000820C0"/>
    <w:rsid w:val="0008267E"/>
    <w:rsid w:val="00082A81"/>
    <w:rsid w:val="00082F17"/>
    <w:rsid w:val="00083927"/>
    <w:rsid w:val="00083939"/>
    <w:rsid w:val="00083EB7"/>
    <w:rsid w:val="000847A0"/>
    <w:rsid w:val="00084CE8"/>
    <w:rsid w:val="00084E66"/>
    <w:rsid w:val="00085049"/>
    <w:rsid w:val="000855FD"/>
    <w:rsid w:val="00086BB2"/>
    <w:rsid w:val="000871A5"/>
    <w:rsid w:val="000871DF"/>
    <w:rsid w:val="00087C00"/>
    <w:rsid w:val="00087C2A"/>
    <w:rsid w:val="00087CA0"/>
    <w:rsid w:val="00087D48"/>
    <w:rsid w:val="000900BC"/>
    <w:rsid w:val="00092BE8"/>
    <w:rsid w:val="00092FE1"/>
    <w:rsid w:val="0009342B"/>
    <w:rsid w:val="00093770"/>
    <w:rsid w:val="00093F82"/>
    <w:rsid w:val="000943D0"/>
    <w:rsid w:val="000947E2"/>
    <w:rsid w:val="00094818"/>
    <w:rsid w:val="00094E2B"/>
    <w:rsid w:val="0009534A"/>
    <w:rsid w:val="000953AF"/>
    <w:rsid w:val="000958E0"/>
    <w:rsid w:val="00095A80"/>
    <w:rsid w:val="00097A45"/>
    <w:rsid w:val="00097A9E"/>
    <w:rsid w:val="00097B4B"/>
    <w:rsid w:val="00097BDC"/>
    <w:rsid w:val="00097F58"/>
    <w:rsid w:val="000A025A"/>
    <w:rsid w:val="000A08ED"/>
    <w:rsid w:val="000A1619"/>
    <w:rsid w:val="000A1A91"/>
    <w:rsid w:val="000A2969"/>
    <w:rsid w:val="000A2B59"/>
    <w:rsid w:val="000A2FF1"/>
    <w:rsid w:val="000A49B8"/>
    <w:rsid w:val="000A552E"/>
    <w:rsid w:val="000A5611"/>
    <w:rsid w:val="000A5EB6"/>
    <w:rsid w:val="000A6125"/>
    <w:rsid w:val="000A62B2"/>
    <w:rsid w:val="000A64A7"/>
    <w:rsid w:val="000A6528"/>
    <w:rsid w:val="000A66C3"/>
    <w:rsid w:val="000A6B01"/>
    <w:rsid w:val="000A7007"/>
    <w:rsid w:val="000A77B8"/>
    <w:rsid w:val="000A7941"/>
    <w:rsid w:val="000B0899"/>
    <w:rsid w:val="000B0A7C"/>
    <w:rsid w:val="000B0A9D"/>
    <w:rsid w:val="000B19A0"/>
    <w:rsid w:val="000B19BA"/>
    <w:rsid w:val="000B1B86"/>
    <w:rsid w:val="000B1F4D"/>
    <w:rsid w:val="000B28E3"/>
    <w:rsid w:val="000B2F4A"/>
    <w:rsid w:val="000B3545"/>
    <w:rsid w:val="000B3741"/>
    <w:rsid w:val="000B503D"/>
    <w:rsid w:val="000B56EC"/>
    <w:rsid w:val="000B6171"/>
    <w:rsid w:val="000B6244"/>
    <w:rsid w:val="000B6646"/>
    <w:rsid w:val="000B6D5D"/>
    <w:rsid w:val="000B7157"/>
    <w:rsid w:val="000B7BA8"/>
    <w:rsid w:val="000B7DB6"/>
    <w:rsid w:val="000B7E01"/>
    <w:rsid w:val="000B7F68"/>
    <w:rsid w:val="000C02B6"/>
    <w:rsid w:val="000C062B"/>
    <w:rsid w:val="000C2922"/>
    <w:rsid w:val="000C2C19"/>
    <w:rsid w:val="000C3AAB"/>
    <w:rsid w:val="000C3F5E"/>
    <w:rsid w:val="000C4E4A"/>
    <w:rsid w:val="000C4F78"/>
    <w:rsid w:val="000C5E50"/>
    <w:rsid w:val="000C5EEC"/>
    <w:rsid w:val="000C62DA"/>
    <w:rsid w:val="000C66F6"/>
    <w:rsid w:val="000C6AF2"/>
    <w:rsid w:val="000C712D"/>
    <w:rsid w:val="000C7725"/>
    <w:rsid w:val="000C7B91"/>
    <w:rsid w:val="000C7EC4"/>
    <w:rsid w:val="000D091E"/>
    <w:rsid w:val="000D0AC8"/>
    <w:rsid w:val="000D0B10"/>
    <w:rsid w:val="000D0B93"/>
    <w:rsid w:val="000D0F53"/>
    <w:rsid w:val="000D1A8C"/>
    <w:rsid w:val="000D1EFB"/>
    <w:rsid w:val="000D20E3"/>
    <w:rsid w:val="000D243A"/>
    <w:rsid w:val="000D284E"/>
    <w:rsid w:val="000D2F27"/>
    <w:rsid w:val="000D3626"/>
    <w:rsid w:val="000D4394"/>
    <w:rsid w:val="000D4415"/>
    <w:rsid w:val="000D4A52"/>
    <w:rsid w:val="000D4E33"/>
    <w:rsid w:val="000D5467"/>
    <w:rsid w:val="000D6E02"/>
    <w:rsid w:val="000D6F0B"/>
    <w:rsid w:val="000D6FF7"/>
    <w:rsid w:val="000D786F"/>
    <w:rsid w:val="000D7D0A"/>
    <w:rsid w:val="000E0262"/>
    <w:rsid w:val="000E0315"/>
    <w:rsid w:val="000E0339"/>
    <w:rsid w:val="000E1602"/>
    <w:rsid w:val="000E169D"/>
    <w:rsid w:val="000E1DD8"/>
    <w:rsid w:val="000E2D7A"/>
    <w:rsid w:val="000E302F"/>
    <w:rsid w:val="000E33A7"/>
    <w:rsid w:val="000E3493"/>
    <w:rsid w:val="000E42CB"/>
    <w:rsid w:val="000E4746"/>
    <w:rsid w:val="000E5150"/>
    <w:rsid w:val="000E524F"/>
    <w:rsid w:val="000E5845"/>
    <w:rsid w:val="000E5A19"/>
    <w:rsid w:val="000E5A80"/>
    <w:rsid w:val="000E6234"/>
    <w:rsid w:val="000E66CC"/>
    <w:rsid w:val="000E66D8"/>
    <w:rsid w:val="000E675A"/>
    <w:rsid w:val="000E6AC0"/>
    <w:rsid w:val="000E734D"/>
    <w:rsid w:val="000F0B54"/>
    <w:rsid w:val="000F1ED3"/>
    <w:rsid w:val="000F2390"/>
    <w:rsid w:val="000F24DA"/>
    <w:rsid w:val="000F2B5C"/>
    <w:rsid w:val="000F2FCF"/>
    <w:rsid w:val="000F3F46"/>
    <w:rsid w:val="000F4C18"/>
    <w:rsid w:val="000F55E9"/>
    <w:rsid w:val="000F59C7"/>
    <w:rsid w:val="000F7197"/>
    <w:rsid w:val="000F7EA2"/>
    <w:rsid w:val="000F7EA3"/>
    <w:rsid w:val="001009F3"/>
    <w:rsid w:val="00100B09"/>
    <w:rsid w:val="00100D16"/>
    <w:rsid w:val="001010A9"/>
    <w:rsid w:val="0010167D"/>
    <w:rsid w:val="00101979"/>
    <w:rsid w:val="00101B92"/>
    <w:rsid w:val="001022B5"/>
    <w:rsid w:val="001025EC"/>
    <w:rsid w:val="00103072"/>
    <w:rsid w:val="001037E7"/>
    <w:rsid w:val="00103BCA"/>
    <w:rsid w:val="001048DE"/>
    <w:rsid w:val="00104F1A"/>
    <w:rsid w:val="001052E5"/>
    <w:rsid w:val="0010541F"/>
    <w:rsid w:val="00105C1E"/>
    <w:rsid w:val="00105CAF"/>
    <w:rsid w:val="00105D28"/>
    <w:rsid w:val="001063BE"/>
    <w:rsid w:val="001073A1"/>
    <w:rsid w:val="00111338"/>
    <w:rsid w:val="00111498"/>
    <w:rsid w:val="00112061"/>
    <w:rsid w:val="0011215A"/>
    <w:rsid w:val="001121A8"/>
    <w:rsid w:val="00113452"/>
    <w:rsid w:val="00114465"/>
    <w:rsid w:val="00114466"/>
    <w:rsid w:val="00114BD1"/>
    <w:rsid w:val="00115192"/>
    <w:rsid w:val="00115779"/>
    <w:rsid w:val="00115F68"/>
    <w:rsid w:val="00116166"/>
    <w:rsid w:val="0011694C"/>
    <w:rsid w:val="00116B4E"/>
    <w:rsid w:val="00116D42"/>
    <w:rsid w:val="00117758"/>
    <w:rsid w:val="0011794D"/>
    <w:rsid w:val="001211E5"/>
    <w:rsid w:val="00121944"/>
    <w:rsid w:val="001219FC"/>
    <w:rsid w:val="0012233B"/>
    <w:rsid w:val="00122556"/>
    <w:rsid w:val="00122691"/>
    <w:rsid w:val="001228F9"/>
    <w:rsid w:val="001237B9"/>
    <w:rsid w:val="001239AC"/>
    <w:rsid w:val="00123D33"/>
    <w:rsid w:val="00125260"/>
    <w:rsid w:val="001256AC"/>
    <w:rsid w:val="0012573E"/>
    <w:rsid w:val="001257F6"/>
    <w:rsid w:val="00125852"/>
    <w:rsid w:val="00126457"/>
    <w:rsid w:val="0013025B"/>
    <w:rsid w:val="00130624"/>
    <w:rsid w:val="00130F89"/>
    <w:rsid w:val="001312F6"/>
    <w:rsid w:val="00131794"/>
    <w:rsid w:val="00131F04"/>
    <w:rsid w:val="00132271"/>
    <w:rsid w:val="0013393F"/>
    <w:rsid w:val="001347DD"/>
    <w:rsid w:val="00134D9A"/>
    <w:rsid w:val="001350B0"/>
    <w:rsid w:val="00135353"/>
    <w:rsid w:val="00135D23"/>
    <w:rsid w:val="00135EB1"/>
    <w:rsid w:val="0013619C"/>
    <w:rsid w:val="001363F0"/>
    <w:rsid w:val="00136B46"/>
    <w:rsid w:val="00137969"/>
    <w:rsid w:val="00140412"/>
    <w:rsid w:val="00140C0C"/>
    <w:rsid w:val="00142588"/>
    <w:rsid w:val="001433B2"/>
    <w:rsid w:val="00143948"/>
    <w:rsid w:val="001439A3"/>
    <w:rsid w:val="00144BD7"/>
    <w:rsid w:val="00145054"/>
    <w:rsid w:val="0014509A"/>
    <w:rsid w:val="001455F5"/>
    <w:rsid w:val="00145AFE"/>
    <w:rsid w:val="00145E9F"/>
    <w:rsid w:val="00145EF0"/>
    <w:rsid w:val="00145F8C"/>
    <w:rsid w:val="0014601F"/>
    <w:rsid w:val="00146E7E"/>
    <w:rsid w:val="001470E5"/>
    <w:rsid w:val="00147772"/>
    <w:rsid w:val="00147EFA"/>
    <w:rsid w:val="0015012A"/>
    <w:rsid w:val="00150796"/>
    <w:rsid w:val="00150A5C"/>
    <w:rsid w:val="00150DAE"/>
    <w:rsid w:val="00150DE4"/>
    <w:rsid w:val="00151162"/>
    <w:rsid w:val="00151BDE"/>
    <w:rsid w:val="00152053"/>
    <w:rsid w:val="0015206F"/>
    <w:rsid w:val="00152410"/>
    <w:rsid w:val="001526D5"/>
    <w:rsid w:val="00153321"/>
    <w:rsid w:val="00153E3F"/>
    <w:rsid w:val="001543E6"/>
    <w:rsid w:val="00154508"/>
    <w:rsid w:val="0015471B"/>
    <w:rsid w:val="00154D95"/>
    <w:rsid w:val="001553EC"/>
    <w:rsid w:val="0015593C"/>
    <w:rsid w:val="00155DD8"/>
    <w:rsid w:val="001566B0"/>
    <w:rsid w:val="00156C6E"/>
    <w:rsid w:val="00157F01"/>
    <w:rsid w:val="001607F5"/>
    <w:rsid w:val="00160BBA"/>
    <w:rsid w:val="00161D0F"/>
    <w:rsid w:val="00162531"/>
    <w:rsid w:val="0016254C"/>
    <w:rsid w:val="001627FB"/>
    <w:rsid w:val="00162838"/>
    <w:rsid w:val="00162AB4"/>
    <w:rsid w:val="00163186"/>
    <w:rsid w:val="0016359B"/>
    <w:rsid w:val="0016403D"/>
    <w:rsid w:val="00164DC9"/>
    <w:rsid w:val="00166593"/>
    <w:rsid w:val="001667F8"/>
    <w:rsid w:val="00167845"/>
    <w:rsid w:val="00170F4C"/>
    <w:rsid w:val="001718A3"/>
    <w:rsid w:val="00172278"/>
    <w:rsid w:val="00172958"/>
    <w:rsid w:val="00173A4B"/>
    <w:rsid w:val="00173DC5"/>
    <w:rsid w:val="00173E8F"/>
    <w:rsid w:val="0017414C"/>
    <w:rsid w:val="001742DF"/>
    <w:rsid w:val="0017451F"/>
    <w:rsid w:val="00174663"/>
    <w:rsid w:val="001747EC"/>
    <w:rsid w:val="00174F73"/>
    <w:rsid w:val="00175723"/>
    <w:rsid w:val="00175FE2"/>
    <w:rsid w:val="001765B0"/>
    <w:rsid w:val="001770C6"/>
    <w:rsid w:val="001770F6"/>
    <w:rsid w:val="001803F8"/>
    <w:rsid w:val="00181863"/>
    <w:rsid w:val="0018221F"/>
    <w:rsid w:val="00182337"/>
    <w:rsid w:val="001825A1"/>
    <w:rsid w:val="00182F12"/>
    <w:rsid w:val="00182F9B"/>
    <w:rsid w:val="001838C6"/>
    <w:rsid w:val="00184387"/>
    <w:rsid w:val="0018494A"/>
    <w:rsid w:val="0018502B"/>
    <w:rsid w:val="00185373"/>
    <w:rsid w:val="001868B8"/>
    <w:rsid w:val="001902DF"/>
    <w:rsid w:val="001912CB"/>
    <w:rsid w:val="001915AF"/>
    <w:rsid w:val="0019166F"/>
    <w:rsid w:val="001919DA"/>
    <w:rsid w:val="00191A7F"/>
    <w:rsid w:val="00191B06"/>
    <w:rsid w:val="00192150"/>
    <w:rsid w:val="00193572"/>
    <w:rsid w:val="001945A7"/>
    <w:rsid w:val="001948C4"/>
    <w:rsid w:val="00194AC9"/>
    <w:rsid w:val="0019544B"/>
    <w:rsid w:val="001966E5"/>
    <w:rsid w:val="00196AC8"/>
    <w:rsid w:val="00196AF1"/>
    <w:rsid w:val="00197621"/>
    <w:rsid w:val="001A1A17"/>
    <w:rsid w:val="001A207A"/>
    <w:rsid w:val="001A20DE"/>
    <w:rsid w:val="001A22B5"/>
    <w:rsid w:val="001A26CA"/>
    <w:rsid w:val="001A2ABD"/>
    <w:rsid w:val="001A402F"/>
    <w:rsid w:val="001A40CC"/>
    <w:rsid w:val="001A4493"/>
    <w:rsid w:val="001A4D1E"/>
    <w:rsid w:val="001A5344"/>
    <w:rsid w:val="001A5CEF"/>
    <w:rsid w:val="001A5DFB"/>
    <w:rsid w:val="001A76D2"/>
    <w:rsid w:val="001B0142"/>
    <w:rsid w:val="001B0464"/>
    <w:rsid w:val="001B0586"/>
    <w:rsid w:val="001B13D4"/>
    <w:rsid w:val="001B15B7"/>
    <w:rsid w:val="001B16A4"/>
    <w:rsid w:val="001B19B2"/>
    <w:rsid w:val="001B3663"/>
    <w:rsid w:val="001B4A17"/>
    <w:rsid w:val="001B4BE7"/>
    <w:rsid w:val="001B5B1A"/>
    <w:rsid w:val="001B696F"/>
    <w:rsid w:val="001B6CD8"/>
    <w:rsid w:val="001B738E"/>
    <w:rsid w:val="001C03FF"/>
    <w:rsid w:val="001C1119"/>
    <w:rsid w:val="001C2327"/>
    <w:rsid w:val="001C2C24"/>
    <w:rsid w:val="001C342B"/>
    <w:rsid w:val="001C450A"/>
    <w:rsid w:val="001C478B"/>
    <w:rsid w:val="001C482A"/>
    <w:rsid w:val="001C5DB5"/>
    <w:rsid w:val="001C64CD"/>
    <w:rsid w:val="001C7604"/>
    <w:rsid w:val="001D0178"/>
    <w:rsid w:val="001D07CF"/>
    <w:rsid w:val="001D0D13"/>
    <w:rsid w:val="001D1316"/>
    <w:rsid w:val="001D3438"/>
    <w:rsid w:val="001D35C1"/>
    <w:rsid w:val="001D39C3"/>
    <w:rsid w:val="001D3ED5"/>
    <w:rsid w:val="001D6C32"/>
    <w:rsid w:val="001D7330"/>
    <w:rsid w:val="001D738A"/>
    <w:rsid w:val="001D7D7F"/>
    <w:rsid w:val="001E092F"/>
    <w:rsid w:val="001E0B80"/>
    <w:rsid w:val="001E0E23"/>
    <w:rsid w:val="001E0EB3"/>
    <w:rsid w:val="001E1A4D"/>
    <w:rsid w:val="001E23F8"/>
    <w:rsid w:val="001E2C57"/>
    <w:rsid w:val="001E3EDF"/>
    <w:rsid w:val="001E4D8C"/>
    <w:rsid w:val="001E5568"/>
    <w:rsid w:val="001E56D4"/>
    <w:rsid w:val="001E5736"/>
    <w:rsid w:val="001E58A1"/>
    <w:rsid w:val="001E5B70"/>
    <w:rsid w:val="001E5BAF"/>
    <w:rsid w:val="001E5BDB"/>
    <w:rsid w:val="001E5D49"/>
    <w:rsid w:val="001E6D7D"/>
    <w:rsid w:val="001E7048"/>
    <w:rsid w:val="001E7993"/>
    <w:rsid w:val="001E79B6"/>
    <w:rsid w:val="001E7C2A"/>
    <w:rsid w:val="001E7CF0"/>
    <w:rsid w:val="001F00C1"/>
    <w:rsid w:val="001F032D"/>
    <w:rsid w:val="001F0C03"/>
    <w:rsid w:val="001F0DDE"/>
    <w:rsid w:val="001F1939"/>
    <w:rsid w:val="001F1D0E"/>
    <w:rsid w:val="001F3D08"/>
    <w:rsid w:val="001F3DAC"/>
    <w:rsid w:val="001F4EE3"/>
    <w:rsid w:val="001F4EFD"/>
    <w:rsid w:val="001F526C"/>
    <w:rsid w:val="001F60B1"/>
    <w:rsid w:val="001F6821"/>
    <w:rsid w:val="001F6904"/>
    <w:rsid w:val="001F6B6B"/>
    <w:rsid w:val="001F7F98"/>
    <w:rsid w:val="0020018E"/>
    <w:rsid w:val="00200EAA"/>
    <w:rsid w:val="0020100F"/>
    <w:rsid w:val="002011B3"/>
    <w:rsid w:val="00201C62"/>
    <w:rsid w:val="00202389"/>
    <w:rsid w:val="0020282E"/>
    <w:rsid w:val="002029E4"/>
    <w:rsid w:val="00204319"/>
    <w:rsid w:val="00204B74"/>
    <w:rsid w:val="00205425"/>
    <w:rsid w:val="00205FF3"/>
    <w:rsid w:val="002065E4"/>
    <w:rsid w:val="00206B96"/>
    <w:rsid w:val="00206DCA"/>
    <w:rsid w:val="00210B01"/>
    <w:rsid w:val="00210F06"/>
    <w:rsid w:val="00211044"/>
    <w:rsid w:val="0021109B"/>
    <w:rsid w:val="0021128C"/>
    <w:rsid w:val="002119D9"/>
    <w:rsid w:val="00212029"/>
    <w:rsid w:val="00212573"/>
    <w:rsid w:val="0021283D"/>
    <w:rsid w:val="00212980"/>
    <w:rsid w:val="002131E7"/>
    <w:rsid w:val="00213B3D"/>
    <w:rsid w:val="00213E0B"/>
    <w:rsid w:val="002145C0"/>
    <w:rsid w:val="002161BA"/>
    <w:rsid w:val="002171C7"/>
    <w:rsid w:val="00220045"/>
    <w:rsid w:val="00220318"/>
    <w:rsid w:val="00220D5B"/>
    <w:rsid w:val="00220E65"/>
    <w:rsid w:val="00221617"/>
    <w:rsid w:val="00222C6E"/>
    <w:rsid w:val="00223E23"/>
    <w:rsid w:val="002242DB"/>
    <w:rsid w:val="00224A89"/>
    <w:rsid w:val="00224CB7"/>
    <w:rsid w:val="0022676B"/>
    <w:rsid w:val="002273DB"/>
    <w:rsid w:val="00227E7A"/>
    <w:rsid w:val="002308BD"/>
    <w:rsid w:val="002313DF"/>
    <w:rsid w:val="00232350"/>
    <w:rsid w:val="0023254C"/>
    <w:rsid w:val="002325D1"/>
    <w:rsid w:val="00232FDC"/>
    <w:rsid w:val="0023312D"/>
    <w:rsid w:val="00233FFE"/>
    <w:rsid w:val="002340D0"/>
    <w:rsid w:val="00234662"/>
    <w:rsid w:val="00234D29"/>
    <w:rsid w:val="00234F1E"/>
    <w:rsid w:val="0023530D"/>
    <w:rsid w:val="002355A6"/>
    <w:rsid w:val="00235716"/>
    <w:rsid w:val="0023590A"/>
    <w:rsid w:val="00235AB8"/>
    <w:rsid w:val="0023631F"/>
    <w:rsid w:val="00236433"/>
    <w:rsid w:val="00236D39"/>
    <w:rsid w:val="00237B26"/>
    <w:rsid w:val="00237E7E"/>
    <w:rsid w:val="00240267"/>
    <w:rsid w:val="00240478"/>
    <w:rsid w:val="0024080E"/>
    <w:rsid w:val="00240C22"/>
    <w:rsid w:val="00241A14"/>
    <w:rsid w:val="00242866"/>
    <w:rsid w:val="00243318"/>
    <w:rsid w:val="002439B5"/>
    <w:rsid w:val="00244016"/>
    <w:rsid w:val="00244032"/>
    <w:rsid w:val="00244498"/>
    <w:rsid w:val="002448C8"/>
    <w:rsid w:val="00244A1D"/>
    <w:rsid w:val="00244D60"/>
    <w:rsid w:val="0024568A"/>
    <w:rsid w:val="00245880"/>
    <w:rsid w:val="00245B22"/>
    <w:rsid w:val="002466D4"/>
    <w:rsid w:val="00247D2B"/>
    <w:rsid w:val="0025053D"/>
    <w:rsid w:val="00250AE8"/>
    <w:rsid w:val="00251111"/>
    <w:rsid w:val="00251704"/>
    <w:rsid w:val="00251DD4"/>
    <w:rsid w:val="00251EDB"/>
    <w:rsid w:val="00252086"/>
    <w:rsid w:val="002523DA"/>
    <w:rsid w:val="002526D6"/>
    <w:rsid w:val="00252D15"/>
    <w:rsid w:val="00252F47"/>
    <w:rsid w:val="002533FC"/>
    <w:rsid w:val="002539D3"/>
    <w:rsid w:val="002541A1"/>
    <w:rsid w:val="002553BF"/>
    <w:rsid w:val="002557C5"/>
    <w:rsid w:val="0025695F"/>
    <w:rsid w:val="0025696E"/>
    <w:rsid w:val="00256F63"/>
    <w:rsid w:val="0025701A"/>
    <w:rsid w:val="002570FB"/>
    <w:rsid w:val="002578A1"/>
    <w:rsid w:val="002601DA"/>
    <w:rsid w:val="00260459"/>
    <w:rsid w:val="00260791"/>
    <w:rsid w:val="00260A83"/>
    <w:rsid w:val="0026102B"/>
    <w:rsid w:val="00261271"/>
    <w:rsid w:val="0026181B"/>
    <w:rsid w:val="002618FA"/>
    <w:rsid w:val="00261A58"/>
    <w:rsid w:val="00261D0D"/>
    <w:rsid w:val="00261E41"/>
    <w:rsid w:val="00261FBC"/>
    <w:rsid w:val="00262CD1"/>
    <w:rsid w:val="00263966"/>
    <w:rsid w:val="002649E0"/>
    <w:rsid w:val="0026539D"/>
    <w:rsid w:val="00265AF8"/>
    <w:rsid w:val="00266269"/>
    <w:rsid w:val="00266617"/>
    <w:rsid w:val="00266958"/>
    <w:rsid w:val="002669D5"/>
    <w:rsid w:val="00266BBF"/>
    <w:rsid w:val="0026745A"/>
    <w:rsid w:val="002675F1"/>
    <w:rsid w:val="002703A2"/>
    <w:rsid w:val="002708D3"/>
    <w:rsid w:val="00270CDC"/>
    <w:rsid w:val="00271A34"/>
    <w:rsid w:val="00271D0E"/>
    <w:rsid w:val="00272801"/>
    <w:rsid w:val="002728FC"/>
    <w:rsid w:val="00272C8D"/>
    <w:rsid w:val="00274291"/>
    <w:rsid w:val="002743C5"/>
    <w:rsid w:val="00274A52"/>
    <w:rsid w:val="00274D1D"/>
    <w:rsid w:val="0027500A"/>
    <w:rsid w:val="00275243"/>
    <w:rsid w:val="00275ADB"/>
    <w:rsid w:val="00275D50"/>
    <w:rsid w:val="002767EB"/>
    <w:rsid w:val="00276AB6"/>
    <w:rsid w:val="00277014"/>
    <w:rsid w:val="002809E6"/>
    <w:rsid w:val="00280A65"/>
    <w:rsid w:val="00280AE5"/>
    <w:rsid w:val="00280F6F"/>
    <w:rsid w:val="00281185"/>
    <w:rsid w:val="002812C3"/>
    <w:rsid w:val="002819B1"/>
    <w:rsid w:val="00281AAB"/>
    <w:rsid w:val="00281C45"/>
    <w:rsid w:val="00282786"/>
    <w:rsid w:val="0028318C"/>
    <w:rsid w:val="00283196"/>
    <w:rsid w:val="002835BC"/>
    <w:rsid w:val="00283CDA"/>
    <w:rsid w:val="00284442"/>
    <w:rsid w:val="002846B6"/>
    <w:rsid w:val="0028497E"/>
    <w:rsid w:val="00284B56"/>
    <w:rsid w:val="00284CD5"/>
    <w:rsid w:val="00284DA3"/>
    <w:rsid w:val="00285F46"/>
    <w:rsid w:val="002863CB"/>
    <w:rsid w:val="00286FE8"/>
    <w:rsid w:val="0028727B"/>
    <w:rsid w:val="00287544"/>
    <w:rsid w:val="00287F81"/>
    <w:rsid w:val="002900A8"/>
    <w:rsid w:val="0029043E"/>
    <w:rsid w:val="0029106D"/>
    <w:rsid w:val="00291FD1"/>
    <w:rsid w:val="0029217E"/>
    <w:rsid w:val="00292BAD"/>
    <w:rsid w:val="00292C69"/>
    <w:rsid w:val="00292F82"/>
    <w:rsid w:val="0029355D"/>
    <w:rsid w:val="00294CAA"/>
    <w:rsid w:val="002951DF"/>
    <w:rsid w:val="00295545"/>
    <w:rsid w:val="0029665F"/>
    <w:rsid w:val="00296668"/>
    <w:rsid w:val="00297DE3"/>
    <w:rsid w:val="002A0626"/>
    <w:rsid w:val="002A081B"/>
    <w:rsid w:val="002A0A4F"/>
    <w:rsid w:val="002A0B19"/>
    <w:rsid w:val="002A11A3"/>
    <w:rsid w:val="002A178D"/>
    <w:rsid w:val="002A2782"/>
    <w:rsid w:val="002A2AEE"/>
    <w:rsid w:val="002A2C4E"/>
    <w:rsid w:val="002A3283"/>
    <w:rsid w:val="002A32BC"/>
    <w:rsid w:val="002A399C"/>
    <w:rsid w:val="002A3CDD"/>
    <w:rsid w:val="002A4726"/>
    <w:rsid w:val="002A6510"/>
    <w:rsid w:val="002A6D14"/>
    <w:rsid w:val="002A729F"/>
    <w:rsid w:val="002A7603"/>
    <w:rsid w:val="002A787A"/>
    <w:rsid w:val="002B03C0"/>
    <w:rsid w:val="002B0F5A"/>
    <w:rsid w:val="002B3216"/>
    <w:rsid w:val="002B3824"/>
    <w:rsid w:val="002B39E5"/>
    <w:rsid w:val="002B3BED"/>
    <w:rsid w:val="002B3CFA"/>
    <w:rsid w:val="002B4048"/>
    <w:rsid w:val="002B419E"/>
    <w:rsid w:val="002B4395"/>
    <w:rsid w:val="002B458C"/>
    <w:rsid w:val="002B45F6"/>
    <w:rsid w:val="002B471A"/>
    <w:rsid w:val="002B53F3"/>
    <w:rsid w:val="002B5498"/>
    <w:rsid w:val="002B55D0"/>
    <w:rsid w:val="002B590D"/>
    <w:rsid w:val="002B59C4"/>
    <w:rsid w:val="002B5E55"/>
    <w:rsid w:val="002B62AD"/>
    <w:rsid w:val="002B68AE"/>
    <w:rsid w:val="002B78AA"/>
    <w:rsid w:val="002B7E35"/>
    <w:rsid w:val="002B7E87"/>
    <w:rsid w:val="002C0697"/>
    <w:rsid w:val="002C1199"/>
    <w:rsid w:val="002C1610"/>
    <w:rsid w:val="002C161C"/>
    <w:rsid w:val="002C1CF1"/>
    <w:rsid w:val="002C1D07"/>
    <w:rsid w:val="002C1E34"/>
    <w:rsid w:val="002C1F91"/>
    <w:rsid w:val="002C206A"/>
    <w:rsid w:val="002C34BE"/>
    <w:rsid w:val="002C3765"/>
    <w:rsid w:val="002C4284"/>
    <w:rsid w:val="002C4920"/>
    <w:rsid w:val="002C4C18"/>
    <w:rsid w:val="002C524C"/>
    <w:rsid w:val="002C54CB"/>
    <w:rsid w:val="002C5DBB"/>
    <w:rsid w:val="002C6573"/>
    <w:rsid w:val="002C6721"/>
    <w:rsid w:val="002C7BC3"/>
    <w:rsid w:val="002D0212"/>
    <w:rsid w:val="002D0528"/>
    <w:rsid w:val="002D1320"/>
    <w:rsid w:val="002D1C55"/>
    <w:rsid w:val="002D1E52"/>
    <w:rsid w:val="002D334E"/>
    <w:rsid w:val="002D354D"/>
    <w:rsid w:val="002D396A"/>
    <w:rsid w:val="002D517E"/>
    <w:rsid w:val="002D5A84"/>
    <w:rsid w:val="002D6404"/>
    <w:rsid w:val="002D72CF"/>
    <w:rsid w:val="002D76FB"/>
    <w:rsid w:val="002E078E"/>
    <w:rsid w:val="002E0A31"/>
    <w:rsid w:val="002E1973"/>
    <w:rsid w:val="002E23C9"/>
    <w:rsid w:val="002E35B9"/>
    <w:rsid w:val="002E376B"/>
    <w:rsid w:val="002E3774"/>
    <w:rsid w:val="002E4050"/>
    <w:rsid w:val="002E418E"/>
    <w:rsid w:val="002E57FD"/>
    <w:rsid w:val="002E58E3"/>
    <w:rsid w:val="002E610F"/>
    <w:rsid w:val="002E6159"/>
    <w:rsid w:val="002E6647"/>
    <w:rsid w:val="002E6B75"/>
    <w:rsid w:val="002E6BE0"/>
    <w:rsid w:val="002E6D0B"/>
    <w:rsid w:val="002E71BC"/>
    <w:rsid w:val="002E728A"/>
    <w:rsid w:val="002F005B"/>
    <w:rsid w:val="002F046A"/>
    <w:rsid w:val="002F04BB"/>
    <w:rsid w:val="002F1F72"/>
    <w:rsid w:val="002F245E"/>
    <w:rsid w:val="002F2A7F"/>
    <w:rsid w:val="002F3A65"/>
    <w:rsid w:val="002F3E14"/>
    <w:rsid w:val="002F4749"/>
    <w:rsid w:val="002F47D3"/>
    <w:rsid w:val="002F4DEA"/>
    <w:rsid w:val="002F5675"/>
    <w:rsid w:val="002F57D1"/>
    <w:rsid w:val="002F58FD"/>
    <w:rsid w:val="002F59F5"/>
    <w:rsid w:val="002F6091"/>
    <w:rsid w:val="002F6177"/>
    <w:rsid w:val="002F65CF"/>
    <w:rsid w:val="002F6F6F"/>
    <w:rsid w:val="002F703A"/>
    <w:rsid w:val="002F706C"/>
    <w:rsid w:val="002F7324"/>
    <w:rsid w:val="002F74D9"/>
    <w:rsid w:val="002F79EF"/>
    <w:rsid w:val="003000C8"/>
    <w:rsid w:val="00300358"/>
    <w:rsid w:val="0030063C"/>
    <w:rsid w:val="00301193"/>
    <w:rsid w:val="0030158D"/>
    <w:rsid w:val="00301EF2"/>
    <w:rsid w:val="00302566"/>
    <w:rsid w:val="003034FC"/>
    <w:rsid w:val="00303979"/>
    <w:rsid w:val="00303E19"/>
    <w:rsid w:val="003043D9"/>
    <w:rsid w:val="003045EA"/>
    <w:rsid w:val="00304973"/>
    <w:rsid w:val="0030499C"/>
    <w:rsid w:val="00304AD2"/>
    <w:rsid w:val="003057C1"/>
    <w:rsid w:val="00306103"/>
    <w:rsid w:val="00306632"/>
    <w:rsid w:val="003066D6"/>
    <w:rsid w:val="003068FF"/>
    <w:rsid w:val="00306BCC"/>
    <w:rsid w:val="0030718F"/>
    <w:rsid w:val="00307CF3"/>
    <w:rsid w:val="003105CB"/>
    <w:rsid w:val="00310F78"/>
    <w:rsid w:val="00311310"/>
    <w:rsid w:val="00311B66"/>
    <w:rsid w:val="00311DF5"/>
    <w:rsid w:val="00312E1E"/>
    <w:rsid w:val="0031342B"/>
    <w:rsid w:val="003155BB"/>
    <w:rsid w:val="0031624E"/>
    <w:rsid w:val="0031666E"/>
    <w:rsid w:val="00316747"/>
    <w:rsid w:val="00320495"/>
    <w:rsid w:val="003207D1"/>
    <w:rsid w:val="00320BD2"/>
    <w:rsid w:val="00320C5E"/>
    <w:rsid w:val="00321384"/>
    <w:rsid w:val="003224A9"/>
    <w:rsid w:val="003241A4"/>
    <w:rsid w:val="003243B3"/>
    <w:rsid w:val="00324441"/>
    <w:rsid w:val="003254A8"/>
    <w:rsid w:val="00325E88"/>
    <w:rsid w:val="00326D0C"/>
    <w:rsid w:val="00326D0E"/>
    <w:rsid w:val="003276F0"/>
    <w:rsid w:val="00327E9D"/>
    <w:rsid w:val="00330087"/>
    <w:rsid w:val="003302D7"/>
    <w:rsid w:val="0033050D"/>
    <w:rsid w:val="00330C8B"/>
    <w:rsid w:val="00330DAC"/>
    <w:rsid w:val="00331A1A"/>
    <w:rsid w:val="00331E9E"/>
    <w:rsid w:val="0033254F"/>
    <w:rsid w:val="003332AB"/>
    <w:rsid w:val="00333AAA"/>
    <w:rsid w:val="00333BF5"/>
    <w:rsid w:val="00333FF5"/>
    <w:rsid w:val="00334D5A"/>
    <w:rsid w:val="00335233"/>
    <w:rsid w:val="00335336"/>
    <w:rsid w:val="00336099"/>
    <w:rsid w:val="003366ED"/>
    <w:rsid w:val="0033699B"/>
    <w:rsid w:val="00336DAC"/>
    <w:rsid w:val="00336E38"/>
    <w:rsid w:val="003370D7"/>
    <w:rsid w:val="00337564"/>
    <w:rsid w:val="00337E90"/>
    <w:rsid w:val="00340691"/>
    <w:rsid w:val="00340752"/>
    <w:rsid w:val="003412F3"/>
    <w:rsid w:val="0034137D"/>
    <w:rsid w:val="003413C7"/>
    <w:rsid w:val="0034201C"/>
    <w:rsid w:val="00342262"/>
    <w:rsid w:val="00342759"/>
    <w:rsid w:val="0034283F"/>
    <w:rsid w:val="00342926"/>
    <w:rsid w:val="00343102"/>
    <w:rsid w:val="00343422"/>
    <w:rsid w:val="00343BE4"/>
    <w:rsid w:val="00344702"/>
    <w:rsid w:val="003448A6"/>
    <w:rsid w:val="00344E68"/>
    <w:rsid w:val="00345F58"/>
    <w:rsid w:val="00347801"/>
    <w:rsid w:val="003501B7"/>
    <w:rsid w:val="003505BE"/>
    <w:rsid w:val="00350E1B"/>
    <w:rsid w:val="00351C29"/>
    <w:rsid w:val="00351D27"/>
    <w:rsid w:val="00352BEF"/>
    <w:rsid w:val="00352DD0"/>
    <w:rsid w:val="003531B4"/>
    <w:rsid w:val="0035379C"/>
    <w:rsid w:val="00353EBA"/>
    <w:rsid w:val="003540D0"/>
    <w:rsid w:val="00354203"/>
    <w:rsid w:val="003544C7"/>
    <w:rsid w:val="0035459A"/>
    <w:rsid w:val="00354799"/>
    <w:rsid w:val="00354A4C"/>
    <w:rsid w:val="00354A9C"/>
    <w:rsid w:val="00354B16"/>
    <w:rsid w:val="00355014"/>
    <w:rsid w:val="003551C6"/>
    <w:rsid w:val="00355819"/>
    <w:rsid w:val="00356C86"/>
    <w:rsid w:val="00357CB1"/>
    <w:rsid w:val="0036116C"/>
    <w:rsid w:val="00361ED9"/>
    <w:rsid w:val="003620F2"/>
    <w:rsid w:val="00362378"/>
    <w:rsid w:val="0036280B"/>
    <w:rsid w:val="0036371B"/>
    <w:rsid w:val="00363F22"/>
    <w:rsid w:val="0036416E"/>
    <w:rsid w:val="003644C1"/>
    <w:rsid w:val="003649CC"/>
    <w:rsid w:val="00364FB0"/>
    <w:rsid w:val="0036597F"/>
    <w:rsid w:val="0036633A"/>
    <w:rsid w:val="0036762F"/>
    <w:rsid w:val="003700F5"/>
    <w:rsid w:val="0037012E"/>
    <w:rsid w:val="0037055E"/>
    <w:rsid w:val="0037065C"/>
    <w:rsid w:val="003708B9"/>
    <w:rsid w:val="00370A09"/>
    <w:rsid w:val="00370C34"/>
    <w:rsid w:val="0037119A"/>
    <w:rsid w:val="0037172E"/>
    <w:rsid w:val="00371B56"/>
    <w:rsid w:val="00371C6F"/>
    <w:rsid w:val="00371F3E"/>
    <w:rsid w:val="00371F7A"/>
    <w:rsid w:val="0037212B"/>
    <w:rsid w:val="00372DCC"/>
    <w:rsid w:val="003732DB"/>
    <w:rsid w:val="00373880"/>
    <w:rsid w:val="003738B6"/>
    <w:rsid w:val="003738C7"/>
    <w:rsid w:val="00374A6F"/>
    <w:rsid w:val="003759A6"/>
    <w:rsid w:val="00376357"/>
    <w:rsid w:val="00376952"/>
    <w:rsid w:val="00376BA6"/>
    <w:rsid w:val="00376F27"/>
    <w:rsid w:val="003772CE"/>
    <w:rsid w:val="00380937"/>
    <w:rsid w:val="003816AC"/>
    <w:rsid w:val="00381E81"/>
    <w:rsid w:val="00382722"/>
    <w:rsid w:val="00383CBE"/>
    <w:rsid w:val="0038446F"/>
    <w:rsid w:val="00384788"/>
    <w:rsid w:val="00384934"/>
    <w:rsid w:val="00385590"/>
    <w:rsid w:val="0038640A"/>
    <w:rsid w:val="003919BA"/>
    <w:rsid w:val="00392488"/>
    <w:rsid w:val="003928C1"/>
    <w:rsid w:val="003928E1"/>
    <w:rsid w:val="00392AF7"/>
    <w:rsid w:val="00392FA2"/>
    <w:rsid w:val="00393D79"/>
    <w:rsid w:val="00395629"/>
    <w:rsid w:val="00395D82"/>
    <w:rsid w:val="00396A9E"/>
    <w:rsid w:val="00396BD2"/>
    <w:rsid w:val="00396F69"/>
    <w:rsid w:val="003973C5"/>
    <w:rsid w:val="003A006D"/>
    <w:rsid w:val="003A07BE"/>
    <w:rsid w:val="003A0883"/>
    <w:rsid w:val="003A0C03"/>
    <w:rsid w:val="003A15C3"/>
    <w:rsid w:val="003A1C48"/>
    <w:rsid w:val="003A221F"/>
    <w:rsid w:val="003A34DD"/>
    <w:rsid w:val="003A35E5"/>
    <w:rsid w:val="003A3E01"/>
    <w:rsid w:val="003A4140"/>
    <w:rsid w:val="003A453F"/>
    <w:rsid w:val="003A4DC9"/>
    <w:rsid w:val="003A5AD5"/>
    <w:rsid w:val="003A6946"/>
    <w:rsid w:val="003A6E7C"/>
    <w:rsid w:val="003A73A8"/>
    <w:rsid w:val="003A7C05"/>
    <w:rsid w:val="003B04F6"/>
    <w:rsid w:val="003B052A"/>
    <w:rsid w:val="003B0767"/>
    <w:rsid w:val="003B0FEB"/>
    <w:rsid w:val="003B118D"/>
    <w:rsid w:val="003B2544"/>
    <w:rsid w:val="003B2DCA"/>
    <w:rsid w:val="003B3CCE"/>
    <w:rsid w:val="003B4310"/>
    <w:rsid w:val="003B47D1"/>
    <w:rsid w:val="003B4CAE"/>
    <w:rsid w:val="003B5305"/>
    <w:rsid w:val="003B6056"/>
    <w:rsid w:val="003B65C3"/>
    <w:rsid w:val="003B6764"/>
    <w:rsid w:val="003B6BAD"/>
    <w:rsid w:val="003B6BF9"/>
    <w:rsid w:val="003B6D87"/>
    <w:rsid w:val="003B7485"/>
    <w:rsid w:val="003C0026"/>
    <w:rsid w:val="003C0120"/>
    <w:rsid w:val="003C0C3E"/>
    <w:rsid w:val="003C0CF7"/>
    <w:rsid w:val="003C1004"/>
    <w:rsid w:val="003C2BCB"/>
    <w:rsid w:val="003C2F92"/>
    <w:rsid w:val="003C3D6D"/>
    <w:rsid w:val="003C4214"/>
    <w:rsid w:val="003C44AB"/>
    <w:rsid w:val="003C5276"/>
    <w:rsid w:val="003C5345"/>
    <w:rsid w:val="003C5B7A"/>
    <w:rsid w:val="003C5ECC"/>
    <w:rsid w:val="003C605E"/>
    <w:rsid w:val="003C62E4"/>
    <w:rsid w:val="003C6603"/>
    <w:rsid w:val="003C6BEF"/>
    <w:rsid w:val="003C6CC3"/>
    <w:rsid w:val="003C6EFA"/>
    <w:rsid w:val="003C78D7"/>
    <w:rsid w:val="003D0642"/>
    <w:rsid w:val="003D078D"/>
    <w:rsid w:val="003D0C58"/>
    <w:rsid w:val="003D16B1"/>
    <w:rsid w:val="003D1CAC"/>
    <w:rsid w:val="003D2454"/>
    <w:rsid w:val="003D2A49"/>
    <w:rsid w:val="003D3312"/>
    <w:rsid w:val="003D3368"/>
    <w:rsid w:val="003D35D8"/>
    <w:rsid w:val="003D39E8"/>
    <w:rsid w:val="003D3C15"/>
    <w:rsid w:val="003D3F36"/>
    <w:rsid w:val="003D41DC"/>
    <w:rsid w:val="003D45F0"/>
    <w:rsid w:val="003D4C6A"/>
    <w:rsid w:val="003D4EF7"/>
    <w:rsid w:val="003D5CE9"/>
    <w:rsid w:val="003D710D"/>
    <w:rsid w:val="003D7566"/>
    <w:rsid w:val="003D7A45"/>
    <w:rsid w:val="003D7ED9"/>
    <w:rsid w:val="003E012F"/>
    <w:rsid w:val="003E0636"/>
    <w:rsid w:val="003E0C19"/>
    <w:rsid w:val="003E0FBC"/>
    <w:rsid w:val="003E1C92"/>
    <w:rsid w:val="003E2CF6"/>
    <w:rsid w:val="003E3177"/>
    <w:rsid w:val="003E3270"/>
    <w:rsid w:val="003E355D"/>
    <w:rsid w:val="003E391E"/>
    <w:rsid w:val="003E3CA8"/>
    <w:rsid w:val="003E3D1A"/>
    <w:rsid w:val="003E3D37"/>
    <w:rsid w:val="003E40B8"/>
    <w:rsid w:val="003E458F"/>
    <w:rsid w:val="003E4EA0"/>
    <w:rsid w:val="003E5777"/>
    <w:rsid w:val="003E59F3"/>
    <w:rsid w:val="003E6D4F"/>
    <w:rsid w:val="003E756D"/>
    <w:rsid w:val="003E7898"/>
    <w:rsid w:val="003E7D8F"/>
    <w:rsid w:val="003E7E28"/>
    <w:rsid w:val="003E7EC8"/>
    <w:rsid w:val="003F0092"/>
    <w:rsid w:val="003F02AD"/>
    <w:rsid w:val="003F0673"/>
    <w:rsid w:val="003F0BBE"/>
    <w:rsid w:val="003F0CA8"/>
    <w:rsid w:val="003F172E"/>
    <w:rsid w:val="003F1EEC"/>
    <w:rsid w:val="003F22B5"/>
    <w:rsid w:val="003F2635"/>
    <w:rsid w:val="003F299D"/>
    <w:rsid w:val="003F2C80"/>
    <w:rsid w:val="003F2D89"/>
    <w:rsid w:val="003F33AC"/>
    <w:rsid w:val="003F3D2A"/>
    <w:rsid w:val="003F474F"/>
    <w:rsid w:val="003F47DC"/>
    <w:rsid w:val="003F4886"/>
    <w:rsid w:val="003F4B07"/>
    <w:rsid w:val="003F5AF5"/>
    <w:rsid w:val="003F5B6B"/>
    <w:rsid w:val="003F632F"/>
    <w:rsid w:val="003F6CA2"/>
    <w:rsid w:val="003F79BD"/>
    <w:rsid w:val="004003D8"/>
    <w:rsid w:val="004006FE"/>
    <w:rsid w:val="00401587"/>
    <w:rsid w:val="004017A7"/>
    <w:rsid w:val="00402866"/>
    <w:rsid w:val="00402BA7"/>
    <w:rsid w:val="00402D44"/>
    <w:rsid w:val="00402D80"/>
    <w:rsid w:val="00402D8E"/>
    <w:rsid w:val="004039B0"/>
    <w:rsid w:val="00403D3B"/>
    <w:rsid w:val="00403F59"/>
    <w:rsid w:val="00404790"/>
    <w:rsid w:val="00404F90"/>
    <w:rsid w:val="004051A4"/>
    <w:rsid w:val="00405D18"/>
    <w:rsid w:val="00406B9F"/>
    <w:rsid w:val="00406CB4"/>
    <w:rsid w:val="00407255"/>
    <w:rsid w:val="004078A0"/>
    <w:rsid w:val="00410C8F"/>
    <w:rsid w:val="0041127A"/>
    <w:rsid w:val="004113CA"/>
    <w:rsid w:val="004119D0"/>
    <w:rsid w:val="00411E9D"/>
    <w:rsid w:val="00411EEC"/>
    <w:rsid w:val="00411F0E"/>
    <w:rsid w:val="00412753"/>
    <w:rsid w:val="00412F0F"/>
    <w:rsid w:val="00412F6C"/>
    <w:rsid w:val="00413DFA"/>
    <w:rsid w:val="00413E5B"/>
    <w:rsid w:val="00414159"/>
    <w:rsid w:val="00414B2A"/>
    <w:rsid w:val="00414C7E"/>
    <w:rsid w:val="00414F19"/>
    <w:rsid w:val="00414F78"/>
    <w:rsid w:val="0041532E"/>
    <w:rsid w:val="00415529"/>
    <w:rsid w:val="004155A1"/>
    <w:rsid w:val="0041640B"/>
    <w:rsid w:val="0041641C"/>
    <w:rsid w:val="00416800"/>
    <w:rsid w:val="004175F6"/>
    <w:rsid w:val="0041796E"/>
    <w:rsid w:val="00417B51"/>
    <w:rsid w:val="00417CFA"/>
    <w:rsid w:val="00420192"/>
    <w:rsid w:val="004202B4"/>
    <w:rsid w:val="004203F1"/>
    <w:rsid w:val="00421DF7"/>
    <w:rsid w:val="00422DC9"/>
    <w:rsid w:val="00423F6F"/>
    <w:rsid w:val="004243FA"/>
    <w:rsid w:val="00424994"/>
    <w:rsid w:val="004249F3"/>
    <w:rsid w:val="00424BEF"/>
    <w:rsid w:val="00425399"/>
    <w:rsid w:val="00426293"/>
    <w:rsid w:val="00426AD7"/>
    <w:rsid w:val="00427867"/>
    <w:rsid w:val="00430CEB"/>
    <w:rsid w:val="00430E2C"/>
    <w:rsid w:val="00430FEA"/>
    <w:rsid w:val="004315D6"/>
    <w:rsid w:val="004334EE"/>
    <w:rsid w:val="00433806"/>
    <w:rsid w:val="00433DC1"/>
    <w:rsid w:val="004340A7"/>
    <w:rsid w:val="004352FB"/>
    <w:rsid w:val="00435416"/>
    <w:rsid w:val="00435458"/>
    <w:rsid w:val="004355A7"/>
    <w:rsid w:val="004365E0"/>
    <w:rsid w:val="004372C2"/>
    <w:rsid w:val="00440482"/>
    <w:rsid w:val="00442175"/>
    <w:rsid w:val="004428D4"/>
    <w:rsid w:val="004429EF"/>
    <w:rsid w:val="00442A58"/>
    <w:rsid w:val="00442F2F"/>
    <w:rsid w:val="00443890"/>
    <w:rsid w:val="00444822"/>
    <w:rsid w:val="004456E0"/>
    <w:rsid w:val="00445BDF"/>
    <w:rsid w:val="00445C96"/>
    <w:rsid w:val="00445DFC"/>
    <w:rsid w:val="00446D96"/>
    <w:rsid w:val="00447124"/>
    <w:rsid w:val="004474EB"/>
    <w:rsid w:val="004477F9"/>
    <w:rsid w:val="00447963"/>
    <w:rsid w:val="0045029D"/>
    <w:rsid w:val="004507B2"/>
    <w:rsid w:val="00450F60"/>
    <w:rsid w:val="0045149B"/>
    <w:rsid w:val="00451993"/>
    <w:rsid w:val="004522DA"/>
    <w:rsid w:val="00452844"/>
    <w:rsid w:val="004531AF"/>
    <w:rsid w:val="00453792"/>
    <w:rsid w:val="00453959"/>
    <w:rsid w:val="00453965"/>
    <w:rsid w:val="00454D0E"/>
    <w:rsid w:val="0045505C"/>
    <w:rsid w:val="0045519B"/>
    <w:rsid w:val="00455242"/>
    <w:rsid w:val="00455AAF"/>
    <w:rsid w:val="00455CFD"/>
    <w:rsid w:val="00456CAE"/>
    <w:rsid w:val="004572CF"/>
    <w:rsid w:val="004578F6"/>
    <w:rsid w:val="004618FA"/>
    <w:rsid w:val="00461EF4"/>
    <w:rsid w:val="0046217C"/>
    <w:rsid w:val="004621C5"/>
    <w:rsid w:val="00462300"/>
    <w:rsid w:val="00463D7C"/>
    <w:rsid w:val="00464660"/>
    <w:rsid w:val="00464867"/>
    <w:rsid w:val="00465545"/>
    <w:rsid w:val="00465D10"/>
    <w:rsid w:val="00465D9F"/>
    <w:rsid w:val="00466637"/>
    <w:rsid w:val="00466697"/>
    <w:rsid w:val="00466B57"/>
    <w:rsid w:val="00466C17"/>
    <w:rsid w:val="00466C19"/>
    <w:rsid w:val="00466D96"/>
    <w:rsid w:val="0046742F"/>
    <w:rsid w:val="00467D0C"/>
    <w:rsid w:val="004709AD"/>
    <w:rsid w:val="00470B87"/>
    <w:rsid w:val="00471368"/>
    <w:rsid w:val="004719B7"/>
    <w:rsid w:val="00471BED"/>
    <w:rsid w:val="004730D1"/>
    <w:rsid w:val="0047491A"/>
    <w:rsid w:val="00474DAB"/>
    <w:rsid w:val="00475925"/>
    <w:rsid w:val="0047669C"/>
    <w:rsid w:val="00476903"/>
    <w:rsid w:val="00476A22"/>
    <w:rsid w:val="00476E8A"/>
    <w:rsid w:val="0047720B"/>
    <w:rsid w:val="0047747D"/>
    <w:rsid w:val="004779F0"/>
    <w:rsid w:val="00481315"/>
    <w:rsid w:val="0048160C"/>
    <w:rsid w:val="00481671"/>
    <w:rsid w:val="00481CC2"/>
    <w:rsid w:val="00481EC5"/>
    <w:rsid w:val="0048229C"/>
    <w:rsid w:val="00482C44"/>
    <w:rsid w:val="00482C50"/>
    <w:rsid w:val="00484087"/>
    <w:rsid w:val="00484438"/>
    <w:rsid w:val="0048522F"/>
    <w:rsid w:val="00485D86"/>
    <w:rsid w:val="004860B3"/>
    <w:rsid w:val="00486308"/>
    <w:rsid w:val="00486B90"/>
    <w:rsid w:val="00486DA2"/>
    <w:rsid w:val="004873A2"/>
    <w:rsid w:val="00490D3D"/>
    <w:rsid w:val="00491D03"/>
    <w:rsid w:val="00491FD9"/>
    <w:rsid w:val="00492275"/>
    <w:rsid w:val="004931E1"/>
    <w:rsid w:val="004934EA"/>
    <w:rsid w:val="00494115"/>
    <w:rsid w:val="00494777"/>
    <w:rsid w:val="00496A07"/>
    <w:rsid w:val="00497411"/>
    <w:rsid w:val="00497634"/>
    <w:rsid w:val="00497844"/>
    <w:rsid w:val="00497F13"/>
    <w:rsid w:val="004A05F4"/>
    <w:rsid w:val="004A0CCE"/>
    <w:rsid w:val="004A0DCC"/>
    <w:rsid w:val="004A0FC1"/>
    <w:rsid w:val="004A142A"/>
    <w:rsid w:val="004A160F"/>
    <w:rsid w:val="004A1871"/>
    <w:rsid w:val="004A1E85"/>
    <w:rsid w:val="004A25F8"/>
    <w:rsid w:val="004A277D"/>
    <w:rsid w:val="004A448A"/>
    <w:rsid w:val="004A5750"/>
    <w:rsid w:val="004A580F"/>
    <w:rsid w:val="004A5B47"/>
    <w:rsid w:val="004A61E9"/>
    <w:rsid w:val="004A6B0E"/>
    <w:rsid w:val="004A6D3D"/>
    <w:rsid w:val="004A700A"/>
    <w:rsid w:val="004A72DE"/>
    <w:rsid w:val="004A75C1"/>
    <w:rsid w:val="004A76A6"/>
    <w:rsid w:val="004A7B49"/>
    <w:rsid w:val="004B0019"/>
    <w:rsid w:val="004B001D"/>
    <w:rsid w:val="004B00BC"/>
    <w:rsid w:val="004B0490"/>
    <w:rsid w:val="004B054E"/>
    <w:rsid w:val="004B0A7C"/>
    <w:rsid w:val="004B0AA1"/>
    <w:rsid w:val="004B0E50"/>
    <w:rsid w:val="004B1148"/>
    <w:rsid w:val="004B1547"/>
    <w:rsid w:val="004B25B1"/>
    <w:rsid w:val="004B31DF"/>
    <w:rsid w:val="004B34D7"/>
    <w:rsid w:val="004B392B"/>
    <w:rsid w:val="004B3CF5"/>
    <w:rsid w:val="004B4274"/>
    <w:rsid w:val="004B44F7"/>
    <w:rsid w:val="004B47FF"/>
    <w:rsid w:val="004B4BE6"/>
    <w:rsid w:val="004B58AA"/>
    <w:rsid w:val="004B65DF"/>
    <w:rsid w:val="004B6E5E"/>
    <w:rsid w:val="004B789F"/>
    <w:rsid w:val="004B7D2E"/>
    <w:rsid w:val="004B7DAE"/>
    <w:rsid w:val="004C037A"/>
    <w:rsid w:val="004C0D88"/>
    <w:rsid w:val="004C1121"/>
    <w:rsid w:val="004C185D"/>
    <w:rsid w:val="004C1915"/>
    <w:rsid w:val="004C2046"/>
    <w:rsid w:val="004C205E"/>
    <w:rsid w:val="004C25B5"/>
    <w:rsid w:val="004C3A80"/>
    <w:rsid w:val="004C4B37"/>
    <w:rsid w:val="004C4F9F"/>
    <w:rsid w:val="004C610D"/>
    <w:rsid w:val="004C619A"/>
    <w:rsid w:val="004C68F2"/>
    <w:rsid w:val="004C6A04"/>
    <w:rsid w:val="004C729F"/>
    <w:rsid w:val="004C7508"/>
    <w:rsid w:val="004D0045"/>
    <w:rsid w:val="004D064A"/>
    <w:rsid w:val="004D0A27"/>
    <w:rsid w:val="004D0F4E"/>
    <w:rsid w:val="004D124F"/>
    <w:rsid w:val="004D19BE"/>
    <w:rsid w:val="004D1B04"/>
    <w:rsid w:val="004D1B10"/>
    <w:rsid w:val="004D1CFE"/>
    <w:rsid w:val="004D2253"/>
    <w:rsid w:val="004D3195"/>
    <w:rsid w:val="004D349E"/>
    <w:rsid w:val="004D3D5B"/>
    <w:rsid w:val="004D4732"/>
    <w:rsid w:val="004D4895"/>
    <w:rsid w:val="004D5754"/>
    <w:rsid w:val="004D5FA6"/>
    <w:rsid w:val="004D6E01"/>
    <w:rsid w:val="004D7F5B"/>
    <w:rsid w:val="004D7FD5"/>
    <w:rsid w:val="004E074B"/>
    <w:rsid w:val="004E0CC1"/>
    <w:rsid w:val="004E111D"/>
    <w:rsid w:val="004E123C"/>
    <w:rsid w:val="004E1CAD"/>
    <w:rsid w:val="004E1F3E"/>
    <w:rsid w:val="004E2778"/>
    <w:rsid w:val="004E2A2C"/>
    <w:rsid w:val="004E2D39"/>
    <w:rsid w:val="004E350F"/>
    <w:rsid w:val="004E37BF"/>
    <w:rsid w:val="004E3D07"/>
    <w:rsid w:val="004E418E"/>
    <w:rsid w:val="004E4191"/>
    <w:rsid w:val="004E460C"/>
    <w:rsid w:val="004E49CC"/>
    <w:rsid w:val="004E4E35"/>
    <w:rsid w:val="004E57A9"/>
    <w:rsid w:val="004E5A53"/>
    <w:rsid w:val="004E5BB9"/>
    <w:rsid w:val="004E63E8"/>
    <w:rsid w:val="004E6BDC"/>
    <w:rsid w:val="004E6BED"/>
    <w:rsid w:val="004E6D46"/>
    <w:rsid w:val="004E7A6C"/>
    <w:rsid w:val="004F052F"/>
    <w:rsid w:val="004F0CA5"/>
    <w:rsid w:val="004F254C"/>
    <w:rsid w:val="004F310B"/>
    <w:rsid w:val="004F3451"/>
    <w:rsid w:val="004F37E4"/>
    <w:rsid w:val="004F3F9F"/>
    <w:rsid w:val="004F3FB7"/>
    <w:rsid w:val="004F4A44"/>
    <w:rsid w:val="004F4F45"/>
    <w:rsid w:val="004F55F6"/>
    <w:rsid w:val="004F6879"/>
    <w:rsid w:val="004F6AE1"/>
    <w:rsid w:val="004F6C99"/>
    <w:rsid w:val="004F745E"/>
    <w:rsid w:val="004F7FF7"/>
    <w:rsid w:val="00500032"/>
    <w:rsid w:val="005002E5"/>
    <w:rsid w:val="00500BDE"/>
    <w:rsid w:val="00501581"/>
    <w:rsid w:val="00501941"/>
    <w:rsid w:val="00501CFC"/>
    <w:rsid w:val="005034A7"/>
    <w:rsid w:val="0050388A"/>
    <w:rsid w:val="00503EE5"/>
    <w:rsid w:val="005041C4"/>
    <w:rsid w:val="00504A37"/>
    <w:rsid w:val="00504B16"/>
    <w:rsid w:val="00504B9A"/>
    <w:rsid w:val="00506394"/>
    <w:rsid w:val="005063FB"/>
    <w:rsid w:val="0050666B"/>
    <w:rsid w:val="0050688E"/>
    <w:rsid w:val="005071AB"/>
    <w:rsid w:val="00507437"/>
    <w:rsid w:val="00507A57"/>
    <w:rsid w:val="005102F4"/>
    <w:rsid w:val="0051061F"/>
    <w:rsid w:val="00511E30"/>
    <w:rsid w:val="00512072"/>
    <w:rsid w:val="00512180"/>
    <w:rsid w:val="0051275B"/>
    <w:rsid w:val="00512F23"/>
    <w:rsid w:val="005137E0"/>
    <w:rsid w:val="0051417A"/>
    <w:rsid w:val="00514670"/>
    <w:rsid w:val="0051563C"/>
    <w:rsid w:val="00515B76"/>
    <w:rsid w:val="005179A9"/>
    <w:rsid w:val="00520BA9"/>
    <w:rsid w:val="00521123"/>
    <w:rsid w:val="0052298F"/>
    <w:rsid w:val="00523E89"/>
    <w:rsid w:val="00524620"/>
    <w:rsid w:val="00524B59"/>
    <w:rsid w:val="00524E0B"/>
    <w:rsid w:val="00525F88"/>
    <w:rsid w:val="0052617D"/>
    <w:rsid w:val="005269D6"/>
    <w:rsid w:val="00526B86"/>
    <w:rsid w:val="00526C60"/>
    <w:rsid w:val="0052742B"/>
    <w:rsid w:val="005274A7"/>
    <w:rsid w:val="00527569"/>
    <w:rsid w:val="005300B7"/>
    <w:rsid w:val="005305DA"/>
    <w:rsid w:val="00530759"/>
    <w:rsid w:val="00530D86"/>
    <w:rsid w:val="00530F88"/>
    <w:rsid w:val="005313EA"/>
    <w:rsid w:val="005316A4"/>
    <w:rsid w:val="00531C52"/>
    <w:rsid w:val="00531E77"/>
    <w:rsid w:val="00532136"/>
    <w:rsid w:val="00532256"/>
    <w:rsid w:val="005326BE"/>
    <w:rsid w:val="005328CF"/>
    <w:rsid w:val="0053316F"/>
    <w:rsid w:val="005331E5"/>
    <w:rsid w:val="00533364"/>
    <w:rsid w:val="005336F9"/>
    <w:rsid w:val="00534ADE"/>
    <w:rsid w:val="005350F2"/>
    <w:rsid w:val="005354EC"/>
    <w:rsid w:val="00535A66"/>
    <w:rsid w:val="00535ACC"/>
    <w:rsid w:val="005366A6"/>
    <w:rsid w:val="005367CD"/>
    <w:rsid w:val="005370B3"/>
    <w:rsid w:val="00537228"/>
    <w:rsid w:val="005375C4"/>
    <w:rsid w:val="00537740"/>
    <w:rsid w:val="00537D1F"/>
    <w:rsid w:val="0054011B"/>
    <w:rsid w:val="0054021D"/>
    <w:rsid w:val="0054083A"/>
    <w:rsid w:val="0054147D"/>
    <w:rsid w:val="005419D9"/>
    <w:rsid w:val="00541D38"/>
    <w:rsid w:val="00541DA8"/>
    <w:rsid w:val="005420BA"/>
    <w:rsid w:val="005421FB"/>
    <w:rsid w:val="0054268F"/>
    <w:rsid w:val="005426C9"/>
    <w:rsid w:val="005426D1"/>
    <w:rsid w:val="00542BE5"/>
    <w:rsid w:val="00542E96"/>
    <w:rsid w:val="0054383F"/>
    <w:rsid w:val="00544007"/>
    <w:rsid w:val="005441EA"/>
    <w:rsid w:val="0054436F"/>
    <w:rsid w:val="0054461F"/>
    <w:rsid w:val="00545696"/>
    <w:rsid w:val="00545763"/>
    <w:rsid w:val="00545AEB"/>
    <w:rsid w:val="00545DE6"/>
    <w:rsid w:val="00545FE7"/>
    <w:rsid w:val="00546EC5"/>
    <w:rsid w:val="00547260"/>
    <w:rsid w:val="00547761"/>
    <w:rsid w:val="0054781C"/>
    <w:rsid w:val="0055004F"/>
    <w:rsid w:val="005500FF"/>
    <w:rsid w:val="005504B7"/>
    <w:rsid w:val="0055056D"/>
    <w:rsid w:val="0055069A"/>
    <w:rsid w:val="00550CF8"/>
    <w:rsid w:val="00552093"/>
    <w:rsid w:val="0055288C"/>
    <w:rsid w:val="00552F84"/>
    <w:rsid w:val="005534D7"/>
    <w:rsid w:val="00553B82"/>
    <w:rsid w:val="00553C60"/>
    <w:rsid w:val="00554334"/>
    <w:rsid w:val="00554B88"/>
    <w:rsid w:val="005551AF"/>
    <w:rsid w:val="005555D6"/>
    <w:rsid w:val="00555867"/>
    <w:rsid w:val="00555FFD"/>
    <w:rsid w:val="00556159"/>
    <w:rsid w:val="00557362"/>
    <w:rsid w:val="00560201"/>
    <w:rsid w:val="00561504"/>
    <w:rsid w:val="00561B70"/>
    <w:rsid w:val="00561F74"/>
    <w:rsid w:val="00561FD0"/>
    <w:rsid w:val="00562C09"/>
    <w:rsid w:val="0056329F"/>
    <w:rsid w:val="00563486"/>
    <w:rsid w:val="00563DAC"/>
    <w:rsid w:val="005644D3"/>
    <w:rsid w:val="005648FE"/>
    <w:rsid w:val="00564F92"/>
    <w:rsid w:val="0056544E"/>
    <w:rsid w:val="00565909"/>
    <w:rsid w:val="00565C5C"/>
    <w:rsid w:val="00565D1B"/>
    <w:rsid w:val="00565F64"/>
    <w:rsid w:val="00566469"/>
    <w:rsid w:val="00567525"/>
    <w:rsid w:val="00570A1D"/>
    <w:rsid w:val="00570B1E"/>
    <w:rsid w:val="0057147D"/>
    <w:rsid w:val="00571E57"/>
    <w:rsid w:val="00573359"/>
    <w:rsid w:val="0057340B"/>
    <w:rsid w:val="0057437B"/>
    <w:rsid w:val="0057598D"/>
    <w:rsid w:val="00575AEF"/>
    <w:rsid w:val="005761F9"/>
    <w:rsid w:val="0057635F"/>
    <w:rsid w:val="00576774"/>
    <w:rsid w:val="00576857"/>
    <w:rsid w:val="00576A29"/>
    <w:rsid w:val="00576F5C"/>
    <w:rsid w:val="005774EE"/>
    <w:rsid w:val="00577517"/>
    <w:rsid w:val="00580AB8"/>
    <w:rsid w:val="00580E2A"/>
    <w:rsid w:val="00580E38"/>
    <w:rsid w:val="00581292"/>
    <w:rsid w:val="00581A71"/>
    <w:rsid w:val="0058219D"/>
    <w:rsid w:val="005823F6"/>
    <w:rsid w:val="0058256A"/>
    <w:rsid w:val="005828E9"/>
    <w:rsid w:val="005829EC"/>
    <w:rsid w:val="0058337D"/>
    <w:rsid w:val="005834B1"/>
    <w:rsid w:val="00583856"/>
    <w:rsid w:val="00583D0E"/>
    <w:rsid w:val="0058407E"/>
    <w:rsid w:val="00584638"/>
    <w:rsid w:val="00585E7F"/>
    <w:rsid w:val="00586E1F"/>
    <w:rsid w:val="00586F7B"/>
    <w:rsid w:val="0058770C"/>
    <w:rsid w:val="00590616"/>
    <w:rsid w:val="00590752"/>
    <w:rsid w:val="005913A2"/>
    <w:rsid w:val="005918F4"/>
    <w:rsid w:val="0059192B"/>
    <w:rsid w:val="00592002"/>
    <w:rsid w:val="005925E6"/>
    <w:rsid w:val="00592721"/>
    <w:rsid w:val="00592A9F"/>
    <w:rsid w:val="00592D4C"/>
    <w:rsid w:val="0059321B"/>
    <w:rsid w:val="00593349"/>
    <w:rsid w:val="0059425E"/>
    <w:rsid w:val="00594330"/>
    <w:rsid w:val="00595CD0"/>
    <w:rsid w:val="005961FB"/>
    <w:rsid w:val="00596310"/>
    <w:rsid w:val="00596423"/>
    <w:rsid w:val="0059661A"/>
    <w:rsid w:val="00596AB3"/>
    <w:rsid w:val="00596C03"/>
    <w:rsid w:val="00597106"/>
    <w:rsid w:val="00597329"/>
    <w:rsid w:val="005977CC"/>
    <w:rsid w:val="005979B1"/>
    <w:rsid w:val="00597AA9"/>
    <w:rsid w:val="00597B45"/>
    <w:rsid w:val="005A04EF"/>
    <w:rsid w:val="005A0FB3"/>
    <w:rsid w:val="005A1066"/>
    <w:rsid w:val="005A12F5"/>
    <w:rsid w:val="005A1C64"/>
    <w:rsid w:val="005A2048"/>
    <w:rsid w:val="005A27C4"/>
    <w:rsid w:val="005A3D1B"/>
    <w:rsid w:val="005A4016"/>
    <w:rsid w:val="005A42D7"/>
    <w:rsid w:val="005A43B1"/>
    <w:rsid w:val="005A47A2"/>
    <w:rsid w:val="005A5D9E"/>
    <w:rsid w:val="005A60C1"/>
    <w:rsid w:val="005A62B5"/>
    <w:rsid w:val="005A62B6"/>
    <w:rsid w:val="005A64F5"/>
    <w:rsid w:val="005B0874"/>
    <w:rsid w:val="005B0E7D"/>
    <w:rsid w:val="005B1AC4"/>
    <w:rsid w:val="005B267F"/>
    <w:rsid w:val="005B2B2E"/>
    <w:rsid w:val="005B2C35"/>
    <w:rsid w:val="005B316B"/>
    <w:rsid w:val="005B342F"/>
    <w:rsid w:val="005B38F2"/>
    <w:rsid w:val="005B471B"/>
    <w:rsid w:val="005B548E"/>
    <w:rsid w:val="005B5F17"/>
    <w:rsid w:val="005B65AC"/>
    <w:rsid w:val="005B69B1"/>
    <w:rsid w:val="005B6ED7"/>
    <w:rsid w:val="005C0176"/>
    <w:rsid w:val="005C0990"/>
    <w:rsid w:val="005C0CB8"/>
    <w:rsid w:val="005C1413"/>
    <w:rsid w:val="005C1627"/>
    <w:rsid w:val="005C1D57"/>
    <w:rsid w:val="005C1D8D"/>
    <w:rsid w:val="005C1EEE"/>
    <w:rsid w:val="005C241B"/>
    <w:rsid w:val="005C2AFE"/>
    <w:rsid w:val="005C2BC7"/>
    <w:rsid w:val="005C347E"/>
    <w:rsid w:val="005C3EA8"/>
    <w:rsid w:val="005C4147"/>
    <w:rsid w:val="005C4B01"/>
    <w:rsid w:val="005C573B"/>
    <w:rsid w:val="005C59D2"/>
    <w:rsid w:val="005C5A33"/>
    <w:rsid w:val="005C62DA"/>
    <w:rsid w:val="005C7A77"/>
    <w:rsid w:val="005C7D09"/>
    <w:rsid w:val="005D0452"/>
    <w:rsid w:val="005D0C06"/>
    <w:rsid w:val="005D10B2"/>
    <w:rsid w:val="005D1418"/>
    <w:rsid w:val="005D14A5"/>
    <w:rsid w:val="005D24CB"/>
    <w:rsid w:val="005D2EE2"/>
    <w:rsid w:val="005D2F4A"/>
    <w:rsid w:val="005D3731"/>
    <w:rsid w:val="005D3C85"/>
    <w:rsid w:val="005D522B"/>
    <w:rsid w:val="005D523D"/>
    <w:rsid w:val="005D53F1"/>
    <w:rsid w:val="005D557F"/>
    <w:rsid w:val="005D5B2F"/>
    <w:rsid w:val="005D6542"/>
    <w:rsid w:val="005D6CF9"/>
    <w:rsid w:val="005D7925"/>
    <w:rsid w:val="005E1895"/>
    <w:rsid w:val="005E1948"/>
    <w:rsid w:val="005E24A5"/>
    <w:rsid w:val="005E3AB4"/>
    <w:rsid w:val="005E4740"/>
    <w:rsid w:val="005E6496"/>
    <w:rsid w:val="005E6A06"/>
    <w:rsid w:val="005E6B9E"/>
    <w:rsid w:val="005E6E5D"/>
    <w:rsid w:val="005F007E"/>
    <w:rsid w:val="005F0479"/>
    <w:rsid w:val="005F148E"/>
    <w:rsid w:val="005F1574"/>
    <w:rsid w:val="005F159C"/>
    <w:rsid w:val="005F1D03"/>
    <w:rsid w:val="005F210D"/>
    <w:rsid w:val="005F23B3"/>
    <w:rsid w:val="005F2426"/>
    <w:rsid w:val="005F25AE"/>
    <w:rsid w:val="005F334B"/>
    <w:rsid w:val="005F33E5"/>
    <w:rsid w:val="005F35A0"/>
    <w:rsid w:val="005F3F99"/>
    <w:rsid w:val="005F4278"/>
    <w:rsid w:val="005F453A"/>
    <w:rsid w:val="005F4BB4"/>
    <w:rsid w:val="005F4F6A"/>
    <w:rsid w:val="005F5998"/>
    <w:rsid w:val="005F5D82"/>
    <w:rsid w:val="005F5D88"/>
    <w:rsid w:val="005F6614"/>
    <w:rsid w:val="005F67EA"/>
    <w:rsid w:val="005F6EDC"/>
    <w:rsid w:val="005F77AB"/>
    <w:rsid w:val="0060075E"/>
    <w:rsid w:val="0060097D"/>
    <w:rsid w:val="006028EF"/>
    <w:rsid w:val="00602B3D"/>
    <w:rsid w:val="0060354D"/>
    <w:rsid w:val="00603566"/>
    <w:rsid w:val="006035B2"/>
    <w:rsid w:val="00603D5B"/>
    <w:rsid w:val="00604859"/>
    <w:rsid w:val="006050B2"/>
    <w:rsid w:val="006058E8"/>
    <w:rsid w:val="00605FC6"/>
    <w:rsid w:val="00606234"/>
    <w:rsid w:val="0060680B"/>
    <w:rsid w:val="00606CD1"/>
    <w:rsid w:val="00607194"/>
    <w:rsid w:val="006079E2"/>
    <w:rsid w:val="00607F0B"/>
    <w:rsid w:val="00610134"/>
    <w:rsid w:val="00610982"/>
    <w:rsid w:val="00611757"/>
    <w:rsid w:val="00612E4D"/>
    <w:rsid w:val="00614930"/>
    <w:rsid w:val="006151C5"/>
    <w:rsid w:val="006153A8"/>
    <w:rsid w:val="00615E50"/>
    <w:rsid w:val="00615E89"/>
    <w:rsid w:val="00616016"/>
    <w:rsid w:val="00616827"/>
    <w:rsid w:val="00616A4C"/>
    <w:rsid w:val="0061713C"/>
    <w:rsid w:val="00617645"/>
    <w:rsid w:val="00617D7C"/>
    <w:rsid w:val="006208A4"/>
    <w:rsid w:val="006209B9"/>
    <w:rsid w:val="006218CF"/>
    <w:rsid w:val="00621BCD"/>
    <w:rsid w:val="00621C27"/>
    <w:rsid w:val="00621C64"/>
    <w:rsid w:val="0062230D"/>
    <w:rsid w:val="00622411"/>
    <w:rsid w:val="00622D41"/>
    <w:rsid w:val="00623DD9"/>
    <w:rsid w:val="0062490D"/>
    <w:rsid w:val="00624955"/>
    <w:rsid w:val="006250F9"/>
    <w:rsid w:val="006254FE"/>
    <w:rsid w:val="00627103"/>
    <w:rsid w:val="00627D60"/>
    <w:rsid w:val="00630161"/>
    <w:rsid w:val="00630440"/>
    <w:rsid w:val="006304D5"/>
    <w:rsid w:val="006305FE"/>
    <w:rsid w:val="00631172"/>
    <w:rsid w:val="006313B5"/>
    <w:rsid w:val="00631F91"/>
    <w:rsid w:val="006321BC"/>
    <w:rsid w:val="00632284"/>
    <w:rsid w:val="0063255C"/>
    <w:rsid w:val="00634644"/>
    <w:rsid w:val="0063464F"/>
    <w:rsid w:val="0063466E"/>
    <w:rsid w:val="0063473B"/>
    <w:rsid w:val="00635125"/>
    <w:rsid w:val="006364F8"/>
    <w:rsid w:val="0063683D"/>
    <w:rsid w:val="00636D05"/>
    <w:rsid w:val="00637227"/>
    <w:rsid w:val="00637A1A"/>
    <w:rsid w:val="00637CE5"/>
    <w:rsid w:val="006404BE"/>
    <w:rsid w:val="00640FA0"/>
    <w:rsid w:val="006410B0"/>
    <w:rsid w:val="006418C9"/>
    <w:rsid w:val="00641A95"/>
    <w:rsid w:val="00641C27"/>
    <w:rsid w:val="00642426"/>
    <w:rsid w:val="00642846"/>
    <w:rsid w:val="00642C81"/>
    <w:rsid w:val="00642C88"/>
    <w:rsid w:val="00642CD8"/>
    <w:rsid w:val="00643AC2"/>
    <w:rsid w:val="006440C9"/>
    <w:rsid w:val="00644769"/>
    <w:rsid w:val="00644A87"/>
    <w:rsid w:val="00645003"/>
    <w:rsid w:val="006452C1"/>
    <w:rsid w:val="00645F35"/>
    <w:rsid w:val="00646483"/>
    <w:rsid w:val="00646676"/>
    <w:rsid w:val="006470C2"/>
    <w:rsid w:val="00650169"/>
    <w:rsid w:val="00650889"/>
    <w:rsid w:val="006511E1"/>
    <w:rsid w:val="00651C74"/>
    <w:rsid w:val="00652065"/>
    <w:rsid w:val="00653187"/>
    <w:rsid w:val="0065366D"/>
    <w:rsid w:val="00653F81"/>
    <w:rsid w:val="00654026"/>
    <w:rsid w:val="0065494C"/>
    <w:rsid w:val="006551B8"/>
    <w:rsid w:val="006554C9"/>
    <w:rsid w:val="00655629"/>
    <w:rsid w:val="006559BD"/>
    <w:rsid w:val="00655AA0"/>
    <w:rsid w:val="00655D4D"/>
    <w:rsid w:val="00655DB7"/>
    <w:rsid w:val="0065609A"/>
    <w:rsid w:val="0065656B"/>
    <w:rsid w:val="0065699E"/>
    <w:rsid w:val="00656E4D"/>
    <w:rsid w:val="00656E99"/>
    <w:rsid w:val="00657FFC"/>
    <w:rsid w:val="00661372"/>
    <w:rsid w:val="006615C7"/>
    <w:rsid w:val="00663B38"/>
    <w:rsid w:val="00663D7D"/>
    <w:rsid w:val="00664463"/>
    <w:rsid w:val="00664814"/>
    <w:rsid w:val="006648E9"/>
    <w:rsid w:val="006652DD"/>
    <w:rsid w:val="006653C4"/>
    <w:rsid w:val="0066571C"/>
    <w:rsid w:val="00666148"/>
    <w:rsid w:val="00666425"/>
    <w:rsid w:val="00666753"/>
    <w:rsid w:val="006673B7"/>
    <w:rsid w:val="00667D35"/>
    <w:rsid w:val="006703DB"/>
    <w:rsid w:val="00670573"/>
    <w:rsid w:val="00670BF6"/>
    <w:rsid w:val="00671F80"/>
    <w:rsid w:val="00672091"/>
    <w:rsid w:val="00672413"/>
    <w:rsid w:val="00672F47"/>
    <w:rsid w:val="00673AAE"/>
    <w:rsid w:val="0067402D"/>
    <w:rsid w:val="00674123"/>
    <w:rsid w:val="00674324"/>
    <w:rsid w:val="006743CD"/>
    <w:rsid w:val="00674D91"/>
    <w:rsid w:val="0067521D"/>
    <w:rsid w:val="00675236"/>
    <w:rsid w:val="006753BF"/>
    <w:rsid w:val="006753C0"/>
    <w:rsid w:val="00675540"/>
    <w:rsid w:val="006755DF"/>
    <w:rsid w:val="00675D05"/>
    <w:rsid w:val="00676293"/>
    <w:rsid w:val="00676D19"/>
    <w:rsid w:val="00677000"/>
    <w:rsid w:val="006777D6"/>
    <w:rsid w:val="006802BF"/>
    <w:rsid w:val="006805F8"/>
    <w:rsid w:val="00680B0E"/>
    <w:rsid w:val="006810A8"/>
    <w:rsid w:val="00681A06"/>
    <w:rsid w:val="00681DC6"/>
    <w:rsid w:val="00681DF0"/>
    <w:rsid w:val="00681FED"/>
    <w:rsid w:val="00682F91"/>
    <w:rsid w:val="00683EE8"/>
    <w:rsid w:val="006846F7"/>
    <w:rsid w:val="00684B58"/>
    <w:rsid w:val="0068554C"/>
    <w:rsid w:val="00685631"/>
    <w:rsid w:val="006857D4"/>
    <w:rsid w:val="006857F9"/>
    <w:rsid w:val="00686006"/>
    <w:rsid w:val="0069007A"/>
    <w:rsid w:val="00690A62"/>
    <w:rsid w:val="00690C90"/>
    <w:rsid w:val="00690CD0"/>
    <w:rsid w:val="00690D41"/>
    <w:rsid w:val="00690D93"/>
    <w:rsid w:val="00690F00"/>
    <w:rsid w:val="00691014"/>
    <w:rsid w:val="00692833"/>
    <w:rsid w:val="006932C1"/>
    <w:rsid w:val="006933B5"/>
    <w:rsid w:val="0069401A"/>
    <w:rsid w:val="00694048"/>
    <w:rsid w:val="0069476A"/>
    <w:rsid w:val="00694E4F"/>
    <w:rsid w:val="006955A4"/>
    <w:rsid w:val="00695DDA"/>
    <w:rsid w:val="00696665"/>
    <w:rsid w:val="00696CC6"/>
    <w:rsid w:val="00696D41"/>
    <w:rsid w:val="00697127"/>
    <w:rsid w:val="006A0348"/>
    <w:rsid w:val="006A153F"/>
    <w:rsid w:val="006A1D24"/>
    <w:rsid w:val="006A1E35"/>
    <w:rsid w:val="006A2263"/>
    <w:rsid w:val="006A26A0"/>
    <w:rsid w:val="006A2956"/>
    <w:rsid w:val="006A2C3A"/>
    <w:rsid w:val="006A345B"/>
    <w:rsid w:val="006A3A1E"/>
    <w:rsid w:val="006A5364"/>
    <w:rsid w:val="006A7296"/>
    <w:rsid w:val="006A7A62"/>
    <w:rsid w:val="006A7CBD"/>
    <w:rsid w:val="006B002E"/>
    <w:rsid w:val="006B0C34"/>
    <w:rsid w:val="006B2412"/>
    <w:rsid w:val="006B28AB"/>
    <w:rsid w:val="006B2934"/>
    <w:rsid w:val="006B2A98"/>
    <w:rsid w:val="006B2ACB"/>
    <w:rsid w:val="006B2AD3"/>
    <w:rsid w:val="006B300F"/>
    <w:rsid w:val="006B3B59"/>
    <w:rsid w:val="006B4569"/>
    <w:rsid w:val="006B5B62"/>
    <w:rsid w:val="006B5B90"/>
    <w:rsid w:val="006B5FBA"/>
    <w:rsid w:val="006B5FCA"/>
    <w:rsid w:val="006B618A"/>
    <w:rsid w:val="006B62E8"/>
    <w:rsid w:val="006B64B9"/>
    <w:rsid w:val="006B67F7"/>
    <w:rsid w:val="006B6FEA"/>
    <w:rsid w:val="006B7673"/>
    <w:rsid w:val="006B7867"/>
    <w:rsid w:val="006C03C6"/>
    <w:rsid w:val="006C04D5"/>
    <w:rsid w:val="006C0762"/>
    <w:rsid w:val="006C0E34"/>
    <w:rsid w:val="006C133A"/>
    <w:rsid w:val="006C1442"/>
    <w:rsid w:val="006C233B"/>
    <w:rsid w:val="006C255F"/>
    <w:rsid w:val="006C2590"/>
    <w:rsid w:val="006C26EC"/>
    <w:rsid w:val="006C2717"/>
    <w:rsid w:val="006C2A46"/>
    <w:rsid w:val="006C3B97"/>
    <w:rsid w:val="006C4169"/>
    <w:rsid w:val="006C4BF4"/>
    <w:rsid w:val="006C63DF"/>
    <w:rsid w:val="006C6F3D"/>
    <w:rsid w:val="006C706E"/>
    <w:rsid w:val="006C7144"/>
    <w:rsid w:val="006C7514"/>
    <w:rsid w:val="006C762F"/>
    <w:rsid w:val="006C7864"/>
    <w:rsid w:val="006D0AB7"/>
    <w:rsid w:val="006D0EBE"/>
    <w:rsid w:val="006D12D5"/>
    <w:rsid w:val="006D138C"/>
    <w:rsid w:val="006D14F7"/>
    <w:rsid w:val="006D1A34"/>
    <w:rsid w:val="006D267E"/>
    <w:rsid w:val="006D28F7"/>
    <w:rsid w:val="006D2FE4"/>
    <w:rsid w:val="006D3A0B"/>
    <w:rsid w:val="006D45EB"/>
    <w:rsid w:val="006D5FB6"/>
    <w:rsid w:val="006D6A69"/>
    <w:rsid w:val="006D6EA0"/>
    <w:rsid w:val="006D764D"/>
    <w:rsid w:val="006D79AA"/>
    <w:rsid w:val="006E017B"/>
    <w:rsid w:val="006E05AE"/>
    <w:rsid w:val="006E0718"/>
    <w:rsid w:val="006E0753"/>
    <w:rsid w:val="006E0898"/>
    <w:rsid w:val="006E2E4C"/>
    <w:rsid w:val="006E31DD"/>
    <w:rsid w:val="006E48A1"/>
    <w:rsid w:val="006E4F67"/>
    <w:rsid w:val="006E516E"/>
    <w:rsid w:val="006E6397"/>
    <w:rsid w:val="006E63B1"/>
    <w:rsid w:val="006E67B4"/>
    <w:rsid w:val="006E6A5F"/>
    <w:rsid w:val="006E6B49"/>
    <w:rsid w:val="006E6D12"/>
    <w:rsid w:val="006E7184"/>
    <w:rsid w:val="006E73B1"/>
    <w:rsid w:val="006E7CE4"/>
    <w:rsid w:val="006E7DFE"/>
    <w:rsid w:val="006F025B"/>
    <w:rsid w:val="006F091C"/>
    <w:rsid w:val="006F11C4"/>
    <w:rsid w:val="006F21CC"/>
    <w:rsid w:val="006F2E6F"/>
    <w:rsid w:val="006F309A"/>
    <w:rsid w:val="006F3AC8"/>
    <w:rsid w:val="006F41EA"/>
    <w:rsid w:val="006F6418"/>
    <w:rsid w:val="006F64EC"/>
    <w:rsid w:val="006F6DAC"/>
    <w:rsid w:val="006F6E7B"/>
    <w:rsid w:val="006F6FB2"/>
    <w:rsid w:val="006F7672"/>
    <w:rsid w:val="00700164"/>
    <w:rsid w:val="007001E8"/>
    <w:rsid w:val="0070045F"/>
    <w:rsid w:val="00701072"/>
    <w:rsid w:val="0070138B"/>
    <w:rsid w:val="0070172E"/>
    <w:rsid w:val="007024F2"/>
    <w:rsid w:val="00702D25"/>
    <w:rsid w:val="0070307C"/>
    <w:rsid w:val="00703B50"/>
    <w:rsid w:val="007041C1"/>
    <w:rsid w:val="0070433A"/>
    <w:rsid w:val="00704469"/>
    <w:rsid w:val="00705B38"/>
    <w:rsid w:val="00706FEC"/>
    <w:rsid w:val="0070754E"/>
    <w:rsid w:val="00707D47"/>
    <w:rsid w:val="00710D39"/>
    <w:rsid w:val="0071137F"/>
    <w:rsid w:val="007118CA"/>
    <w:rsid w:val="007118CC"/>
    <w:rsid w:val="0071193C"/>
    <w:rsid w:val="00711957"/>
    <w:rsid w:val="007119A3"/>
    <w:rsid w:val="007129D6"/>
    <w:rsid w:val="0071391F"/>
    <w:rsid w:val="00713934"/>
    <w:rsid w:val="00713D1F"/>
    <w:rsid w:val="007144B8"/>
    <w:rsid w:val="00714F7D"/>
    <w:rsid w:val="0071643A"/>
    <w:rsid w:val="0071654B"/>
    <w:rsid w:val="007165AA"/>
    <w:rsid w:val="0071690C"/>
    <w:rsid w:val="00716949"/>
    <w:rsid w:val="00717175"/>
    <w:rsid w:val="00717A10"/>
    <w:rsid w:val="00717BD7"/>
    <w:rsid w:val="0072008B"/>
    <w:rsid w:val="00720C8A"/>
    <w:rsid w:val="007212CF"/>
    <w:rsid w:val="00721906"/>
    <w:rsid w:val="00722017"/>
    <w:rsid w:val="007222D0"/>
    <w:rsid w:val="0072328E"/>
    <w:rsid w:val="00724575"/>
    <w:rsid w:val="00724910"/>
    <w:rsid w:val="007249ED"/>
    <w:rsid w:val="00725C28"/>
    <w:rsid w:val="0072606B"/>
    <w:rsid w:val="0072641C"/>
    <w:rsid w:val="007268CE"/>
    <w:rsid w:val="00726FE3"/>
    <w:rsid w:val="00727369"/>
    <w:rsid w:val="00727AEA"/>
    <w:rsid w:val="0073050A"/>
    <w:rsid w:val="00730CEB"/>
    <w:rsid w:val="00730E08"/>
    <w:rsid w:val="007310CD"/>
    <w:rsid w:val="0073156A"/>
    <w:rsid w:val="007318D2"/>
    <w:rsid w:val="00732220"/>
    <w:rsid w:val="00732702"/>
    <w:rsid w:val="0073325E"/>
    <w:rsid w:val="00733F21"/>
    <w:rsid w:val="007343A9"/>
    <w:rsid w:val="0073462B"/>
    <w:rsid w:val="0073504D"/>
    <w:rsid w:val="00735656"/>
    <w:rsid w:val="00735CAC"/>
    <w:rsid w:val="0073621C"/>
    <w:rsid w:val="0073622F"/>
    <w:rsid w:val="007365A8"/>
    <w:rsid w:val="00736745"/>
    <w:rsid w:val="00736ABD"/>
    <w:rsid w:val="00736FF4"/>
    <w:rsid w:val="00737076"/>
    <w:rsid w:val="00737B30"/>
    <w:rsid w:val="00740602"/>
    <w:rsid w:val="00740609"/>
    <w:rsid w:val="0074126A"/>
    <w:rsid w:val="00741E46"/>
    <w:rsid w:val="00741FC1"/>
    <w:rsid w:val="00742489"/>
    <w:rsid w:val="00742990"/>
    <w:rsid w:val="00743654"/>
    <w:rsid w:val="0074386F"/>
    <w:rsid w:val="00744553"/>
    <w:rsid w:val="00744A54"/>
    <w:rsid w:val="00744C93"/>
    <w:rsid w:val="007453CF"/>
    <w:rsid w:val="00745BA3"/>
    <w:rsid w:val="00746AFA"/>
    <w:rsid w:val="00747030"/>
    <w:rsid w:val="007478EF"/>
    <w:rsid w:val="0075066C"/>
    <w:rsid w:val="007512EF"/>
    <w:rsid w:val="00751B75"/>
    <w:rsid w:val="00752353"/>
    <w:rsid w:val="00752793"/>
    <w:rsid w:val="00752DA2"/>
    <w:rsid w:val="00752F1F"/>
    <w:rsid w:val="0075358E"/>
    <w:rsid w:val="00753A32"/>
    <w:rsid w:val="00753D1A"/>
    <w:rsid w:val="00753FC0"/>
    <w:rsid w:val="00754131"/>
    <w:rsid w:val="0075413C"/>
    <w:rsid w:val="00754230"/>
    <w:rsid w:val="007542E2"/>
    <w:rsid w:val="00754B1F"/>
    <w:rsid w:val="0075523C"/>
    <w:rsid w:val="00755983"/>
    <w:rsid w:val="00755A60"/>
    <w:rsid w:val="00755E6C"/>
    <w:rsid w:val="007560B6"/>
    <w:rsid w:val="00756CF5"/>
    <w:rsid w:val="00756D54"/>
    <w:rsid w:val="00756E25"/>
    <w:rsid w:val="00757BB4"/>
    <w:rsid w:val="00760B02"/>
    <w:rsid w:val="00761830"/>
    <w:rsid w:val="00761FE3"/>
    <w:rsid w:val="007636D5"/>
    <w:rsid w:val="0076388B"/>
    <w:rsid w:val="00763934"/>
    <w:rsid w:val="00764A97"/>
    <w:rsid w:val="00765947"/>
    <w:rsid w:val="00765F16"/>
    <w:rsid w:val="00766601"/>
    <w:rsid w:val="00766753"/>
    <w:rsid w:val="00766877"/>
    <w:rsid w:val="00766E70"/>
    <w:rsid w:val="00767185"/>
    <w:rsid w:val="007672EA"/>
    <w:rsid w:val="007673D5"/>
    <w:rsid w:val="007677AC"/>
    <w:rsid w:val="007701C1"/>
    <w:rsid w:val="00770286"/>
    <w:rsid w:val="007703C9"/>
    <w:rsid w:val="00770952"/>
    <w:rsid w:val="00770B51"/>
    <w:rsid w:val="00770C61"/>
    <w:rsid w:val="00770E05"/>
    <w:rsid w:val="007712F3"/>
    <w:rsid w:val="00771BE2"/>
    <w:rsid w:val="00772830"/>
    <w:rsid w:val="00772A0B"/>
    <w:rsid w:val="00773500"/>
    <w:rsid w:val="0077358F"/>
    <w:rsid w:val="007738CC"/>
    <w:rsid w:val="007744BC"/>
    <w:rsid w:val="00774A6B"/>
    <w:rsid w:val="00774C69"/>
    <w:rsid w:val="007750C8"/>
    <w:rsid w:val="00775498"/>
    <w:rsid w:val="007756FA"/>
    <w:rsid w:val="00775ADB"/>
    <w:rsid w:val="00775C0A"/>
    <w:rsid w:val="00776503"/>
    <w:rsid w:val="00776A2F"/>
    <w:rsid w:val="00777C5E"/>
    <w:rsid w:val="0078039C"/>
    <w:rsid w:val="00780E4D"/>
    <w:rsid w:val="007811D2"/>
    <w:rsid w:val="0078158B"/>
    <w:rsid w:val="00781EDE"/>
    <w:rsid w:val="00781F46"/>
    <w:rsid w:val="0078249C"/>
    <w:rsid w:val="00782631"/>
    <w:rsid w:val="00782C5F"/>
    <w:rsid w:val="0078430A"/>
    <w:rsid w:val="007855DD"/>
    <w:rsid w:val="00785BD4"/>
    <w:rsid w:val="00785C22"/>
    <w:rsid w:val="00785F26"/>
    <w:rsid w:val="00786035"/>
    <w:rsid w:val="007866EF"/>
    <w:rsid w:val="007867E6"/>
    <w:rsid w:val="007869C3"/>
    <w:rsid w:val="007879F1"/>
    <w:rsid w:val="00787D5A"/>
    <w:rsid w:val="00787FB5"/>
    <w:rsid w:val="007912F4"/>
    <w:rsid w:val="00791969"/>
    <w:rsid w:val="00791B48"/>
    <w:rsid w:val="00791B7F"/>
    <w:rsid w:val="00792476"/>
    <w:rsid w:val="007924A6"/>
    <w:rsid w:val="0079284B"/>
    <w:rsid w:val="00792864"/>
    <w:rsid w:val="00792B72"/>
    <w:rsid w:val="00793146"/>
    <w:rsid w:val="007934D2"/>
    <w:rsid w:val="00793CCE"/>
    <w:rsid w:val="0079443E"/>
    <w:rsid w:val="0079508E"/>
    <w:rsid w:val="00795A61"/>
    <w:rsid w:val="00795AA6"/>
    <w:rsid w:val="00795BB3"/>
    <w:rsid w:val="00795F83"/>
    <w:rsid w:val="00796563"/>
    <w:rsid w:val="007965E7"/>
    <w:rsid w:val="007A1277"/>
    <w:rsid w:val="007A298A"/>
    <w:rsid w:val="007A3070"/>
    <w:rsid w:val="007A3CAB"/>
    <w:rsid w:val="007A45B7"/>
    <w:rsid w:val="007A4A5C"/>
    <w:rsid w:val="007A4E21"/>
    <w:rsid w:val="007A5093"/>
    <w:rsid w:val="007A59BD"/>
    <w:rsid w:val="007A5BBD"/>
    <w:rsid w:val="007A6310"/>
    <w:rsid w:val="007A6390"/>
    <w:rsid w:val="007A63EB"/>
    <w:rsid w:val="007A64C6"/>
    <w:rsid w:val="007A7037"/>
    <w:rsid w:val="007A7CF9"/>
    <w:rsid w:val="007B0337"/>
    <w:rsid w:val="007B0643"/>
    <w:rsid w:val="007B1176"/>
    <w:rsid w:val="007B1CD0"/>
    <w:rsid w:val="007B2647"/>
    <w:rsid w:val="007B2791"/>
    <w:rsid w:val="007B3957"/>
    <w:rsid w:val="007B39B8"/>
    <w:rsid w:val="007B3FB5"/>
    <w:rsid w:val="007B4CDC"/>
    <w:rsid w:val="007B4FE5"/>
    <w:rsid w:val="007B541B"/>
    <w:rsid w:val="007B571A"/>
    <w:rsid w:val="007B6093"/>
    <w:rsid w:val="007B61D5"/>
    <w:rsid w:val="007B6340"/>
    <w:rsid w:val="007B6AAD"/>
    <w:rsid w:val="007B717E"/>
    <w:rsid w:val="007C0668"/>
    <w:rsid w:val="007C06BB"/>
    <w:rsid w:val="007C0DB5"/>
    <w:rsid w:val="007C194E"/>
    <w:rsid w:val="007C1F9E"/>
    <w:rsid w:val="007C2C0D"/>
    <w:rsid w:val="007C35DE"/>
    <w:rsid w:val="007C3F4B"/>
    <w:rsid w:val="007C45F9"/>
    <w:rsid w:val="007C4D30"/>
    <w:rsid w:val="007C4D8F"/>
    <w:rsid w:val="007C4DB3"/>
    <w:rsid w:val="007C5364"/>
    <w:rsid w:val="007C5CF1"/>
    <w:rsid w:val="007C5D63"/>
    <w:rsid w:val="007C63AD"/>
    <w:rsid w:val="007C6C7B"/>
    <w:rsid w:val="007C7371"/>
    <w:rsid w:val="007D0E9E"/>
    <w:rsid w:val="007D179A"/>
    <w:rsid w:val="007D19D7"/>
    <w:rsid w:val="007D1C36"/>
    <w:rsid w:val="007D258A"/>
    <w:rsid w:val="007D2DF8"/>
    <w:rsid w:val="007D3264"/>
    <w:rsid w:val="007D35D6"/>
    <w:rsid w:val="007D41A7"/>
    <w:rsid w:val="007D4484"/>
    <w:rsid w:val="007D4923"/>
    <w:rsid w:val="007D4E00"/>
    <w:rsid w:val="007D4EF5"/>
    <w:rsid w:val="007D5126"/>
    <w:rsid w:val="007D53F3"/>
    <w:rsid w:val="007D57F4"/>
    <w:rsid w:val="007D657E"/>
    <w:rsid w:val="007D68E0"/>
    <w:rsid w:val="007D6D16"/>
    <w:rsid w:val="007D7105"/>
    <w:rsid w:val="007D7167"/>
    <w:rsid w:val="007D720C"/>
    <w:rsid w:val="007D7353"/>
    <w:rsid w:val="007E015B"/>
    <w:rsid w:val="007E0CCD"/>
    <w:rsid w:val="007E11E7"/>
    <w:rsid w:val="007E145C"/>
    <w:rsid w:val="007E19D8"/>
    <w:rsid w:val="007E204B"/>
    <w:rsid w:val="007E23ED"/>
    <w:rsid w:val="007E288D"/>
    <w:rsid w:val="007E2E5E"/>
    <w:rsid w:val="007E30C1"/>
    <w:rsid w:val="007E365D"/>
    <w:rsid w:val="007E401B"/>
    <w:rsid w:val="007E4023"/>
    <w:rsid w:val="007E47D1"/>
    <w:rsid w:val="007E54D8"/>
    <w:rsid w:val="007E5756"/>
    <w:rsid w:val="007E578D"/>
    <w:rsid w:val="007E6754"/>
    <w:rsid w:val="007E7351"/>
    <w:rsid w:val="007E73C5"/>
    <w:rsid w:val="007E7CD1"/>
    <w:rsid w:val="007F0225"/>
    <w:rsid w:val="007F0886"/>
    <w:rsid w:val="007F0E21"/>
    <w:rsid w:val="007F192A"/>
    <w:rsid w:val="007F1D59"/>
    <w:rsid w:val="007F2772"/>
    <w:rsid w:val="007F2893"/>
    <w:rsid w:val="007F31C3"/>
    <w:rsid w:val="007F352B"/>
    <w:rsid w:val="007F3760"/>
    <w:rsid w:val="007F3F42"/>
    <w:rsid w:val="007F408C"/>
    <w:rsid w:val="007F40A6"/>
    <w:rsid w:val="007F4169"/>
    <w:rsid w:val="007F4765"/>
    <w:rsid w:val="007F4D85"/>
    <w:rsid w:val="007F4EC7"/>
    <w:rsid w:val="007F4F0B"/>
    <w:rsid w:val="007F521E"/>
    <w:rsid w:val="007F634F"/>
    <w:rsid w:val="007F640E"/>
    <w:rsid w:val="007F692E"/>
    <w:rsid w:val="007F6997"/>
    <w:rsid w:val="007F745F"/>
    <w:rsid w:val="007F78F1"/>
    <w:rsid w:val="007F7A1A"/>
    <w:rsid w:val="007F7DC1"/>
    <w:rsid w:val="007F7EC0"/>
    <w:rsid w:val="007F7FE5"/>
    <w:rsid w:val="00800805"/>
    <w:rsid w:val="008019E1"/>
    <w:rsid w:val="00803028"/>
    <w:rsid w:val="008036AF"/>
    <w:rsid w:val="008038B3"/>
    <w:rsid w:val="00803A6C"/>
    <w:rsid w:val="00803BF9"/>
    <w:rsid w:val="00804414"/>
    <w:rsid w:val="00804B76"/>
    <w:rsid w:val="00804C0D"/>
    <w:rsid w:val="00805E19"/>
    <w:rsid w:val="00806119"/>
    <w:rsid w:val="0080684B"/>
    <w:rsid w:val="00806B67"/>
    <w:rsid w:val="008075FE"/>
    <w:rsid w:val="00810012"/>
    <w:rsid w:val="00810014"/>
    <w:rsid w:val="008101B3"/>
    <w:rsid w:val="00810517"/>
    <w:rsid w:val="00810B30"/>
    <w:rsid w:val="00810D11"/>
    <w:rsid w:val="00810F64"/>
    <w:rsid w:val="008115F9"/>
    <w:rsid w:val="00811756"/>
    <w:rsid w:val="00811AEB"/>
    <w:rsid w:val="00811B8E"/>
    <w:rsid w:val="00811BA1"/>
    <w:rsid w:val="008122E9"/>
    <w:rsid w:val="00812319"/>
    <w:rsid w:val="00812AE5"/>
    <w:rsid w:val="0081321A"/>
    <w:rsid w:val="00813576"/>
    <w:rsid w:val="00813812"/>
    <w:rsid w:val="00813E62"/>
    <w:rsid w:val="00814087"/>
    <w:rsid w:val="008143EF"/>
    <w:rsid w:val="00814478"/>
    <w:rsid w:val="00814C68"/>
    <w:rsid w:val="00814D3A"/>
    <w:rsid w:val="00814D5D"/>
    <w:rsid w:val="0081521E"/>
    <w:rsid w:val="00815F99"/>
    <w:rsid w:val="008160E7"/>
    <w:rsid w:val="00816640"/>
    <w:rsid w:val="00816A07"/>
    <w:rsid w:val="00817323"/>
    <w:rsid w:val="00817387"/>
    <w:rsid w:val="008177D6"/>
    <w:rsid w:val="0081786B"/>
    <w:rsid w:val="0081799D"/>
    <w:rsid w:val="00820200"/>
    <w:rsid w:val="0082020D"/>
    <w:rsid w:val="00820A61"/>
    <w:rsid w:val="00820B79"/>
    <w:rsid w:val="00821812"/>
    <w:rsid w:val="008224C3"/>
    <w:rsid w:val="008229FC"/>
    <w:rsid w:val="00822A13"/>
    <w:rsid w:val="008239F3"/>
    <w:rsid w:val="008242DF"/>
    <w:rsid w:val="00824584"/>
    <w:rsid w:val="00825489"/>
    <w:rsid w:val="008257CC"/>
    <w:rsid w:val="00826295"/>
    <w:rsid w:val="00826EBC"/>
    <w:rsid w:val="00827DDB"/>
    <w:rsid w:val="00827DEC"/>
    <w:rsid w:val="00827E28"/>
    <w:rsid w:val="008308A1"/>
    <w:rsid w:val="00830A6E"/>
    <w:rsid w:val="00830D38"/>
    <w:rsid w:val="008314CA"/>
    <w:rsid w:val="0083168C"/>
    <w:rsid w:val="0083196C"/>
    <w:rsid w:val="00834235"/>
    <w:rsid w:val="00834D83"/>
    <w:rsid w:val="00835190"/>
    <w:rsid w:val="00835856"/>
    <w:rsid w:val="00835960"/>
    <w:rsid w:val="00836365"/>
    <w:rsid w:val="00836812"/>
    <w:rsid w:val="00836B14"/>
    <w:rsid w:val="00837A72"/>
    <w:rsid w:val="00837AB9"/>
    <w:rsid w:val="00837ACE"/>
    <w:rsid w:val="008409D6"/>
    <w:rsid w:val="00840BEF"/>
    <w:rsid w:val="00841111"/>
    <w:rsid w:val="00841DAA"/>
    <w:rsid w:val="008426E2"/>
    <w:rsid w:val="00842F28"/>
    <w:rsid w:val="00842F62"/>
    <w:rsid w:val="00842FB9"/>
    <w:rsid w:val="00844430"/>
    <w:rsid w:val="0084443F"/>
    <w:rsid w:val="0084466E"/>
    <w:rsid w:val="0084504E"/>
    <w:rsid w:val="0084531A"/>
    <w:rsid w:val="00845621"/>
    <w:rsid w:val="00846512"/>
    <w:rsid w:val="00847370"/>
    <w:rsid w:val="00847878"/>
    <w:rsid w:val="008479AF"/>
    <w:rsid w:val="00850089"/>
    <w:rsid w:val="008501E4"/>
    <w:rsid w:val="00851365"/>
    <w:rsid w:val="00851523"/>
    <w:rsid w:val="00851C8E"/>
    <w:rsid w:val="00852350"/>
    <w:rsid w:val="00852DD9"/>
    <w:rsid w:val="00852DE3"/>
    <w:rsid w:val="00853750"/>
    <w:rsid w:val="00853A19"/>
    <w:rsid w:val="00853A85"/>
    <w:rsid w:val="00853EC4"/>
    <w:rsid w:val="00854B6A"/>
    <w:rsid w:val="008551E3"/>
    <w:rsid w:val="0085530F"/>
    <w:rsid w:val="00856507"/>
    <w:rsid w:val="0085653F"/>
    <w:rsid w:val="008578A9"/>
    <w:rsid w:val="00857981"/>
    <w:rsid w:val="00857BB4"/>
    <w:rsid w:val="008603D8"/>
    <w:rsid w:val="0086099D"/>
    <w:rsid w:val="00860D43"/>
    <w:rsid w:val="00860EB2"/>
    <w:rsid w:val="008619D2"/>
    <w:rsid w:val="00862684"/>
    <w:rsid w:val="00862946"/>
    <w:rsid w:val="008629FA"/>
    <w:rsid w:val="00862D80"/>
    <w:rsid w:val="008630C4"/>
    <w:rsid w:val="00863187"/>
    <w:rsid w:val="008639FF"/>
    <w:rsid w:val="00863D46"/>
    <w:rsid w:val="00863F58"/>
    <w:rsid w:val="00864AF9"/>
    <w:rsid w:val="0086553F"/>
    <w:rsid w:val="00865695"/>
    <w:rsid w:val="008663B5"/>
    <w:rsid w:val="00866F35"/>
    <w:rsid w:val="00867195"/>
    <w:rsid w:val="0086750C"/>
    <w:rsid w:val="00867BB6"/>
    <w:rsid w:val="00867E94"/>
    <w:rsid w:val="00870131"/>
    <w:rsid w:val="00870509"/>
    <w:rsid w:val="00870A84"/>
    <w:rsid w:val="00870CFD"/>
    <w:rsid w:val="00871094"/>
    <w:rsid w:val="00871F47"/>
    <w:rsid w:val="00871F7D"/>
    <w:rsid w:val="008730F0"/>
    <w:rsid w:val="00873139"/>
    <w:rsid w:val="00873485"/>
    <w:rsid w:val="008735A3"/>
    <w:rsid w:val="008738D3"/>
    <w:rsid w:val="00874244"/>
    <w:rsid w:val="00874953"/>
    <w:rsid w:val="0087495E"/>
    <w:rsid w:val="00874D09"/>
    <w:rsid w:val="00874D1C"/>
    <w:rsid w:val="00874EA2"/>
    <w:rsid w:val="0087510A"/>
    <w:rsid w:val="0087518E"/>
    <w:rsid w:val="00875336"/>
    <w:rsid w:val="00875475"/>
    <w:rsid w:val="00875FF8"/>
    <w:rsid w:val="00880080"/>
    <w:rsid w:val="008800D1"/>
    <w:rsid w:val="008807DC"/>
    <w:rsid w:val="00880F5F"/>
    <w:rsid w:val="008812F8"/>
    <w:rsid w:val="0088143E"/>
    <w:rsid w:val="00881B1E"/>
    <w:rsid w:val="00881F50"/>
    <w:rsid w:val="00882299"/>
    <w:rsid w:val="00882743"/>
    <w:rsid w:val="0088281A"/>
    <w:rsid w:val="00882F20"/>
    <w:rsid w:val="008835DB"/>
    <w:rsid w:val="00883656"/>
    <w:rsid w:val="00883B17"/>
    <w:rsid w:val="00884B5E"/>
    <w:rsid w:val="00885124"/>
    <w:rsid w:val="008863D4"/>
    <w:rsid w:val="00886410"/>
    <w:rsid w:val="00887D1B"/>
    <w:rsid w:val="00887E46"/>
    <w:rsid w:val="00890EE9"/>
    <w:rsid w:val="008910E2"/>
    <w:rsid w:val="00891CED"/>
    <w:rsid w:val="00891D15"/>
    <w:rsid w:val="00892A1D"/>
    <w:rsid w:val="0089465A"/>
    <w:rsid w:val="0089475B"/>
    <w:rsid w:val="00894D2A"/>
    <w:rsid w:val="00896956"/>
    <w:rsid w:val="00897219"/>
    <w:rsid w:val="00897C39"/>
    <w:rsid w:val="008A05AA"/>
    <w:rsid w:val="008A1175"/>
    <w:rsid w:val="008A16F2"/>
    <w:rsid w:val="008A2576"/>
    <w:rsid w:val="008A329C"/>
    <w:rsid w:val="008A3302"/>
    <w:rsid w:val="008A34E1"/>
    <w:rsid w:val="008A3936"/>
    <w:rsid w:val="008A3C0E"/>
    <w:rsid w:val="008A412E"/>
    <w:rsid w:val="008A41FD"/>
    <w:rsid w:val="008A4241"/>
    <w:rsid w:val="008A447C"/>
    <w:rsid w:val="008A529D"/>
    <w:rsid w:val="008A5C85"/>
    <w:rsid w:val="008A5CFA"/>
    <w:rsid w:val="008A67F8"/>
    <w:rsid w:val="008A6FD1"/>
    <w:rsid w:val="008A706A"/>
    <w:rsid w:val="008A71E1"/>
    <w:rsid w:val="008A74C4"/>
    <w:rsid w:val="008A775A"/>
    <w:rsid w:val="008B002B"/>
    <w:rsid w:val="008B0B40"/>
    <w:rsid w:val="008B101E"/>
    <w:rsid w:val="008B1578"/>
    <w:rsid w:val="008B1618"/>
    <w:rsid w:val="008B17D1"/>
    <w:rsid w:val="008B1E82"/>
    <w:rsid w:val="008B32B8"/>
    <w:rsid w:val="008B3695"/>
    <w:rsid w:val="008B3F1B"/>
    <w:rsid w:val="008B4AF9"/>
    <w:rsid w:val="008B4BFC"/>
    <w:rsid w:val="008B4E3A"/>
    <w:rsid w:val="008B607E"/>
    <w:rsid w:val="008B631C"/>
    <w:rsid w:val="008B643A"/>
    <w:rsid w:val="008B6AA7"/>
    <w:rsid w:val="008B7067"/>
    <w:rsid w:val="008B70BB"/>
    <w:rsid w:val="008B75BE"/>
    <w:rsid w:val="008B7CF8"/>
    <w:rsid w:val="008C0419"/>
    <w:rsid w:val="008C0703"/>
    <w:rsid w:val="008C0FB9"/>
    <w:rsid w:val="008C229F"/>
    <w:rsid w:val="008C284A"/>
    <w:rsid w:val="008C3056"/>
    <w:rsid w:val="008C385D"/>
    <w:rsid w:val="008C4972"/>
    <w:rsid w:val="008C49AC"/>
    <w:rsid w:val="008C5031"/>
    <w:rsid w:val="008C5064"/>
    <w:rsid w:val="008C5BD4"/>
    <w:rsid w:val="008C5E32"/>
    <w:rsid w:val="008C5F40"/>
    <w:rsid w:val="008C5FD8"/>
    <w:rsid w:val="008C6AA1"/>
    <w:rsid w:val="008C6E87"/>
    <w:rsid w:val="008C6F6D"/>
    <w:rsid w:val="008C6F88"/>
    <w:rsid w:val="008C7DCA"/>
    <w:rsid w:val="008D048B"/>
    <w:rsid w:val="008D0E60"/>
    <w:rsid w:val="008D0F80"/>
    <w:rsid w:val="008D1EB6"/>
    <w:rsid w:val="008D2723"/>
    <w:rsid w:val="008D35C3"/>
    <w:rsid w:val="008D4150"/>
    <w:rsid w:val="008D4414"/>
    <w:rsid w:val="008D5D7A"/>
    <w:rsid w:val="008D7221"/>
    <w:rsid w:val="008D77EE"/>
    <w:rsid w:val="008D78CD"/>
    <w:rsid w:val="008D7E42"/>
    <w:rsid w:val="008D7E54"/>
    <w:rsid w:val="008E0793"/>
    <w:rsid w:val="008E07F9"/>
    <w:rsid w:val="008E1337"/>
    <w:rsid w:val="008E1BF7"/>
    <w:rsid w:val="008E1E16"/>
    <w:rsid w:val="008E1F81"/>
    <w:rsid w:val="008E2373"/>
    <w:rsid w:val="008E25B6"/>
    <w:rsid w:val="008E2DEB"/>
    <w:rsid w:val="008E3487"/>
    <w:rsid w:val="008E46A8"/>
    <w:rsid w:val="008E5778"/>
    <w:rsid w:val="008E58AF"/>
    <w:rsid w:val="008E5EDA"/>
    <w:rsid w:val="008E5F4F"/>
    <w:rsid w:val="008E6170"/>
    <w:rsid w:val="008E6185"/>
    <w:rsid w:val="008E6543"/>
    <w:rsid w:val="008E6A1B"/>
    <w:rsid w:val="008E6E92"/>
    <w:rsid w:val="008E741E"/>
    <w:rsid w:val="008E745C"/>
    <w:rsid w:val="008E74FB"/>
    <w:rsid w:val="008E7B6B"/>
    <w:rsid w:val="008F02DE"/>
    <w:rsid w:val="008F0857"/>
    <w:rsid w:val="008F0D91"/>
    <w:rsid w:val="008F0DA3"/>
    <w:rsid w:val="008F1478"/>
    <w:rsid w:val="008F18D8"/>
    <w:rsid w:val="008F27FA"/>
    <w:rsid w:val="008F2E3E"/>
    <w:rsid w:val="008F3D16"/>
    <w:rsid w:val="008F41C5"/>
    <w:rsid w:val="008F4597"/>
    <w:rsid w:val="008F45D2"/>
    <w:rsid w:val="008F4AE9"/>
    <w:rsid w:val="008F4E5E"/>
    <w:rsid w:val="008F56BC"/>
    <w:rsid w:val="008F6E07"/>
    <w:rsid w:val="008F6ED7"/>
    <w:rsid w:val="00900612"/>
    <w:rsid w:val="009013F8"/>
    <w:rsid w:val="00901831"/>
    <w:rsid w:val="009018F7"/>
    <w:rsid w:val="00902269"/>
    <w:rsid w:val="00902D59"/>
    <w:rsid w:val="00902F5E"/>
    <w:rsid w:val="009037B5"/>
    <w:rsid w:val="00903C3E"/>
    <w:rsid w:val="00903CF8"/>
    <w:rsid w:val="009040DA"/>
    <w:rsid w:val="00904695"/>
    <w:rsid w:val="00904D2D"/>
    <w:rsid w:val="00905171"/>
    <w:rsid w:val="00905DDE"/>
    <w:rsid w:val="0090608A"/>
    <w:rsid w:val="00906DBC"/>
    <w:rsid w:val="00907A4D"/>
    <w:rsid w:val="00911198"/>
    <w:rsid w:val="00911D03"/>
    <w:rsid w:val="0091216D"/>
    <w:rsid w:val="009126B6"/>
    <w:rsid w:val="00912CB3"/>
    <w:rsid w:val="00914537"/>
    <w:rsid w:val="00914D31"/>
    <w:rsid w:val="00914E2A"/>
    <w:rsid w:val="00915817"/>
    <w:rsid w:val="009158D3"/>
    <w:rsid w:val="00915AD9"/>
    <w:rsid w:val="009165F2"/>
    <w:rsid w:val="0091721C"/>
    <w:rsid w:val="00917E93"/>
    <w:rsid w:val="00917F36"/>
    <w:rsid w:val="00917FA9"/>
    <w:rsid w:val="00920251"/>
    <w:rsid w:val="009202E9"/>
    <w:rsid w:val="00920330"/>
    <w:rsid w:val="00920502"/>
    <w:rsid w:val="0092069B"/>
    <w:rsid w:val="00920EB4"/>
    <w:rsid w:val="00921ADC"/>
    <w:rsid w:val="00924D4C"/>
    <w:rsid w:val="0092540D"/>
    <w:rsid w:val="009258C2"/>
    <w:rsid w:val="009259AE"/>
    <w:rsid w:val="00925A1E"/>
    <w:rsid w:val="00925B84"/>
    <w:rsid w:val="009267EC"/>
    <w:rsid w:val="0092689C"/>
    <w:rsid w:val="00926DFA"/>
    <w:rsid w:val="00927671"/>
    <w:rsid w:val="00927908"/>
    <w:rsid w:val="00927933"/>
    <w:rsid w:val="00927A4A"/>
    <w:rsid w:val="00930124"/>
    <w:rsid w:val="0093017F"/>
    <w:rsid w:val="00930223"/>
    <w:rsid w:val="00930526"/>
    <w:rsid w:val="00930C70"/>
    <w:rsid w:val="00931C86"/>
    <w:rsid w:val="00931ED1"/>
    <w:rsid w:val="00932190"/>
    <w:rsid w:val="00932AF0"/>
    <w:rsid w:val="00933612"/>
    <w:rsid w:val="0093397F"/>
    <w:rsid w:val="00933BD5"/>
    <w:rsid w:val="009349E3"/>
    <w:rsid w:val="00934BFB"/>
    <w:rsid w:val="00934D08"/>
    <w:rsid w:val="009354B1"/>
    <w:rsid w:val="009359C9"/>
    <w:rsid w:val="009359CF"/>
    <w:rsid w:val="0093644D"/>
    <w:rsid w:val="009366BF"/>
    <w:rsid w:val="0093713E"/>
    <w:rsid w:val="00937557"/>
    <w:rsid w:val="00937A71"/>
    <w:rsid w:val="00937E20"/>
    <w:rsid w:val="00940B39"/>
    <w:rsid w:val="00941B7A"/>
    <w:rsid w:val="00942694"/>
    <w:rsid w:val="0094284D"/>
    <w:rsid w:val="00943424"/>
    <w:rsid w:val="00943E37"/>
    <w:rsid w:val="009459F6"/>
    <w:rsid w:val="00945BC2"/>
    <w:rsid w:val="00947210"/>
    <w:rsid w:val="0094746E"/>
    <w:rsid w:val="00947545"/>
    <w:rsid w:val="00947C9A"/>
    <w:rsid w:val="00950235"/>
    <w:rsid w:val="00950802"/>
    <w:rsid w:val="00951140"/>
    <w:rsid w:val="00951A81"/>
    <w:rsid w:val="00951BB8"/>
    <w:rsid w:val="009526E5"/>
    <w:rsid w:val="009537EC"/>
    <w:rsid w:val="0095394C"/>
    <w:rsid w:val="00954B62"/>
    <w:rsid w:val="00955C3C"/>
    <w:rsid w:val="0095635A"/>
    <w:rsid w:val="009566D2"/>
    <w:rsid w:val="009567FF"/>
    <w:rsid w:val="0095692D"/>
    <w:rsid w:val="00956D4F"/>
    <w:rsid w:val="00956FAB"/>
    <w:rsid w:val="0096054A"/>
    <w:rsid w:val="009605E1"/>
    <w:rsid w:val="009607C8"/>
    <w:rsid w:val="0096095F"/>
    <w:rsid w:val="00960CAE"/>
    <w:rsid w:val="009612B7"/>
    <w:rsid w:val="0096158D"/>
    <w:rsid w:val="00961A22"/>
    <w:rsid w:val="0096202A"/>
    <w:rsid w:val="0096206B"/>
    <w:rsid w:val="0096255E"/>
    <w:rsid w:val="009639A6"/>
    <w:rsid w:val="009651EA"/>
    <w:rsid w:val="009670E4"/>
    <w:rsid w:val="009677D9"/>
    <w:rsid w:val="009678EA"/>
    <w:rsid w:val="00970049"/>
    <w:rsid w:val="009700CB"/>
    <w:rsid w:val="0097018D"/>
    <w:rsid w:val="00970917"/>
    <w:rsid w:val="00970B64"/>
    <w:rsid w:val="00970BE5"/>
    <w:rsid w:val="00970EBC"/>
    <w:rsid w:val="00970F79"/>
    <w:rsid w:val="00971A6D"/>
    <w:rsid w:val="00971DBF"/>
    <w:rsid w:val="00972D72"/>
    <w:rsid w:val="00973576"/>
    <w:rsid w:val="00973D7B"/>
    <w:rsid w:val="0097547B"/>
    <w:rsid w:val="00975AE4"/>
    <w:rsid w:val="00975C87"/>
    <w:rsid w:val="009761F2"/>
    <w:rsid w:val="009763DD"/>
    <w:rsid w:val="00976FAC"/>
    <w:rsid w:val="00977FF9"/>
    <w:rsid w:val="00980222"/>
    <w:rsid w:val="009815C7"/>
    <w:rsid w:val="00981823"/>
    <w:rsid w:val="00981B43"/>
    <w:rsid w:val="00982520"/>
    <w:rsid w:val="00982AED"/>
    <w:rsid w:val="00982C1D"/>
    <w:rsid w:val="00983090"/>
    <w:rsid w:val="009831DC"/>
    <w:rsid w:val="00983EA0"/>
    <w:rsid w:val="00983F48"/>
    <w:rsid w:val="0098483B"/>
    <w:rsid w:val="00985E54"/>
    <w:rsid w:val="00985EBF"/>
    <w:rsid w:val="00986837"/>
    <w:rsid w:val="00986CB3"/>
    <w:rsid w:val="009873B2"/>
    <w:rsid w:val="009874D5"/>
    <w:rsid w:val="00987591"/>
    <w:rsid w:val="009876F0"/>
    <w:rsid w:val="00990005"/>
    <w:rsid w:val="00991CB8"/>
    <w:rsid w:val="00992099"/>
    <w:rsid w:val="009924C0"/>
    <w:rsid w:val="00992F00"/>
    <w:rsid w:val="00993467"/>
    <w:rsid w:val="00993606"/>
    <w:rsid w:val="00993808"/>
    <w:rsid w:val="009941DB"/>
    <w:rsid w:val="009942FA"/>
    <w:rsid w:val="00996171"/>
    <w:rsid w:val="00996C92"/>
    <w:rsid w:val="0099719D"/>
    <w:rsid w:val="00997FE1"/>
    <w:rsid w:val="009A1A61"/>
    <w:rsid w:val="009A269F"/>
    <w:rsid w:val="009A3139"/>
    <w:rsid w:val="009A33A8"/>
    <w:rsid w:val="009A359F"/>
    <w:rsid w:val="009A3F1A"/>
    <w:rsid w:val="009A4DE2"/>
    <w:rsid w:val="009A548D"/>
    <w:rsid w:val="009A5853"/>
    <w:rsid w:val="009A6045"/>
    <w:rsid w:val="009A73E3"/>
    <w:rsid w:val="009A7C48"/>
    <w:rsid w:val="009A7CEF"/>
    <w:rsid w:val="009B016C"/>
    <w:rsid w:val="009B08A1"/>
    <w:rsid w:val="009B08B2"/>
    <w:rsid w:val="009B09C2"/>
    <w:rsid w:val="009B1662"/>
    <w:rsid w:val="009B1A63"/>
    <w:rsid w:val="009B1DC9"/>
    <w:rsid w:val="009B2344"/>
    <w:rsid w:val="009B2B3F"/>
    <w:rsid w:val="009B2D37"/>
    <w:rsid w:val="009B2DDA"/>
    <w:rsid w:val="009B37F5"/>
    <w:rsid w:val="009B37FD"/>
    <w:rsid w:val="009B3F27"/>
    <w:rsid w:val="009B4262"/>
    <w:rsid w:val="009B466E"/>
    <w:rsid w:val="009B4A57"/>
    <w:rsid w:val="009B4CAC"/>
    <w:rsid w:val="009B4D22"/>
    <w:rsid w:val="009B5499"/>
    <w:rsid w:val="009B59E8"/>
    <w:rsid w:val="009B5E1E"/>
    <w:rsid w:val="009B6470"/>
    <w:rsid w:val="009B6503"/>
    <w:rsid w:val="009B68DE"/>
    <w:rsid w:val="009B6900"/>
    <w:rsid w:val="009B6B86"/>
    <w:rsid w:val="009B6BCE"/>
    <w:rsid w:val="009B766E"/>
    <w:rsid w:val="009C02F1"/>
    <w:rsid w:val="009C0387"/>
    <w:rsid w:val="009C0CDC"/>
    <w:rsid w:val="009C1838"/>
    <w:rsid w:val="009C26FA"/>
    <w:rsid w:val="009C2FF1"/>
    <w:rsid w:val="009C37D0"/>
    <w:rsid w:val="009C4EE4"/>
    <w:rsid w:val="009C52D7"/>
    <w:rsid w:val="009C5544"/>
    <w:rsid w:val="009C5632"/>
    <w:rsid w:val="009C5A68"/>
    <w:rsid w:val="009C5B60"/>
    <w:rsid w:val="009C5CD6"/>
    <w:rsid w:val="009C5F6E"/>
    <w:rsid w:val="009C617D"/>
    <w:rsid w:val="009C711A"/>
    <w:rsid w:val="009C71C1"/>
    <w:rsid w:val="009C7704"/>
    <w:rsid w:val="009C7726"/>
    <w:rsid w:val="009C7953"/>
    <w:rsid w:val="009D0215"/>
    <w:rsid w:val="009D0292"/>
    <w:rsid w:val="009D0465"/>
    <w:rsid w:val="009D0630"/>
    <w:rsid w:val="009D09CD"/>
    <w:rsid w:val="009D10B3"/>
    <w:rsid w:val="009D1D92"/>
    <w:rsid w:val="009D1E43"/>
    <w:rsid w:val="009D1F5B"/>
    <w:rsid w:val="009D22F7"/>
    <w:rsid w:val="009D2768"/>
    <w:rsid w:val="009D497A"/>
    <w:rsid w:val="009D4B95"/>
    <w:rsid w:val="009D5198"/>
    <w:rsid w:val="009D57B3"/>
    <w:rsid w:val="009D7A14"/>
    <w:rsid w:val="009D7AC1"/>
    <w:rsid w:val="009E0211"/>
    <w:rsid w:val="009E03D0"/>
    <w:rsid w:val="009E0EB6"/>
    <w:rsid w:val="009E1BE1"/>
    <w:rsid w:val="009E1EE0"/>
    <w:rsid w:val="009E3342"/>
    <w:rsid w:val="009E3FC0"/>
    <w:rsid w:val="009E4330"/>
    <w:rsid w:val="009E7C7F"/>
    <w:rsid w:val="009E7E11"/>
    <w:rsid w:val="009F0913"/>
    <w:rsid w:val="009F0B5B"/>
    <w:rsid w:val="009F0BE0"/>
    <w:rsid w:val="009F212B"/>
    <w:rsid w:val="009F2BE7"/>
    <w:rsid w:val="009F2C19"/>
    <w:rsid w:val="009F385D"/>
    <w:rsid w:val="009F4078"/>
    <w:rsid w:val="009F44C0"/>
    <w:rsid w:val="009F4B6F"/>
    <w:rsid w:val="009F4DA3"/>
    <w:rsid w:val="009F5844"/>
    <w:rsid w:val="009F7BBD"/>
    <w:rsid w:val="00A0028F"/>
    <w:rsid w:val="00A00635"/>
    <w:rsid w:val="00A01923"/>
    <w:rsid w:val="00A01A5D"/>
    <w:rsid w:val="00A0353B"/>
    <w:rsid w:val="00A036E9"/>
    <w:rsid w:val="00A03749"/>
    <w:rsid w:val="00A03814"/>
    <w:rsid w:val="00A03A82"/>
    <w:rsid w:val="00A03ABF"/>
    <w:rsid w:val="00A03D10"/>
    <w:rsid w:val="00A0462B"/>
    <w:rsid w:val="00A04860"/>
    <w:rsid w:val="00A04CCC"/>
    <w:rsid w:val="00A04FBB"/>
    <w:rsid w:val="00A058DD"/>
    <w:rsid w:val="00A06E99"/>
    <w:rsid w:val="00A06FDE"/>
    <w:rsid w:val="00A07724"/>
    <w:rsid w:val="00A07A79"/>
    <w:rsid w:val="00A07E9E"/>
    <w:rsid w:val="00A101E6"/>
    <w:rsid w:val="00A1069F"/>
    <w:rsid w:val="00A10CD8"/>
    <w:rsid w:val="00A119A3"/>
    <w:rsid w:val="00A11E22"/>
    <w:rsid w:val="00A13722"/>
    <w:rsid w:val="00A13FCE"/>
    <w:rsid w:val="00A13FE3"/>
    <w:rsid w:val="00A14D21"/>
    <w:rsid w:val="00A14F00"/>
    <w:rsid w:val="00A15458"/>
    <w:rsid w:val="00A154C5"/>
    <w:rsid w:val="00A15A45"/>
    <w:rsid w:val="00A15B17"/>
    <w:rsid w:val="00A15FEA"/>
    <w:rsid w:val="00A16F4A"/>
    <w:rsid w:val="00A17317"/>
    <w:rsid w:val="00A20980"/>
    <w:rsid w:val="00A20A46"/>
    <w:rsid w:val="00A214F5"/>
    <w:rsid w:val="00A21768"/>
    <w:rsid w:val="00A22333"/>
    <w:rsid w:val="00A22634"/>
    <w:rsid w:val="00A22A98"/>
    <w:rsid w:val="00A23054"/>
    <w:rsid w:val="00A23512"/>
    <w:rsid w:val="00A23D47"/>
    <w:rsid w:val="00A2404E"/>
    <w:rsid w:val="00A24359"/>
    <w:rsid w:val="00A243FE"/>
    <w:rsid w:val="00A24837"/>
    <w:rsid w:val="00A249A0"/>
    <w:rsid w:val="00A24FD3"/>
    <w:rsid w:val="00A25292"/>
    <w:rsid w:val="00A25ECA"/>
    <w:rsid w:val="00A25F52"/>
    <w:rsid w:val="00A260D3"/>
    <w:rsid w:val="00A26509"/>
    <w:rsid w:val="00A26BBC"/>
    <w:rsid w:val="00A276E5"/>
    <w:rsid w:val="00A27E26"/>
    <w:rsid w:val="00A301F1"/>
    <w:rsid w:val="00A3022D"/>
    <w:rsid w:val="00A30534"/>
    <w:rsid w:val="00A30C0A"/>
    <w:rsid w:val="00A31290"/>
    <w:rsid w:val="00A3183A"/>
    <w:rsid w:val="00A31976"/>
    <w:rsid w:val="00A319B2"/>
    <w:rsid w:val="00A31C09"/>
    <w:rsid w:val="00A325D2"/>
    <w:rsid w:val="00A3261B"/>
    <w:rsid w:val="00A327B4"/>
    <w:rsid w:val="00A33BA5"/>
    <w:rsid w:val="00A34619"/>
    <w:rsid w:val="00A347F1"/>
    <w:rsid w:val="00A349E2"/>
    <w:rsid w:val="00A35044"/>
    <w:rsid w:val="00A35FA0"/>
    <w:rsid w:val="00A36203"/>
    <w:rsid w:val="00A36772"/>
    <w:rsid w:val="00A36D90"/>
    <w:rsid w:val="00A40122"/>
    <w:rsid w:val="00A40214"/>
    <w:rsid w:val="00A40654"/>
    <w:rsid w:val="00A40DE4"/>
    <w:rsid w:val="00A41A4B"/>
    <w:rsid w:val="00A41D06"/>
    <w:rsid w:val="00A41E2B"/>
    <w:rsid w:val="00A42EE1"/>
    <w:rsid w:val="00A44ADD"/>
    <w:rsid w:val="00A44B36"/>
    <w:rsid w:val="00A45C1F"/>
    <w:rsid w:val="00A45D15"/>
    <w:rsid w:val="00A45E10"/>
    <w:rsid w:val="00A4627B"/>
    <w:rsid w:val="00A468C7"/>
    <w:rsid w:val="00A47AC6"/>
    <w:rsid w:val="00A47FA3"/>
    <w:rsid w:val="00A504CF"/>
    <w:rsid w:val="00A50652"/>
    <w:rsid w:val="00A5073B"/>
    <w:rsid w:val="00A50D41"/>
    <w:rsid w:val="00A5108C"/>
    <w:rsid w:val="00A51265"/>
    <w:rsid w:val="00A5166C"/>
    <w:rsid w:val="00A516F2"/>
    <w:rsid w:val="00A518B0"/>
    <w:rsid w:val="00A52255"/>
    <w:rsid w:val="00A52745"/>
    <w:rsid w:val="00A5341C"/>
    <w:rsid w:val="00A53AC6"/>
    <w:rsid w:val="00A53F80"/>
    <w:rsid w:val="00A54236"/>
    <w:rsid w:val="00A54BCD"/>
    <w:rsid w:val="00A55BD6"/>
    <w:rsid w:val="00A56001"/>
    <w:rsid w:val="00A5648A"/>
    <w:rsid w:val="00A5654B"/>
    <w:rsid w:val="00A57CAA"/>
    <w:rsid w:val="00A60B20"/>
    <w:rsid w:val="00A613FE"/>
    <w:rsid w:val="00A61C7A"/>
    <w:rsid w:val="00A6261F"/>
    <w:rsid w:val="00A628C5"/>
    <w:rsid w:val="00A62A54"/>
    <w:rsid w:val="00A62A68"/>
    <w:rsid w:val="00A634A5"/>
    <w:rsid w:val="00A6353F"/>
    <w:rsid w:val="00A63A4E"/>
    <w:rsid w:val="00A63B40"/>
    <w:rsid w:val="00A65A76"/>
    <w:rsid w:val="00A65B34"/>
    <w:rsid w:val="00A6644E"/>
    <w:rsid w:val="00A66F16"/>
    <w:rsid w:val="00A66F64"/>
    <w:rsid w:val="00A70D17"/>
    <w:rsid w:val="00A70EF7"/>
    <w:rsid w:val="00A714E7"/>
    <w:rsid w:val="00A716B3"/>
    <w:rsid w:val="00A72D96"/>
    <w:rsid w:val="00A735AC"/>
    <w:rsid w:val="00A736FD"/>
    <w:rsid w:val="00A73BF0"/>
    <w:rsid w:val="00A748E4"/>
    <w:rsid w:val="00A74FD2"/>
    <w:rsid w:val="00A75D82"/>
    <w:rsid w:val="00A75F27"/>
    <w:rsid w:val="00A761A2"/>
    <w:rsid w:val="00A76392"/>
    <w:rsid w:val="00A768C1"/>
    <w:rsid w:val="00A77234"/>
    <w:rsid w:val="00A774E4"/>
    <w:rsid w:val="00A77715"/>
    <w:rsid w:val="00A77919"/>
    <w:rsid w:val="00A80BEA"/>
    <w:rsid w:val="00A8105C"/>
    <w:rsid w:val="00A81B5E"/>
    <w:rsid w:val="00A82801"/>
    <w:rsid w:val="00A8297E"/>
    <w:rsid w:val="00A83619"/>
    <w:rsid w:val="00A83639"/>
    <w:rsid w:val="00A84025"/>
    <w:rsid w:val="00A84413"/>
    <w:rsid w:val="00A84B9D"/>
    <w:rsid w:val="00A855A7"/>
    <w:rsid w:val="00A855D9"/>
    <w:rsid w:val="00A85C1C"/>
    <w:rsid w:val="00A86026"/>
    <w:rsid w:val="00A86E42"/>
    <w:rsid w:val="00A87C72"/>
    <w:rsid w:val="00A90813"/>
    <w:rsid w:val="00A908FB"/>
    <w:rsid w:val="00A9125D"/>
    <w:rsid w:val="00A91B51"/>
    <w:rsid w:val="00A91D2E"/>
    <w:rsid w:val="00A91F7F"/>
    <w:rsid w:val="00A9301D"/>
    <w:rsid w:val="00A93644"/>
    <w:rsid w:val="00A93AB6"/>
    <w:rsid w:val="00A945F0"/>
    <w:rsid w:val="00A945F2"/>
    <w:rsid w:val="00A95089"/>
    <w:rsid w:val="00A96521"/>
    <w:rsid w:val="00A96CE3"/>
    <w:rsid w:val="00AA0F12"/>
    <w:rsid w:val="00AA12B3"/>
    <w:rsid w:val="00AA130E"/>
    <w:rsid w:val="00AA18F7"/>
    <w:rsid w:val="00AA23C4"/>
    <w:rsid w:val="00AA24C1"/>
    <w:rsid w:val="00AA2519"/>
    <w:rsid w:val="00AA2921"/>
    <w:rsid w:val="00AA2FBA"/>
    <w:rsid w:val="00AA31D6"/>
    <w:rsid w:val="00AA3432"/>
    <w:rsid w:val="00AA3604"/>
    <w:rsid w:val="00AA3B2C"/>
    <w:rsid w:val="00AA3C41"/>
    <w:rsid w:val="00AA3DD2"/>
    <w:rsid w:val="00AA4439"/>
    <w:rsid w:val="00AA532D"/>
    <w:rsid w:val="00AA5B4A"/>
    <w:rsid w:val="00AA5F20"/>
    <w:rsid w:val="00AA64CD"/>
    <w:rsid w:val="00AA6A54"/>
    <w:rsid w:val="00AA6CF8"/>
    <w:rsid w:val="00AA6FB8"/>
    <w:rsid w:val="00AA7039"/>
    <w:rsid w:val="00AA705E"/>
    <w:rsid w:val="00AA71EE"/>
    <w:rsid w:val="00AA72F1"/>
    <w:rsid w:val="00AA739E"/>
    <w:rsid w:val="00AA7624"/>
    <w:rsid w:val="00AA79E1"/>
    <w:rsid w:val="00AA7A48"/>
    <w:rsid w:val="00AA7AE1"/>
    <w:rsid w:val="00AB0EDB"/>
    <w:rsid w:val="00AB11B8"/>
    <w:rsid w:val="00AB14D8"/>
    <w:rsid w:val="00AB1F9B"/>
    <w:rsid w:val="00AB3072"/>
    <w:rsid w:val="00AB3BBB"/>
    <w:rsid w:val="00AB42BD"/>
    <w:rsid w:val="00AB4E01"/>
    <w:rsid w:val="00AB6100"/>
    <w:rsid w:val="00AB613C"/>
    <w:rsid w:val="00AB662E"/>
    <w:rsid w:val="00AB711B"/>
    <w:rsid w:val="00AB71BA"/>
    <w:rsid w:val="00AB7505"/>
    <w:rsid w:val="00AB7722"/>
    <w:rsid w:val="00AC060F"/>
    <w:rsid w:val="00AC0939"/>
    <w:rsid w:val="00AC0987"/>
    <w:rsid w:val="00AC0A1E"/>
    <w:rsid w:val="00AC160C"/>
    <w:rsid w:val="00AC1A40"/>
    <w:rsid w:val="00AC24DB"/>
    <w:rsid w:val="00AC2685"/>
    <w:rsid w:val="00AC34CA"/>
    <w:rsid w:val="00AC3801"/>
    <w:rsid w:val="00AC3EC1"/>
    <w:rsid w:val="00AC4DCD"/>
    <w:rsid w:val="00AC4E70"/>
    <w:rsid w:val="00AC50C8"/>
    <w:rsid w:val="00AC53F0"/>
    <w:rsid w:val="00AC61B2"/>
    <w:rsid w:val="00AC6CD9"/>
    <w:rsid w:val="00AC7330"/>
    <w:rsid w:val="00AD0493"/>
    <w:rsid w:val="00AD229B"/>
    <w:rsid w:val="00AD43A7"/>
    <w:rsid w:val="00AD4C6D"/>
    <w:rsid w:val="00AD5324"/>
    <w:rsid w:val="00AD582F"/>
    <w:rsid w:val="00AD5994"/>
    <w:rsid w:val="00AD59D3"/>
    <w:rsid w:val="00AD617F"/>
    <w:rsid w:val="00AD660E"/>
    <w:rsid w:val="00AD6D38"/>
    <w:rsid w:val="00AD7378"/>
    <w:rsid w:val="00AD758A"/>
    <w:rsid w:val="00AD7B8B"/>
    <w:rsid w:val="00AD7BB7"/>
    <w:rsid w:val="00AD7ED9"/>
    <w:rsid w:val="00AE03C0"/>
    <w:rsid w:val="00AE0E08"/>
    <w:rsid w:val="00AE13C3"/>
    <w:rsid w:val="00AE1AB9"/>
    <w:rsid w:val="00AE1BC3"/>
    <w:rsid w:val="00AE293A"/>
    <w:rsid w:val="00AE2F11"/>
    <w:rsid w:val="00AE35CA"/>
    <w:rsid w:val="00AE36FA"/>
    <w:rsid w:val="00AE38C0"/>
    <w:rsid w:val="00AE3EC9"/>
    <w:rsid w:val="00AE4254"/>
    <w:rsid w:val="00AE433C"/>
    <w:rsid w:val="00AE5748"/>
    <w:rsid w:val="00AE577D"/>
    <w:rsid w:val="00AE627F"/>
    <w:rsid w:val="00AE70CE"/>
    <w:rsid w:val="00AE7191"/>
    <w:rsid w:val="00AF015F"/>
    <w:rsid w:val="00AF1638"/>
    <w:rsid w:val="00AF1838"/>
    <w:rsid w:val="00AF1AC0"/>
    <w:rsid w:val="00AF1DB0"/>
    <w:rsid w:val="00AF2C54"/>
    <w:rsid w:val="00AF3C50"/>
    <w:rsid w:val="00AF3CE2"/>
    <w:rsid w:val="00AF49E7"/>
    <w:rsid w:val="00AF4EC5"/>
    <w:rsid w:val="00AF55E8"/>
    <w:rsid w:val="00AF6640"/>
    <w:rsid w:val="00AF6B2B"/>
    <w:rsid w:val="00AF6C07"/>
    <w:rsid w:val="00AF6EF2"/>
    <w:rsid w:val="00AF76DC"/>
    <w:rsid w:val="00AF7F13"/>
    <w:rsid w:val="00B00415"/>
    <w:rsid w:val="00B00C36"/>
    <w:rsid w:val="00B00DFB"/>
    <w:rsid w:val="00B011D0"/>
    <w:rsid w:val="00B0158B"/>
    <w:rsid w:val="00B01E1E"/>
    <w:rsid w:val="00B0207C"/>
    <w:rsid w:val="00B027A4"/>
    <w:rsid w:val="00B03C01"/>
    <w:rsid w:val="00B04553"/>
    <w:rsid w:val="00B04F45"/>
    <w:rsid w:val="00B10AC2"/>
    <w:rsid w:val="00B111F7"/>
    <w:rsid w:val="00B11F99"/>
    <w:rsid w:val="00B12A0D"/>
    <w:rsid w:val="00B130AF"/>
    <w:rsid w:val="00B131F9"/>
    <w:rsid w:val="00B14894"/>
    <w:rsid w:val="00B1499A"/>
    <w:rsid w:val="00B1505B"/>
    <w:rsid w:val="00B16026"/>
    <w:rsid w:val="00B1604A"/>
    <w:rsid w:val="00B16069"/>
    <w:rsid w:val="00B16173"/>
    <w:rsid w:val="00B1685E"/>
    <w:rsid w:val="00B16989"/>
    <w:rsid w:val="00B16A80"/>
    <w:rsid w:val="00B16BD1"/>
    <w:rsid w:val="00B17D68"/>
    <w:rsid w:val="00B203BC"/>
    <w:rsid w:val="00B21E68"/>
    <w:rsid w:val="00B2212E"/>
    <w:rsid w:val="00B22416"/>
    <w:rsid w:val="00B224DC"/>
    <w:rsid w:val="00B2316C"/>
    <w:rsid w:val="00B236A3"/>
    <w:rsid w:val="00B23DD2"/>
    <w:rsid w:val="00B24184"/>
    <w:rsid w:val="00B24EE5"/>
    <w:rsid w:val="00B27C5F"/>
    <w:rsid w:val="00B307D1"/>
    <w:rsid w:val="00B30CD1"/>
    <w:rsid w:val="00B31B69"/>
    <w:rsid w:val="00B31F63"/>
    <w:rsid w:val="00B32227"/>
    <w:rsid w:val="00B32449"/>
    <w:rsid w:val="00B3279C"/>
    <w:rsid w:val="00B33466"/>
    <w:rsid w:val="00B337CB"/>
    <w:rsid w:val="00B344A2"/>
    <w:rsid w:val="00B3454F"/>
    <w:rsid w:val="00B34555"/>
    <w:rsid w:val="00B34A41"/>
    <w:rsid w:val="00B3533C"/>
    <w:rsid w:val="00B357A4"/>
    <w:rsid w:val="00B36518"/>
    <w:rsid w:val="00B3689F"/>
    <w:rsid w:val="00B36E4F"/>
    <w:rsid w:val="00B3739A"/>
    <w:rsid w:val="00B37547"/>
    <w:rsid w:val="00B377BE"/>
    <w:rsid w:val="00B3781F"/>
    <w:rsid w:val="00B40BC6"/>
    <w:rsid w:val="00B414E4"/>
    <w:rsid w:val="00B41BC5"/>
    <w:rsid w:val="00B41E84"/>
    <w:rsid w:val="00B42111"/>
    <w:rsid w:val="00B42AFA"/>
    <w:rsid w:val="00B42FAD"/>
    <w:rsid w:val="00B4374A"/>
    <w:rsid w:val="00B43855"/>
    <w:rsid w:val="00B44609"/>
    <w:rsid w:val="00B44B30"/>
    <w:rsid w:val="00B44BB0"/>
    <w:rsid w:val="00B45089"/>
    <w:rsid w:val="00B45146"/>
    <w:rsid w:val="00B453E4"/>
    <w:rsid w:val="00B45C85"/>
    <w:rsid w:val="00B46C0C"/>
    <w:rsid w:val="00B50C52"/>
    <w:rsid w:val="00B50D97"/>
    <w:rsid w:val="00B523B1"/>
    <w:rsid w:val="00B525BE"/>
    <w:rsid w:val="00B537C6"/>
    <w:rsid w:val="00B538F4"/>
    <w:rsid w:val="00B53D0B"/>
    <w:rsid w:val="00B53DEC"/>
    <w:rsid w:val="00B5404C"/>
    <w:rsid w:val="00B5411D"/>
    <w:rsid w:val="00B549B8"/>
    <w:rsid w:val="00B54B4F"/>
    <w:rsid w:val="00B551FD"/>
    <w:rsid w:val="00B5574E"/>
    <w:rsid w:val="00B5593C"/>
    <w:rsid w:val="00B56BD8"/>
    <w:rsid w:val="00B56FF3"/>
    <w:rsid w:val="00B571C5"/>
    <w:rsid w:val="00B57746"/>
    <w:rsid w:val="00B57D0F"/>
    <w:rsid w:val="00B6091A"/>
    <w:rsid w:val="00B60FFF"/>
    <w:rsid w:val="00B614AB"/>
    <w:rsid w:val="00B6239C"/>
    <w:rsid w:val="00B62B23"/>
    <w:rsid w:val="00B63083"/>
    <w:rsid w:val="00B63A1A"/>
    <w:rsid w:val="00B63AA4"/>
    <w:rsid w:val="00B63B66"/>
    <w:rsid w:val="00B63C18"/>
    <w:rsid w:val="00B63C71"/>
    <w:rsid w:val="00B63E1A"/>
    <w:rsid w:val="00B64C7F"/>
    <w:rsid w:val="00B652BE"/>
    <w:rsid w:val="00B657AB"/>
    <w:rsid w:val="00B6613E"/>
    <w:rsid w:val="00B6622C"/>
    <w:rsid w:val="00B675A6"/>
    <w:rsid w:val="00B67634"/>
    <w:rsid w:val="00B6793A"/>
    <w:rsid w:val="00B67D4C"/>
    <w:rsid w:val="00B70D28"/>
    <w:rsid w:val="00B711D1"/>
    <w:rsid w:val="00B720AB"/>
    <w:rsid w:val="00B7226A"/>
    <w:rsid w:val="00B72610"/>
    <w:rsid w:val="00B7288C"/>
    <w:rsid w:val="00B72F20"/>
    <w:rsid w:val="00B73EA9"/>
    <w:rsid w:val="00B74700"/>
    <w:rsid w:val="00B759AD"/>
    <w:rsid w:val="00B76034"/>
    <w:rsid w:val="00B765FB"/>
    <w:rsid w:val="00B76969"/>
    <w:rsid w:val="00B76A1B"/>
    <w:rsid w:val="00B77540"/>
    <w:rsid w:val="00B8035A"/>
    <w:rsid w:val="00B80CC6"/>
    <w:rsid w:val="00B80ED8"/>
    <w:rsid w:val="00B81014"/>
    <w:rsid w:val="00B816DB"/>
    <w:rsid w:val="00B8182F"/>
    <w:rsid w:val="00B8233C"/>
    <w:rsid w:val="00B8376D"/>
    <w:rsid w:val="00B84309"/>
    <w:rsid w:val="00B84AA0"/>
    <w:rsid w:val="00B85408"/>
    <w:rsid w:val="00B862B1"/>
    <w:rsid w:val="00B8649F"/>
    <w:rsid w:val="00B87010"/>
    <w:rsid w:val="00B87201"/>
    <w:rsid w:val="00B874B2"/>
    <w:rsid w:val="00B87652"/>
    <w:rsid w:val="00B877C9"/>
    <w:rsid w:val="00B87897"/>
    <w:rsid w:val="00B878E9"/>
    <w:rsid w:val="00B90381"/>
    <w:rsid w:val="00B90A06"/>
    <w:rsid w:val="00B90E9F"/>
    <w:rsid w:val="00B924A2"/>
    <w:rsid w:val="00B92C13"/>
    <w:rsid w:val="00B92E87"/>
    <w:rsid w:val="00B934A6"/>
    <w:rsid w:val="00B937A7"/>
    <w:rsid w:val="00B93B09"/>
    <w:rsid w:val="00B94D44"/>
    <w:rsid w:val="00B955C6"/>
    <w:rsid w:val="00B95F1D"/>
    <w:rsid w:val="00B9692F"/>
    <w:rsid w:val="00B96E12"/>
    <w:rsid w:val="00B970DB"/>
    <w:rsid w:val="00B9776F"/>
    <w:rsid w:val="00B97793"/>
    <w:rsid w:val="00B979F4"/>
    <w:rsid w:val="00B97CA3"/>
    <w:rsid w:val="00BA061F"/>
    <w:rsid w:val="00BA0D1C"/>
    <w:rsid w:val="00BA0D22"/>
    <w:rsid w:val="00BA1523"/>
    <w:rsid w:val="00BA196D"/>
    <w:rsid w:val="00BA2B73"/>
    <w:rsid w:val="00BA343C"/>
    <w:rsid w:val="00BA38AB"/>
    <w:rsid w:val="00BA39DD"/>
    <w:rsid w:val="00BA3AA8"/>
    <w:rsid w:val="00BA3B64"/>
    <w:rsid w:val="00BA3EE9"/>
    <w:rsid w:val="00BA4412"/>
    <w:rsid w:val="00BA4622"/>
    <w:rsid w:val="00BA482A"/>
    <w:rsid w:val="00BA4972"/>
    <w:rsid w:val="00BA58F3"/>
    <w:rsid w:val="00BA7380"/>
    <w:rsid w:val="00BB0273"/>
    <w:rsid w:val="00BB0809"/>
    <w:rsid w:val="00BB0817"/>
    <w:rsid w:val="00BB0B93"/>
    <w:rsid w:val="00BB1124"/>
    <w:rsid w:val="00BB2352"/>
    <w:rsid w:val="00BB2E7A"/>
    <w:rsid w:val="00BB316E"/>
    <w:rsid w:val="00BB3A0D"/>
    <w:rsid w:val="00BB424B"/>
    <w:rsid w:val="00BB460B"/>
    <w:rsid w:val="00BB4691"/>
    <w:rsid w:val="00BB4ABE"/>
    <w:rsid w:val="00BB4EA7"/>
    <w:rsid w:val="00BB4FA2"/>
    <w:rsid w:val="00BB5007"/>
    <w:rsid w:val="00BB5166"/>
    <w:rsid w:val="00BB583E"/>
    <w:rsid w:val="00BB5C25"/>
    <w:rsid w:val="00BB5F51"/>
    <w:rsid w:val="00BB6567"/>
    <w:rsid w:val="00BB6FAA"/>
    <w:rsid w:val="00BB6FC0"/>
    <w:rsid w:val="00BB720A"/>
    <w:rsid w:val="00BB72B1"/>
    <w:rsid w:val="00BB7D31"/>
    <w:rsid w:val="00BC0298"/>
    <w:rsid w:val="00BC0765"/>
    <w:rsid w:val="00BC0ADC"/>
    <w:rsid w:val="00BC1105"/>
    <w:rsid w:val="00BC1989"/>
    <w:rsid w:val="00BC1A44"/>
    <w:rsid w:val="00BC29EF"/>
    <w:rsid w:val="00BC3CAB"/>
    <w:rsid w:val="00BC3CCF"/>
    <w:rsid w:val="00BC3E60"/>
    <w:rsid w:val="00BC5210"/>
    <w:rsid w:val="00BC551C"/>
    <w:rsid w:val="00BC5D71"/>
    <w:rsid w:val="00BC6E40"/>
    <w:rsid w:val="00BC71E9"/>
    <w:rsid w:val="00BC740E"/>
    <w:rsid w:val="00BC77EA"/>
    <w:rsid w:val="00BC7BE6"/>
    <w:rsid w:val="00BD0131"/>
    <w:rsid w:val="00BD0D3A"/>
    <w:rsid w:val="00BD16C8"/>
    <w:rsid w:val="00BD171E"/>
    <w:rsid w:val="00BD1F48"/>
    <w:rsid w:val="00BD2282"/>
    <w:rsid w:val="00BD361D"/>
    <w:rsid w:val="00BD3A4E"/>
    <w:rsid w:val="00BD408A"/>
    <w:rsid w:val="00BD547E"/>
    <w:rsid w:val="00BD5B7B"/>
    <w:rsid w:val="00BD5BFD"/>
    <w:rsid w:val="00BD616F"/>
    <w:rsid w:val="00BD62E3"/>
    <w:rsid w:val="00BD6703"/>
    <w:rsid w:val="00BD6C97"/>
    <w:rsid w:val="00BD6F8A"/>
    <w:rsid w:val="00BD7634"/>
    <w:rsid w:val="00BD7C54"/>
    <w:rsid w:val="00BE0433"/>
    <w:rsid w:val="00BE0845"/>
    <w:rsid w:val="00BE0C51"/>
    <w:rsid w:val="00BE120E"/>
    <w:rsid w:val="00BE14C2"/>
    <w:rsid w:val="00BE1B89"/>
    <w:rsid w:val="00BE26AD"/>
    <w:rsid w:val="00BE2F68"/>
    <w:rsid w:val="00BE3408"/>
    <w:rsid w:val="00BE34EC"/>
    <w:rsid w:val="00BE3791"/>
    <w:rsid w:val="00BE3844"/>
    <w:rsid w:val="00BE3AFB"/>
    <w:rsid w:val="00BE42A5"/>
    <w:rsid w:val="00BE4423"/>
    <w:rsid w:val="00BE47AC"/>
    <w:rsid w:val="00BE4918"/>
    <w:rsid w:val="00BE4BBD"/>
    <w:rsid w:val="00BE4D40"/>
    <w:rsid w:val="00BE51B0"/>
    <w:rsid w:val="00BE5346"/>
    <w:rsid w:val="00BE570C"/>
    <w:rsid w:val="00BE5E94"/>
    <w:rsid w:val="00BE615B"/>
    <w:rsid w:val="00BE68C8"/>
    <w:rsid w:val="00BE6A6E"/>
    <w:rsid w:val="00BE6AFA"/>
    <w:rsid w:val="00BE6C8E"/>
    <w:rsid w:val="00BE6FDE"/>
    <w:rsid w:val="00BE721B"/>
    <w:rsid w:val="00BE7D6D"/>
    <w:rsid w:val="00BF02DD"/>
    <w:rsid w:val="00BF1626"/>
    <w:rsid w:val="00BF1CD0"/>
    <w:rsid w:val="00BF2489"/>
    <w:rsid w:val="00BF24EB"/>
    <w:rsid w:val="00BF2BB1"/>
    <w:rsid w:val="00BF3721"/>
    <w:rsid w:val="00BF3D53"/>
    <w:rsid w:val="00BF4348"/>
    <w:rsid w:val="00BF4A6A"/>
    <w:rsid w:val="00BF5101"/>
    <w:rsid w:val="00BF5710"/>
    <w:rsid w:val="00BF59AC"/>
    <w:rsid w:val="00BF64D0"/>
    <w:rsid w:val="00BF68D5"/>
    <w:rsid w:val="00BF6D63"/>
    <w:rsid w:val="00BF7963"/>
    <w:rsid w:val="00BF798A"/>
    <w:rsid w:val="00BF7A62"/>
    <w:rsid w:val="00C00DFF"/>
    <w:rsid w:val="00C01209"/>
    <w:rsid w:val="00C012D5"/>
    <w:rsid w:val="00C0169E"/>
    <w:rsid w:val="00C019B8"/>
    <w:rsid w:val="00C031DE"/>
    <w:rsid w:val="00C03F40"/>
    <w:rsid w:val="00C05669"/>
    <w:rsid w:val="00C056AA"/>
    <w:rsid w:val="00C05923"/>
    <w:rsid w:val="00C05D28"/>
    <w:rsid w:val="00C05D71"/>
    <w:rsid w:val="00C06B37"/>
    <w:rsid w:val="00C06D2F"/>
    <w:rsid w:val="00C1029D"/>
    <w:rsid w:val="00C11007"/>
    <w:rsid w:val="00C113AB"/>
    <w:rsid w:val="00C11818"/>
    <w:rsid w:val="00C13696"/>
    <w:rsid w:val="00C14535"/>
    <w:rsid w:val="00C146CA"/>
    <w:rsid w:val="00C1496C"/>
    <w:rsid w:val="00C14AA9"/>
    <w:rsid w:val="00C151A2"/>
    <w:rsid w:val="00C157DC"/>
    <w:rsid w:val="00C15AEB"/>
    <w:rsid w:val="00C16196"/>
    <w:rsid w:val="00C168FA"/>
    <w:rsid w:val="00C17766"/>
    <w:rsid w:val="00C17AE1"/>
    <w:rsid w:val="00C17BD7"/>
    <w:rsid w:val="00C17DE6"/>
    <w:rsid w:val="00C20968"/>
    <w:rsid w:val="00C20B1E"/>
    <w:rsid w:val="00C217AE"/>
    <w:rsid w:val="00C21B54"/>
    <w:rsid w:val="00C21E50"/>
    <w:rsid w:val="00C21FD3"/>
    <w:rsid w:val="00C225A4"/>
    <w:rsid w:val="00C2337C"/>
    <w:rsid w:val="00C237B4"/>
    <w:rsid w:val="00C2493C"/>
    <w:rsid w:val="00C2498E"/>
    <w:rsid w:val="00C24E50"/>
    <w:rsid w:val="00C24E95"/>
    <w:rsid w:val="00C25908"/>
    <w:rsid w:val="00C26396"/>
    <w:rsid w:val="00C26746"/>
    <w:rsid w:val="00C267E2"/>
    <w:rsid w:val="00C2688E"/>
    <w:rsid w:val="00C276D6"/>
    <w:rsid w:val="00C27854"/>
    <w:rsid w:val="00C27A58"/>
    <w:rsid w:val="00C303CC"/>
    <w:rsid w:val="00C30629"/>
    <w:rsid w:val="00C31052"/>
    <w:rsid w:val="00C31433"/>
    <w:rsid w:val="00C31B5D"/>
    <w:rsid w:val="00C31C6E"/>
    <w:rsid w:val="00C3247C"/>
    <w:rsid w:val="00C329EE"/>
    <w:rsid w:val="00C32D58"/>
    <w:rsid w:val="00C330B8"/>
    <w:rsid w:val="00C33583"/>
    <w:rsid w:val="00C33DAB"/>
    <w:rsid w:val="00C340F5"/>
    <w:rsid w:val="00C34F7F"/>
    <w:rsid w:val="00C35952"/>
    <w:rsid w:val="00C35D20"/>
    <w:rsid w:val="00C367A3"/>
    <w:rsid w:val="00C4017C"/>
    <w:rsid w:val="00C407E7"/>
    <w:rsid w:val="00C410A4"/>
    <w:rsid w:val="00C41608"/>
    <w:rsid w:val="00C41966"/>
    <w:rsid w:val="00C41AF8"/>
    <w:rsid w:val="00C41BAC"/>
    <w:rsid w:val="00C41F59"/>
    <w:rsid w:val="00C43B72"/>
    <w:rsid w:val="00C44D21"/>
    <w:rsid w:val="00C44EBE"/>
    <w:rsid w:val="00C4525B"/>
    <w:rsid w:val="00C45607"/>
    <w:rsid w:val="00C4562B"/>
    <w:rsid w:val="00C46C42"/>
    <w:rsid w:val="00C471EB"/>
    <w:rsid w:val="00C503BC"/>
    <w:rsid w:val="00C517A4"/>
    <w:rsid w:val="00C51D2C"/>
    <w:rsid w:val="00C51D5D"/>
    <w:rsid w:val="00C52030"/>
    <w:rsid w:val="00C521A3"/>
    <w:rsid w:val="00C5233E"/>
    <w:rsid w:val="00C5262C"/>
    <w:rsid w:val="00C52B25"/>
    <w:rsid w:val="00C534FB"/>
    <w:rsid w:val="00C53C90"/>
    <w:rsid w:val="00C53FF7"/>
    <w:rsid w:val="00C550B0"/>
    <w:rsid w:val="00C55700"/>
    <w:rsid w:val="00C5574E"/>
    <w:rsid w:val="00C55936"/>
    <w:rsid w:val="00C55BBE"/>
    <w:rsid w:val="00C5686B"/>
    <w:rsid w:val="00C56DE2"/>
    <w:rsid w:val="00C572D1"/>
    <w:rsid w:val="00C5749F"/>
    <w:rsid w:val="00C57B25"/>
    <w:rsid w:val="00C6000E"/>
    <w:rsid w:val="00C60334"/>
    <w:rsid w:val="00C6040D"/>
    <w:rsid w:val="00C60A68"/>
    <w:rsid w:val="00C61171"/>
    <w:rsid w:val="00C618E8"/>
    <w:rsid w:val="00C619FE"/>
    <w:rsid w:val="00C621E6"/>
    <w:rsid w:val="00C62465"/>
    <w:rsid w:val="00C626BA"/>
    <w:rsid w:val="00C62C5B"/>
    <w:rsid w:val="00C62E18"/>
    <w:rsid w:val="00C6358F"/>
    <w:rsid w:val="00C63758"/>
    <w:rsid w:val="00C637AB"/>
    <w:rsid w:val="00C64237"/>
    <w:rsid w:val="00C64F12"/>
    <w:rsid w:val="00C65669"/>
    <w:rsid w:val="00C658DF"/>
    <w:rsid w:val="00C65984"/>
    <w:rsid w:val="00C659CE"/>
    <w:rsid w:val="00C65E90"/>
    <w:rsid w:val="00C660A6"/>
    <w:rsid w:val="00C664F7"/>
    <w:rsid w:val="00C66B3C"/>
    <w:rsid w:val="00C66C9F"/>
    <w:rsid w:val="00C6749F"/>
    <w:rsid w:val="00C67923"/>
    <w:rsid w:val="00C67D1B"/>
    <w:rsid w:val="00C7059A"/>
    <w:rsid w:val="00C70A6D"/>
    <w:rsid w:val="00C70B23"/>
    <w:rsid w:val="00C70DC2"/>
    <w:rsid w:val="00C7185C"/>
    <w:rsid w:val="00C7207F"/>
    <w:rsid w:val="00C7230E"/>
    <w:rsid w:val="00C72E92"/>
    <w:rsid w:val="00C73108"/>
    <w:rsid w:val="00C73435"/>
    <w:rsid w:val="00C73E27"/>
    <w:rsid w:val="00C750AA"/>
    <w:rsid w:val="00C75537"/>
    <w:rsid w:val="00C764EF"/>
    <w:rsid w:val="00C7793A"/>
    <w:rsid w:val="00C77940"/>
    <w:rsid w:val="00C77B38"/>
    <w:rsid w:val="00C80687"/>
    <w:rsid w:val="00C810E9"/>
    <w:rsid w:val="00C81551"/>
    <w:rsid w:val="00C81AF8"/>
    <w:rsid w:val="00C81CB0"/>
    <w:rsid w:val="00C82A2D"/>
    <w:rsid w:val="00C832AB"/>
    <w:rsid w:val="00C8409A"/>
    <w:rsid w:val="00C848E0"/>
    <w:rsid w:val="00C84C53"/>
    <w:rsid w:val="00C84CB5"/>
    <w:rsid w:val="00C84DE7"/>
    <w:rsid w:val="00C85EE7"/>
    <w:rsid w:val="00C8661C"/>
    <w:rsid w:val="00C879E3"/>
    <w:rsid w:val="00C87CFC"/>
    <w:rsid w:val="00C901C1"/>
    <w:rsid w:val="00C90232"/>
    <w:rsid w:val="00C906EE"/>
    <w:rsid w:val="00C90E69"/>
    <w:rsid w:val="00C90EEE"/>
    <w:rsid w:val="00C92B4B"/>
    <w:rsid w:val="00C92C4F"/>
    <w:rsid w:val="00C92D1E"/>
    <w:rsid w:val="00C92D70"/>
    <w:rsid w:val="00C9384E"/>
    <w:rsid w:val="00C94926"/>
    <w:rsid w:val="00C94CF7"/>
    <w:rsid w:val="00C95650"/>
    <w:rsid w:val="00C95B7B"/>
    <w:rsid w:val="00C966EF"/>
    <w:rsid w:val="00C977FA"/>
    <w:rsid w:val="00C97AA1"/>
    <w:rsid w:val="00CA00CB"/>
    <w:rsid w:val="00CA05BE"/>
    <w:rsid w:val="00CA0AB3"/>
    <w:rsid w:val="00CA1298"/>
    <w:rsid w:val="00CA1EB8"/>
    <w:rsid w:val="00CA2096"/>
    <w:rsid w:val="00CA2429"/>
    <w:rsid w:val="00CA2670"/>
    <w:rsid w:val="00CA2F90"/>
    <w:rsid w:val="00CA3B8C"/>
    <w:rsid w:val="00CA3F5E"/>
    <w:rsid w:val="00CA436C"/>
    <w:rsid w:val="00CA4ED2"/>
    <w:rsid w:val="00CA54B7"/>
    <w:rsid w:val="00CA61AD"/>
    <w:rsid w:val="00CA7305"/>
    <w:rsid w:val="00CA7B9B"/>
    <w:rsid w:val="00CA7BD3"/>
    <w:rsid w:val="00CB0430"/>
    <w:rsid w:val="00CB0514"/>
    <w:rsid w:val="00CB0604"/>
    <w:rsid w:val="00CB0A53"/>
    <w:rsid w:val="00CB20E9"/>
    <w:rsid w:val="00CB2242"/>
    <w:rsid w:val="00CB259E"/>
    <w:rsid w:val="00CB25C3"/>
    <w:rsid w:val="00CB2622"/>
    <w:rsid w:val="00CB2634"/>
    <w:rsid w:val="00CB2927"/>
    <w:rsid w:val="00CB2BF2"/>
    <w:rsid w:val="00CB3329"/>
    <w:rsid w:val="00CB375C"/>
    <w:rsid w:val="00CB3A37"/>
    <w:rsid w:val="00CB3F99"/>
    <w:rsid w:val="00CB44C5"/>
    <w:rsid w:val="00CB47B5"/>
    <w:rsid w:val="00CB47F7"/>
    <w:rsid w:val="00CB4C99"/>
    <w:rsid w:val="00CB4EAE"/>
    <w:rsid w:val="00CB4F31"/>
    <w:rsid w:val="00CB527F"/>
    <w:rsid w:val="00CB5EE0"/>
    <w:rsid w:val="00CB6F24"/>
    <w:rsid w:val="00CB72DF"/>
    <w:rsid w:val="00CB7912"/>
    <w:rsid w:val="00CC01A5"/>
    <w:rsid w:val="00CC04E8"/>
    <w:rsid w:val="00CC0E25"/>
    <w:rsid w:val="00CC192F"/>
    <w:rsid w:val="00CC1A4B"/>
    <w:rsid w:val="00CC2767"/>
    <w:rsid w:val="00CC31FD"/>
    <w:rsid w:val="00CC3760"/>
    <w:rsid w:val="00CC42CC"/>
    <w:rsid w:val="00CC5270"/>
    <w:rsid w:val="00CC5388"/>
    <w:rsid w:val="00CC62C5"/>
    <w:rsid w:val="00CC63DB"/>
    <w:rsid w:val="00CC6987"/>
    <w:rsid w:val="00CC6DA5"/>
    <w:rsid w:val="00CC6F90"/>
    <w:rsid w:val="00CC7C27"/>
    <w:rsid w:val="00CD192E"/>
    <w:rsid w:val="00CD1E98"/>
    <w:rsid w:val="00CD2493"/>
    <w:rsid w:val="00CD2659"/>
    <w:rsid w:val="00CD2B47"/>
    <w:rsid w:val="00CD31B6"/>
    <w:rsid w:val="00CD35CA"/>
    <w:rsid w:val="00CD3914"/>
    <w:rsid w:val="00CD3DAC"/>
    <w:rsid w:val="00CD4549"/>
    <w:rsid w:val="00CD48F2"/>
    <w:rsid w:val="00CD4D0C"/>
    <w:rsid w:val="00CD68BB"/>
    <w:rsid w:val="00CD6ECA"/>
    <w:rsid w:val="00CE151C"/>
    <w:rsid w:val="00CE179B"/>
    <w:rsid w:val="00CE200A"/>
    <w:rsid w:val="00CE22FC"/>
    <w:rsid w:val="00CE3685"/>
    <w:rsid w:val="00CE36D9"/>
    <w:rsid w:val="00CE4474"/>
    <w:rsid w:val="00CE44B9"/>
    <w:rsid w:val="00CE4DCC"/>
    <w:rsid w:val="00CE4E8F"/>
    <w:rsid w:val="00CE4EEC"/>
    <w:rsid w:val="00CE5A7A"/>
    <w:rsid w:val="00CE654D"/>
    <w:rsid w:val="00CE6BDD"/>
    <w:rsid w:val="00CE6DA6"/>
    <w:rsid w:val="00CE6F6B"/>
    <w:rsid w:val="00CE729C"/>
    <w:rsid w:val="00CE738E"/>
    <w:rsid w:val="00CE7688"/>
    <w:rsid w:val="00CF03B7"/>
    <w:rsid w:val="00CF06DD"/>
    <w:rsid w:val="00CF08AC"/>
    <w:rsid w:val="00CF0FC4"/>
    <w:rsid w:val="00CF101A"/>
    <w:rsid w:val="00CF10C6"/>
    <w:rsid w:val="00CF1218"/>
    <w:rsid w:val="00CF1CA4"/>
    <w:rsid w:val="00CF1D0B"/>
    <w:rsid w:val="00CF29BA"/>
    <w:rsid w:val="00CF2DB0"/>
    <w:rsid w:val="00CF2E4D"/>
    <w:rsid w:val="00CF3120"/>
    <w:rsid w:val="00CF34F9"/>
    <w:rsid w:val="00CF36E5"/>
    <w:rsid w:val="00CF3A62"/>
    <w:rsid w:val="00CF3E30"/>
    <w:rsid w:val="00CF3F53"/>
    <w:rsid w:val="00CF4A48"/>
    <w:rsid w:val="00CF4C5E"/>
    <w:rsid w:val="00CF4D92"/>
    <w:rsid w:val="00CF5442"/>
    <w:rsid w:val="00CF55DF"/>
    <w:rsid w:val="00CF5D73"/>
    <w:rsid w:val="00CF5DD0"/>
    <w:rsid w:val="00CF70B7"/>
    <w:rsid w:val="00CF7326"/>
    <w:rsid w:val="00CF7C5B"/>
    <w:rsid w:val="00CF7D91"/>
    <w:rsid w:val="00CF7DF1"/>
    <w:rsid w:val="00D00232"/>
    <w:rsid w:val="00D009F8"/>
    <w:rsid w:val="00D01349"/>
    <w:rsid w:val="00D0242A"/>
    <w:rsid w:val="00D025AA"/>
    <w:rsid w:val="00D02B2B"/>
    <w:rsid w:val="00D042E2"/>
    <w:rsid w:val="00D046B3"/>
    <w:rsid w:val="00D05147"/>
    <w:rsid w:val="00D05805"/>
    <w:rsid w:val="00D0633B"/>
    <w:rsid w:val="00D06779"/>
    <w:rsid w:val="00D067BE"/>
    <w:rsid w:val="00D0698C"/>
    <w:rsid w:val="00D07F05"/>
    <w:rsid w:val="00D10517"/>
    <w:rsid w:val="00D1135B"/>
    <w:rsid w:val="00D11676"/>
    <w:rsid w:val="00D11D88"/>
    <w:rsid w:val="00D12365"/>
    <w:rsid w:val="00D12917"/>
    <w:rsid w:val="00D12E0A"/>
    <w:rsid w:val="00D131FE"/>
    <w:rsid w:val="00D14672"/>
    <w:rsid w:val="00D14E93"/>
    <w:rsid w:val="00D15098"/>
    <w:rsid w:val="00D1610D"/>
    <w:rsid w:val="00D16703"/>
    <w:rsid w:val="00D16710"/>
    <w:rsid w:val="00D17DE1"/>
    <w:rsid w:val="00D17DEF"/>
    <w:rsid w:val="00D21293"/>
    <w:rsid w:val="00D21A3C"/>
    <w:rsid w:val="00D230F2"/>
    <w:rsid w:val="00D23718"/>
    <w:rsid w:val="00D24668"/>
    <w:rsid w:val="00D24B06"/>
    <w:rsid w:val="00D25A0C"/>
    <w:rsid w:val="00D260DD"/>
    <w:rsid w:val="00D27EF2"/>
    <w:rsid w:val="00D30439"/>
    <w:rsid w:val="00D30452"/>
    <w:rsid w:val="00D30722"/>
    <w:rsid w:val="00D308BE"/>
    <w:rsid w:val="00D308FB"/>
    <w:rsid w:val="00D30C3D"/>
    <w:rsid w:val="00D31EBB"/>
    <w:rsid w:val="00D31FA6"/>
    <w:rsid w:val="00D32509"/>
    <w:rsid w:val="00D325D8"/>
    <w:rsid w:val="00D32653"/>
    <w:rsid w:val="00D327AA"/>
    <w:rsid w:val="00D327C9"/>
    <w:rsid w:val="00D32A38"/>
    <w:rsid w:val="00D32AE1"/>
    <w:rsid w:val="00D32D25"/>
    <w:rsid w:val="00D33615"/>
    <w:rsid w:val="00D339EE"/>
    <w:rsid w:val="00D342D1"/>
    <w:rsid w:val="00D349FD"/>
    <w:rsid w:val="00D35307"/>
    <w:rsid w:val="00D35EDF"/>
    <w:rsid w:val="00D35F02"/>
    <w:rsid w:val="00D3636D"/>
    <w:rsid w:val="00D364F1"/>
    <w:rsid w:val="00D36665"/>
    <w:rsid w:val="00D3697B"/>
    <w:rsid w:val="00D36F87"/>
    <w:rsid w:val="00D36FE2"/>
    <w:rsid w:val="00D37686"/>
    <w:rsid w:val="00D37DB8"/>
    <w:rsid w:val="00D40736"/>
    <w:rsid w:val="00D41181"/>
    <w:rsid w:val="00D41F81"/>
    <w:rsid w:val="00D42474"/>
    <w:rsid w:val="00D42897"/>
    <w:rsid w:val="00D430F9"/>
    <w:rsid w:val="00D4349E"/>
    <w:rsid w:val="00D439DC"/>
    <w:rsid w:val="00D442D1"/>
    <w:rsid w:val="00D44600"/>
    <w:rsid w:val="00D447C3"/>
    <w:rsid w:val="00D44DAA"/>
    <w:rsid w:val="00D4565C"/>
    <w:rsid w:val="00D47711"/>
    <w:rsid w:val="00D47BC9"/>
    <w:rsid w:val="00D50A43"/>
    <w:rsid w:val="00D50CB2"/>
    <w:rsid w:val="00D51E3C"/>
    <w:rsid w:val="00D5265F"/>
    <w:rsid w:val="00D52854"/>
    <w:rsid w:val="00D53DD9"/>
    <w:rsid w:val="00D543BA"/>
    <w:rsid w:val="00D547B2"/>
    <w:rsid w:val="00D56116"/>
    <w:rsid w:val="00D572B1"/>
    <w:rsid w:val="00D57428"/>
    <w:rsid w:val="00D5775A"/>
    <w:rsid w:val="00D57869"/>
    <w:rsid w:val="00D61EFA"/>
    <w:rsid w:val="00D62175"/>
    <w:rsid w:val="00D621FF"/>
    <w:rsid w:val="00D62BC8"/>
    <w:rsid w:val="00D633A6"/>
    <w:rsid w:val="00D63785"/>
    <w:rsid w:val="00D63C7E"/>
    <w:rsid w:val="00D643E7"/>
    <w:rsid w:val="00D6530C"/>
    <w:rsid w:val="00D65D3D"/>
    <w:rsid w:val="00D65F5F"/>
    <w:rsid w:val="00D660DE"/>
    <w:rsid w:val="00D66F3E"/>
    <w:rsid w:val="00D677E7"/>
    <w:rsid w:val="00D70D82"/>
    <w:rsid w:val="00D717BB"/>
    <w:rsid w:val="00D71CBE"/>
    <w:rsid w:val="00D72098"/>
    <w:rsid w:val="00D72A16"/>
    <w:rsid w:val="00D7393D"/>
    <w:rsid w:val="00D73CA1"/>
    <w:rsid w:val="00D741A5"/>
    <w:rsid w:val="00D7430C"/>
    <w:rsid w:val="00D74365"/>
    <w:rsid w:val="00D74A40"/>
    <w:rsid w:val="00D75132"/>
    <w:rsid w:val="00D75C3C"/>
    <w:rsid w:val="00D75D25"/>
    <w:rsid w:val="00D76173"/>
    <w:rsid w:val="00D762A6"/>
    <w:rsid w:val="00D76393"/>
    <w:rsid w:val="00D76398"/>
    <w:rsid w:val="00D7653C"/>
    <w:rsid w:val="00D76ECC"/>
    <w:rsid w:val="00D77119"/>
    <w:rsid w:val="00D802B3"/>
    <w:rsid w:val="00D80818"/>
    <w:rsid w:val="00D8297A"/>
    <w:rsid w:val="00D82B4B"/>
    <w:rsid w:val="00D836DF"/>
    <w:rsid w:val="00D83780"/>
    <w:rsid w:val="00D8395E"/>
    <w:rsid w:val="00D848C7"/>
    <w:rsid w:val="00D84E99"/>
    <w:rsid w:val="00D85450"/>
    <w:rsid w:val="00D8563C"/>
    <w:rsid w:val="00D85CC3"/>
    <w:rsid w:val="00D8633D"/>
    <w:rsid w:val="00D86D76"/>
    <w:rsid w:val="00D87511"/>
    <w:rsid w:val="00D8797F"/>
    <w:rsid w:val="00D911B0"/>
    <w:rsid w:val="00D91300"/>
    <w:rsid w:val="00D9177A"/>
    <w:rsid w:val="00D918C2"/>
    <w:rsid w:val="00D91D1B"/>
    <w:rsid w:val="00D91D96"/>
    <w:rsid w:val="00D92007"/>
    <w:rsid w:val="00D92365"/>
    <w:rsid w:val="00D92483"/>
    <w:rsid w:val="00D9290A"/>
    <w:rsid w:val="00D92E01"/>
    <w:rsid w:val="00D92E0C"/>
    <w:rsid w:val="00D92EED"/>
    <w:rsid w:val="00D930B5"/>
    <w:rsid w:val="00D944C9"/>
    <w:rsid w:val="00D9454E"/>
    <w:rsid w:val="00D94560"/>
    <w:rsid w:val="00D9464E"/>
    <w:rsid w:val="00D948A8"/>
    <w:rsid w:val="00D94A0B"/>
    <w:rsid w:val="00D94C10"/>
    <w:rsid w:val="00D9570D"/>
    <w:rsid w:val="00D966BF"/>
    <w:rsid w:val="00D97AAD"/>
    <w:rsid w:val="00D97DDD"/>
    <w:rsid w:val="00D97F2D"/>
    <w:rsid w:val="00DA036F"/>
    <w:rsid w:val="00DA0E50"/>
    <w:rsid w:val="00DA1A0E"/>
    <w:rsid w:val="00DA22AB"/>
    <w:rsid w:val="00DA22D1"/>
    <w:rsid w:val="00DA22D7"/>
    <w:rsid w:val="00DA2CF2"/>
    <w:rsid w:val="00DA2E26"/>
    <w:rsid w:val="00DA43A8"/>
    <w:rsid w:val="00DA5137"/>
    <w:rsid w:val="00DA6365"/>
    <w:rsid w:val="00DA6907"/>
    <w:rsid w:val="00DA6B41"/>
    <w:rsid w:val="00DA6DB4"/>
    <w:rsid w:val="00DA6E49"/>
    <w:rsid w:val="00DA7AE8"/>
    <w:rsid w:val="00DB0241"/>
    <w:rsid w:val="00DB04E4"/>
    <w:rsid w:val="00DB1105"/>
    <w:rsid w:val="00DB1496"/>
    <w:rsid w:val="00DB154F"/>
    <w:rsid w:val="00DB1C57"/>
    <w:rsid w:val="00DB21DF"/>
    <w:rsid w:val="00DB26F6"/>
    <w:rsid w:val="00DB28E0"/>
    <w:rsid w:val="00DB2985"/>
    <w:rsid w:val="00DB2E47"/>
    <w:rsid w:val="00DB3248"/>
    <w:rsid w:val="00DB3E5A"/>
    <w:rsid w:val="00DB3F4F"/>
    <w:rsid w:val="00DB45C3"/>
    <w:rsid w:val="00DB471D"/>
    <w:rsid w:val="00DB4D6F"/>
    <w:rsid w:val="00DB4F4A"/>
    <w:rsid w:val="00DB5186"/>
    <w:rsid w:val="00DB518B"/>
    <w:rsid w:val="00DB5526"/>
    <w:rsid w:val="00DB5D81"/>
    <w:rsid w:val="00DB6CE5"/>
    <w:rsid w:val="00DB6FFD"/>
    <w:rsid w:val="00DB7B0F"/>
    <w:rsid w:val="00DB7CF9"/>
    <w:rsid w:val="00DB7FC0"/>
    <w:rsid w:val="00DC05D3"/>
    <w:rsid w:val="00DC0808"/>
    <w:rsid w:val="00DC0E7B"/>
    <w:rsid w:val="00DC16B6"/>
    <w:rsid w:val="00DC1C51"/>
    <w:rsid w:val="00DC31FF"/>
    <w:rsid w:val="00DC362F"/>
    <w:rsid w:val="00DC363B"/>
    <w:rsid w:val="00DC4097"/>
    <w:rsid w:val="00DC437A"/>
    <w:rsid w:val="00DC4682"/>
    <w:rsid w:val="00DC4790"/>
    <w:rsid w:val="00DC4C1B"/>
    <w:rsid w:val="00DC4E82"/>
    <w:rsid w:val="00DC4E92"/>
    <w:rsid w:val="00DC52D6"/>
    <w:rsid w:val="00DC64CC"/>
    <w:rsid w:val="00DC6BB7"/>
    <w:rsid w:val="00DD050C"/>
    <w:rsid w:val="00DD0B17"/>
    <w:rsid w:val="00DD0F7E"/>
    <w:rsid w:val="00DD13BE"/>
    <w:rsid w:val="00DD144F"/>
    <w:rsid w:val="00DD1FE3"/>
    <w:rsid w:val="00DD22A9"/>
    <w:rsid w:val="00DD2CA8"/>
    <w:rsid w:val="00DD33C9"/>
    <w:rsid w:val="00DD3C18"/>
    <w:rsid w:val="00DD400B"/>
    <w:rsid w:val="00DD477C"/>
    <w:rsid w:val="00DD4972"/>
    <w:rsid w:val="00DD56CD"/>
    <w:rsid w:val="00DD57D4"/>
    <w:rsid w:val="00DD5DF9"/>
    <w:rsid w:val="00DD6997"/>
    <w:rsid w:val="00DD6EA0"/>
    <w:rsid w:val="00DD7B7E"/>
    <w:rsid w:val="00DD7B8E"/>
    <w:rsid w:val="00DD7F88"/>
    <w:rsid w:val="00DE09A7"/>
    <w:rsid w:val="00DE0F70"/>
    <w:rsid w:val="00DE12AD"/>
    <w:rsid w:val="00DE1823"/>
    <w:rsid w:val="00DE1930"/>
    <w:rsid w:val="00DE1AA0"/>
    <w:rsid w:val="00DE2800"/>
    <w:rsid w:val="00DE2E12"/>
    <w:rsid w:val="00DE304C"/>
    <w:rsid w:val="00DE3BFB"/>
    <w:rsid w:val="00DE4A03"/>
    <w:rsid w:val="00DE4F12"/>
    <w:rsid w:val="00DE50D1"/>
    <w:rsid w:val="00DE5CD2"/>
    <w:rsid w:val="00DE5DCC"/>
    <w:rsid w:val="00DE67F2"/>
    <w:rsid w:val="00DE792F"/>
    <w:rsid w:val="00DF0590"/>
    <w:rsid w:val="00DF05E0"/>
    <w:rsid w:val="00DF0E9E"/>
    <w:rsid w:val="00DF254D"/>
    <w:rsid w:val="00DF2989"/>
    <w:rsid w:val="00DF30FF"/>
    <w:rsid w:val="00DF418C"/>
    <w:rsid w:val="00DF596A"/>
    <w:rsid w:val="00DF598C"/>
    <w:rsid w:val="00DF5F4F"/>
    <w:rsid w:val="00DF7194"/>
    <w:rsid w:val="00DF7325"/>
    <w:rsid w:val="00E001EA"/>
    <w:rsid w:val="00E00DA4"/>
    <w:rsid w:val="00E014F0"/>
    <w:rsid w:val="00E016CD"/>
    <w:rsid w:val="00E016DF"/>
    <w:rsid w:val="00E017EF"/>
    <w:rsid w:val="00E023CF"/>
    <w:rsid w:val="00E02680"/>
    <w:rsid w:val="00E02BC2"/>
    <w:rsid w:val="00E02C01"/>
    <w:rsid w:val="00E02FDB"/>
    <w:rsid w:val="00E032B8"/>
    <w:rsid w:val="00E0462C"/>
    <w:rsid w:val="00E057C6"/>
    <w:rsid w:val="00E05A33"/>
    <w:rsid w:val="00E05E25"/>
    <w:rsid w:val="00E06B00"/>
    <w:rsid w:val="00E06CB4"/>
    <w:rsid w:val="00E06CB6"/>
    <w:rsid w:val="00E07AAA"/>
    <w:rsid w:val="00E10004"/>
    <w:rsid w:val="00E100E1"/>
    <w:rsid w:val="00E11044"/>
    <w:rsid w:val="00E110AC"/>
    <w:rsid w:val="00E11188"/>
    <w:rsid w:val="00E11F06"/>
    <w:rsid w:val="00E1245D"/>
    <w:rsid w:val="00E12743"/>
    <w:rsid w:val="00E128EE"/>
    <w:rsid w:val="00E13FAD"/>
    <w:rsid w:val="00E145A5"/>
    <w:rsid w:val="00E14D36"/>
    <w:rsid w:val="00E15499"/>
    <w:rsid w:val="00E15699"/>
    <w:rsid w:val="00E15B7B"/>
    <w:rsid w:val="00E15BA3"/>
    <w:rsid w:val="00E15BF7"/>
    <w:rsid w:val="00E1670D"/>
    <w:rsid w:val="00E169A5"/>
    <w:rsid w:val="00E16C98"/>
    <w:rsid w:val="00E17ECD"/>
    <w:rsid w:val="00E204EE"/>
    <w:rsid w:val="00E20928"/>
    <w:rsid w:val="00E20B92"/>
    <w:rsid w:val="00E20FF2"/>
    <w:rsid w:val="00E21022"/>
    <w:rsid w:val="00E2113A"/>
    <w:rsid w:val="00E21931"/>
    <w:rsid w:val="00E21E5D"/>
    <w:rsid w:val="00E22D43"/>
    <w:rsid w:val="00E238B1"/>
    <w:rsid w:val="00E239AD"/>
    <w:rsid w:val="00E23E0C"/>
    <w:rsid w:val="00E2488D"/>
    <w:rsid w:val="00E24CA3"/>
    <w:rsid w:val="00E25ABA"/>
    <w:rsid w:val="00E25BCF"/>
    <w:rsid w:val="00E26A5B"/>
    <w:rsid w:val="00E27291"/>
    <w:rsid w:val="00E30F61"/>
    <w:rsid w:val="00E3168F"/>
    <w:rsid w:val="00E31D17"/>
    <w:rsid w:val="00E32244"/>
    <w:rsid w:val="00E32564"/>
    <w:rsid w:val="00E3389C"/>
    <w:rsid w:val="00E340B0"/>
    <w:rsid w:val="00E34105"/>
    <w:rsid w:val="00E34269"/>
    <w:rsid w:val="00E3443D"/>
    <w:rsid w:val="00E34843"/>
    <w:rsid w:val="00E34E3E"/>
    <w:rsid w:val="00E351BE"/>
    <w:rsid w:val="00E35B53"/>
    <w:rsid w:val="00E35E5E"/>
    <w:rsid w:val="00E360F9"/>
    <w:rsid w:val="00E369C5"/>
    <w:rsid w:val="00E371B3"/>
    <w:rsid w:val="00E377E7"/>
    <w:rsid w:val="00E377FC"/>
    <w:rsid w:val="00E401DE"/>
    <w:rsid w:val="00E4081C"/>
    <w:rsid w:val="00E40B2F"/>
    <w:rsid w:val="00E40B8E"/>
    <w:rsid w:val="00E40E9B"/>
    <w:rsid w:val="00E40EC5"/>
    <w:rsid w:val="00E416AF"/>
    <w:rsid w:val="00E42193"/>
    <w:rsid w:val="00E43599"/>
    <w:rsid w:val="00E439CC"/>
    <w:rsid w:val="00E449BA"/>
    <w:rsid w:val="00E452B0"/>
    <w:rsid w:val="00E4685E"/>
    <w:rsid w:val="00E50179"/>
    <w:rsid w:val="00E50A93"/>
    <w:rsid w:val="00E50DDA"/>
    <w:rsid w:val="00E50F3A"/>
    <w:rsid w:val="00E51731"/>
    <w:rsid w:val="00E517EF"/>
    <w:rsid w:val="00E51AEF"/>
    <w:rsid w:val="00E51AF8"/>
    <w:rsid w:val="00E51C9D"/>
    <w:rsid w:val="00E52E45"/>
    <w:rsid w:val="00E52F55"/>
    <w:rsid w:val="00E5337D"/>
    <w:rsid w:val="00E53584"/>
    <w:rsid w:val="00E5406B"/>
    <w:rsid w:val="00E54188"/>
    <w:rsid w:val="00E546AA"/>
    <w:rsid w:val="00E548A4"/>
    <w:rsid w:val="00E54AFD"/>
    <w:rsid w:val="00E54E61"/>
    <w:rsid w:val="00E553B1"/>
    <w:rsid w:val="00E55C89"/>
    <w:rsid w:val="00E55CEE"/>
    <w:rsid w:val="00E56542"/>
    <w:rsid w:val="00E56AB0"/>
    <w:rsid w:val="00E56CD6"/>
    <w:rsid w:val="00E57048"/>
    <w:rsid w:val="00E575FC"/>
    <w:rsid w:val="00E60737"/>
    <w:rsid w:val="00E60CD5"/>
    <w:rsid w:val="00E60EAD"/>
    <w:rsid w:val="00E614C3"/>
    <w:rsid w:val="00E616AF"/>
    <w:rsid w:val="00E61C22"/>
    <w:rsid w:val="00E6253B"/>
    <w:rsid w:val="00E62C18"/>
    <w:rsid w:val="00E62DD6"/>
    <w:rsid w:val="00E63364"/>
    <w:rsid w:val="00E63828"/>
    <w:rsid w:val="00E63ADC"/>
    <w:rsid w:val="00E63BB1"/>
    <w:rsid w:val="00E64660"/>
    <w:rsid w:val="00E65C4D"/>
    <w:rsid w:val="00E65DFC"/>
    <w:rsid w:val="00E66152"/>
    <w:rsid w:val="00E67193"/>
    <w:rsid w:val="00E67574"/>
    <w:rsid w:val="00E67838"/>
    <w:rsid w:val="00E70717"/>
    <w:rsid w:val="00E7085F"/>
    <w:rsid w:val="00E70A61"/>
    <w:rsid w:val="00E7118E"/>
    <w:rsid w:val="00E71310"/>
    <w:rsid w:val="00E713DC"/>
    <w:rsid w:val="00E713E5"/>
    <w:rsid w:val="00E7169A"/>
    <w:rsid w:val="00E72144"/>
    <w:rsid w:val="00E73B14"/>
    <w:rsid w:val="00E73BCC"/>
    <w:rsid w:val="00E73D41"/>
    <w:rsid w:val="00E73F1A"/>
    <w:rsid w:val="00E747CB"/>
    <w:rsid w:val="00E755FF"/>
    <w:rsid w:val="00E7573A"/>
    <w:rsid w:val="00E76006"/>
    <w:rsid w:val="00E7711B"/>
    <w:rsid w:val="00E775D2"/>
    <w:rsid w:val="00E77C6A"/>
    <w:rsid w:val="00E80115"/>
    <w:rsid w:val="00E8015E"/>
    <w:rsid w:val="00E801AB"/>
    <w:rsid w:val="00E80A02"/>
    <w:rsid w:val="00E81341"/>
    <w:rsid w:val="00E81400"/>
    <w:rsid w:val="00E81DBD"/>
    <w:rsid w:val="00E82446"/>
    <w:rsid w:val="00E829B1"/>
    <w:rsid w:val="00E82BB6"/>
    <w:rsid w:val="00E8327E"/>
    <w:rsid w:val="00E83894"/>
    <w:rsid w:val="00E83C3D"/>
    <w:rsid w:val="00E84833"/>
    <w:rsid w:val="00E849CD"/>
    <w:rsid w:val="00E84FA1"/>
    <w:rsid w:val="00E851E7"/>
    <w:rsid w:val="00E865FD"/>
    <w:rsid w:val="00E86745"/>
    <w:rsid w:val="00E87BDC"/>
    <w:rsid w:val="00E91336"/>
    <w:rsid w:val="00E91AC0"/>
    <w:rsid w:val="00E920B3"/>
    <w:rsid w:val="00E92210"/>
    <w:rsid w:val="00E9394B"/>
    <w:rsid w:val="00E94010"/>
    <w:rsid w:val="00E943CD"/>
    <w:rsid w:val="00E94E7C"/>
    <w:rsid w:val="00E94F9C"/>
    <w:rsid w:val="00E9514D"/>
    <w:rsid w:val="00E9595E"/>
    <w:rsid w:val="00E95EF6"/>
    <w:rsid w:val="00E962F0"/>
    <w:rsid w:val="00E9670F"/>
    <w:rsid w:val="00EA138F"/>
    <w:rsid w:val="00EA14BF"/>
    <w:rsid w:val="00EA2646"/>
    <w:rsid w:val="00EA2A5B"/>
    <w:rsid w:val="00EA2B16"/>
    <w:rsid w:val="00EA3500"/>
    <w:rsid w:val="00EA6F20"/>
    <w:rsid w:val="00EA7354"/>
    <w:rsid w:val="00EB0305"/>
    <w:rsid w:val="00EB0A6E"/>
    <w:rsid w:val="00EB0E1D"/>
    <w:rsid w:val="00EB14D2"/>
    <w:rsid w:val="00EB184F"/>
    <w:rsid w:val="00EB210B"/>
    <w:rsid w:val="00EB2751"/>
    <w:rsid w:val="00EB47E7"/>
    <w:rsid w:val="00EB4E01"/>
    <w:rsid w:val="00EB541D"/>
    <w:rsid w:val="00EB582A"/>
    <w:rsid w:val="00EB6036"/>
    <w:rsid w:val="00EB6922"/>
    <w:rsid w:val="00EC000D"/>
    <w:rsid w:val="00EC0184"/>
    <w:rsid w:val="00EC0495"/>
    <w:rsid w:val="00EC0595"/>
    <w:rsid w:val="00EC0E73"/>
    <w:rsid w:val="00EC11F7"/>
    <w:rsid w:val="00EC1C98"/>
    <w:rsid w:val="00EC1E63"/>
    <w:rsid w:val="00EC24E0"/>
    <w:rsid w:val="00EC2768"/>
    <w:rsid w:val="00EC2901"/>
    <w:rsid w:val="00EC29F8"/>
    <w:rsid w:val="00EC2A64"/>
    <w:rsid w:val="00EC441E"/>
    <w:rsid w:val="00EC5043"/>
    <w:rsid w:val="00EC57EA"/>
    <w:rsid w:val="00EC58FC"/>
    <w:rsid w:val="00EC59EC"/>
    <w:rsid w:val="00EC6095"/>
    <w:rsid w:val="00EC6953"/>
    <w:rsid w:val="00EC69DD"/>
    <w:rsid w:val="00EC6A4D"/>
    <w:rsid w:val="00EC6B74"/>
    <w:rsid w:val="00EC6DCE"/>
    <w:rsid w:val="00EC6DF4"/>
    <w:rsid w:val="00EC7252"/>
    <w:rsid w:val="00EC77F6"/>
    <w:rsid w:val="00ED0279"/>
    <w:rsid w:val="00ED0C92"/>
    <w:rsid w:val="00ED201E"/>
    <w:rsid w:val="00ED20F5"/>
    <w:rsid w:val="00ED24D9"/>
    <w:rsid w:val="00ED2B9B"/>
    <w:rsid w:val="00ED3477"/>
    <w:rsid w:val="00ED3793"/>
    <w:rsid w:val="00ED3919"/>
    <w:rsid w:val="00ED4041"/>
    <w:rsid w:val="00ED4160"/>
    <w:rsid w:val="00ED4FE0"/>
    <w:rsid w:val="00ED54C1"/>
    <w:rsid w:val="00ED565D"/>
    <w:rsid w:val="00ED6596"/>
    <w:rsid w:val="00ED6F94"/>
    <w:rsid w:val="00ED7D6C"/>
    <w:rsid w:val="00EE11E7"/>
    <w:rsid w:val="00EE15B4"/>
    <w:rsid w:val="00EE18C1"/>
    <w:rsid w:val="00EE26C6"/>
    <w:rsid w:val="00EE27CB"/>
    <w:rsid w:val="00EE2B85"/>
    <w:rsid w:val="00EE2C72"/>
    <w:rsid w:val="00EE3694"/>
    <w:rsid w:val="00EE3AFD"/>
    <w:rsid w:val="00EE3D43"/>
    <w:rsid w:val="00EE3F57"/>
    <w:rsid w:val="00EE4176"/>
    <w:rsid w:val="00EE4749"/>
    <w:rsid w:val="00EE4861"/>
    <w:rsid w:val="00EE4912"/>
    <w:rsid w:val="00EE4A10"/>
    <w:rsid w:val="00EE5224"/>
    <w:rsid w:val="00EE66AB"/>
    <w:rsid w:val="00EE6BAA"/>
    <w:rsid w:val="00EE7110"/>
    <w:rsid w:val="00EE7DA7"/>
    <w:rsid w:val="00EE7DA8"/>
    <w:rsid w:val="00EE7E45"/>
    <w:rsid w:val="00EF0278"/>
    <w:rsid w:val="00EF05EB"/>
    <w:rsid w:val="00EF0A08"/>
    <w:rsid w:val="00EF0E42"/>
    <w:rsid w:val="00EF1387"/>
    <w:rsid w:val="00EF13F8"/>
    <w:rsid w:val="00EF165D"/>
    <w:rsid w:val="00EF236F"/>
    <w:rsid w:val="00EF2B65"/>
    <w:rsid w:val="00EF3329"/>
    <w:rsid w:val="00EF4754"/>
    <w:rsid w:val="00EF4C52"/>
    <w:rsid w:val="00EF4D4E"/>
    <w:rsid w:val="00EF506E"/>
    <w:rsid w:val="00EF50A9"/>
    <w:rsid w:val="00EF5110"/>
    <w:rsid w:val="00EF546E"/>
    <w:rsid w:val="00EF6005"/>
    <w:rsid w:val="00EF6E6E"/>
    <w:rsid w:val="00EF6F8D"/>
    <w:rsid w:val="00EF7010"/>
    <w:rsid w:val="00EF7BA7"/>
    <w:rsid w:val="00F00608"/>
    <w:rsid w:val="00F00748"/>
    <w:rsid w:val="00F01BC3"/>
    <w:rsid w:val="00F01C4F"/>
    <w:rsid w:val="00F023FB"/>
    <w:rsid w:val="00F02ECD"/>
    <w:rsid w:val="00F039F2"/>
    <w:rsid w:val="00F050B6"/>
    <w:rsid w:val="00F0586B"/>
    <w:rsid w:val="00F058D0"/>
    <w:rsid w:val="00F069B2"/>
    <w:rsid w:val="00F0710D"/>
    <w:rsid w:val="00F07442"/>
    <w:rsid w:val="00F10899"/>
    <w:rsid w:val="00F10C14"/>
    <w:rsid w:val="00F10E0B"/>
    <w:rsid w:val="00F1136B"/>
    <w:rsid w:val="00F114D2"/>
    <w:rsid w:val="00F114E3"/>
    <w:rsid w:val="00F12856"/>
    <w:rsid w:val="00F12BE9"/>
    <w:rsid w:val="00F1343F"/>
    <w:rsid w:val="00F13460"/>
    <w:rsid w:val="00F1379A"/>
    <w:rsid w:val="00F138A7"/>
    <w:rsid w:val="00F139ED"/>
    <w:rsid w:val="00F13D76"/>
    <w:rsid w:val="00F13FC0"/>
    <w:rsid w:val="00F14508"/>
    <w:rsid w:val="00F14B92"/>
    <w:rsid w:val="00F14E7F"/>
    <w:rsid w:val="00F14F3D"/>
    <w:rsid w:val="00F1515C"/>
    <w:rsid w:val="00F158E1"/>
    <w:rsid w:val="00F15C1D"/>
    <w:rsid w:val="00F15C86"/>
    <w:rsid w:val="00F15D81"/>
    <w:rsid w:val="00F163F2"/>
    <w:rsid w:val="00F16411"/>
    <w:rsid w:val="00F16723"/>
    <w:rsid w:val="00F16AC0"/>
    <w:rsid w:val="00F16CDE"/>
    <w:rsid w:val="00F16F80"/>
    <w:rsid w:val="00F1798B"/>
    <w:rsid w:val="00F20234"/>
    <w:rsid w:val="00F20784"/>
    <w:rsid w:val="00F20E14"/>
    <w:rsid w:val="00F21321"/>
    <w:rsid w:val="00F2198A"/>
    <w:rsid w:val="00F21CC8"/>
    <w:rsid w:val="00F239AC"/>
    <w:rsid w:val="00F23DD5"/>
    <w:rsid w:val="00F23EC8"/>
    <w:rsid w:val="00F24ED2"/>
    <w:rsid w:val="00F26258"/>
    <w:rsid w:val="00F26769"/>
    <w:rsid w:val="00F26B69"/>
    <w:rsid w:val="00F2745C"/>
    <w:rsid w:val="00F2779B"/>
    <w:rsid w:val="00F27B46"/>
    <w:rsid w:val="00F27EA6"/>
    <w:rsid w:val="00F30999"/>
    <w:rsid w:val="00F30AC0"/>
    <w:rsid w:val="00F30D8A"/>
    <w:rsid w:val="00F3173B"/>
    <w:rsid w:val="00F31BF4"/>
    <w:rsid w:val="00F3303B"/>
    <w:rsid w:val="00F33639"/>
    <w:rsid w:val="00F33D5E"/>
    <w:rsid w:val="00F33F1A"/>
    <w:rsid w:val="00F345A5"/>
    <w:rsid w:val="00F348FD"/>
    <w:rsid w:val="00F34B89"/>
    <w:rsid w:val="00F35136"/>
    <w:rsid w:val="00F35417"/>
    <w:rsid w:val="00F35472"/>
    <w:rsid w:val="00F35DC6"/>
    <w:rsid w:val="00F36951"/>
    <w:rsid w:val="00F37373"/>
    <w:rsid w:val="00F37F2A"/>
    <w:rsid w:val="00F41D50"/>
    <w:rsid w:val="00F4263D"/>
    <w:rsid w:val="00F42C37"/>
    <w:rsid w:val="00F42CD1"/>
    <w:rsid w:val="00F42F97"/>
    <w:rsid w:val="00F433CE"/>
    <w:rsid w:val="00F43434"/>
    <w:rsid w:val="00F43731"/>
    <w:rsid w:val="00F43D17"/>
    <w:rsid w:val="00F44A2D"/>
    <w:rsid w:val="00F44D4D"/>
    <w:rsid w:val="00F45D4D"/>
    <w:rsid w:val="00F45F6F"/>
    <w:rsid w:val="00F4636A"/>
    <w:rsid w:val="00F46CD1"/>
    <w:rsid w:val="00F47BD6"/>
    <w:rsid w:val="00F47FD3"/>
    <w:rsid w:val="00F50624"/>
    <w:rsid w:val="00F50727"/>
    <w:rsid w:val="00F50A2B"/>
    <w:rsid w:val="00F5156E"/>
    <w:rsid w:val="00F5168D"/>
    <w:rsid w:val="00F51AC5"/>
    <w:rsid w:val="00F521BC"/>
    <w:rsid w:val="00F525F8"/>
    <w:rsid w:val="00F532B5"/>
    <w:rsid w:val="00F54294"/>
    <w:rsid w:val="00F55073"/>
    <w:rsid w:val="00F57996"/>
    <w:rsid w:val="00F57AA3"/>
    <w:rsid w:val="00F6035A"/>
    <w:rsid w:val="00F6085D"/>
    <w:rsid w:val="00F60D0C"/>
    <w:rsid w:val="00F60E6A"/>
    <w:rsid w:val="00F61431"/>
    <w:rsid w:val="00F61661"/>
    <w:rsid w:val="00F61DD8"/>
    <w:rsid w:val="00F620FD"/>
    <w:rsid w:val="00F622C2"/>
    <w:rsid w:val="00F6251C"/>
    <w:rsid w:val="00F62B6D"/>
    <w:rsid w:val="00F62C7F"/>
    <w:rsid w:val="00F62E4A"/>
    <w:rsid w:val="00F62E76"/>
    <w:rsid w:val="00F62FB7"/>
    <w:rsid w:val="00F632CD"/>
    <w:rsid w:val="00F633A9"/>
    <w:rsid w:val="00F63407"/>
    <w:rsid w:val="00F637E6"/>
    <w:rsid w:val="00F6388F"/>
    <w:rsid w:val="00F638A7"/>
    <w:rsid w:val="00F63990"/>
    <w:rsid w:val="00F65742"/>
    <w:rsid w:val="00F65F0C"/>
    <w:rsid w:val="00F6687E"/>
    <w:rsid w:val="00F669AC"/>
    <w:rsid w:val="00F66CBD"/>
    <w:rsid w:val="00F672F7"/>
    <w:rsid w:val="00F673CD"/>
    <w:rsid w:val="00F6780B"/>
    <w:rsid w:val="00F679A8"/>
    <w:rsid w:val="00F67BB8"/>
    <w:rsid w:val="00F7038A"/>
    <w:rsid w:val="00F7046A"/>
    <w:rsid w:val="00F704CD"/>
    <w:rsid w:val="00F7070C"/>
    <w:rsid w:val="00F70CCC"/>
    <w:rsid w:val="00F70F1F"/>
    <w:rsid w:val="00F7108C"/>
    <w:rsid w:val="00F711B4"/>
    <w:rsid w:val="00F714EC"/>
    <w:rsid w:val="00F71CBD"/>
    <w:rsid w:val="00F72369"/>
    <w:rsid w:val="00F723A0"/>
    <w:rsid w:val="00F728D3"/>
    <w:rsid w:val="00F7305A"/>
    <w:rsid w:val="00F73AD4"/>
    <w:rsid w:val="00F757B3"/>
    <w:rsid w:val="00F75C1E"/>
    <w:rsid w:val="00F77148"/>
    <w:rsid w:val="00F80768"/>
    <w:rsid w:val="00F808B4"/>
    <w:rsid w:val="00F814D5"/>
    <w:rsid w:val="00F81EAF"/>
    <w:rsid w:val="00F82231"/>
    <w:rsid w:val="00F82996"/>
    <w:rsid w:val="00F82AE2"/>
    <w:rsid w:val="00F82BF6"/>
    <w:rsid w:val="00F839D1"/>
    <w:rsid w:val="00F8479B"/>
    <w:rsid w:val="00F86511"/>
    <w:rsid w:val="00F86785"/>
    <w:rsid w:val="00F86BD7"/>
    <w:rsid w:val="00F876CE"/>
    <w:rsid w:val="00F87D8C"/>
    <w:rsid w:val="00F90690"/>
    <w:rsid w:val="00F91556"/>
    <w:rsid w:val="00F92052"/>
    <w:rsid w:val="00F92110"/>
    <w:rsid w:val="00F92C13"/>
    <w:rsid w:val="00F937A1"/>
    <w:rsid w:val="00F937B4"/>
    <w:rsid w:val="00F9390C"/>
    <w:rsid w:val="00F93C3E"/>
    <w:rsid w:val="00F94B37"/>
    <w:rsid w:val="00F96447"/>
    <w:rsid w:val="00FA07B8"/>
    <w:rsid w:val="00FA09C3"/>
    <w:rsid w:val="00FA0AA8"/>
    <w:rsid w:val="00FA0BE6"/>
    <w:rsid w:val="00FA2179"/>
    <w:rsid w:val="00FA2219"/>
    <w:rsid w:val="00FA2743"/>
    <w:rsid w:val="00FA2E93"/>
    <w:rsid w:val="00FA2F30"/>
    <w:rsid w:val="00FA34BE"/>
    <w:rsid w:val="00FA3E0F"/>
    <w:rsid w:val="00FA40F6"/>
    <w:rsid w:val="00FA4662"/>
    <w:rsid w:val="00FA5A41"/>
    <w:rsid w:val="00FA68B0"/>
    <w:rsid w:val="00FA6EF0"/>
    <w:rsid w:val="00FA762A"/>
    <w:rsid w:val="00FA7A0F"/>
    <w:rsid w:val="00FA7B2E"/>
    <w:rsid w:val="00FB04A2"/>
    <w:rsid w:val="00FB0963"/>
    <w:rsid w:val="00FB184B"/>
    <w:rsid w:val="00FB1AB6"/>
    <w:rsid w:val="00FB1EFF"/>
    <w:rsid w:val="00FB24CA"/>
    <w:rsid w:val="00FB2C27"/>
    <w:rsid w:val="00FB30A0"/>
    <w:rsid w:val="00FB36C7"/>
    <w:rsid w:val="00FB36F6"/>
    <w:rsid w:val="00FB3975"/>
    <w:rsid w:val="00FB3F0B"/>
    <w:rsid w:val="00FB4695"/>
    <w:rsid w:val="00FB4EDC"/>
    <w:rsid w:val="00FB5254"/>
    <w:rsid w:val="00FB5CBD"/>
    <w:rsid w:val="00FB5F6F"/>
    <w:rsid w:val="00FB6C69"/>
    <w:rsid w:val="00FB7A0F"/>
    <w:rsid w:val="00FC01DB"/>
    <w:rsid w:val="00FC0423"/>
    <w:rsid w:val="00FC04DC"/>
    <w:rsid w:val="00FC05DA"/>
    <w:rsid w:val="00FC0956"/>
    <w:rsid w:val="00FC0B00"/>
    <w:rsid w:val="00FC12C9"/>
    <w:rsid w:val="00FC2768"/>
    <w:rsid w:val="00FC2DC9"/>
    <w:rsid w:val="00FC3EE1"/>
    <w:rsid w:val="00FC43AE"/>
    <w:rsid w:val="00FC480E"/>
    <w:rsid w:val="00FC48B7"/>
    <w:rsid w:val="00FC4E9A"/>
    <w:rsid w:val="00FC5013"/>
    <w:rsid w:val="00FC52CC"/>
    <w:rsid w:val="00FC5F18"/>
    <w:rsid w:val="00FC62DD"/>
    <w:rsid w:val="00FC645D"/>
    <w:rsid w:val="00FC6771"/>
    <w:rsid w:val="00FC6B85"/>
    <w:rsid w:val="00FC70E5"/>
    <w:rsid w:val="00FC7B0C"/>
    <w:rsid w:val="00FD0363"/>
    <w:rsid w:val="00FD0B5C"/>
    <w:rsid w:val="00FD166C"/>
    <w:rsid w:val="00FD17AF"/>
    <w:rsid w:val="00FD193A"/>
    <w:rsid w:val="00FD1B3A"/>
    <w:rsid w:val="00FD40F0"/>
    <w:rsid w:val="00FD4F34"/>
    <w:rsid w:val="00FD59F0"/>
    <w:rsid w:val="00FD5DA8"/>
    <w:rsid w:val="00FD6239"/>
    <w:rsid w:val="00FD6929"/>
    <w:rsid w:val="00FD7342"/>
    <w:rsid w:val="00FD752A"/>
    <w:rsid w:val="00FE01B3"/>
    <w:rsid w:val="00FE0994"/>
    <w:rsid w:val="00FE12D5"/>
    <w:rsid w:val="00FE1491"/>
    <w:rsid w:val="00FE1620"/>
    <w:rsid w:val="00FE16F1"/>
    <w:rsid w:val="00FE171B"/>
    <w:rsid w:val="00FE1A43"/>
    <w:rsid w:val="00FE2EB7"/>
    <w:rsid w:val="00FE2F99"/>
    <w:rsid w:val="00FE312D"/>
    <w:rsid w:val="00FE528D"/>
    <w:rsid w:val="00FE573F"/>
    <w:rsid w:val="00FE5963"/>
    <w:rsid w:val="00FE5B71"/>
    <w:rsid w:val="00FE5E19"/>
    <w:rsid w:val="00FE5E4C"/>
    <w:rsid w:val="00FE6866"/>
    <w:rsid w:val="00FE7310"/>
    <w:rsid w:val="00FE78D4"/>
    <w:rsid w:val="00FE7E8E"/>
    <w:rsid w:val="00FE7ED2"/>
    <w:rsid w:val="00FF0491"/>
    <w:rsid w:val="00FF092C"/>
    <w:rsid w:val="00FF0C0F"/>
    <w:rsid w:val="00FF0E01"/>
    <w:rsid w:val="00FF13F5"/>
    <w:rsid w:val="00FF16A9"/>
    <w:rsid w:val="00FF16C6"/>
    <w:rsid w:val="00FF1F25"/>
    <w:rsid w:val="00FF21FA"/>
    <w:rsid w:val="00FF3851"/>
    <w:rsid w:val="00FF3AA5"/>
    <w:rsid w:val="00FF42AF"/>
    <w:rsid w:val="00FF44DE"/>
    <w:rsid w:val="00FF4506"/>
    <w:rsid w:val="00FF47DC"/>
    <w:rsid w:val="00FF49FE"/>
    <w:rsid w:val="00FF4D94"/>
    <w:rsid w:val="00FF52F3"/>
    <w:rsid w:val="00FF6E7B"/>
    <w:rsid w:val="00FF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5F2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Calibri"/>
        <w:sz w:val="21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F20"/>
    <w:pPr>
      <w:widowControl w:val="0"/>
      <w:jc w:val="both"/>
    </w:pPr>
  </w:style>
  <w:style w:type="paragraph" w:styleId="Heading1">
    <w:name w:val="heading 1"/>
    <w:basedOn w:val="Normal"/>
    <w:next w:val="Normal"/>
    <w:link w:val="Heading1Char1"/>
    <w:uiPriority w:val="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character" w:customStyle="1" w:styleId="Heading1Char1">
    <w:name w:val="Heading 1 Char1"/>
    <w:basedOn w:val="DefaultParagraphFont"/>
    <w:link w:val="Heading1"/>
    <w:uiPriority w:val="9"/>
    <w:rPr>
      <w:b/>
      <w:bCs/>
      <w:sz w:val="44"/>
      <w:szCs w:val="44"/>
    </w:rPr>
  </w:style>
  <w:style w:type="character" w:styleId="CommentReference">
    <w:name w:val="annotation reference"/>
    <w:basedOn w:val="DefaultParagraphFont"/>
    <w:uiPriority w:val="99"/>
    <w:semiHidden/>
    <w:unhideWhenUsed/>
    <w:rsid w:val="007D326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D326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D32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264"/>
    <w:rPr>
      <w:b/>
      <w:bCs/>
    </w:rPr>
  </w:style>
  <w:style w:type="table" w:customStyle="1" w:styleId="1">
    <w:name w:val="网格型1"/>
    <w:basedOn w:val="TableNormal"/>
    <w:next w:val="TableGrid"/>
    <w:uiPriority w:val="39"/>
    <w:qFormat/>
    <w:rsid w:val="00655A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07C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59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  <w:style w:type="table" w:customStyle="1" w:styleId="11">
    <w:name w:val="网格型11"/>
    <w:basedOn w:val="TableNormal"/>
    <w:next w:val="TableGrid"/>
    <w:uiPriority w:val="39"/>
    <w:rsid w:val="006E6A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DengXian" w:hAnsi="DengXian" w:cs="Times New Roman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5421F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Calibri"/>
        <w:sz w:val="21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F20"/>
    <w:pPr>
      <w:widowControl w:val="0"/>
      <w:jc w:val="both"/>
    </w:pPr>
  </w:style>
  <w:style w:type="paragraph" w:styleId="Heading1">
    <w:name w:val="heading 1"/>
    <w:basedOn w:val="Normal"/>
    <w:next w:val="Normal"/>
    <w:link w:val="Heading1Char1"/>
    <w:uiPriority w:val="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00" w:after="20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ned">
    <w:name w:val="Lined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TableNormal"/>
    <w:uiPriority w:val="99"/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TableNormal"/>
    <w:uiPriority w:val="99"/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TableNormal"/>
    <w:uiPriority w:val="99"/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TableNormal"/>
    <w:uiPriority w:val="99"/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TableNormal"/>
    <w:uiPriority w:val="99"/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TableNormal"/>
    <w:uiPriority w:val="99"/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TableNormal"/>
    <w:uiPriority w:val="99"/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TableNormal"/>
    <w:uiPriority w:val="99"/>
    <w:rPr>
      <w:color w:val="404040"/>
      <w:sz w:val="20"/>
      <w:szCs w:val="20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character" w:customStyle="1" w:styleId="Heading1Char1">
    <w:name w:val="Heading 1 Char1"/>
    <w:basedOn w:val="DefaultParagraphFont"/>
    <w:link w:val="Heading1"/>
    <w:uiPriority w:val="9"/>
    <w:rPr>
      <w:b/>
      <w:bCs/>
      <w:sz w:val="44"/>
      <w:szCs w:val="44"/>
    </w:rPr>
  </w:style>
  <w:style w:type="character" w:styleId="CommentReference">
    <w:name w:val="annotation reference"/>
    <w:basedOn w:val="DefaultParagraphFont"/>
    <w:uiPriority w:val="99"/>
    <w:semiHidden/>
    <w:unhideWhenUsed/>
    <w:rsid w:val="007D3264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7D326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D32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2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264"/>
    <w:rPr>
      <w:b/>
      <w:bCs/>
    </w:rPr>
  </w:style>
  <w:style w:type="table" w:customStyle="1" w:styleId="1">
    <w:name w:val="网格型1"/>
    <w:basedOn w:val="TableNormal"/>
    <w:next w:val="TableGrid"/>
    <w:uiPriority w:val="39"/>
    <w:qFormat/>
    <w:rsid w:val="00655A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07C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0592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</w:style>
  <w:style w:type="table" w:customStyle="1" w:styleId="11">
    <w:name w:val="网格型11"/>
    <w:basedOn w:val="TableNormal"/>
    <w:next w:val="TableGrid"/>
    <w:uiPriority w:val="39"/>
    <w:rsid w:val="006E6A5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="DengXian" w:hAnsi="DengXian" w:cs="Times New Roman"/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5421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Arial"/>
      </a:majorFont>
      <a:minorFont>
        <a:latin typeface="Calibri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DFA5C-2FB8-4063-ACB9-176293639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v Kumar</dc:creator>
  <dc:description>NE.Ref</dc:description>
  <cp:lastModifiedBy>Manav Kumar</cp:lastModifiedBy>
  <cp:revision>2</cp:revision>
  <cp:lastPrinted>2022-03-28T09:40:00Z</cp:lastPrinted>
  <dcterms:created xsi:type="dcterms:W3CDTF">2022-11-12T05:23:00Z</dcterms:created>
  <dcterms:modified xsi:type="dcterms:W3CDTF">2022-11-12T05:23:00Z</dcterms:modified>
</cp:coreProperties>
</file>